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5EF4F4" w14:textId="0E7AEC57" w:rsidR="000C1E67" w:rsidRPr="001A03A2" w:rsidRDefault="00F9718A" w:rsidP="00F44C63">
      <w:pPr>
        <w:tabs>
          <w:tab w:val="left" w:pos="720"/>
          <w:tab w:val="left" w:pos="810"/>
          <w:tab w:val="left" w:pos="1440"/>
          <w:tab w:val="left" w:pos="1548"/>
          <w:tab w:val="left" w:pos="1800"/>
          <w:tab w:val="left" w:pos="2132"/>
        </w:tabs>
        <w:jc w:val="both"/>
        <w:rPr>
          <w:b/>
          <w:u w:val="single"/>
        </w:rPr>
      </w:pPr>
      <w:r>
        <w:rPr>
          <w:b/>
          <w:u w:val="single"/>
        </w:rPr>
        <w:t>M</w:t>
      </w:r>
      <w:r w:rsidR="000C1E67" w:rsidRPr="001A03A2">
        <w:rPr>
          <w:b/>
          <w:u w:val="single"/>
        </w:rPr>
        <w:t xml:space="preserve">INUTES OF THE </w:t>
      </w:r>
      <w:r w:rsidR="002730F4">
        <w:rPr>
          <w:b/>
          <w:u w:val="single"/>
        </w:rPr>
        <w:t xml:space="preserve">CENTRAL WASATCH COMMISSION </w:t>
      </w:r>
      <w:r w:rsidR="00870430">
        <w:rPr>
          <w:b/>
          <w:u w:val="single"/>
        </w:rPr>
        <w:t xml:space="preserve">STAKEHOLDERS COUNCIL </w:t>
      </w:r>
      <w:r w:rsidR="000C1E67" w:rsidRPr="001A03A2">
        <w:rPr>
          <w:b/>
          <w:u w:val="single"/>
        </w:rPr>
        <w:t>MEETING HELD</w:t>
      </w:r>
      <w:r w:rsidR="00870430">
        <w:rPr>
          <w:b/>
          <w:u w:val="single"/>
        </w:rPr>
        <w:t xml:space="preserve"> </w:t>
      </w:r>
      <w:r w:rsidR="00293E74">
        <w:rPr>
          <w:b/>
          <w:u w:val="single"/>
        </w:rPr>
        <w:t>WEDNESDAY</w:t>
      </w:r>
      <w:r w:rsidR="00665ABC">
        <w:rPr>
          <w:b/>
          <w:u w:val="single"/>
        </w:rPr>
        <w:t xml:space="preserve">, </w:t>
      </w:r>
      <w:r w:rsidR="0013263D">
        <w:rPr>
          <w:b/>
          <w:u w:val="single"/>
        </w:rPr>
        <w:t xml:space="preserve">JANUARY 15, 2020 </w:t>
      </w:r>
      <w:r w:rsidR="00D8117E" w:rsidRPr="001A03A2">
        <w:rPr>
          <w:b/>
          <w:u w:val="single"/>
        </w:rPr>
        <w:t xml:space="preserve">AT </w:t>
      </w:r>
      <w:r w:rsidR="007853A4">
        <w:rPr>
          <w:b/>
          <w:u w:val="single"/>
        </w:rPr>
        <w:t>3</w:t>
      </w:r>
      <w:r w:rsidR="00D8117E" w:rsidRPr="001A03A2">
        <w:rPr>
          <w:b/>
          <w:u w:val="single"/>
        </w:rPr>
        <w:t>:</w:t>
      </w:r>
      <w:r w:rsidR="00EA7A45">
        <w:rPr>
          <w:b/>
          <w:u w:val="single"/>
        </w:rPr>
        <w:t>0</w:t>
      </w:r>
      <w:r w:rsidR="00BA4E7B">
        <w:rPr>
          <w:b/>
          <w:u w:val="single"/>
        </w:rPr>
        <w:t>0</w:t>
      </w:r>
      <w:r w:rsidR="000C1E67" w:rsidRPr="001A03A2">
        <w:rPr>
          <w:b/>
          <w:u w:val="single"/>
        </w:rPr>
        <w:t xml:space="preserve"> P.M.</w:t>
      </w:r>
      <w:r w:rsidR="00462D2A">
        <w:rPr>
          <w:b/>
          <w:u w:val="single"/>
        </w:rPr>
        <w:t xml:space="preserve">, </w:t>
      </w:r>
      <w:r w:rsidR="007853A4">
        <w:rPr>
          <w:b/>
          <w:u w:val="single"/>
        </w:rPr>
        <w:t xml:space="preserve">COMMUNITY </w:t>
      </w:r>
      <w:r w:rsidR="00293E74">
        <w:rPr>
          <w:b/>
          <w:u w:val="single"/>
        </w:rPr>
        <w:t xml:space="preserve">ROOM, </w:t>
      </w:r>
      <w:r w:rsidR="00FB713E">
        <w:rPr>
          <w:b/>
          <w:u w:val="single"/>
        </w:rPr>
        <w:t>2277 EAST BENGAL BOULEVARD, COTTONWOOD HEIGHTS, UTAH</w:t>
      </w:r>
    </w:p>
    <w:p w14:paraId="60E7F4B4" w14:textId="77777777" w:rsidR="000C1E67" w:rsidRPr="001A03A2" w:rsidRDefault="000C1E67" w:rsidP="00F44C63">
      <w:pPr>
        <w:tabs>
          <w:tab w:val="left" w:pos="720"/>
          <w:tab w:val="left" w:pos="810"/>
          <w:tab w:val="left" w:pos="1440"/>
          <w:tab w:val="left" w:pos="1548"/>
          <w:tab w:val="left" w:pos="1800"/>
          <w:tab w:val="left" w:pos="2132"/>
        </w:tabs>
        <w:jc w:val="both"/>
      </w:pPr>
    </w:p>
    <w:p w14:paraId="0ADD971A" w14:textId="11A0FAFF" w:rsidR="00575F55" w:rsidRPr="007C7CE0" w:rsidRDefault="00DA12D9" w:rsidP="00F44C63">
      <w:pPr>
        <w:tabs>
          <w:tab w:val="left" w:pos="2337"/>
        </w:tabs>
        <w:ind w:left="2160" w:hanging="2160"/>
        <w:jc w:val="both"/>
        <w:rPr>
          <w:bCs/>
        </w:rPr>
      </w:pPr>
      <w:r w:rsidRPr="00682CE0">
        <w:rPr>
          <w:b/>
        </w:rPr>
        <w:t xml:space="preserve">Present:  </w:t>
      </w:r>
      <w:r w:rsidRPr="00682CE0">
        <w:rPr>
          <w:b/>
        </w:rPr>
        <w:tab/>
      </w:r>
      <w:r w:rsidR="002761B0" w:rsidRPr="003014A9">
        <w:rPr>
          <w:bCs/>
        </w:rPr>
        <w:t>Chair Greg Summerhays,</w:t>
      </w:r>
      <w:r w:rsidR="005C313E" w:rsidRPr="003014A9">
        <w:rPr>
          <w:bCs/>
        </w:rPr>
        <w:t xml:space="preserve"> </w:t>
      </w:r>
      <w:r w:rsidR="003014A9" w:rsidRPr="003014A9">
        <w:rPr>
          <w:bCs/>
        </w:rPr>
        <w:t xml:space="preserve">Vice-Chair Dr. Kelly Bricker, </w:t>
      </w:r>
      <w:r w:rsidR="00543792" w:rsidRPr="007C7CE0">
        <w:rPr>
          <w:bCs/>
        </w:rPr>
        <w:t>Del Draper,</w:t>
      </w:r>
      <w:r w:rsidR="005C5EB7" w:rsidRPr="007C7CE0">
        <w:rPr>
          <w:bCs/>
        </w:rPr>
        <w:t xml:space="preserve"> John Knob</w:t>
      </w:r>
      <w:r w:rsidR="007C7CE0" w:rsidRPr="007C7CE0">
        <w:rPr>
          <w:bCs/>
        </w:rPr>
        <w:t xml:space="preserve">lock, Ed Marshall, Carl Fisher, Annalee Munsey, Brian Hutchinson, </w:t>
      </w:r>
      <w:r w:rsidR="00AD4B62">
        <w:rPr>
          <w:bCs/>
        </w:rPr>
        <w:t>Will McCarvill</w:t>
      </w:r>
      <w:r w:rsidR="007C7CE0" w:rsidRPr="007C7CE0">
        <w:rPr>
          <w:bCs/>
        </w:rPr>
        <w:t>, Dave Fields, Michael Marker, Barbara Cameron, Megan Nelson, Nate Furman, Kirk Nichols, Kyle Maynard</w:t>
      </w:r>
      <w:r w:rsidR="00543792" w:rsidRPr="007C7CE0">
        <w:rPr>
          <w:bCs/>
        </w:rPr>
        <w:t xml:space="preserve"> </w:t>
      </w:r>
    </w:p>
    <w:p w14:paraId="77987892" w14:textId="77777777" w:rsidR="00575F55" w:rsidRPr="009D2DB0" w:rsidRDefault="00575F55" w:rsidP="00F44C63">
      <w:pPr>
        <w:tabs>
          <w:tab w:val="left" w:pos="1440"/>
          <w:tab w:val="left" w:pos="2160"/>
        </w:tabs>
        <w:ind w:left="2160" w:hanging="2160"/>
        <w:jc w:val="both"/>
        <w:rPr>
          <w:bCs/>
        </w:rPr>
      </w:pPr>
    </w:p>
    <w:p w14:paraId="35FAFFAF" w14:textId="78B46FEF" w:rsidR="00040606" w:rsidRPr="003014A9" w:rsidRDefault="00840C40" w:rsidP="00F44C63">
      <w:pPr>
        <w:tabs>
          <w:tab w:val="left" w:pos="2337"/>
        </w:tabs>
        <w:ind w:left="2160" w:hanging="2160"/>
        <w:jc w:val="both"/>
        <w:rPr>
          <w:bCs/>
        </w:rPr>
      </w:pPr>
      <w:r>
        <w:rPr>
          <w:b/>
          <w:bCs/>
        </w:rPr>
        <w:t>Via Telep</w:t>
      </w:r>
      <w:r w:rsidR="00E0285E">
        <w:rPr>
          <w:b/>
          <w:bCs/>
        </w:rPr>
        <w:t>hone</w:t>
      </w:r>
      <w:r w:rsidR="00320702">
        <w:rPr>
          <w:b/>
          <w:bCs/>
        </w:rPr>
        <w:t>:</w:t>
      </w:r>
      <w:r w:rsidR="00320702">
        <w:rPr>
          <w:b/>
          <w:bCs/>
        </w:rPr>
        <w:tab/>
      </w:r>
      <w:r w:rsidR="0079721F">
        <w:t>Carolyn Wawra</w:t>
      </w:r>
    </w:p>
    <w:p w14:paraId="07772350" w14:textId="77777777" w:rsidR="0079721F" w:rsidRDefault="0079721F" w:rsidP="00F44C63">
      <w:pPr>
        <w:tabs>
          <w:tab w:val="left" w:pos="2337"/>
        </w:tabs>
        <w:ind w:left="2160" w:hanging="2160"/>
        <w:jc w:val="both"/>
        <w:rPr>
          <w:b/>
          <w:bCs/>
        </w:rPr>
      </w:pPr>
    </w:p>
    <w:p w14:paraId="485A372E" w14:textId="0C4870E2" w:rsidR="007A6803" w:rsidRPr="00320702" w:rsidRDefault="0079721F" w:rsidP="00F44C63">
      <w:pPr>
        <w:tabs>
          <w:tab w:val="left" w:pos="2337"/>
        </w:tabs>
        <w:ind w:left="2160" w:hanging="2160"/>
        <w:jc w:val="both"/>
      </w:pPr>
      <w:r>
        <w:rPr>
          <w:b/>
          <w:bCs/>
        </w:rPr>
        <w:t>CWC Staff:</w:t>
      </w:r>
      <w:r>
        <w:rPr>
          <w:b/>
          <w:bCs/>
        </w:rPr>
        <w:tab/>
      </w:r>
      <w:r w:rsidR="00320702">
        <w:t xml:space="preserve">Executive Director Ralph Becker, Deputy Director Blake Perez, </w:t>
      </w:r>
      <w:r w:rsidR="00D34B03">
        <w:t xml:space="preserve">CWC Legal Council Shane Topham, </w:t>
      </w:r>
      <w:r w:rsidR="00320702">
        <w:t xml:space="preserve">Communications Director Lindsey Nielsen, </w:t>
      </w:r>
      <w:r w:rsidR="00EB6456">
        <w:t xml:space="preserve">Intern </w:t>
      </w:r>
      <w:r w:rsidR="00623044">
        <w:t xml:space="preserve">Quinn Graves </w:t>
      </w:r>
    </w:p>
    <w:p w14:paraId="0592EA43" w14:textId="77777777" w:rsidR="00BF1923" w:rsidRPr="007979A8" w:rsidRDefault="00BF1923" w:rsidP="00F44C63">
      <w:pPr>
        <w:tabs>
          <w:tab w:val="left" w:pos="2337"/>
        </w:tabs>
        <w:ind w:left="2160" w:hanging="2160"/>
        <w:jc w:val="both"/>
      </w:pPr>
    </w:p>
    <w:p w14:paraId="7CE0F4F2" w14:textId="2DDD288C" w:rsidR="000C1E67" w:rsidRPr="006C2924" w:rsidRDefault="00C244D0" w:rsidP="00F44C63">
      <w:pPr>
        <w:pStyle w:val="ListParagraph"/>
        <w:numPr>
          <w:ilvl w:val="0"/>
          <w:numId w:val="2"/>
        </w:numPr>
        <w:tabs>
          <w:tab w:val="left" w:pos="1440"/>
          <w:tab w:val="left" w:pos="2160"/>
        </w:tabs>
        <w:ind w:hanging="720"/>
        <w:jc w:val="both"/>
        <w:rPr>
          <w:b/>
          <w:bCs/>
          <w:u w:val="single"/>
        </w:rPr>
      </w:pPr>
      <w:r w:rsidRPr="006C2924">
        <w:rPr>
          <w:b/>
          <w:bCs/>
          <w:u w:val="single"/>
        </w:rPr>
        <w:t>OPENING</w:t>
      </w:r>
    </w:p>
    <w:p w14:paraId="5D21DD53" w14:textId="77777777" w:rsidR="000C1E67" w:rsidRPr="001A03A2" w:rsidRDefault="000C1E67" w:rsidP="00F44C63">
      <w:pPr>
        <w:tabs>
          <w:tab w:val="left" w:pos="720"/>
          <w:tab w:val="left" w:pos="2160"/>
        </w:tabs>
        <w:jc w:val="both"/>
        <w:rPr>
          <w:b/>
          <w:bCs/>
        </w:rPr>
      </w:pPr>
    </w:p>
    <w:p w14:paraId="7734AB44" w14:textId="4303EE3D" w:rsidR="00C633D7" w:rsidRPr="006C2924" w:rsidRDefault="000E4924" w:rsidP="00F44C63">
      <w:pPr>
        <w:pStyle w:val="ListParagraph"/>
        <w:numPr>
          <w:ilvl w:val="0"/>
          <w:numId w:val="3"/>
        </w:numPr>
        <w:tabs>
          <w:tab w:val="left" w:pos="720"/>
          <w:tab w:val="left" w:pos="2160"/>
        </w:tabs>
        <w:ind w:left="1440" w:hanging="720"/>
        <w:jc w:val="both"/>
        <w:rPr>
          <w:b/>
          <w:bCs/>
        </w:rPr>
      </w:pPr>
      <w:r w:rsidRPr="006C2924">
        <w:rPr>
          <w:b/>
          <w:bCs/>
        </w:rPr>
        <w:t xml:space="preserve">Greg Summerhays </w:t>
      </w:r>
      <w:r w:rsidR="00DA6E70" w:rsidRPr="006C2924">
        <w:rPr>
          <w:b/>
          <w:bCs/>
        </w:rPr>
        <w:t>will Conduct the Meeting as Chair of the Stakeholders Council</w:t>
      </w:r>
      <w:r w:rsidR="001F0B8E" w:rsidRPr="006C2924">
        <w:rPr>
          <w:b/>
          <w:bCs/>
        </w:rPr>
        <w:t xml:space="preserve"> (“SHC”)</w:t>
      </w:r>
      <w:r w:rsidR="00DE4C18" w:rsidRPr="006C2924">
        <w:rPr>
          <w:b/>
          <w:bCs/>
        </w:rPr>
        <w:t>.</w:t>
      </w:r>
      <w:r w:rsidRPr="006C2924">
        <w:rPr>
          <w:b/>
          <w:bCs/>
        </w:rPr>
        <w:t xml:space="preserve">  </w:t>
      </w:r>
    </w:p>
    <w:p w14:paraId="0D145D59" w14:textId="03583A15" w:rsidR="00B105DE" w:rsidRDefault="00B105DE" w:rsidP="00F44C63">
      <w:pPr>
        <w:tabs>
          <w:tab w:val="left" w:pos="720"/>
          <w:tab w:val="left" w:pos="2160"/>
        </w:tabs>
        <w:jc w:val="both"/>
        <w:rPr>
          <w:b/>
          <w:bCs/>
        </w:rPr>
      </w:pPr>
    </w:p>
    <w:p w14:paraId="4A3A874D" w14:textId="655FB0C2" w:rsidR="008151E7" w:rsidRDefault="002F3591" w:rsidP="00F44C63">
      <w:pPr>
        <w:tabs>
          <w:tab w:val="left" w:pos="720"/>
          <w:tab w:val="left" w:pos="2160"/>
        </w:tabs>
        <w:jc w:val="both"/>
        <w:rPr>
          <w:bCs/>
        </w:rPr>
      </w:pPr>
      <w:r>
        <w:rPr>
          <w:bCs/>
        </w:rPr>
        <w:t xml:space="preserve">Stakeholders Council </w:t>
      </w:r>
      <w:r w:rsidR="00B105DE">
        <w:rPr>
          <w:bCs/>
        </w:rPr>
        <w:t>Chair</w:t>
      </w:r>
      <w:r w:rsidR="000E4924">
        <w:rPr>
          <w:bCs/>
        </w:rPr>
        <w:t xml:space="preserve"> Greg Summerhays</w:t>
      </w:r>
      <w:r w:rsidR="00B02B59">
        <w:rPr>
          <w:bCs/>
        </w:rPr>
        <w:t xml:space="preserve"> </w:t>
      </w:r>
      <w:r w:rsidR="00B105DE">
        <w:rPr>
          <w:bCs/>
        </w:rPr>
        <w:t>called the meeting to order at</w:t>
      </w:r>
      <w:r w:rsidR="00B64A41">
        <w:rPr>
          <w:bCs/>
        </w:rPr>
        <w:t xml:space="preserve"> </w:t>
      </w:r>
      <w:r w:rsidR="00E41ABF">
        <w:rPr>
          <w:bCs/>
        </w:rPr>
        <w:t xml:space="preserve">approximately </w:t>
      </w:r>
      <w:r w:rsidR="00EF35AB" w:rsidRPr="0065456F">
        <w:rPr>
          <w:bCs/>
        </w:rPr>
        <w:t>3:</w:t>
      </w:r>
      <w:r w:rsidR="00BD5ADB" w:rsidRPr="0065456F">
        <w:rPr>
          <w:bCs/>
        </w:rPr>
        <w:t>00</w:t>
      </w:r>
      <w:r w:rsidR="00E41ABF" w:rsidRPr="0065456F">
        <w:rPr>
          <w:bCs/>
        </w:rPr>
        <w:t> </w:t>
      </w:r>
      <w:r w:rsidR="00B105DE" w:rsidRPr="0065456F">
        <w:rPr>
          <w:bCs/>
        </w:rPr>
        <w:t>p.m.</w:t>
      </w:r>
      <w:r w:rsidR="00B105DE">
        <w:rPr>
          <w:bCs/>
        </w:rPr>
        <w:t xml:space="preserve"> </w:t>
      </w:r>
      <w:r w:rsidR="00F17317">
        <w:rPr>
          <w:bCs/>
        </w:rPr>
        <w:t xml:space="preserve"> </w:t>
      </w:r>
    </w:p>
    <w:p w14:paraId="576A2C96" w14:textId="6087D23E" w:rsidR="00271C80" w:rsidRDefault="00271C80" w:rsidP="00F44C63">
      <w:pPr>
        <w:tabs>
          <w:tab w:val="left" w:pos="720"/>
          <w:tab w:val="left" w:pos="2160"/>
        </w:tabs>
        <w:jc w:val="both"/>
        <w:rPr>
          <w:bCs/>
        </w:rPr>
      </w:pPr>
    </w:p>
    <w:p w14:paraId="5C2E5A9E" w14:textId="79B7F9EC" w:rsidR="005F2FA2" w:rsidRDefault="00DA6E70" w:rsidP="00F44C63">
      <w:pPr>
        <w:pStyle w:val="ListParagraph"/>
        <w:numPr>
          <w:ilvl w:val="0"/>
          <w:numId w:val="3"/>
        </w:numPr>
        <w:tabs>
          <w:tab w:val="left" w:pos="720"/>
          <w:tab w:val="left" w:pos="2160"/>
        </w:tabs>
        <w:ind w:left="1440" w:hanging="720"/>
        <w:jc w:val="both"/>
        <w:rPr>
          <w:b/>
          <w:bCs/>
        </w:rPr>
      </w:pPr>
      <w:r>
        <w:rPr>
          <w:b/>
          <w:bCs/>
        </w:rPr>
        <w:t xml:space="preserve">The Stakeholders Council will Consider Approving the Meeting Minutes of </w:t>
      </w:r>
      <w:r w:rsidR="00FA6331">
        <w:rPr>
          <w:b/>
          <w:bCs/>
        </w:rPr>
        <w:t xml:space="preserve">Wednesday, </w:t>
      </w:r>
      <w:r w:rsidR="00350B50">
        <w:rPr>
          <w:b/>
          <w:bCs/>
        </w:rPr>
        <w:t>December 18</w:t>
      </w:r>
      <w:r w:rsidR="00550885">
        <w:rPr>
          <w:b/>
          <w:bCs/>
        </w:rPr>
        <w:t xml:space="preserve">, </w:t>
      </w:r>
      <w:r>
        <w:rPr>
          <w:b/>
          <w:bCs/>
        </w:rPr>
        <w:t>2019.</w:t>
      </w:r>
    </w:p>
    <w:p w14:paraId="4DBD3180" w14:textId="158CD19E" w:rsidR="001F2D34" w:rsidRDefault="001F2D34" w:rsidP="00F44C63">
      <w:pPr>
        <w:jc w:val="both"/>
        <w:rPr>
          <w:b/>
          <w:bCs/>
        </w:rPr>
      </w:pPr>
    </w:p>
    <w:p w14:paraId="56524D33" w14:textId="1AB27C8C" w:rsidR="00851217" w:rsidRPr="00851217" w:rsidRDefault="00851217" w:rsidP="00F44C63">
      <w:pPr>
        <w:jc w:val="both"/>
      </w:pPr>
      <w:r>
        <w:t>The minutes were reviewed and modified</w:t>
      </w:r>
      <w:r w:rsidR="00897D60">
        <w:t xml:space="preserve"> to change the name of “Del Despain” to</w:t>
      </w:r>
      <w:r w:rsidR="001E5916">
        <w:t xml:space="preserve"> “Del Draper”, reflect the last name of Megan Nelson, and change the figure </w:t>
      </w:r>
      <w:r w:rsidR="0065456F">
        <w:t xml:space="preserve">identified by Mike Maughan of </w:t>
      </w:r>
      <w:r w:rsidR="001E5916">
        <w:t>“60,000” to “6,000”.</w:t>
      </w:r>
      <w:r w:rsidR="00C770F3">
        <w:t xml:space="preserve"> </w:t>
      </w:r>
    </w:p>
    <w:p w14:paraId="2D478A9B" w14:textId="77777777" w:rsidR="00851217" w:rsidRDefault="00851217" w:rsidP="00F44C63">
      <w:pPr>
        <w:jc w:val="both"/>
        <w:rPr>
          <w:b/>
          <w:bCs/>
        </w:rPr>
      </w:pPr>
    </w:p>
    <w:p w14:paraId="2B11DB01" w14:textId="636E3E6D" w:rsidR="009D1A4A" w:rsidRDefault="009D1A4A" w:rsidP="00F44C63">
      <w:pPr>
        <w:jc w:val="both"/>
        <w:rPr>
          <w:bCs/>
        </w:rPr>
      </w:pPr>
      <w:r>
        <w:rPr>
          <w:b/>
          <w:bCs/>
        </w:rPr>
        <w:t>MOTION:</w:t>
      </w:r>
      <w:r w:rsidR="000E3B3F">
        <w:t xml:space="preserve">  </w:t>
      </w:r>
      <w:r w:rsidR="00A03BBD">
        <w:t xml:space="preserve">Barbara Cameron </w:t>
      </w:r>
      <w:r w:rsidR="008151E7">
        <w:t xml:space="preserve">moved to </w:t>
      </w:r>
      <w:r>
        <w:rPr>
          <w:bCs/>
        </w:rPr>
        <w:t xml:space="preserve">approve the minutes of </w:t>
      </w:r>
      <w:r w:rsidR="001C7337">
        <w:rPr>
          <w:bCs/>
        </w:rPr>
        <w:t xml:space="preserve">Wednesday, </w:t>
      </w:r>
      <w:r w:rsidR="00A03BBD">
        <w:rPr>
          <w:bCs/>
        </w:rPr>
        <w:t>December 18</w:t>
      </w:r>
      <w:r w:rsidR="00100DEB">
        <w:rPr>
          <w:bCs/>
        </w:rPr>
        <w:t xml:space="preserve">, </w:t>
      </w:r>
      <w:r>
        <w:rPr>
          <w:bCs/>
        </w:rPr>
        <w:t>2019</w:t>
      </w:r>
      <w:r w:rsidR="00A03BBD">
        <w:rPr>
          <w:bCs/>
        </w:rPr>
        <w:t>, as corrected</w:t>
      </w:r>
      <w:r>
        <w:rPr>
          <w:bCs/>
        </w:rPr>
        <w:t>.</w:t>
      </w:r>
      <w:r w:rsidR="007B28F0">
        <w:rPr>
          <w:bCs/>
        </w:rPr>
        <w:t xml:space="preserve">  </w:t>
      </w:r>
      <w:r w:rsidR="00AB369C" w:rsidRPr="00AB369C">
        <w:rPr>
          <w:bCs/>
          <w:highlight w:val="yellow"/>
        </w:rPr>
        <w:t>_</w:t>
      </w:r>
      <w:r w:rsidR="00A03BBD">
        <w:rPr>
          <w:bCs/>
          <w:highlight w:val="yellow"/>
        </w:rPr>
        <w:t>__</w:t>
      </w:r>
      <w:r w:rsidR="00AB369C" w:rsidRPr="00AB369C">
        <w:rPr>
          <w:bCs/>
          <w:highlight w:val="yellow"/>
        </w:rPr>
        <w:t>_______</w:t>
      </w:r>
      <w:r w:rsidR="00E35556">
        <w:rPr>
          <w:bCs/>
        </w:rPr>
        <w:t xml:space="preserve"> seconded </w:t>
      </w:r>
      <w:r w:rsidR="000067BB">
        <w:rPr>
          <w:bCs/>
        </w:rPr>
        <w:t xml:space="preserve">the motion.  </w:t>
      </w:r>
      <w:r>
        <w:rPr>
          <w:bCs/>
        </w:rPr>
        <w:t xml:space="preserve">The motion passed with the unanimous consent of the </w:t>
      </w:r>
      <w:r w:rsidR="00241205">
        <w:rPr>
          <w:bCs/>
        </w:rPr>
        <w:t>C</w:t>
      </w:r>
      <w:r>
        <w:rPr>
          <w:bCs/>
        </w:rPr>
        <w:t xml:space="preserve">ouncil.  </w:t>
      </w:r>
    </w:p>
    <w:p w14:paraId="6DC1A75C" w14:textId="77777777" w:rsidR="00930E12" w:rsidRPr="00930E12" w:rsidRDefault="00930E12" w:rsidP="00F44C63">
      <w:pPr>
        <w:tabs>
          <w:tab w:val="left" w:pos="1440"/>
          <w:tab w:val="left" w:pos="2160"/>
        </w:tabs>
        <w:jc w:val="both"/>
        <w:rPr>
          <w:b/>
          <w:bCs/>
        </w:rPr>
      </w:pPr>
    </w:p>
    <w:p w14:paraId="59A7F80C" w14:textId="0733E443" w:rsidR="00667D99" w:rsidRPr="00C17373" w:rsidRDefault="00350B50" w:rsidP="00F44C63">
      <w:pPr>
        <w:pStyle w:val="ListParagraph"/>
        <w:numPr>
          <w:ilvl w:val="0"/>
          <w:numId w:val="2"/>
        </w:numPr>
        <w:tabs>
          <w:tab w:val="left" w:pos="1440"/>
          <w:tab w:val="left" w:pos="2160"/>
        </w:tabs>
        <w:ind w:hanging="720"/>
        <w:jc w:val="both"/>
        <w:rPr>
          <w:b/>
          <w:bCs/>
        </w:rPr>
      </w:pPr>
      <w:r>
        <w:rPr>
          <w:b/>
          <w:bCs/>
          <w:u w:val="single"/>
        </w:rPr>
        <w:t>REVIEW AND DISCUSSION REGARDING MEMB</w:t>
      </w:r>
      <w:r w:rsidR="00F44C63">
        <w:rPr>
          <w:b/>
          <w:bCs/>
          <w:u w:val="single"/>
        </w:rPr>
        <w:t>E</w:t>
      </w:r>
      <w:r>
        <w:rPr>
          <w:b/>
          <w:bCs/>
          <w:u w:val="single"/>
        </w:rPr>
        <w:t>RSHIP</w:t>
      </w:r>
    </w:p>
    <w:p w14:paraId="448363D3" w14:textId="77777777" w:rsidR="00C17373" w:rsidRPr="00C17373" w:rsidRDefault="00C17373" w:rsidP="00F44C63">
      <w:pPr>
        <w:pStyle w:val="ListParagraph"/>
        <w:tabs>
          <w:tab w:val="left" w:pos="1440"/>
          <w:tab w:val="left" w:pos="2160"/>
        </w:tabs>
        <w:jc w:val="both"/>
        <w:rPr>
          <w:b/>
          <w:bCs/>
        </w:rPr>
      </w:pPr>
    </w:p>
    <w:p w14:paraId="37BB4AD4" w14:textId="5F7250C6" w:rsidR="00AA5DE6" w:rsidRDefault="00350B50" w:rsidP="00F44C63">
      <w:pPr>
        <w:pStyle w:val="ListParagraph"/>
        <w:numPr>
          <w:ilvl w:val="0"/>
          <w:numId w:val="4"/>
        </w:numPr>
        <w:tabs>
          <w:tab w:val="left" w:pos="1440"/>
          <w:tab w:val="left" w:pos="2160"/>
        </w:tabs>
        <w:ind w:left="1350" w:hanging="630"/>
        <w:jc w:val="both"/>
        <w:rPr>
          <w:b/>
          <w:bCs/>
        </w:rPr>
      </w:pPr>
      <w:r w:rsidRPr="006C2924">
        <w:rPr>
          <w:b/>
          <w:bCs/>
        </w:rPr>
        <w:t>Greg Summerhays and Blake Perez will Lead a Discussion on the Current Stakeholders Council Membership.</w:t>
      </w:r>
    </w:p>
    <w:p w14:paraId="3F9199AA" w14:textId="233B49B5" w:rsidR="00F44C63" w:rsidRPr="00F44C63" w:rsidRDefault="00F44C63" w:rsidP="00F44C63">
      <w:pPr>
        <w:tabs>
          <w:tab w:val="left" w:pos="1440"/>
          <w:tab w:val="left" w:pos="2160"/>
        </w:tabs>
        <w:jc w:val="both"/>
      </w:pPr>
    </w:p>
    <w:p w14:paraId="56F3E57B" w14:textId="775990E0" w:rsidR="0012240C" w:rsidRDefault="00312D5E" w:rsidP="00F44C63">
      <w:pPr>
        <w:tabs>
          <w:tab w:val="left" w:pos="1440"/>
          <w:tab w:val="left" w:pos="2160"/>
        </w:tabs>
        <w:jc w:val="both"/>
      </w:pPr>
      <w:r>
        <w:t xml:space="preserve">Chair Summerhays </w:t>
      </w:r>
      <w:r w:rsidR="004B7E93">
        <w:t xml:space="preserve">reminded </w:t>
      </w:r>
      <w:r>
        <w:t xml:space="preserve">the Commission </w:t>
      </w:r>
      <w:r w:rsidR="0065456F">
        <w:t xml:space="preserve">Members </w:t>
      </w:r>
      <w:r>
        <w:t xml:space="preserve">that each applied to serve on the Stakeholders Council when it was formed.  At that time, a formal process </w:t>
      </w:r>
      <w:r w:rsidR="004B7E93">
        <w:t xml:space="preserve">was not established to address </w:t>
      </w:r>
      <w:r w:rsidR="00283C0E">
        <w:t>resign</w:t>
      </w:r>
      <w:r w:rsidR="004B7E93">
        <w:t xml:space="preserve">ations </w:t>
      </w:r>
      <w:r w:rsidR="00283C0E">
        <w:t xml:space="preserve">and how to bring new </w:t>
      </w:r>
      <w:r w:rsidR="004B7E93">
        <w:t>members on</w:t>
      </w:r>
      <w:r w:rsidR="00B33483">
        <w:t xml:space="preserve"> </w:t>
      </w:r>
      <w:r w:rsidR="004B7E93">
        <w:t>board</w:t>
      </w:r>
      <w:r w:rsidR="00283C0E">
        <w:t xml:space="preserve">.  </w:t>
      </w:r>
      <w:r w:rsidR="004B7E93">
        <w:t>N</w:t>
      </w:r>
      <w:r w:rsidR="00533CFA">
        <w:t xml:space="preserve">ew members will apply </w:t>
      </w:r>
      <w:r w:rsidR="00041FCD">
        <w:t xml:space="preserve">and their names will go before the </w:t>
      </w:r>
      <w:r w:rsidR="008028F2">
        <w:t xml:space="preserve">CWC Board </w:t>
      </w:r>
      <w:r w:rsidR="00041FCD">
        <w:t xml:space="preserve">for review and approval.  </w:t>
      </w:r>
      <w:r w:rsidR="00BF25D1">
        <w:t>There are curre</w:t>
      </w:r>
      <w:r w:rsidR="006B7C3E">
        <w:t xml:space="preserve">ntly </w:t>
      </w:r>
      <w:r w:rsidR="00D81413">
        <w:t>31 members</w:t>
      </w:r>
      <w:r w:rsidR="004B7E93">
        <w:t xml:space="preserve"> of the Stakeholders Council</w:t>
      </w:r>
      <w:r w:rsidR="005D56C5">
        <w:t xml:space="preserve">.  The bylaws specify that </w:t>
      </w:r>
      <w:r w:rsidR="00BF7944">
        <w:t xml:space="preserve">membership </w:t>
      </w:r>
      <w:r w:rsidR="004B7E93">
        <w:t xml:space="preserve">needs to be limited to </w:t>
      </w:r>
      <w:r w:rsidR="00BF7944">
        <w:t xml:space="preserve">28 </w:t>
      </w:r>
      <w:r w:rsidR="004B7E93">
        <w:t xml:space="preserve">to </w:t>
      </w:r>
      <w:r w:rsidR="00BF7944">
        <w:t>35 members.</w:t>
      </w:r>
      <w:r w:rsidR="0012240C">
        <w:t xml:space="preserve">  Although they are at an acceptable number, a few applications have b</w:t>
      </w:r>
      <w:r w:rsidR="008B2A90">
        <w:t>een</w:t>
      </w:r>
      <w:r w:rsidR="004B7E93">
        <w:t xml:space="preserve"> received</w:t>
      </w:r>
      <w:r w:rsidR="008B2A90">
        <w:t xml:space="preserve">.  </w:t>
      </w:r>
    </w:p>
    <w:p w14:paraId="236AD33B" w14:textId="77777777" w:rsidR="00F44C63" w:rsidRPr="00F44C63" w:rsidRDefault="00F44C63" w:rsidP="00F44C63">
      <w:pPr>
        <w:tabs>
          <w:tab w:val="left" w:pos="1440"/>
          <w:tab w:val="left" w:pos="2160"/>
        </w:tabs>
        <w:jc w:val="both"/>
      </w:pPr>
    </w:p>
    <w:p w14:paraId="3BCCDFDA" w14:textId="0886EE08" w:rsidR="006C2924" w:rsidRPr="006C2924" w:rsidRDefault="00B42F26" w:rsidP="00F44C63">
      <w:pPr>
        <w:pStyle w:val="ListParagraph"/>
        <w:numPr>
          <w:ilvl w:val="0"/>
          <w:numId w:val="4"/>
        </w:numPr>
        <w:tabs>
          <w:tab w:val="left" w:pos="1440"/>
          <w:tab w:val="left" w:pos="2160"/>
        </w:tabs>
        <w:ind w:left="1350" w:hanging="630"/>
        <w:jc w:val="both"/>
        <w:rPr>
          <w:b/>
          <w:bCs/>
        </w:rPr>
      </w:pPr>
      <w:r>
        <w:rPr>
          <w:b/>
          <w:bCs/>
        </w:rPr>
        <w:t>Greg Summerhays will Assign Stakeholders Council Members Either Two-Year or Four-Year Initial Terms Effective from January 2019, as Per the CWC Interlocal Agreement</w:t>
      </w:r>
      <w:r w:rsidR="0039572C">
        <w:rPr>
          <w:b/>
          <w:bCs/>
        </w:rPr>
        <w:t>.</w:t>
      </w:r>
    </w:p>
    <w:p w14:paraId="0DF43FA3" w14:textId="233FEF05" w:rsidR="00350B50" w:rsidRDefault="00350B50" w:rsidP="00F44C63">
      <w:pPr>
        <w:tabs>
          <w:tab w:val="left" w:pos="1440"/>
          <w:tab w:val="left" w:pos="2160"/>
        </w:tabs>
        <w:jc w:val="both"/>
        <w:rPr>
          <w:b/>
          <w:bCs/>
        </w:rPr>
      </w:pPr>
    </w:p>
    <w:p w14:paraId="3637F821" w14:textId="07ACF355" w:rsidR="00F44C63" w:rsidRDefault="00E162A8" w:rsidP="00F44C63">
      <w:pPr>
        <w:tabs>
          <w:tab w:val="left" w:pos="1440"/>
          <w:tab w:val="left" w:pos="2160"/>
        </w:tabs>
        <w:jc w:val="both"/>
      </w:pPr>
      <w:r>
        <w:t xml:space="preserve">Chair Summerhays explained that </w:t>
      </w:r>
      <w:r w:rsidR="009223A4">
        <w:t xml:space="preserve">on a list of members, they alternated between two and four-year terms.  </w:t>
      </w:r>
      <w:r w:rsidR="007E7DC4">
        <w:t xml:space="preserve">There are term limits, which were staggered.  </w:t>
      </w:r>
    </w:p>
    <w:p w14:paraId="10FFBCC1" w14:textId="739CA2B2" w:rsidR="00674A71" w:rsidRDefault="00674A71" w:rsidP="00F44C63">
      <w:pPr>
        <w:tabs>
          <w:tab w:val="left" w:pos="1440"/>
          <w:tab w:val="left" w:pos="2160"/>
        </w:tabs>
        <w:jc w:val="both"/>
      </w:pPr>
    </w:p>
    <w:p w14:paraId="5B1A6AFE" w14:textId="2F9F2384" w:rsidR="00674A71" w:rsidRPr="00F44C63" w:rsidRDefault="00674A71" w:rsidP="00F44C63">
      <w:pPr>
        <w:tabs>
          <w:tab w:val="left" w:pos="1440"/>
          <w:tab w:val="left" w:pos="2160"/>
        </w:tabs>
        <w:jc w:val="both"/>
      </w:pPr>
      <w:r>
        <w:t xml:space="preserve">A question was raised about </w:t>
      </w:r>
      <w:r w:rsidR="004B7E93">
        <w:t xml:space="preserve">members with </w:t>
      </w:r>
      <w:r>
        <w:t xml:space="preserve">a poor attendance record.  Deputy Director, Blake Perez explained that according to the Rules and Procedures, </w:t>
      </w:r>
      <w:r w:rsidR="004F3447">
        <w:t xml:space="preserve">that determination is up to the CWC Board.  </w:t>
      </w:r>
      <w:r w:rsidR="00D6348C">
        <w:t xml:space="preserve">It was noted that when the two-year terms expire, they will convert to four-year terms.  Ultimately, all terms will be four-year terms beginning next year.  </w:t>
      </w:r>
    </w:p>
    <w:p w14:paraId="4BB08C97" w14:textId="4BDCD3F0" w:rsidR="00906F8D" w:rsidRPr="002067E1" w:rsidRDefault="00906F8D" w:rsidP="00F44C63">
      <w:pPr>
        <w:tabs>
          <w:tab w:val="left" w:pos="1440"/>
          <w:tab w:val="left" w:pos="2160"/>
        </w:tabs>
        <w:jc w:val="both"/>
      </w:pPr>
    </w:p>
    <w:p w14:paraId="10F9F621" w14:textId="7DD811D5" w:rsidR="00B86509" w:rsidRPr="00B86509" w:rsidRDefault="008F29EC" w:rsidP="00F44C63">
      <w:pPr>
        <w:pStyle w:val="ListParagraph"/>
        <w:numPr>
          <w:ilvl w:val="0"/>
          <w:numId w:val="2"/>
        </w:numPr>
        <w:tabs>
          <w:tab w:val="left" w:pos="1440"/>
          <w:tab w:val="left" w:pos="2160"/>
        </w:tabs>
        <w:ind w:hanging="720"/>
        <w:jc w:val="both"/>
        <w:rPr>
          <w:bCs/>
        </w:rPr>
      </w:pPr>
      <w:r>
        <w:rPr>
          <w:b/>
          <w:u w:val="single"/>
        </w:rPr>
        <w:t>CAPACITY COMMITTEE UPDATE</w:t>
      </w:r>
    </w:p>
    <w:p w14:paraId="2856EBAA" w14:textId="646EE70F" w:rsidR="00B86509" w:rsidRDefault="00B86509" w:rsidP="00F44C63">
      <w:pPr>
        <w:tabs>
          <w:tab w:val="left" w:pos="1440"/>
          <w:tab w:val="left" w:pos="2160"/>
        </w:tabs>
        <w:jc w:val="both"/>
        <w:rPr>
          <w:bCs/>
        </w:rPr>
      </w:pPr>
    </w:p>
    <w:p w14:paraId="408E15CB" w14:textId="2515A4BC" w:rsidR="004C4BC3" w:rsidRPr="00F44C63" w:rsidRDefault="0039572C" w:rsidP="00F44C63">
      <w:pPr>
        <w:pStyle w:val="ListParagraph"/>
        <w:numPr>
          <w:ilvl w:val="0"/>
          <w:numId w:val="5"/>
        </w:numPr>
        <w:tabs>
          <w:tab w:val="left" w:pos="1440"/>
          <w:tab w:val="left" w:pos="2160"/>
        </w:tabs>
        <w:ind w:left="1440" w:hanging="720"/>
        <w:jc w:val="both"/>
        <w:rPr>
          <w:bCs/>
        </w:rPr>
      </w:pPr>
      <w:r>
        <w:rPr>
          <w:b/>
        </w:rPr>
        <w:t>Blake Perez will Lead a Discussion on New CWC Structure and How the Stakeholders Council and Its Committees will Function.</w:t>
      </w:r>
    </w:p>
    <w:p w14:paraId="4A5D9424" w14:textId="294B95CA" w:rsidR="00F44C63" w:rsidRDefault="00F44C63" w:rsidP="00F44C63">
      <w:pPr>
        <w:tabs>
          <w:tab w:val="left" w:pos="1440"/>
          <w:tab w:val="left" w:pos="2160"/>
        </w:tabs>
        <w:jc w:val="both"/>
        <w:rPr>
          <w:bCs/>
        </w:rPr>
      </w:pPr>
    </w:p>
    <w:p w14:paraId="49A31621" w14:textId="439CB3DE" w:rsidR="00F44C63" w:rsidRDefault="00CE16F8" w:rsidP="00F44C63">
      <w:pPr>
        <w:tabs>
          <w:tab w:val="left" w:pos="1440"/>
          <w:tab w:val="left" w:pos="2160"/>
        </w:tabs>
        <w:jc w:val="both"/>
      </w:pPr>
      <w:r>
        <w:t xml:space="preserve">Mr. Perez </w:t>
      </w:r>
      <w:r w:rsidR="00AB54A9">
        <w:t xml:space="preserve">reported that </w:t>
      </w:r>
      <w:r w:rsidR="004B7E93">
        <w:t xml:space="preserve">a decision was made </w:t>
      </w:r>
      <w:r w:rsidR="00AB54A9">
        <w:t xml:space="preserve">to hold quarterly meetings.  As a result, </w:t>
      </w:r>
      <w:r w:rsidR="004B7E93">
        <w:t xml:space="preserve">the Stakeholders Council </w:t>
      </w:r>
      <w:r w:rsidR="00AB54A9">
        <w:t xml:space="preserve">will not meet again until April.  </w:t>
      </w:r>
      <w:r w:rsidR="006078F7">
        <w:t xml:space="preserve">They </w:t>
      </w:r>
      <w:r w:rsidR="009F67F0">
        <w:t>also</w:t>
      </w:r>
      <w:r w:rsidR="006078F7">
        <w:t xml:space="preserve"> agree</w:t>
      </w:r>
      <w:r w:rsidR="009F67F0">
        <w:t>d</w:t>
      </w:r>
      <w:r w:rsidR="006078F7">
        <w:t xml:space="preserve"> to </w:t>
      </w:r>
      <w:r w:rsidR="009F67F0">
        <w:t xml:space="preserve">establish </w:t>
      </w:r>
      <w:r w:rsidR="006078F7">
        <w:t xml:space="preserve">committees.  </w:t>
      </w:r>
      <w:r w:rsidR="006648FB">
        <w:t xml:space="preserve">He described the flow between the CWC Board, </w:t>
      </w:r>
      <w:r w:rsidR="002A244F">
        <w:t xml:space="preserve">the Stakeholders Council, and the various committees.  </w:t>
      </w:r>
      <w:r w:rsidR="00E153AE">
        <w:t xml:space="preserve">The CWC Board </w:t>
      </w:r>
      <w:r w:rsidR="003243EC">
        <w:t xml:space="preserve">asked that </w:t>
      </w:r>
      <w:r w:rsidR="00E153AE">
        <w:t xml:space="preserve">three smaller committees </w:t>
      </w:r>
      <w:r w:rsidR="003243EC">
        <w:t>be formed</w:t>
      </w:r>
      <w:r w:rsidR="004C59CD">
        <w:t xml:space="preserve"> to address</w:t>
      </w:r>
      <w:r w:rsidR="0046475B">
        <w:t>:</w:t>
      </w:r>
    </w:p>
    <w:p w14:paraId="7231CCB6" w14:textId="009FE6EA" w:rsidR="0046475B" w:rsidRDefault="0046475B" w:rsidP="00F44C63">
      <w:pPr>
        <w:tabs>
          <w:tab w:val="left" w:pos="1440"/>
          <w:tab w:val="left" w:pos="2160"/>
        </w:tabs>
        <w:jc w:val="both"/>
      </w:pPr>
    </w:p>
    <w:p w14:paraId="116A3F28" w14:textId="6E641380" w:rsidR="0046475B" w:rsidRDefault="0046475B" w:rsidP="0046475B">
      <w:pPr>
        <w:pStyle w:val="ListParagraph"/>
        <w:numPr>
          <w:ilvl w:val="0"/>
          <w:numId w:val="6"/>
        </w:numPr>
        <w:tabs>
          <w:tab w:val="left" w:pos="1440"/>
          <w:tab w:val="left" w:pos="2160"/>
        </w:tabs>
        <w:jc w:val="both"/>
      </w:pPr>
      <w:r>
        <w:t>Transportation</w:t>
      </w:r>
      <w:r w:rsidR="00F02E1F">
        <w:t>;</w:t>
      </w:r>
    </w:p>
    <w:p w14:paraId="5F583BD6" w14:textId="05E6A0C4" w:rsidR="0046475B" w:rsidRDefault="0046475B" w:rsidP="0046475B">
      <w:pPr>
        <w:pStyle w:val="ListParagraph"/>
        <w:numPr>
          <w:ilvl w:val="0"/>
          <w:numId w:val="6"/>
        </w:numPr>
        <w:tabs>
          <w:tab w:val="left" w:pos="1440"/>
          <w:tab w:val="left" w:pos="2160"/>
        </w:tabs>
        <w:jc w:val="both"/>
      </w:pPr>
      <w:r>
        <w:t>Short-Term Projects</w:t>
      </w:r>
      <w:r w:rsidR="00F02E1F">
        <w:t>; and</w:t>
      </w:r>
    </w:p>
    <w:p w14:paraId="0AF61D7F" w14:textId="1B768F28" w:rsidR="0046475B" w:rsidRDefault="00F02E1F" w:rsidP="0046475B">
      <w:pPr>
        <w:pStyle w:val="ListParagraph"/>
        <w:numPr>
          <w:ilvl w:val="0"/>
          <w:numId w:val="6"/>
        </w:numPr>
        <w:tabs>
          <w:tab w:val="left" w:pos="1440"/>
          <w:tab w:val="left" w:pos="2160"/>
        </w:tabs>
        <w:jc w:val="both"/>
      </w:pPr>
      <w:r>
        <w:t>Legislation-Land Tenure.</w:t>
      </w:r>
    </w:p>
    <w:p w14:paraId="2E5EBDA9" w14:textId="301C86A6" w:rsidR="00F02E1F" w:rsidRDefault="00F02E1F" w:rsidP="00F02E1F">
      <w:pPr>
        <w:tabs>
          <w:tab w:val="left" w:pos="1440"/>
          <w:tab w:val="left" w:pos="2160"/>
        </w:tabs>
        <w:jc w:val="both"/>
      </w:pPr>
    </w:p>
    <w:p w14:paraId="51665BEE" w14:textId="2CE266B9" w:rsidR="00F02E1F" w:rsidRDefault="000749E6" w:rsidP="00F02E1F">
      <w:pPr>
        <w:tabs>
          <w:tab w:val="left" w:pos="1440"/>
          <w:tab w:val="left" w:pos="2160"/>
        </w:tabs>
        <w:jc w:val="both"/>
      </w:pPr>
      <w:r>
        <w:t xml:space="preserve">The Stakeholders Council </w:t>
      </w:r>
      <w:r w:rsidR="00146B21">
        <w:t xml:space="preserve">made the decision </w:t>
      </w:r>
      <w:r>
        <w:t xml:space="preserve">to form committees.  The </w:t>
      </w:r>
      <w:r w:rsidR="00EA0587">
        <w:t xml:space="preserve">CWC </w:t>
      </w:r>
      <w:r>
        <w:t>Board requested that the committees not be duplicative of the work the Board is doing.  Committee meetings shall be open to the public</w:t>
      </w:r>
      <w:r w:rsidR="00095729">
        <w:t xml:space="preserve"> and Stakeholders Council members at various times will be invited to participate.  </w:t>
      </w:r>
      <w:r w:rsidR="00B41F1B">
        <w:t xml:space="preserve">Work that has been done will be reported on at </w:t>
      </w:r>
      <w:r w:rsidR="002D7699">
        <w:t>the quarterly meetings</w:t>
      </w:r>
      <w:r w:rsidR="00B41F1B">
        <w:t xml:space="preserve">.  </w:t>
      </w:r>
    </w:p>
    <w:p w14:paraId="61796C63" w14:textId="695656CF" w:rsidR="00E101E4" w:rsidRDefault="00E101E4" w:rsidP="00F02E1F">
      <w:pPr>
        <w:tabs>
          <w:tab w:val="left" w:pos="1440"/>
          <w:tab w:val="left" w:pos="2160"/>
        </w:tabs>
        <w:jc w:val="both"/>
      </w:pPr>
    </w:p>
    <w:p w14:paraId="304D1F96" w14:textId="0C77F7F6" w:rsidR="00E101E4" w:rsidRDefault="00E101E4" w:rsidP="00F02E1F">
      <w:pPr>
        <w:tabs>
          <w:tab w:val="left" w:pos="1440"/>
          <w:tab w:val="left" w:pos="2160"/>
        </w:tabs>
        <w:jc w:val="both"/>
      </w:pPr>
      <w:r>
        <w:t xml:space="preserve">John Knoblock </w:t>
      </w:r>
      <w:r w:rsidR="00D56DD9">
        <w:t xml:space="preserve">reported that </w:t>
      </w:r>
      <w:r>
        <w:t xml:space="preserve">there may be times when </w:t>
      </w:r>
      <w:r w:rsidR="005F260F">
        <w:t xml:space="preserve">a committee has a connection to a short-term project </w:t>
      </w:r>
      <w:r w:rsidR="006C0EFE">
        <w:t>that the CWC is involved with.  He suspected there will be some interfac</w:t>
      </w:r>
      <w:r w:rsidR="00D56DD9">
        <w:t>e</w:t>
      </w:r>
      <w:r w:rsidR="006C0EFE">
        <w:t xml:space="preserve"> with them more </w:t>
      </w:r>
      <w:r w:rsidR="00D56DD9">
        <w:t xml:space="preserve">often </w:t>
      </w:r>
      <w:r w:rsidR="006C0EFE">
        <w:t xml:space="preserve">than quarterly.  </w:t>
      </w:r>
      <w:r w:rsidR="00CD2CF6">
        <w:t xml:space="preserve">CWC Executive Director, </w:t>
      </w:r>
      <w:r w:rsidR="0086412F">
        <w:t xml:space="preserve">Ralph Becker explained that their job is to coordinate the system they have set up.  </w:t>
      </w:r>
    </w:p>
    <w:p w14:paraId="3E2688CD" w14:textId="7621CA0E" w:rsidR="00B7333B" w:rsidRDefault="00B7333B" w:rsidP="00F02E1F">
      <w:pPr>
        <w:tabs>
          <w:tab w:val="left" w:pos="1440"/>
          <w:tab w:val="left" w:pos="2160"/>
        </w:tabs>
        <w:jc w:val="both"/>
      </w:pPr>
    </w:p>
    <w:p w14:paraId="09517FB6" w14:textId="1D445F56" w:rsidR="00B7333B" w:rsidRDefault="00F56266" w:rsidP="00F02E1F">
      <w:pPr>
        <w:tabs>
          <w:tab w:val="left" w:pos="1440"/>
          <w:tab w:val="left" w:pos="2160"/>
        </w:tabs>
        <w:jc w:val="both"/>
      </w:pPr>
      <w:r>
        <w:t xml:space="preserve">Chair Summerhays explained that under the Rules and Procedures, the Stakeholders Council has the ability to form sub-committees with a majority vote of the Council.  Each sub-committee will </w:t>
      </w:r>
      <w:r w:rsidR="00235B97">
        <w:t xml:space="preserve">be established for a period of not to exceed one year.  As sub-committees </w:t>
      </w:r>
      <w:r w:rsidR="00417929">
        <w:t xml:space="preserve">are formed </w:t>
      </w:r>
      <w:r w:rsidR="00F66841">
        <w:t>the structure can be discussed</w:t>
      </w:r>
      <w:r w:rsidR="00BE557F">
        <w:t xml:space="preserve">.  </w:t>
      </w:r>
      <w:r w:rsidR="00FD2D3A">
        <w:t xml:space="preserve">A </w:t>
      </w:r>
      <w:r w:rsidR="00F66841">
        <w:t xml:space="preserve">lengthy </w:t>
      </w:r>
      <w:r w:rsidR="00FD2D3A">
        <w:t xml:space="preserve">list of committees was compiled with the intent being to narrow them down to a more manageable list.  </w:t>
      </w:r>
      <w:r w:rsidR="006907DD">
        <w:t xml:space="preserve">Chair Summerhays explained that each sub-committee will include less than a quorum of the Stakeholders Council with no more than 16 serving.  </w:t>
      </w:r>
      <w:r w:rsidR="008812A0">
        <w:t xml:space="preserve">It was noted that the Visitor Management </w:t>
      </w:r>
      <w:r w:rsidR="009921DD">
        <w:t xml:space="preserve">Study and the </w:t>
      </w:r>
      <w:r w:rsidR="00051318">
        <w:t>Millcreek Committees</w:t>
      </w:r>
      <w:r w:rsidR="000C2E8B">
        <w:t xml:space="preserve"> should be part of the discussions as well</w:t>
      </w:r>
      <w:r w:rsidR="009921DD">
        <w:t xml:space="preserve">.   </w:t>
      </w:r>
    </w:p>
    <w:p w14:paraId="14843537" w14:textId="68002686" w:rsidR="000C2E8B" w:rsidRDefault="000C2E8B" w:rsidP="00F02E1F">
      <w:pPr>
        <w:tabs>
          <w:tab w:val="left" w:pos="1440"/>
          <w:tab w:val="left" w:pos="2160"/>
        </w:tabs>
        <w:jc w:val="both"/>
      </w:pPr>
    </w:p>
    <w:p w14:paraId="68D2CDE6" w14:textId="3A270BAF" w:rsidR="000C2E8B" w:rsidRDefault="00F46D85" w:rsidP="00F02E1F">
      <w:pPr>
        <w:tabs>
          <w:tab w:val="left" w:pos="1440"/>
          <w:tab w:val="left" w:pos="2160"/>
        </w:tabs>
        <w:jc w:val="both"/>
      </w:pPr>
      <w:r>
        <w:lastRenderedPageBreak/>
        <w:t>With regard to a question raised regarding the transportation committees, Mr. Becker explained that the focus will be looking at a mountain transportation system that include</w:t>
      </w:r>
      <w:r w:rsidR="00F66841">
        <w:t>s</w:t>
      </w:r>
      <w:r>
        <w:t xml:space="preserve"> the valleys, front and back, and the Big Cottonwood Canyon connection and destinations.  </w:t>
      </w:r>
      <w:r w:rsidR="00840EEE">
        <w:t xml:space="preserve">Geographically it will cover from the airport, through the Salt Lake Valley, and into the mountains.  </w:t>
      </w:r>
    </w:p>
    <w:p w14:paraId="1804E9AA" w14:textId="6807E171" w:rsidR="00593D14" w:rsidRDefault="00593D14" w:rsidP="00F02E1F">
      <w:pPr>
        <w:tabs>
          <w:tab w:val="left" w:pos="1440"/>
          <w:tab w:val="left" w:pos="2160"/>
        </w:tabs>
        <w:jc w:val="both"/>
      </w:pPr>
    </w:p>
    <w:p w14:paraId="4C5D1B1A" w14:textId="55CC3996" w:rsidR="007839BA" w:rsidRDefault="00593D14" w:rsidP="00F02E1F">
      <w:pPr>
        <w:tabs>
          <w:tab w:val="left" w:pos="1440"/>
          <w:tab w:val="left" w:pos="2160"/>
        </w:tabs>
        <w:jc w:val="both"/>
      </w:pPr>
      <w:r>
        <w:t xml:space="preserve">Chair Summerhays </w:t>
      </w:r>
      <w:r w:rsidR="00D91139">
        <w:t xml:space="preserve">explained </w:t>
      </w:r>
      <w:r>
        <w:t xml:space="preserve">that the intent of </w:t>
      </w:r>
      <w:r w:rsidR="00D91139">
        <w:t xml:space="preserve">today’s </w:t>
      </w:r>
      <w:r>
        <w:t xml:space="preserve">meeting is to define the committees and their purpose.  </w:t>
      </w:r>
      <w:r w:rsidR="005F3DE6">
        <w:t xml:space="preserve">John Knoblock </w:t>
      </w:r>
      <w:r w:rsidR="009662AD">
        <w:t xml:space="preserve">commented on the potential for redundancy in committees.  </w:t>
      </w:r>
      <w:r w:rsidR="00747168">
        <w:t xml:space="preserve">Chair Summerhays stated that the best option may be to </w:t>
      </w:r>
      <w:r w:rsidR="007839BA">
        <w:t xml:space="preserve">not form separate committees and instead actively participate in other committees that already exist on certain issues. </w:t>
      </w:r>
    </w:p>
    <w:p w14:paraId="755E4B28" w14:textId="77777777" w:rsidR="007839BA" w:rsidRDefault="007839BA" w:rsidP="00F02E1F">
      <w:pPr>
        <w:tabs>
          <w:tab w:val="left" w:pos="1440"/>
          <w:tab w:val="left" w:pos="2160"/>
        </w:tabs>
        <w:jc w:val="both"/>
      </w:pPr>
    </w:p>
    <w:p w14:paraId="7016CD07" w14:textId="4136F6B9" w:rsidR="00B263FF" w:rsidRDefault="00AD4B62" w:rsidP="00B263FF">
      <w:pPr>
        <w:tabs>
          <w:tab w:val="left" w:pos="1440"/>
          <w:tab w:val="left" w:pos="2160"/>
        </w:tabs>
        <w:jc w:val="both"/>
      </w:pPr>
      <w:r>
        <w:t>Will McCarvill</w:t>
      </w:r>
      <w:r w:rsidR="005745BC">
        <w:t xml:space="preserve"> commented that</w:t>
      </w:r>
      <w:r w:rsidR="00F70B33">
        <w:t xml:space="preserve"> with respect to the upcoming revision of the Wasatch Canyons Master Plan</w:t>
      </w:r>
      <w:r w:rsidR="00E440F2">
        <w:t xml:space="preserve"> that is being rolled out, the County </w:t>
      </w:r>
      <w:r w:rsidR="00D91139">
        <w:t xml:space="preserve">will be </w:t>
      </w:r>
      <w:r w:rsidR="00E440F2">
        <w:t>putting more attention and resources toward the canyon</w:t>
      </w:r>
      <w:r w:rsidR="00034ECA">
        <w:t xml:space="preserve">.  He </w:t>
      </w:r>
      <w:r w:rsidR="00D91139">
        <w:t xml:space="preserve">explained </w:t>
      </w:r>
      <w:r w:rsidR="00034ECA">
        <w:t xml:space="preserve">that there has been a change </w:t>
      </w:r>
      <w:r w:rsidR="00F26FA7">
        <w:t xml:space="preserve">in thinking on the part of the County over the years and the Master Plan </w:t>
      </w:r>
      <w:r w:rsidR="001F0559">
        <w:t xml:space="preserve">addresses </w:t>
      </w:r>
      <w:r w:rsidR="00F26FA7">
        <w:t xml:space="preserve">working together with the Forest Service. </w:t>
      </w:r>
    </w:p>
    <w:p w14:paraId="602BA7D5" w14:textId="77777777" w:rsidR="00B263FF" w:rsidRDefault="00B263FF" w:rsidP="00B263FF">
      <w:pPr>
        <w:tabs>
          <w:tab w:val="left" w:pos="1440"/>
          <w:tab w:val="left" w:pos="2160"/>
        </w:tabs>
        <w:jc w:val="both"/>
      </w:pPr>
    </w:p>
    <w:p w14:paraId="56085ACD" w14:textId="17916ACC" w:rsidR="00B263FF" w:rsidRDefault="00B263FF" w:rsidP="00B263FF">
      <w:pPr>
        <w:tabs>
          <w:tab w:val="left" w:pos="1440"/>
          <w:tab w:val="left" w:pos="2160"/>
        </w:tabs>
        <w:jc w:val="both"/>
      </w:pPr>
      <w:r>
        <w:t>Brian Hutchinson stated that the Millcreek Canyon Committee, the Forest Service, the County, and Millcreek</w:t>
      </w:r>
      <w:r w:rsidR="008418A6">
        <w:t xml:space="preserve"> </w:t>
      </w:r>
      <w:r>
        <w:t xml:space="preserve">each bring their own insight and have some independence. </w:t>
      </w:r>
    </w:p>
    <w:p w14:paraId="53BE3D73" w14:textId="77777777" w:rsidR="00F44C63" w:rsidRPr="00F44C63" w:rsidRDefault="00F44C63" w:rsidP="00F44C63">
      <w:pPr>
        <w:tabs>
          <w:tab w:val="left" w:pos="1440"/>
          <w:tab w:val="left" w:pos="2160"/>
        </w:tabs>
        <w:jc w:val="both"/>
        <w:rPr>
          <w:bCs/>
        </w:rPr>
      </w:pPr>
    </w:p>
    <w:p w14:paraId="6B69F936" w14:textId="45A51463" w:rsidR="0039572C" w:rsidRPr="00F44C63" w:rsidRDefault="0039572C" w:rsidP="00F44C63">
      <w:pPr>
        <w:pStyle w:val="ListParagraph"/>
        <w:numPr>
          <w:ilvl w:val="0"/>
          <w:numId w:val="5"/>
        </w:numPr>
        <w:tabs>
          <w:tab w:val="left" w:pos="1440"/>
          <w:tab w:val="left" w:pos="2160"/>
        </w:tabs>
        <w:ind w:left="1440" w:hanging="720"/>
        <w:jc w:val="both"/>
        <w:rPr>
          <w:bCs/>
        </w:rPr>
      </w:pPr>
      <w:r>
        <w:rPr>
          <w:b/>
        </w:rPr>
        <w:t xml:space="preserve">Greg Summerhays will Lead a Discussion on a Comprehensive List of Potential Stakeholders Council Committees. </w:t>
      </w:r>
    </w:p>
    <w:p w14:paraId="1BD856A6" w14:textId="77777777" w:rsidR="004F5EAC" w:rsidRDefault="004F5EAC" w:rsidP="004F5EAC">
      <w:pPr>
        <w:tabs>
          <w:tab w:val="left" w:pos="1440"/>
          <w:tab w:val="left" w:pos="2160"/>
        </w:tabs>
        <w:jc w:val="both"/>
      </w:pPr>
    </w:p>
    <w:p w14:paraId="5580D719" w14:textId="384828B8" w:rsidR="004F5EAC" w:rsidRDefault="00B263FF" w:rsidP="004F5EAC">
      <w:pPr>
        <w:tabs>
          <w:tab w:val="left" w:pos="1440"/>
          <w:tab w:val="left" w:pos="2160"/>
        </w:tabs>
        <w:jc w:val="both"/>
      </w:pPr>
      <w:r>
        <w:t xml:space="preserve">There was discussion of the creation of a comprehensive list of committees.  </w:t>
      </w:r>
      <w:r w:rsidR="004F5EAC">
        <w:t xml:space="preserve">Timing issues were discussed.  Chair Summerhays stated that the intent is to </w:t>
      </w:r>
      <w:r w:rsidR="008418A6">
        <w:t xml:space="preserve">first </w:t>
      </w:r>
      <w:r w:rsidR="004F5EAC">
        <w:t xml:space="preserve">narrow the list down to six or eight and then </w:t>
      </w:r>
      <w:r w:rsidR="008418A6">
        <w:t xml:space="preserve">reduce them further </w:t>
      </w:r>
      <w:r w:rsidR="004F5EAC">
        <w:t xml:space="preserve">to three or four committees.  Representatives of the groups will then address the group and describe the purpose.  Mr. Perez suggested that some groups be merged to avoid redundancy.  </w:t>
      </w:r>
    </w:p>
    <w:p w14:paraId="4AC8CE25" w14:textId="77777777" w:rsidR="004F5EAC" w:rsidRDefault="004F5EAC" w:rsidP="004F5EAC">
      <w:pPr>
        <w:tabs>
          <w:tab w:val="left" w:pos="1440"/>
          <w:tab w:val="left" w:pos="2160"/>
        </w:tabs>
        <w:jc w:val="both"/>
      </w:pPr>
    </w:p>
    <w:p w14:paraId="14994925" w14:textId="45B5B1EE" w:rsidR="004F5EAC" w:rsidRDefault="004F5EAC" w:rsidP="004F5EAC">
      <w:pPr>
        <w:tabs>
          <w:tab w:val="left" w:pos="1440"/>
          <w:tab w:val="left" w:pos="2160"/>
        </w:tabs>
        <w:jc w:val="both"/>
      </w:pPr>
      <w:r>
        <w:t>The list of committees was compi</w:t>
      </w:r>
      <w:r w:rsidR="008418A6">
        <w:t>l</w:t>
      </w:r>
      <w:r>
        <w:t xml:space="preserve">ed.  Recreational ecology was described </w:t>
      </w:r>
      <w:r w:rsidR="008418A6">
        <w:t xml:space="preserve">that </w:t>
      </w:r>
      <w:r>
        <w:t xml:space="preserve">will address small area disturbance due to recreation.  The intent would be to guide visitor capacity.  </w:t>
      </w:r>
    </w:p>
    <w:p w14:paraId="1C55C7B0" w14:textId="3F235585" w:rsidR="009F221F" w:rsidRDefault="009F221F" w:rsidP="004F5EAC">
      <w:pPr>
        <w:tabs>
          <w:tab w:val="left" w:pos="1440"/>
          <w:tab w:val="left" w:pos="2160"/>
        </w:tabs>
        <w:jc w:val="both"/>
      </w:pPr>
    </w:p>
    <w:p w14:paraId="49949D51" w14:textId="2E58CFD0" w:rsidR="009F221F" w:rsidRDefault="009F221F" w:rsidP="004F5EAC">
      <w:pPr>
        <w:tabs>
          <w:tab w:val="left" w:pos="1440"/>
          <w:tab w:val="left" w:pos="2160"/>
        </w:tabs>
        <w:jc w:val="both"/>
      </w:pPr>
      <w:r>
        <w:t xml:space="preserve">Barbara Cameron </w:t>
      </w:r>
      <w:r w:rsidR="00520264">
        <w:t xml:space="preserve">commented on the importance of </w:t>
      </w:r>
      <w:r w:rsidR="00746D71">
        <w:t xml:space="preserve">revenues and funding.  </w:t>
      </w:r>
    </w:p>
    <w:p w14:paraId="2029375B" w14:textId="5265995B" w:rsidR="006D0273" w:rsidRDefault="006D0273" w:rsidP="004F5EAC">
      <w:pPr>
        <w:tabs>
          <w:tab w:val="left" w:pos="1440"/>
          <w:tab w:val="left" w:pos="2160"/>
        </w:tabs>
        <w:jc w:val="both"/>
      </w:pPr>
    </w:p>
    <w:p w14:paraId="1EB909BC" w14:textId="00D99B3F" w:rsidR="006D0273" w:rsidRDefault="00AD4B62" w:rsidP="004F5EAC">
      <w:pPr>
        <w:tabs>
          <w:tab w:val="left" w:pos="1440"/>
          <w:tab w:val="left" w:pos="2160"/>
        </w:tabs>
        <w:jc w:val="both"/>
      </w:pPr>
      <w:r>
        <w:t>Will McCarvill</w:t>
      </w:r>
      <w:r w:rsidR="006D0273">
        <w:t xml:space="preserve"> </w:t>
      </w:r>
      <w:r w:rsidR="00EE32E6">
        <w:t xml:space="preserve">questioned what can be done to build relationships outside the Central Wasatch.  </w:t>
      </w:r>
    </w:p>
    <w:p w14:paraId="3B8BC5AB" w14:textId="48222AA6" w:rsidR="00D13E84" w:rsidRDefault="00D13E84" w:rsidP="004F5EAC">
      <w:pPr>
        <w:tabs>
          <w:tab w:val="left" w:pos="1440"/>
          <w:tab w:val="left" w:pos="2160"/>
        </w:tabs>
        <w:jc w:val="both"/>
      </w:pPr>
    </w:p>
    <w:p w14:paraId="69A09136" w14:textId="637F1623" w:rsidR="00D13E84" w:rsidRDefault="00776ECA" w:rsidP="004F5EAC">
      <w:pPr>
        <w:tabs>
          <w:tab w:val="left" w:pos="1440"/>
          <w:tab w:val="left" w:pos="2160"/>
        </w:tabs>
        <w:jc w:val="both"/>
      </w:pPr>
      <w:r>
        <w:t>John Knob</w:t>
      </w:r>
      <w:r w:rsidR="00AB0713">
        <w:t>l</w:t>
      </w:r>
      <w:r>
        <w:t xml:space="preserve">ock commented on the role of Millcreek.  </w:t>
      </w:r>
    </w:p>
    <w:p w14:paraId="5A5265E9" w14:textId="24106A30" w:rsidR="00EC345C" w:rsidRDefault="00EC345C" w:rsidP="004F5EAC">
      <w:pPr>
        <w:tabs>
          <w:tab w:val="left" w:pos="1440"/>
          <w:tab w:val="left" w:pos="2160"/>
        </w:tabs>
        <w:jc w:val="both"/>
      </w:pPr>
    </w:p>
    <w:p w14:paraId="24C67740" w14:textId="7E38A4C5" w:rsidR="00EC345C" w:rsidRDefault="009271DA" w:rsidP="004F5EAC">
      <w:pPr>
        <w:tabs>
          <w:tab w:val="left" w:pos="1440"/>
          <w:tab w:val="left" w:pos="2160"/>
        </w:tabs>
        <w:jc w:val="both"/>
      </w:pPr>
      <w:r>
        <w:t xml:space="preserve">Ed Marshall </w:t>
      </w:r>
      <w:r w:rsidR="00CF149E">
        <w:t xml:space="preserve">explained </w:t>
      </w:r>
      <w:r w:rsidR="00EC345C">
        <w:t xml:space="preserve">that there </w:t>
      </w:r>
      <w:r w:rsidR="00CF149E">
        <w:t xml:space="preserve">was </w:t>
      </w:r>
      <w:r w:rsidR="00EC345C">
        <w:t xml:space="preserve">concern </w:t>
      </w:r>
      <w:r w:rsidR="00FC34EB">
        <w:t xml:space="preserve">that they would just be debating in their respective committees issues that government agencies are not receptive to.  The overall </w:t>
      </w:r>
      <w:r w:rsidR="00234D6C">
        <w:t xml:space="preserve">issue seemed to be that it would be better to have a voice. </w:t>
      </w:r>
    </w:p>
    <w:p w14:paraId="5E2C481D" w14:textId="405B06C1" w:rsidR="006F3DB6" w:rsidRDefault="006F3DB6" w:rsidP="004F5EAC">
      <w:pPr>
        <w:tabs>
          <w:tab w:val="left" w:pos="1440"/>
          <w:tab w:val="left" w:pos="2160"/>
        </w:tabs>
        <w:jc w:val="both"/>
      </w:pPr>
    </w:p>
    <w:p w14:paraId="7F1EE543" w14:textId="1F180F7D" w:rsidR="009271DA" w:rsidRDefault="009271DA" w:rsidP="004F5EAC">
      <w:pPr>
        <w:tabs>
          <w:tab w:val="left" w:pos="1440"/>
          <w:tab w:val="left" w:pos="2160"/>
        </w:tabs>
        <w:jc w:val="both"/>
      </w:pPr>
      <w:r>
        <w:t xml:space="preserve">Dave Fields </w:t>
      </w:r>
      <w:r w:rsidR="000F4543">
        <w:t xml:space="preserve">questioned whether they </w:t>
      </w:r>
      <w:r w:rsidR="00C147B5">
        <w:t>would</w:t>
      </w:r>
      <w:r w:rsidR="000F4543">
        <w:t xml:space="preserve"> have the ability to hire experts.  </w:t>
      </w:r>
      <w:r w:rsidR="002E71CB">
        <w:t xml:space="preserve">Chair Summerhays stated that ultimately there three or four committees </w:t>
      </w:r>
      <w:r w:rsidR="00CF149E">
        <w:t xml:space="preserve">should be able to propose </w:t>
      </w:r>
      <w:r w:rsidR="001848EE">
        <w:t xml:space="preserve">solutions to report back to the CWC Board.  </w:t>
      </w:r>
    </w:p>
    <w:p w14:paraId="350F2BDA" w14:textId="53B80B9A" w:rsidR="00A02743" w:rsidRDefault="00A02743" w:rsidP="004F5EAC">
      <w:pPr>
        <w:tabs>
          <w:tab w:val="left" w:pos="1440"/>
          <w:tab w:val="left" w:pos="2160"/>
        </w:tabs>
        <w:jc w:val="both"/>
      </w:pPr>
    </w:p>
    <w:p w14:paraId="56A1F194" w14:textId="39EF6242" w:rsidR="00A02743" w:rsidRDefault="00A02743" w:rsidP="004F5EAC">
      <w:pPr>
        <w:tabs>
          <w:tab w:val="left" w:pos="1440"/>
          <w:tab w:val="left" w:pos="2160"/>
        </w:tabs>
        <w:jc w:val="both"/>
      </w:pPr>
      <w:r>
        <w:t xml:space="preserve">Brian Hutchinson </w:t>
      </w:r>
      <w:r w:rsidR="00015795">
        <w:t xml:space="preserve">suggested they evaluate different modes of transportation, visitor capacity, and equity.  </w:t>
      </w:r>
    </w:p>
    <w:p w14:paraId="2F995CD6" w14:textId="3EA1403A" w:rsidR="009909DC" w:rsidRDefault="009909DC" w:rsidP="004F5EAC">
      <w:pPr>
        <w:tabs>
          <w:tab w:val="left" w:pos="1440"/>
          <w:tab w:val="left" w:pos="2160"/>
        </w:tabs>
        <w:jc w:val="both"/>
      </w:pPr>
    </w:p>
    <w:p w14:paraId="4B29B601" w14:textId="4963526A" w:rsidR="009909DC" w:rsidRDefault="009909DC" w:rsidP="004F5EAC">
      <w:pPr>
        <w:tabs>
          <w:tab w:val="left" w:pos="1440"/>
          <w:tab w:val="left" w:pos="2160"/>
        </w:tabs>
        <w:jc w:val="both"/>
      </w:pPr>
      <w:r>
        <w:t xml:space="preserve">John Knoblock pointed out that the Forest Service owns about 60% of the land in the CWC area.  </w:t>
      </w:r>
      <w:r w:rsidR="00AC738B">
        <w:t xml:space="preserve">Chair Summerhays’ understanding was that there is funding available to work on a Master Trails Plan.  </w:t>
      </w:r>
      <w:r w:rsidR="00FB6042">
        <w:t xml:space="preserve">He stated that that might be a tangible project they could work on as well.  </w:t>
      </w:r>
    </w:p>
    <w:p w14:paraId="025D799D" w14:textId="7656F899" w:rsidR="00F223B8" w:rsidRDefault="00F223B8" w:rsidP="004F5EAC">
      <w:pPr>
        <w:tabs>
          <w:tab w:val="left" w:pos="1440"/>
          <w:tab w:val="left" w:pos="2160"/>
        </w:tabs>
        <w:jc w:val="both"/>
      </w:pPr>
    </w:p>
    <w:p w14:paraId="23891241" w14:textId="4FCD4082" w:rsidR="00F223B8" w:rsidRDefault="00F223B8" w:rsidP="00F223B8">
      <w:pPr>
        <w:tabs>
          <w:tab w:val="left" w:pos="1440"/>
          <w:tab w:val="left" w:pos="2160"/>
        </w:tabs>
        <w:jc w:val="both"/>
        <w:rPr>
          <w:bCs/>
        </w:rPr>
      </w:pPr>
      <w:r>
        <w:rPr>
          <w:bCs/>
        </w:rPr>
        <w:t xml:space="preserve">Mr. Becker </w:t>
      </w:r>
      <w:r w:rsidR="00CF149E">
        <w:rPr>
          <w:bCs/>
        </w:rPr>
        <w:t xml:space="preserve">explained that </w:t>
      </w:r>
      <w:r>
        <w:rPr>
          <w:bCs/>
        </w:rPr>
        <w:t xml:space="preserve">the intent would not be to overlap or duplicate work done by other entities such as the Forest Service.  </w:t>
      </w:r>
    </w:p>
    <w:p w14:paraId="5C8E013B" w14:textId="77777777" w:rsidR="00F223B8" w:rsidRDefault="00F223B8" w:rsidP="00F223B8">
      <w:pPr>
        <w:tabs>
          <w:tab w:val="left" w:pos="1440"/>
          <w:tab w:val="left" w:pos="2160"/>
        </w:tabs>
        <w:jc w:val="both"/>
        <w:rPr>
          <w:bCs/>
        </w:rPr>
      </w:pPr>
    </w:p>
    <w:p w14:paraId="4ED2286C" w14:textId="0DDA1DF4" w:rsidR="00F223B8" w:rsidRDefault="00AD4B62" w:rsidP="00F223B8">
      <w:pPr>
        <w:tabs>
          <w:tab w:val="left" w:pos="1440"/>
          <w:tab w:val="left" w:pos="2160"/>
        </w:tabs>
        <w:jc w:val="both"/>
        <w:rPr>
          <w:bCs/>
        </w:rPr>
      </w:pPr>
      <w:r>
        <w:rPr>
          <w:bCs/>
        </w:rPr>
        <w:t>Will McCarvill</w:t>
      </w:r>
      <w:r w:rsidR="00F223B8">
        <w:rPr>
          <w:bCs/>
        </w:rPr>
        <w:t xml:space="preserve"> thought that a committee dealing with trails would be of value to help unite the surrounding trails groups.  Other potential committees were identified as one addressing the carbon footprint and </w:t>
      </w:r>
      <w:r w:rsidR="00CF149E">
        <w:rPr>
          <w:bCs/>
        </w:rPr>
        <w:t>an</w:t>
      </w:r>
      <w:r w:rsidR="00F223B8">
        <w:rPr>
          <w:bCs/>
        </w:rPr>
        <w:t xml:space="preserve">other dealing with the lower canyon.  Barbara Cameron questioned whether it would be worthwhile to combine a committee dealing with policy and protection and </w:t>
      </w:r>
      <w:r w:rsidR="001D0951">
        <w:rPr>
          <w:bCs/>
        </w:rPr>
        <w:t xml:space="preserve">a </w:t>
      </w:r>
      <w:r w:rsidR="00F223B8">
        <w:rPr>
          <w:bCs/>
        </w:rPr>
        <w:t xml:space="preserve">carbon footprint that would serve as a model for all of the committees.  </w:t>
      </w:r>
    </w:p>
    <w:p w14:paraId="0A4EE6B8" w14:textId="77777777" w:rsidR="00F44C63" w:rsidRPr="00F44C63" w:rsidRDefault="00F44C63" w:rsidP="00F44C63">
      <w:pPr>
        <w:tabs>
          <w:tab w:val="left" w:pos="1440"/>
          <w:tab w:val="left" w:pos="2160"/>
        </w:tabs>
        <w:jc w:val="both"/>
        <w:rPr>
          <w:bCs/>
        </w:rPr>
      </w:pPr>
    </w:p>
    <w:p w14:paraId="122BA670" w14:textId="4E05DCB9" w:rsidR="0039572C" w:rsidRPr="00F44C63" w:rsidRDefault="0039572C" w:rsidP="00F44C63">
      <w:pPr>
        <w:pStyle w:val="ListParagraph"/>
        <w:numPr>
          <w:ilvl w:val="0"/>
          <w:numId w:val="5"/>
        </w:numPr>
        <w:tabs>
          <w:tab w:val="left" w:pos="1440"/>
          <w:tab w:val="left" w:pos="2160"/>
        </w:tabs>
        <w:ind w:left="1440" w:hanging="720"/>
        <w:jc w:val="both"/>
        <w:rPr>
          <w:bCs/>
        </w:rPr>
      </w:pPr>
      <w:r>
        <w:rPr>
          <w:b/>
        </w:rPr>
        <w:t xml:space="preserve">Stakeholders Council Members will Participate in a Committee Prioritization Exercise. </w:t>
      </w:r>
    </w:p>
    <w:p w14:paraId="51F191DA" w14:textId="04973DA1" w:rsidR="00F44C63" w:rsidRDefault="00F44C63" w:rsidP="00F44C63">
      <w:pPr>
        <w:tabs>
          <w:tab w:val="left" w:pos="1440"/>
          <w:tab w:val="left" w:pos="2160"/>
        </w:tabs>
        <w:jc w:val="both"/>
        <w:rPr>
          <w:bCs/>
        </w:rPr>
      </w:pPr>
    </w:p>
    <w:p w14:paraId="68C925EC" w14:textId="38CEF0DE" w:rsidR="00F53205" w:rsidRDefault="00CB5D87" w:rsidP="00F223B8">
      <w:pPr>
        <w:tabs>
          <w:tab w:val="left" w:pos="1440"/>
          <w:tab w:val="left" w:pos="2160"/>
        </w:tabs>
        <w:jc w:val="both"/>
        <w:rPr>
          <w:bCs/>
        </w:rPr>
      </w:pPr>
      <w:r>
        <w:rPr>
          <w:bCs/>
        </w:rPr>
        <w:t>The</w:t>
      </w:r>
      <w:r w:rsidR="00197114">
        <w:rPr>
          <w:bCs/>
        </w:rPr>
        <w:t xml:space="preserve"> Stakeholders Council Members were divided into groups </w:t>
      </w:r>
      <w:r w:rsidR="00CF149E">
        <w:rPr>
          <w:bCs/>
        </w:rPr>
        <w:t xml:space="preserve">and tasked with </w:t>
      </w:r>
      <w:r w:rsidR="00F53205">
        <w:rPr>
          <w:bCs/>
        </w:rPr>
        <w:t>narrow</w:t>
      </w:r>
      <w:r w:rsidR="00CF149E">
        <w:rPr>
          <w:bCs/>
        </w:rPr>
        <w:t xml:space="preserve">ing </w:t>
      </w:r>
      <w:r w:rsidR="00F53205">
        <w:rPr>
          <w:bCs/>
        </w:rPr>
        <w:t>the list down</w:t>
      </w:r>
      <w:r w:rsidR="00D713EA">
        <w:rPr>
          <w:bCs/>
        </w:rPr>
        <w:t>.</w:t>
      </w:r>
    </w:p>
    <w:p w14:paraId="168789AD" w14:textId="77777777" w:rsidR="00D713EA" w:rsidRDefault="00D713EA" w:rsidP="00BD6D79">
      <w:pPr>
        <w:tabs>
          <w:tab w:val="left" w:pos="1440"/>
          <w:tab w:val="left" w:pos="2160"/>
        </w:tabs>
        <w:jc w:val="both"/>
        <w:rPr>
          <w:bCs/>
        </w:rPr>
      </w:pPr>
    </w:p>
    <w:p w14:paraId="34911296" w14:textId="439FD588" w:rsidR="00BD6D79" w:rsidRPr="00BD6D79" w:rsidRDefault="00415080" w:rsidP="00BD6D79">
      <w:pPr>
        <w:tabs>
          <w:tab w:val="left" w:pos="1440"/>
          <w:tab w:val="left" w:pos="2160"/>
        </w:tabs>
        <w:jc w:val="both"/>
        <w:rPr>
          <w:bCs/>
        </w:rPr>
      </w:pPr>
      <w:r>
        <w:rPr>
          <w:bCs/>
        </w:rPr>
        <w:t xml:space="preserve">Mr. Becker explained that the </w:t>
      </w:r>
      <w:r w:rsidR="00CF149E">
        <w:rPr>
          <w:bCs/>
        </w:rPr>
        <w:t xml:space="preserve">objective of </w:t>
      </w:r>
      <w:r w:rsidR="001D0951">
        <w:rPr>
          <w:bCs/>
        </w:rPr>
        <w:t xml:space="preserve">the </w:t>
      </w:r>
      <w:r>
        <w:rPr>
          <w:bCs/>
        </w:rPr>
        <w:t xml:space="preserve">Interlocal Agreement for the CWC </w:t>
      </w:r>
      <w:r w:rsidR="00A95E2C">
        <w:rPr>
          <w:bCs/>
        </w:rPr>
        <w:t>and the Stakeholders Council is to fulfill the goals of Mountain Accord</w:t>
      </w:r>
      <w:r w:rsidR="00CF149E">
        <w:rPr>
          <w:bCs/>
        </w:rPr>
        <w:t xml:space="preserve"> in a</w:t>
      </w:r>
      <w:r w:rsidR="00ED3066">
        <w:rPr>
          <w:bCs/>
        </w:rPr>
        <w:t xml:space="preserve">reas where </w:t>
      </w:r>
      <w:r w:rsidR="0005696F">
        <w:rPr>
          <w:bCs/>
        </w:rPr>
        <w:t xml:space="preserve">there have been changes and </w:t>
      </w:r>
      <w:r w:rsidR="00ED3066">
        <w:rPr>
          <w:bCs/>
        </w:rPr>
        <w:t xml:space="preserve">Mountain Accord </w:t>
      </w:r>
      <w:r w:rsidR="0005696F">
        <w:rPr>
          <w:bCs/>
        </w:rPr>
        <w:t xml:space="preserve">is not providing guidance. </w:t>
      </w:r>
      <w:r w:rsidR="000306C3">
        <w:rPr>
          <w:bCs/>
        </w:rPr>
        <w:t xml:space="preserve"> A suggestion was made about the potential for a group of Stakeholders to be formed in an effort to resolve some of the outstanding issues.  </w:t>
      </w:r>
    </w:p>
    <w:p w14:paraId="6B27D199" w14:textId="2A215DE4" w:rsidR="00F53205" w:rsidRDefault="00F53205" w:rsidP="00F223B8">
      <w:pPr>
        <w:tabs>
          <w:tab w:val="left" w:pos="1440"/>
          <w:tab w:val="left" w:pos="2160"/>
        </w:tabs>
        <w:jc w:val="both"/>
        <w:rPr>
          <w:bCs/>
        </w:rPr>
      </w:pPr>
    </w:p>
    <w:p w14:paraId="1121C3C5" w14:textId="61DF3D58" w:rsidR="0039572C" w:rsidRPr="00F44C63" w:rsidRDefault="0039572C" w:rsidP="00F44C63">
      <w:pPr>
        <w:pStyle w:val="ListParagraph"/>
        <w:numPr>
          <w:ilvl w:val="0"/>
          <w:numId w:val="5"/>
        </w:numPr>
        <w:tabs>
          <w:tab w:val="left" w:pos="1440"/>
          <w:tab w:val="left" w:pos="2160"/>
        </w:tabs>
        <w:ind w:left="1440" w:hanging="720"/>
        <w:jc w:val="both"/>
        <w:rPr>
          <w:bCs/>
        </w:rPr>
      </w:pPr>
      <w:r>
        <w:rPr>
          <w:b/>
        </w:rPr>
        <w:t xml:space="preserve">As Per the Stakeholder Council Rules and Procedures, the Chair will Designate the Committees to be Formed, Subject to Ratification by Majority Vote of the Stakeholders Council.  </w:t>
      </w:r>
    </w:p>
    <w:p w14:paraId="17A0EE7B" w14:textId="29139DC6" w:rsidR="00F44C63" w:rsidRDefault="00F44C63" w:rsidP="00F44C63">
      <w:pPr>
        <w:tabs>
          <w:tab w:val="left" w:pos="1440"/>
          <w:tab w:val="left" w:pos="2160"/>
        </w:tabs>
        <w:jc w:val="both"/>
        <w:rPr>
          <w:b/>
        </w:rPr>
      </w:pPr>
    </w:p>
    <w:p w14:paraId="70987118" w14:textId="35374378" w:rsidR="007D1CB3" w:rsidRDefault="007D1CB3" w:rsidP="00F44C63">
      <w:pPr>
        <w:tabs>
          <w:tab w:val="left" w:pos="1440"/>
          <w:tab w:val="left" w:pos="2160"/>
        </w:tabs>
        <w:jc w:val="both"/>
        <w:rPr>
          <w:bCs/>
        </w:rPr>
      </w:pPr>
      <w:r>
        <w:rPr>
          <w:bCs/>
        </w:rPr>
        <w:t xml:space="preserve">The </w:t>
      </w:r>
      <w:r w:rsidR="000B1ABB">
        <w:rPr>
          <w:bCs/>
        </w:rPr>
        <w:t>proposed groups were identified as:</w:t>
      </w:r>
    </w:p>
    <w:p w14:paraId="5C59C383" w14:textId="77777777" w:rsidR="000B1ABB" w:rsidRPr="007D1CB3" w:rsidRDefault="000B1ABB" w:rsidP="00F44C63">
      <w:pPr>
        <w:tabs>
          <w:tab w:val="left" w:pos="1440"/>
          <w:tab w:val="left" w:pos="2160"/>
        </w:tabs>
        <w:jc w:val="both"/>
        <w:rPr>
          <w:bCs/>
        </w:rPr>
      </w:pPr>
    </w:p>
    <w:p w14:paraId="627CD02E" w14:textId="77777777" w:rsidR="00D713EA" w:rsidRDefault="00D713EA" w:rsidP="00D713EA">
      <w:pPr>
        <w:pStyle w:val="ListParagraph"/>
        <w:numPr>
          <w:ilvl w:val="0"/>
          <w:numId w:val="6"/>
        </w:numPr>
        <w:tabs>
          <w:tab w:val="left" w:pos="1440"/>
          <w:tab w:val="left" w:pos="2160"/>
        </w:tabs>
        <w:jc w:val="both"/>
        <w:rPr>
          <w:bCs/>
        </w:rPr>
      </w:pPr>
      <w:r>
        <w:rPr>
          <w:bCs/>
        </w:rPr>
        <w:t xml:space="preserve">Visitor Management; </w:t>
      </w:r>
    </w:p>
    <w:p w14:paraId="694B5870" w14:textId="77777777" w:rsidR="00D713EA" w:rsidRDefault="00D713EA" w:rsidP="00D713EA">
      <w:pPr>
        <w:pStyle w:val="ListParagraph"/>
        <w:numPr>
          <w:ilvl w:val="0"/>
          <w:numId w:val="6"/>
        </w:numPr>
        <w:tabs>
          <w:tab w:val="left" w:pos="1440"/>
          <w:tab w:val="left" w:pos="2160"/>
        </w:tabs>
        <w:jc w:val="both"/>
        <w:rPr>
          <w:bCs/>
        </w:rPr>
      </w:pPr>
      <w:r>
        <w:rPr>
          <w:bCs/>
        </w:rPr>
        <w:t>Trails and Trailheads; and</w:t>
      </w:r>
    </w:p>
    <w:p w14:paraId="0A8CB7D4" w14:textId="77777777" w:rsidR="00D713EA" w:rsidRPr="00C6290D" w:rsidRDefault="00D713EA" w:rsidP="00D713EA">
      <w:pPr>
        <w:pStyle w:val="ListParagraph"/>
        <w:numPr>
          <w:ilvl w:val="0"/>
          <w:numId w:val="6"/>
        </w:numPr>
        <w:tabs>
          <w:tab w:val="left" w:pos="1440"/>
          <w:tab w:val="left" w:pos="2160"/>
        </w:tabs>
        <w:jc w:val="both"/>
        <w:rPr>
          <w:bCs/>
        </w:rPr>
      </w:pPr>
      <w:r w:rsidRPr="00C6290D">
        <w:rPr>
          <w:bCs/>
        </w:rPr>
        <w:t>Millcreek.</w:t>
      </w:r>
    </w:p>
    <w:p w14:paraId="4900D3E4" w14:textId="77777777" w:rsidR="00D713EA" w:rsidRPr="00F44C63" w:rsidRDefault="00D713EA" w:rsidP="00F44C63">
      <w:pPr>
        <w:tabs>
          <w:tab w:val="left" w:pos="1440"/>
          <w:tab w:val="left" w:pos="2160"/>
        </w:tabs>
        <w:jc w:val="both"/>
        <w:rPr>
          <w:bCs/>
        </w:rPr>
      </w:pPr>
    </w:p>
    <w:p w14:paraId="07B843BF" w14:textId="0CB41ECA" w:rsidR="0039572C" w:rsidRPr="00F44C63" w:rsidRDefault="0039572C" w:rsidP="00F44C63">
      <w:pPr>
        <w:pStyle w:val="ListParagraph"/>
        <w:numPr>
          <w:ilvl w:val="0"/>
          <w:numId w:val="5"/>
        </w:numPr>
        <w:tabs>
          <w:tab w:val="left" w:pos="1440"/>
          <w:tab w:val="left" w:pos="2160"/>
        </w:tabs>
        <w:ind w:left="1440" w:hanging="720"/>
        <w:jc w:val="both"/>
        <w:rPr>
          <w:bCs/>
        </w:rPr>
      </w:pPr>
      <w:r>
        <w:rPr>
          <w:b/>
        </w:rPr>
        <w:t xml:space="preserve">The Stakeholders Council Members will Break Out into Approved Committees to Formulate Each Committee’s Proposed Purpose, Objectives, Leadership (Chair and Co-Chair), and Meeting Schedule.  </w:t>
      </w:r>
    </w:p>
    <w:p w14:paraId="750DF350" w14:textId="66E3A5DD" w:rsidR="00F44C63" w:rsidRDefault="00F44C63" w:rsidP="00F44C63">
      <w:pPr>
        <w:tabs>
          <w:tab w:val="left" w:pos="1440"/>
          <w:tab w:val="left" w:pos="2160"/>
        </w:tabs>
        <w:jc w:val="both"/>
        <w:rPr>
          <w:bCs/>
        </w:rPr>
      </w:pPr>
    </w:p>
    <w:p w14:paraId="62A29882" w14:textId="3CB32630" w:rsidR="00F44C63" w:rsidRPr="00F44C63" w:rsidRDefault="000B1ABB" w:rsidP="00F44C63">
      <w:pPr>
        <w:tabs>
          <w:tab w:val="left" w:pos="1440"/>
          <w:tab w:val="left" w:pos="2160"/>
        </w:tabs>
        <w:jc w:val="both"/>
      </w:pPr>
      <w:r>
        <w:t>Each of the three groups was next given 15 minutes to clearly define the purpose of their respective committees and select chairs and co-chairs.</w:t>
      </w:r>
    </w:p>
    <w:p w14:paraId="5860FF20" w14:textId="77777777" w:rsidR="00F44C63" w:rsidRPr="00F44C63" w:rsidRDefault="00F44C63" w:rsidP="00F44C63">
      <w:pPr>
        <w:tabs>
          <w:tab w:val="left" w:pos="1440"/>
          <w:tab w:val="left" w:pos="2160"/>
        </w:tabs>
        <w:jc w:val="both"/>
      </w:pPr>
    </w:p>
    <w:p w14:paraId="5C66E740" w14:textId="200D19DE" w:rsidR="0039572C" w:rsidRPr="00F44C63" w:rsidRDefault="00D713EA" w:rsidP="005A2430">
      <w:pPr>
        <w:pStyle w:val="ListParagraph"/>
        <w:keepNext/>
        <w:keepLines/>
        <w:numPr>
          <w:ilvl w:val="0"/>
          <w:numId w:val="5"/>
        </w:numPr>
        <w:tabs>
          <w:tab w:val="left" w:pos="1440"/>
          <w:tab w:val="left" w:pos="2160"/>
        </w:tabs>
        <w:ind w:left="1440" w:hanging="720"/>
        <w:jc w:val="both"/>
        <w:rPr>
          <w:bCs/>
        </w:rPr>
      </w:pPr>
      <w:r>
        <w:rPr>
          <w:b/>
        </w:rPr>
        <w:lastRenderedPageBreak/>
        <w:t>T</w:t>
      </w:r>
      <w:r w:rsidR="0039572C">
        <w:rPr>
          <w:b/>
        </w:rPr>
        <w:t xml:space="preserve">he Stakeholders Council Members will Reconvene to Share Each Approved Committee’s Proposed Purpose, Objectives, Leadership, and Meeting Schedule.  </w:t>
      </w:r>
    </w:p>
    <w:p w14:paraId="2DF4A6DC" w14:textId="670869D4" w:rsidR="00F44C63" w:rsidRDefault="00F44C63" w:rsidP="005A2430">
      <w:pPr>
        <w:keepNext/>
        <w:keepLines/>
        <w:tabs>
          <w:tab w:val="left" w:pos="1440"/>
          <w:tab w:val="left" w:pos="2160"/>
        </w:tabs>
        <w:jc w:val="both"/>
        <w:rPr>
          <w:bCs/>
        </w:rPr>
      </w:pPr>
    </w:p>
    <w:p w14:paraId="48D0CE45" w14:textId="128FE6E2" w:rsidR="0033511B" w:rsidRDefault="00DE2072" w:rsidP="005A2430">
      <w:pPr>
        <w:keepNext/>
        <w:keepLines/>
        <w:tabs>
          <w:tab w:val="left" w:pos="1440"/>
          <w:tab w:val="left" w:pos="2160"/>
        </w:tabs>
        <w:jc w:val="both"/>
        <w:rPr>
          <w:bCs/>
        </w:rPr>
      </w:pPr>
      <w:r>
        <w:rPr>
          <w:bCs/>
        </w:rPr>
        <w:t xml:space="preserve">Chair Summerhays reported on the Trails and Trailhead Committee and stated that their purpose </w:t>
      </w:r>
      <w:r w:rsidR="00CF149E">
        <w:rPr>
          <w:bCs/>
        </w:rPr>
        <w:t>wa</w:t>
      </w:r>
      <w:r>
        <w:rPr>
          <w:bCs/>
        </w:rPr>
        <w:t>s as outlined in Mountain Accord</w:t>
      </w:r>
      <w:r w:rsidR="00CF149E">
        <w:rPr>
          <w:bCs/>
        </w:rPr>
        <w:t xml:space="preserve"> and </w:t>
      </w:r>
      <w:r w:rsidR="005E5CEA">
        <w:rPr>
          <w:bCs/>
        </w:rPr>
        <w:t xml:space="preserve">implement a Master Trails Plan and work to get </w:t>
      </w:r>
      <w:r w:rsidR="00917054">
        <w:rPr>
          <w:bCs/>
        </w:rPr>
        <w:t xml:space="preserve">Storm Mountain shovel ready to add or enhance the </w:t>
      </w:r>
      <w:r w:rsidR="00186C71">
        <w:rPr>
          <w:bCs/>
        </w:rPr>
        <w:t xml:space="preserve">restroom situation there.  John Knoblock was selected as Chair and Barbara Cameron as Co-Chair.  </w:t>
      </w:r>
      <w:r w:rsidR="00F20290">
        <w:rPr>
          <w:bCs/>
        </w:rPr>
        <w:t xml:space="preserve">Possible funding streams were also identified.  </w:t>
      </w:r>
    </w:p>
    <w:p w14:paraId="1FB2001C" w14:textId="2242A652" w:rsidR="004A3C70" w:rsidRDefault="004A3C70" w:rsidP="00F44C63">
      <w:pPr>
        <w:tabs>
          <w:tab w:val="left" w:pos="1440"/>
          <w:tab w:val="left" w:pos="2160"/>
        </w:tabs>
        <w:jc w:val="both"/>
        <w:rPr>
          <w:bCs/>
        </w:rPr>
      </w:pPr>
    </w:p>
    <w:p w14:paraId="78A7FF89" w14:textId="1719993D" w:rsidR="00172F93" w:rsidRDefault="004A3C70" w:rsidP="00F44C63">
      <w:pPr>
        <w:tabs>
          <w:tab w:val="left" w:pos="1440"/>
          <w:tab w:val="left" w:pos="2160"/>
        </w:tabs>
        <w:jc w:val="both"/>
        <w:rPr>
          <w:bCs/>
        </w:rPr>
      </w:pPr>
      <w:r>
        <w:rPr>
          <w:bCs/>
        </w:rPr>
        <w:t>Annalee Munsey reported on the Visitor Management Committee</w:t>
      </w:r>
      <w:r w:rsidR="00CF149E">
        <w:rPr>
          <w:bCs/>
        </w:rPr>
        <w:t xml:space="preserve">.  Their </w:t>
      </w:r>
      <w:r w:rsidR="00C10184">
        <w:rPr>
          <w:bCs/>
        </w:rPr>
        <w:t xml:space="preserve">purpose </w:t>
      </w:r>
      <w:r w:rsidR="00CF149E">
        <w:rPr>
          <w:bCs/>
        </w:rPr>
        <w:t>wa</w:t>
      </w:r>
      <w:r w:rsidR="00C10184">
        <w:rPr>
          <w:bCs/>
        </w:rPr>
        <w:t xml:space="preserve">s to address user management in the canyons.  One of their objectives </w:t>
      </w:r>
      <w:r w:rsidR="00CF149E">
        <w:rPr>
          <w:bCs/>
        </w:rPr>
        <w:t>wa</w:t>
      </w:r>
      <w:r w:rsidR="00C10184">
        <w:rPr>
          <w:bCs/>
        </w:rPr>
        <w:t xml:space="preserve">s to </w:t>
      </w:r>
      <w:r w:rsidR="000C235B">
        <w:rPr>
          <w:bCs/>
        </w:rPr>
        <w:t xml:space="preserve">fund the study, </w:t>
      </w:r>
      <w:r w:rsidR="00C10184">
        <w:rPr>
          <w:bCs/>
        </w:rPr>
        <w:t>collect data</w:t>
      </w:r>
      <w:r w:rsidR="000C235B">
        <w:rPr>
          <w:bCs/>
        </w:rPr>
        <w:t xml:space="preserve">, </w:t>
      </w:r>
      <w:r w:rsidR="00C10184">
        <w:rPr>
          <w:bCs/>
        </w:rPr>
        <w:t>look at studies that have been</w:t>
      </w:r>
      <w:r w:rsidR="00104617">
        <w:rPr>
          <w:bCs/>
        </w:rPr>
        <w:t xml:space="preserve"> conducted, and provide data and arguments that will </w:t>
      </w:r>
      <w:r w:rsidR="00E56E2F">
        <w:rPr>
          <w:bCs/>
        </w:rPr>
        <w:t>assist decision</w:t>
      </w:r>
      <w:r w:rsidR="00DB1B78">
        <w:rPr>
          <w:bCs/>
        </w:rPr>
        <w:t>-</w:t>
      </w:r>
      <w:r w:rsidR="00E56E2F">
        <w:rPr>
          <w:bCs/>
        </w:rPr>
        <w:t>makers such as the ski resorts and the Forest Service</w:t>
      </w:r>
      <w:r w:rsidR="00104617">
        <w:rPr>
          <w:bCs/>
        </w:rPr>
        <w:t>.</w:t>
      </w:r>
      <w:r w:rsidR="00E56E2F">
        <w:rPr>
          <w:bCs/>
        </w:rPr>
        <w:t xml:space="preserve">  </w:t>
      </w:r>
      <w:r w:rsidR="003A6BCE">
        <w:rPr>
          <w:bCs/>
        </w:rPr>
        <w:t>The</w:t>
      </w:r>
      <w:r w:rsidR="00CF149E">
        <w:rPr>
          <w:bCs/>
        </w:rPr>
        <w:t xml:space="preserve">y plan to </w:t>
      </w:r>
      <w:r w:rsidR="003A6BCE">
        <w:rPr>
          <w:bCs/>
        </w:rPr>
        <w:t xml:space="preserve">meet monthly.  Annalee Munsee will serve as Chair with </w:t>
      </w:r>
      <w:r w:rsidR="00AD4B62">
        <w:rPr>
          <w:bCs/>
        </w:rPr>
        <w:t>Will McCarvill</w:t>
      </w:r>
      <w:r w:rsidR="003A6BCE">
        <w:rPr>
          <w:bCs/>
        </w:rPr>
        <w:t xml:space="preserve"> as Co-Chair.  </w:t>
      </w:r>
    </w:p>
    <w:p w14:paraId="6FD97268" w14:textId="77777777" w:rsidR="00172F93" w:rsidRDefault="00172F93" w:rsidP="00F44C63">
      <w:pPr>
        <w:tabs>
          <w:tab w:val="left" w:pos="1440"/>
          <w:tab w:val="left" w:pos="2160"/>
        </w:tabs>
        <w:jc w:val="both"/>
        <w:rPr>
          <w:bCs/>
        </w:rPr>
      </w:pPr>
    </w:p>
    <w:p w14:paraId="71F35946" w14:textId="1D01C5CC" w:rsidR="004A3C70" w:rsidRDefault="00172F93" w:rsidP="00F44C63">
      <w:pPr>
        <w:tabs>
          <w:tab w:val="left" w:pos="1440"/>
          <w:tab w:val="left" w:pos="2160"/>
        </w:tabs>
        <w:jc w:val="both"/>
        <w:rPr>
          <w:bCs/>
        </w:rPr>
      </w:pPr>
      <w:r>
        <w:rPr>
          <w:bCs/>
        </w:rPr>
        <w:t xml:space="preserve">Ed Marshall reported on the Millcreek Committee.  Their goal </w:t>
      </w:r>
      <w:r w:rsidR="007E75F2">
        <w:rPr>
          <w:bCs/>
        </w:rPr>
        <w:t>wa</w:t>
      </w:r>
      <w:r>
        <w:rPr>
          <w:bCs/>
        </w:rPr>
        <w:t>s to focus specifically on Millcreek Canyon</w:t>
      </w:r>
      <w:r w:rsidR="003056F0">
        <w:rPr>
          <w:bCs/>
        </w:rPr>
        <w:t xml:space="preserve"> </w:t>
      </w:r>
      <w:r w:rsidR="007E75F2">
        <w:rPr>
          <w:bCs/>
        </w:rPr>
        <w:t xml:space="preserve">in terms of </w:t>
      </w:r>
      <w:r w:rsidR="003056F0">
        <w:rPr>
          <w:bCs/>
        </w:rPr>
        <w:t>safety, dogs, bikes, tolls</w:t>
      </w:r>
      <w:r w:rsidR="00B12E3D">
        <w:rPr>
          <w:bCs/>
        </w:rPr>
        <w:t xml:space="preserve">, </w:t>
      </w:r>
      <w:r w:rsidR="00CB4C30">
        <w:rPr>
          <w:bCs/>
        </w:rPr>
        <w:t xml:space="preserve">and </w:t>
      </w:r>
      <w:r w:rsidR="00B12E3D">
        <w:rPr>
          <w:bCs/>
        </w:rPr>
        <w:t>parking</w:t>
      </w:r>
      <w:r w:rsidR="003056F0">
        <w:rPr>
          <w:bCs/>
        </w:rPr>
        <w:t>.</w:t>
      </w:r>
      <w:r w:rsidR="00CB4C30">
        <w:rPr>
          <w:bCs/>
        </w:rPr>
        <w:t xml:space="preserve">  Their objective </w:t>
      </w:r>
      <w:r w:rsidR="007E75F2">
        <w:rPr>
          <w:bCs/>
        </w:rPr>
        <w:t>wa</w:t>
      </w:r>
      <w:r w:rsidR="00CB4C30">
        <w:rPr>
          <w:bCs/>
        </w:rPr>
        <w:t xml:space="preserve">s to analyze the specific issues and </w:t>
      </w:r>
      <w:r w:rsidR="0091742E">
        <w:rPr>
          <w:bCs/>
        </w:rPr>
        <w:t xml:space="preserve">implement policymakers such as the Forest Service and </w:t>
      </w:r>
      <w:r w:rsidR="00E2740D">
        <w:rPr>
          <w:bCs/>
        </w:rPr>
        <w:t xml:space="preserve">the County.  Ed Marshall would serve as Chair with </w:t>
      </w:r>
      <w:r w:rsidR="00330C80">
        <w:rPr>
          <w:bCs/>
        </w:rPr>
        <w:t xml:space="preserve">Del Draper as Co-Chair.  </w:t>
      </w:r>
    </w:p>
    <w:p w14:paraId="3BCE252B" w14:textId="77777777" w:rsidR="0058360E" w:rsidRDefault="0058360E" w:rsidP="00F44C63">
      <w:pPr>
        <w:tabs>
          <w:tab w:val="left" w:pos="1440"/>
          <w:tab w:val="left" w:pos="2160"/>
        </w:tabs>
        <w:jc w:val="both"/>
        <w:rPr>
          <w:bCs/>
        </w:rPr>
      </w:pPr>
    </w:p>
    <w:p w14:paraId="09E2928A" w14:textId="4AA83D87" w:rsidR="0039572C" w:rsidRPr="0039572C" w:rsidRDefault="0039572C" w:rsidP="00F44C63">
      <w:pPr>
        <w:pStyle w:val="ListParagraph"/>
        <w:numPr>
          <w:ilvl w:val="0"/>
          <w:numId w:val="5"/>
        </w:numPr>
        <w:tabs>
          <w:tab w:val="left" w:pos="1440"/>
          <w:tab w:val="left" w:pos="2160"/>
        </w:tabs>
        <w:ind w:left="1440" w:hanging="720"/>
        <w:jc w:val="both"/>
        <w:rPr>
          <w:bCs/>
        </w:rPr>
      </w:pPr>
      <w:r>
        <w:rPr>
          <w:b/>
        </w:rPr>
        <w:t xml:space="preserve">As Per the Stakeholders Council Rules and Procedures, the Stakeholders Council will Ratify and Approve the Leadership (Chair and Co-Chair) of the Approved Committees.  </w:t>
      </w:r>
    </w:p>
    <w:p w14:paraId="334D50FD" w14:textId="64404FB4" w:rsidR="0039572C" w:rsidRDefault="0039572C" w:rsidP="0058360E">
      <w:pPr>
        <w:tabs>
          <w:tab w:val="left" w:pos="1440"/>
          <w:tab w:val="left" w:pos="2160"/>
        </w:tabs>
        <w:jc w:val="both"/>
        <w:rPr>
          <w:bCs/>
        </w:rPr>
      </w:pPr>
    </w:p>
    <w:p w14:paraId="6EF8409B" w14:textId="477E675B" w:rsidR="005361BA" w:rsidRPr="005361BA" w:rsidRDefault="005361BA" w:rsidP="005361BA">
      <w:pPr>
        <w:tabs>
          <w:tab w:val="left" w:pos="1440"/>
          <w:tab w:val="left" w:pos="2160"/>
        </w:tabs>
        <w:jc w:val="both"/>
        <w:rPr>
          <w:bCs/>
        </w:rPr>
      </w:pPr>
      <w:r>
        <w:rPr>
          <w:b/>
        </w:rPr>
        <w:t xml:space="preserve">MOTION:  </w:t>
      </w:r>
      <w:r>
        <w:rPr>
          <w:bCs/>
        </w:rPr>
        <w:t xml:space="preserve">Megan Nelson moved to </w:t>
      </w:r>
      <w:r w:rsidR="005734CF">
        <w:rPr>
          <w:bCs/>
        </w:rPr>
        <w:t xml:space="preserve">approve the committees and Chairs/Co-Chairs as outlined.  </w:t>
      </w:r>
      <w:r w:rsidR="005462BF">
        <w:rPr>
          <w:bCs/>
        </w:rPr>
        <w:t xml:space="preserve">Carl </w:t>
      </w:r>
      <w:r w:rsidR="001C5D46">
        <w:rPr>
          <w:bCs/>
        </w:rPr>
        <w:t xml:space="preserve">Fisher seconded the motion.  The motion passed with the unanimous consent of the Council.   </w:t>
      </w:r>
    </w:p>
    <w:p w14:paraId="18A8DCCF" w14:textId="47C7ECA0" w:rsidR="00F44C63" w:rsidRPr="00F44C63" w:rsidRDefault="00F44C63" w:rsidP="00F44C63">
      <w:pPr>
        <w:tabs>
          <w:tab w:val="left" w:pos="1440"/>
          <w:tab w:val="left" w:pos="2160"/>
        </w:tabs>
        <w:jc w:val="both"/>
      </w:pPr>
    </w:p>
    <w:p w14:paraId="252E1AE3" w14:textId="13D07357" w:rsidR="003D7EFC" w:rsidRPr="003E3B3B" w:rsidRDefault="003D7EFC" w:rsidP="00F44C63">
      <w:pPr>
        <w:pStyle w:val="ListParagraph"/>
        <w:numPr>
          <w:ilvl w:val="0"/>
          <w:numId w:val="2"/>
        </w:numPr>
        <w:tabs>
          <w:tab w:val="left" w:pos="1440"/>
          <w:tab w:val="left" w:pos="2160"/>
        </w:tabs>
        <w:ind w:hanging="720"/>
        <w:jc w:val="both"/>
        <w:rPr>
          <w:b/>
          <w:u w:val="single"/>
        </w:rPr>
      </w:pPr>
      <w:r>
        <w:rPr>
          <w:b/>
          <w:u w:val="single"/>
        </w:rPr>
        <w:t>CWC STAFF REPORT</w:t>
      </w:r>
    </w:p>
    <w:p w14:paraId="29914E7F" w14:textId="3ACEEB2F" w:rsidR="003D7EFC" w:rsidRDefault="003D7EFC" w:rsidP="00F44C63">
      <w:pPr>
        <w:pStyle w:val="ListParagraph"/>
        <w:tabs>
          <w:tab w:val="left" w:pos="1440"/>
          <w:tab w:val="left" w:pos="2160"/>
        </w:tabs>
        <w:jc w:val="both"/>
        <w:rPr>
          <w:b/>
          <w:u w:val="single"/>
        </w:rPr>
      </w:pPr>
    </w:p>
    <w:p w14:paraId="2F21402B" w14:textId="6FBA284C" w:rsidR="003D7EFC" w:rsidRPr="003D7EFC" w:rsidRDefault="003D7EFC" w:rsidP="00F44C63">
      <w:pPr>
        <w:pStyle w:val="ListParagraph"/>
        <w:numPr>
          <w:ilvl w:val="0"/>
          <w:numId w:val="1"/>
        </w:numPr>
        <w:tabs>
          <w:tab w:val="left" w:pos="1440"/>
          <w:tab w:val="left" w:pos="2160"/>
        </w:tabs>
        <w:ind w:left="1440" w:hanging="720"/>
        <w:jc w:val="both"/>
        <w:rPr>
          <w:b/>
        </w:rPr>
      </w:pPr>
      <w:r>
        <w:rPr>
          <w:b/>
        </w:rPr>
        <w:t xml:space="preserve">CWC Executive Director Ralph Becker will Provide </w:t>
      </w:r>
      <w:r w:rsidR="003028C4">
        <w:rPr>
          <w:b/>
        </w:rPr>
        <w:t xml:space="preserve">the CWC Staff Report.  </w:t>
      </w:r>
    </w:p>
    <w:p w14:paraId="2B1A09AD" w14:textId="7AD7E4F9" w:rsidR="003D7EFC" w:rsidRDefault="003D7EFC" w:rsidP="00F44C63">
      <w:pPr>
        <w:tabs>
          <w:tab w:val="left" w:pos="1440"/>
          <w:tab w:val="left" w:pos="2160"/>
        </w:tabs>
        <w:jc w:val="both"/>
        <w:rPr>
          <w:bCs/>
        </w:rPr>
      </w:pPr>
    </w:p>
    <w:p w14:paraId="12E938C0" w14:textId="37B6727A" w:rsidR="00911E6A" w:rsidRDefault="006510E2" w:rsidP="00F44C63">
      <w:pPr>
        <w:tabs>
          <w:tab w:val="left" w:pos="1440"/>
          <w:tab w:val="left" w:pos="2160"/>
        </w:tabs>
        <w:jc w:val="both"/>
        <w:rPr>
          <w:bCs/>
        </w:rPr>
      </w:pPr>
      <w:r>
        <w:rPr>
          <w:bCs/>
        </w:rPr>
        <w:t>Mr. Becker</w:t>
      </w:r>
      <w:r w:rsidR="006D7885">
        <w:rPr>
          <w:bCs/>
        </w:rPr>
        <w:t xml:space="preserve"> </w:t>
      </w:r>
      <w:r w:rsidR="00612B19">
        <w:rPr>
          <w:bCs/>
        </w:rPr>
        <w:t xml:space="preserve">stated that </w:t>
      </w:r>
      <w:r w:rsidR="00052484">
        <w:rPr>
          <w:bCs/>
        </w:rPr>
        <w:t>with Mountain Accord there was turmoil related to Utah Count</w:t>
      </w:r>
      <w:r w:rsidR="006E155E">
        <w:rPr>
          <w:bCs/>
        </w:rPr>
        <w:t xml:space="preserve">y.  </w:t>
      </w:r>
      <w:r w:rsidR="00C97821">
        <w:rPr>
          <w:bCs/>
        </w:rPr>
        <w:t>He noted that t</w:t>
      </w:r>
      <w:r w:rsidR="006E155E">
        <w:rPr>
          <w:bCs/>
        </w:rPr>
        <w:t xml:space="preserve">here </w:t>
      </w:r>
      <w:r w:rsidR="00C97821">
        <w:rPr>
          <w:bCs/>
        </w:rPr>
        <w:t>a</w:t>
      </w:r>
      <w:r w:rsidR="006E155E">
        <w:rPr>
          <w:bCs/>
        </w:rPr>
        <w:t>re many areas of overlap</w:t>
      </w:r>
      <w:r w:rsidR="00BA71FB">
        <w:rPr>
          <w:bCs/>
        </w:rPr>
        <w:t xml:space="preserve">.  </w:t>
      </w:r>
    </w:p>
    <w:p w14:paraId="69D674B9" w14:textId="77777777" w:rsidR="00911E6A" w:rsidRDefault="00911E6A" w:rsidP="00F44C63">
      <w:pPr>
        <w:tabs>
          <w:tab w:val="left" w:pos="1440"/>
          <w:tab w:val="left" w:pos="2160"/>
        </w:tabs>
        <w:jc w:val="both"/>
        <w:rPr>
          <w:bCs/>
        </w:rPr>
      </w:pPr>
    </w:p>
    <w:p w14:paraId="08B7E514" w14:textId="418687DD" w:rsidR="000C1164" w:rsidRDefault="00911E6A" w:rsidP="00F44C63">
      <w:pPr>
        <w:tabs>
          <w:tab w:val="left" w:pos="1440"/>
          <w:tab w:val="left" w:pos="2160"/>
        </w:tabs>
        <w:jc w:val="both"/>
        <w:rPr>
          <w:bCs/>
        </w:rPr>
      </w:pPr>
      <w:r>
        <w:rPr>
          <w:bCs/>
        </w:rPr>
        <w:t>The Commission’s action at their January meeting set the course for this year</w:t>
      </w:r>
      <w:r w:rsidR="000C1164">
        <w:rPr>
          <w:bCs/>
        </w:rPr>
        <w:t xml:space="preserve">.  Coming out of the </w:t>
      </w:r>
      <w:r w:rsidR="00C97821">
        <w:rPr>
          <w:bCs/>
        </w:rPr>
        <w:t>R</w:t>
      </w:r>
      <w:r w:rsidR="000C1164">
        <w:rPr>
          <w:bCs/>
        </w:rPr>
        <w:t xml:space="preserve">etreat in November, the CWC Board made the decision to break up into committees </w:t>
      </w:r>
      <w:r w:rsidR="00C97821">
        <w:rPr>
          <w:bCs/>
        </w:rPr>
        <w:t xml:space="preserve">and </w:t>
      </w:r>
      <w:r w:rsidR="000C1164">
        <w:rPr>
          <w:bCs/>
        </w:rPr>
        <w:t xml:space="preserve">focus on </w:t>
      </w:r>
      <w:r w:rsidR="00C97821">
        <w:rPr>
          <w:bCs/>
        </w:rPr>
        <w:t xml:space="preserve">the following </w:t>
      </w:r>
      <w:r w:rsidR="000C1164">
        <w:rPr>
          <w:bCs/>
        </w:rPr>
        <w:t>three areas:</w:t>
      </w:r>
    </w:p>
    <w:p w14:paraId="1B33A4DF" w14:textId="77777777" w:rsidR="000C1164" w:rsidRDefault="000C1164" w:rsidP="00F44C63">
      <w:pPr>
        <w:tabs>
          <w:tab w:val="left" w:pos="1440"/>
          <w:tab w:val="left" w:pos="2160"/>
        </w:tabs>
        <w:jc w:val="both"/>
        <w:rPr>
          <w:bCs/>
        </w:rPr>
      </w:pPr>
    </w:p>
    <w:p w14:paraId="458B439C" w14:textId="77777777" w:rsidR="000C1164" w:rsidRDefault="000C1164" w:rsidP="000C1164">
      <w:pPr>
        <w:pStyle w:val="ListParagraph"/>
        <w:numPr>
          <w:ilvl w:val="0"/>
          <w:numId w:val="6"/>
        </w:numPr>
        <w:tabs>
          <w:tab w:val="left" w:pos="1440"/>
          <w:tab w:val="left" w:pos="2160"/>
        </w:tabs>
        <w:jc w:val="both"/>
        <w:rPr>
          <w:bCs/>
        </w:rPr>
      </w:pPr>
      <w:r>
        <w:rPr>
          <w:bCs/>
        </w:rPr>
        <w:t>Special projects;</w:t>
      </w:r>
    </w:p>
    <w:p w14:paraId="448CA722" w14:textId="02A26073" w:rsidR="000C1164" w:rsidRDefault="000C1164" w:rsidP="000C1164">
      <w:pPr>
        <w:pStyle w:val="ListParagraph"/>
        <w:numPr>
          <w:ilvl w:val="0"/>
          <w:numId w:val="6"/>
        </w:numPr>
        <w:tabs>
          <w:tab w:val="left" w:pos="1440"/>
          <w:tab w:val="left" w:pos="2160"/>
        </w:tabs>
        <w:jc w:val="both"/>
        <w:rPr>
          <w:bCs/>
        </w:rPr>
      </w:pPr>
      <w:r>
        <w:rPr>
          <w:bCs/>
        </w:rPr>
        <w:t>The Federal Legislation;</w:t>
      </w:r>
      <w:r w:rsidR="006C4081">
        <w:rPr>
          <w:bCs/>
        </w:rPr>
        <w:t xml:space="preserve"> and</w:t>
      </w:r>
    </w:p>
    <w:p w14:paraId="66F2EF9C" w14:textId="77777777" w:rsidR="006C4081" w:rsidRDefault="006C4081" w:rsidP="000C1164">
      <w:pPr>
        <w:pStyle w:val="ListParagraph"/>
        <w:numPr>
          <w:ilvl w:val="0"/>
          <w:numId w:val="6"/>
        </w:numPr>
        <w:tabs>
          <w:tab w:val="left" w:pos="1440"/>
          <w:tab w:val="left" w:pos="2160"/>
        </w:tabs>
        <w:jc w:val="both"/>
        <w:rPr>
          <w:bCs/>
        </w:rPr>
      </w:pPr>
      <w:r>
        <w:rPr>
          <w:bCs/>
        </w:rPr>
        <w:t>Short-Term Projects.</w:t>
      </w:r>
    </w:p>
    <w:p w14:paraId="5D515628" w14:textId="77777777" w:rsidR="00B007C6" w:rsidRDefault="00B007C6" w:rsidP="006C4081">
      <w:pPr>
        <w:tabs>
          <w:tab w:val="left" w:pos="1440"/>
          <w:tab w:val="left" w:pos="2160"/>
        </w:tabs>
        <w:jc w:val="both"/>
        <w:rPr>
          <w:bCs/>
        </w:rPr>
      </w:pPr>
    </w:p>
    <w:p w14:paraId="477827F5" w14:textId="29632701" w:rsidR="00104383" w:rsidRDefault="00B007C6" w:rsidP="006C4081">
      <w:pPr>
        <w:tabs>
          <w:tab w:val="left" w:pos="1440"/>
          <w:tab w:val="left" w:pos="2160"/>
        </w:tabs>
        <w:jc w:val="both"/>
        <w:rPr>
          <w:bCs/>
        </w:rPr>
      </w:pPr>
      <w:r>
        <w:rPr>
          <w:bCs/>
        </w:rPr>
        <w:t xml:space="preserve">Mr. Becker reported that there have been two appropriations from the Legislature to look at Little Cottonwood Canyon and the gravel pit areas for acquiring land for a parking area.  The </w:t>
      </w:r>
      <w:r w:rsidR="00F15B6D">
        <w:rPr>
          <w:bCs/>
        </w:rPr>
        <w:t>CWC Board will likely be its priority</w:t>
      </w:r>
      <w:r w:rsidR="00C97821">
        <w:rPr>
          <w:bCs/>
        </w:rPr>
        <w:t xml:space="preserve">.  What is needed </w:t>
      </w:r>
      <w:r w:rsidR="005E0BE5">
        <w:rPr>
          <w:bCs/>
        </w:rPr>
        <w:t xml:space="preserve">is an approach for a true mountain transportation </w:t>
      </w:r>
      <w:r w:rsidR="005E0BE5">
        <w:rPr>
          <w:bCs/>
        </w:rPr>
        <w:lastRenderedPageBreak/>
        <w:t>system</w:t>
      </w:r>
      <w:r w:rsidR="003B66A7">
        <w:rPr>
          <w:bCs/>
        </w:rPr>
        <w:t xml:space="preserve"> and </w:t>
      </w:r>
      <w:r w:rsidR="00C97821">
        <w:rPr>
          <w:bCs/>
        </w:rPr>
        <w:t xml:space="preserve">providing a way to </w:t>
      </w:r>
      <w:r w:rsidR="003B66A7">
        <w:rPr>
          <w:bCs/>
        </w:rPr>
        <w:t xml:space="preserve">get in and out of the canyons </w:t>
      </w:r>
      <w:r w:rsidR="00C97821">
        <w:rPr>
          <w:bCs/>
        </w:rPr>
        <w:t xml:space="preserve">during </w:t>
      </w:r>
      <w:r w:rsidR="003B66A7">
        <w:rPr>
          <w:bCs/>
        </w:rPr>
        <w:t xml:space="preserve">a major event or catastrophe.  </w:t>
      </w:r>
      <w:r w:rsidR="0074492D">
        <w:rPr>
          <w:bCs/>
        </w:rPr>
        <w:t xml:space="preserve">It is a huge undertaking and will be addressed this year.  </w:t>
      </w:r>
    </w:p>
    <w:p w14:paraId="6BE684A8" w14:textId="0A270A89" w:rsidR="002955AA" w:rsidRDefault="002955AA" w:rsidP="006C4081">
      <w:pPr>
        <w:tabs>
          <w:tab w:val="left" w:pos="1440"/>
          <w:tab w:val="left" w:pos="2160"/>
        </w:tabs>
        <w:jc w:val="both"/>
        <w:rPr>
          <w:bCs/>
        </w:rPr>
      </w:pPr>
    </w:p>
    <w:p w14:paraId="4A5B4CD9" w14:textId="4B56133E" w:rsidR="000D07C2" w:rsidRPr="006C4081" w:rsidRDefault="002955AA" w:rsidP="006C4081">
      <w:pPr>
        <w:tabs>
          <w:tab w:val="left" w:pos="1440"/>
          <w:tab w:val="left" w:pos="2160"/>
        </w:tabs>
        <w:jc w:val="both"/>
        <w:rPr>
          <w:bCs/>
        </w:rPr>
      </w:pPr>
      <w:r>
        <w:rPr>
          <w:bCs/>
        </w:rPr>
        <w:t>Mr. Becker described the makeup of the committees</w:t>
      </w:r>
      <w:r w:rsidR="00C97821">
        <w:rPr>
          <w:bCs/>
        </w:rPr>
        <w:t>,</w:t>
      </w:r>
      <w:r w:rsidR="00D32F4A">
        <w:rPr>
          <w:bCs/>
        </w:rPr>
        <w:t xml:space="preserve"> which will include only Board Members</w:t>
      </w:r>
      <w:r w:rsidR="009B4D41">
        <w:rPr>
          <w:bCs/>
        </w:rPr>
        <w:t xml:space="preserve"> in </w:t>
      </w:r>
      <w:r w:rsidR="00C97821">
        <w:rPr>
          <w:bCs/>
        </w:rPr>
        <w:t xml:space="preserve">an effort </w:t>
      </w:r>
      <w:r w:rsidR="009B4D41">
        <w:rPr>
          <w:bCs/>
        </w:rPr>
        <w:t xml:space="preserve">to address the issue of quorums and noticing.  They also want to be able to do the work of the committee.  </w:t>
      </w:r>
      <w:r w:rsidR="00287B35">
        <w:rPr>
          <w:bCs/>
        </w:rPr>
        <w:t xml:space="preserve">He acknowledged that it is an ambitious undertaking.  </w:t>
      </w:r>
      <w:r w:rsidR="00827D50">
        <w:rPr>
          <w:bCs/>
        </w:rPr>
        <w:t xml:space="preserve">CWC Chair Chris Robinson will be a roving member of all three committees.  </w:t>
      </w:r>
      <w:r w:rsidR="00C45B9B">
        <w:rPr>
          <w:bCs/>
        </w:rPr>
        <w:t>T</w:t>
      </w:r>
      <w:r w:rsidR="00353FD8">
        <w:rPr>
          <w:bCs/>
        </w:rPr>
        <w:t xml:space="preserve">he intent </w:t>
      </w:r>
      <w:r w:rsidR="00C97821">
        <w:rPr>
          <w:bCs/>
        </w:rPr>
        <w:t>wa</w:t>
      </w:r>
      <w:r w:rsidR="00353FD8">
        <w:rPr>
          <w:bCs/>
        </w:rPr>
        <w:t xml:space="preserve">s to identify the attributes of a successful </w:t>
      </w:r>
      <w:r w:rsidR="00C45B9B">
        <w:rPr>
          <w:bCs/>
        </w:rPr>
        <w:t>mountain transportation system</w:t>
      </w:r>
      <w:r w:rsidR="00FA38EB">
        <w:rPr>
          <w:bCs/>
        </w:rPr>
        <w:t xml:space="preserve"> and determine which nodes</w:t>
      </w:r>
      <w:r w:rsidR="00C97821">
        <w:rPr>
          <w:bCs/>
        </w:rPr>
        <w:t xml:space="preserve"> are most appropriate</w:t>
      </w:r>
      <w:r w:rsidR="00770F1E">
        <w:rPr>
          <w:bCs/>
        </w:rPr>
        <w:t xml:space="preserve">.  </w:t>
      </w:r>
    </w:p>
    <w:p w14:paraId="1C08E0EE" w14:textId="55115AEB" w:rsidR="00F44C63" w:rsidRDefault="00F44C63" w:rsidP="00F44C63">
      <w:pPr>
        <w:tabs>
          <w:tab w:val="left" w:pos="1440"/>
          <w:tab w:val="left" w:pos="2160"/>
        </w:tabs>
        <w:jc w:val="both"/>
      </w:pPr>
    </w:p>
    <w:p w14:paraId="15D9CDB4" w14:textId="3A27C0EC" w:rsidR="00444FC4" w:rsidRPr="00F44C63" w:rsidRDefault="00444FC4" w:rsidP="00F44C63">
      <w:pPr>
        <w:tabs>
          <w:tab w:val="left" w:pos="1440"/>
          <w:tab w:val="left" w:pos="2160"/>
        </w:tabs>
        <w:jc w:val="both"/>
      </w:pPr>
      <w:r>
        <w:t>With regard to the Environmental Dashboard</w:t>
      </w:r>
      <w:r w:rsidR="00C97821">
        <w:t>,</w:t>
      </w:r>
      <w:r>
        <w:t xml:space="preserve"> the CWC Board will look at the results of a report of the first phase that will be available in February.  Decisions will then be made about the next phase.   </w:t>
      </w:r>
    </w:p>
    <w:p w14:paraId="66968373" w14:textId="2140C9B3" w:rsidR="00D469BE" w:rsidRDefault="00D469BE" w:rsidP="00F44C63">
      <w:pPr>
        <w:tabs>
          <w:tab w:val="left" w:pos="1440"/>
          <w:tab w:val="left" w:pos="2160"/>
        </w:tabs>
        <w:jc w:val="both"/>
        <w:rPr>
          <w:bCs/>
        </w:rPr>
      </w:pPr>
    </w:p>
    <w:p w14:paraId="24EDAEB2" w14:textId="3C0DE8DB" w:rsidR="00A4013C" w:rsidRPr="00936702" w:rsidRDefault="003C1F24" w:rsidP="00F44C63">
      <w:pPr>
        <w:pStyle w:val="ListParagraph"/>
        <w:numPr>
          <w:ilvl w:val="0"/>
          <w:numId w:val="2"/>
        </w:numPr>
        <w:tabs>
          <w:tab w:val="left" w:pos="1440"/>
          <w:tab w:val="left" w:pos="2160"/>
        </w:tabs>
        <w:ind w:hanging="720"/>
        <w:jc w:val="both"/>
        <w:rPr>
          <w:bCs/>
        </w:rPr>
      </w:pPr>
      <w:r>
        <w:rPr>
          <w:b/>
          <w:bCs/>
          <w:u w:val="single"/>
        </w:rPr>
        <w:t>O</w:t>
      </w:r>
      <w:r w:rsidR="00A4013C" w:rsidRPr="00690013">
        <w:rPr>
          <w:b/>
          <w:bCs/>
          <w:u w:val="single"/>
        </w:rPr>
        <w:t>PEN DISCUSSION</w:t>
      </w:r>
    </w:p>
    <w:p w14:paraId="63DD5208" w14:textId="2CC3491C" w:rsidR="00936702" w:rsidRDefault="00936702" w:rsidP="00F44C63">
      <w:pPr>
        <w:tabs>
          <w:tab w:val="left" w:pos="1440"/>
          <w:tab w:val="left" w:pos="2160"/>
        </w:tabs>
        <w:jc w:val="both"/>
        <w:rPr>
          <w:bCs/>
        </w:rPr>
      </w:pPr>
    </w:p>
    <w:p w14:paraId="06E5B580" w14:textId="42CC737A" w:rsidR="00F44C63" w:rsidRDefault="00F614CE" w:rsidP="00F44C63">
      <w:pPr>
        <w:tabs>
          <w:tab w:val="left" w:pos="1440"/>
          <w:tab w:val="left" w:pos="2160"/>
        </w:tabs>
        <w:jc w:val="both"/>
      </w:pPr>
      <w:r>
        <w:t xml:space="preserve">Barbara Cameron reported that UDOT has </w:t>
      </w:r>
      <w:r w:rsidR="008B723D">
        <w:t xml:space="preserve">been working with </w:t>
      </w:r>
      <w:r w:rsidR="00D244A3">
        <w:t>moose in Big Cottonwood Canyon</w:t>
      </w:r>
      <w:r w:rsidR="00C97821">
        <w:t xml:space="preserve"> and </w:t>
      </w:r>
      <w:r w:rsidR="009850D3">
        <w:t xml:space="preserve">made a path through the </w:t>
      </w:r>
      <w:r w:rsidR="00C147B5">
        <w:t>snowbanks</w:t>
      </w:r>
      <w:r w:rsidR="009850D3">
        <w:t xml:space="preserve"> for them</w:t>
      </w:r>
      <w:r w:rsidR="008762C0">
        <w:t xml:space="preserve">.  </w:t>
      </w:r>
    </w:p>
    <w:p w14:paraId="06F33FD5" w14:textId="51545555" w:rsidR="00AE3F32" w:rsidRDefault="00AE3F32" w:rsidP="00F44C63">
      <w:pPr>
        <w:tabs>
          <w:tab w:val="left" w:pos="1440"/>
          <w:tab w:val="left" w:pos="2160"/>
        </w:tabs>
        <w:jc w:val="both"/>
      </w:pPr>
    </w:p>
    <w:p w14:paraId="2B5A8C7A" w14:textId="3307ADDB" w:rsidR="00AE3F32" w:rsidRDefault="00F74BD1" w:rsidP="00F44C63">
      <w:pPr>
        <w:tabs>
          <w:tab w:val="left" w:pos="1440"/>
          <w:tab w:val="left" w:pos="2160"/>
        </w:tabs>
        <w:jc w:val="both"/>
      </w:pPr>
      <w:r>
        <w:t xml:space="preserve">Nate Furman stated that at the last meeting, Kirk Nichols volunteered to lead an informational session on the NEPA process.  He asked if that had been scheduled.  </w:t>
      </w:r>
      <w:r w:rsidR="00635F0D">
        <w:t xml:space="preserve">Mr. Perez stated that they are still trying to set a date.  </w:t>
      </w:r>
      <w:r w:rsidR="00006432">
        <w:t xml:space="preserve">Mr. Nichols </w:t>
      </w:r>
      <w:r w:rsidR="000B539C">
        <w:t>expected the session to last two hours</w:t>
      </w:r>
      <w:r w:rsidR="00FF6C81">
        <w:t xml:space="preserve"> and be very structured.  </w:t>
      </w:r>
      <w:r w:rsidR="009D3D6E">
        <w:t>He preferred group</w:t>
      </w:r>
      <w:r w:rsidR="00C97821">
        <w:t>s</w:t>
      </w:r>
      <w:r w:rsidR="009D3D6E">
        <w:t xml:space="preserve"> be limited to 15 or less. </w:t>
      </w:r>
      <w:r w:rsidR="00372465">
        <w:t xml:space="preserve"> Over the next few weeks</w:t>
      </w:r>
      <w:r w:rsidR="00B33483">
        <w:t>,</w:t>
      </w:r>
      <w:r w:rsidR="00372465">
        <w:t xml:space="preserve"> a location and date will be identified.  </w:t>
      </w:r>
    </w:p>
    <w:p w14:paraId="123E0E8F" w14:textId="65448DBA" w:rsidR="003F130A" w:rsidRDefault="003F130A" w:rsidP="00F44C63">
      <w:pPr>
        <w:tabs>
          <w:tab w:val="left" w:pos="1440"/>
          <w:tab w:val="left" w:pos="2160"/>
        </w:tabs>
        <w:jc w:val="both"/>
        <w:rPr>
          <w:bCs/>
        </w:rPr>
      </w:pPr>
    </w:p>
    <w:p w14:paraId="11FDF8EE" w14:textId="4C2A9C79" w:rsidR="00364D22" w:rsidRDefault="00364D22" w:rsidP="00F44C63">
      <w:pPr>
        <w:tabs>
          <w:tab w:val="left" w:pos="1440"/>
          <w:tab w:val="left" w:pos="2160"/>
        </w:tabs>
        <w:jc w:val="both"/>
        <w:rPr>
          <w:bCs/>
        </w:rPr>
      </w:pPr>
      <w:r>
        <w:rPr>
          <w:bCs/>
        </w:rPr>
        <w:t>The next Stakeholders Council Meeting was scheduled for April 15</w:t>
      </w:r>
      <w:r w:rsidR="00513078">
        <w:rPr>
          <w:bCs/>
        </w:rPr>
        <w:t xml:space="preserve">, 2020.  Those wishing to attend sub-committee meetings were invited to do so.  </w:t>
      </w:r>
    </w:p>
    <w:p w14:paraId="58BF8CF7" w14:textId="77777777" w:rsidR="00364D22" w:rsidRDefault="00364D22" w:rsidP="00F44C63">
      <w:pPr>
        <w:tabs>
          <w:tab w:val="left" w:pos="1440"/>
          <w:tab w:val="left" w:pos="2160"/>
        </w:tabs>
        <w:jc w:val="both"/>
        <w:rPr>
          <w:bCs/>
        </w:rPr>
      </w:pPr>
    </w:p>
    <w:p w14:paraId="187B2B11" w14:textId="22F17A4D" w:rsidR="00AD0088" w:rsidRPr="00DA6E70" w:rsidRDefault="00AD0088" w:rsidP="00F44C63">
      <w:pPr>
        <w:pStyle w:val="ListParagraph"/>
        <w:numPr>
          <w:ilvl w:val="0"/>
          <w:numId w:val="2"/>
        </w:numPr>
        <w:tabs>
          <w:tab w:val="left" w:pos="1440"/>
          <w:tab w:val="left" w:pos="2160"/>
        </w:tabs>
        <w:ind w:hanging="720"/>
        <w:jc w:val="both"/>
        <w:rPr>
          <w:bCs/>
        </w:rPr>
      </w:pPr>
      <w:r w:rsidRPr="00DA6E70">
        <w:rPr>
          <w:b/>
          <w:bCs/>
          <w:u w:val="single"/>
        </w:rPr>
        <w:t>ADJOURNMENT</w:t>
      </w:r>
    </w:p>
    <w:p w14:paraId="774F35B6" w14:textId="519534ED" w:rsidR="00652826" w:rsidRDefault="00652826" w:rsidP="00F44C63">
      <w:pPr>
        <w:rPr>
          <w:iCs/>
        </w:rPr>
      </w:pPr>
    </w:p>
    <w:p w14:paraId="3444D9EC" w14:textId="530D4F53" w:rsidR="00EA279B" w:rsidRPr="00EA279B" w:rsidRDefault="00EA279B" w:rsidP="00F44C63">
      <w:pPr>
        <w:jc w:val="both"/>
        <w:rPr>
          <w:iCs/>
        </w:rPr>
      </w:pPr>
      <w:r>
        <w:rPr>
          <w:b/>
          <w:iCs/>
        </w:rPr>
        <w:t xml:space="preserve">MOTION: </w:t>
      </w:r>
      <w:r w:rsidRPr="00290D41">
        <w:rPr>
          <w:bCs/>
          <w:iCs/>
        </w:rPr>
        <w:t xml:space="preserve"> </w:t>
      </w:r>
      <w:r w:rsidR="00364D22">
        <w:rPr>
          <w:bCs/>
          <w:iCs/>
        </w:rPr>
        <w:t xml:space="preserve">Dave Fields </w:t>
      </w:r>
      <w:r>
        <w:rPr>
          <w:iCs/>
        </w:rPr>
        <w:t xml:space="preserve">moved to adjourn.  </w:t>
      </w:r>
      <w:r w:rsidR="008A54CC">
        <w:rPr>
          <w:iCs/>
        </w:rPr>
        <w:t>The motion was seconded by</w:t>
      </w:r>
      <w:r w:rsidR="00364D22">
        <w:rPr>
          <w:iCs/>
        </w:rPr>
        <w:t xml:space="preserve"> Megan Nelson</w:t>
      </w:r>
      <w:r w:rsidR="004132E4">
        <w:rPr>
          <w:iCs/>
        </w:rPr>
        <w:t xml:space="preserve">.  </w:t>
      </w:r>
      <w:r>
        <w:rPr>
          <w:iCs/>
        </w:rPr>
        <w:t xml:space="preserve">The motion passed with the unanimous consent of the Council.  </w:t>
      </w:r>
    </w:p>
    <w:p w14:paraId="7ED30B82" w14:textId="77777777" w:rsidR="00EA279B" w:rsidRPr="004413AE" w:rsidRDefault="00EA279B" w:rsidP="00F44C63">
      <w:pPr>
        <w:rPr>
          <w:iCs/>
        </w:rPr>
      </w:pPr>
    </w:p>
    <w:p w14:paraId="00D10969" w14:textId="53CC8BC4" w:rsidR="00364D22" w:rsidRPr="00364D22" w:rsidRDefault="008215EF" w:rsidP="00364D22">
      <w:pPr>
        <w:tabs>
          <w:tab w:val="left" w:pos="1440"/>
          <w:tab w:val="left" w:pos="2160"/>
        </w:tabs>
        <w:jc w:val="both"/>
        <w:rPr>
          <w:bCs/>
        </w:rPr>
      </w:pPr>
      <w:r w:rsidRPr="00342037">
        <w:rPr>
          <w:bCs/>
        </w:rPr>
        <w:t xml:space="preserve">The Central Wasatch Commission </w:t>
      </w:r>
      <w:r w:rsidR="00642D21" w:rsidRPr="00342037">
        <w:rPr>
          <w:bCs/>
        </w:rPr>
        <w:t xml:space="preserve">Stakeholders Council </w:t>
      </w:r>
      <w:r w:rsidR="00824B7A" w:rsidRPr="00342037">
        <w:rPr>
          <w:bCs/>
        </w:rPr>
        <w:t>m</w:t>
      </w:r>
      <w:r w:rsidRPr="00342037">
        <w:rPr>
          <w:bCs/>
        </w:rPr>
        <w:t>eeting adjourned at</w:t>
      </w:r>
      <w:r w:rsidR="000C3EEF" w:rsidRPr="00342037">
        <w:rPr>
          <w:bCs/>
        </w:rPr>
        <w:t xml:space="preserve"> </w:t>
      </w:r>
      <w:r w:rsidR="00642D21" w:rsidRPr="00342037">
        <w:rPr>
          <w:bCs/>
        </w:rPr>
        <w:t xml:space="preserve">approximately </w:t>
      </w:r>
      <w:r w:rsidR="009B6C9C" w:rsidRPr="00342037">
        <w:rPr>
          <w:bCs/>
        </w:rPr>
        <w:t>4:34 </w:t>
      </w:r>
      <w:r w:rsidR="00A220BC" w:rsidRPr="00342037">
        <w:rPr>
          <w:bCs/>
        </w:rPr>
        <w:t>p</w:t>
      </w:r>
      <w:r w:rsidRPr="00342037">
        <w:rPr>
          <w:bCs/>
        </w:rPr>
        <w:t>.m.</w:t>
      </w:r>
      <w:r w:rsidR="00364D22">
        <w:rPr>
          <w:b/>
          <w:i/>
          <w:iCs/>
        </w:rPr>
        <w:br w:type="page"/>
      </w:r>
    </w:p>
    <w:p w14:paraId="09C5FF4E" w14:textId="5C4C93DA" w:rsidR="00290267" w:rsidRPr="00AD3212" w:rsidRDefault="00290267" w:rsidP="00F44C6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right="-480"/>
        <w:jc w:val="both"/>
      </w:pPr>
      <w:r w:rsidRPr="00AD3212">
        <w:rPr>
          <w:b/>
          <w:i/>
          <w:iCs/>
        </w:rPr>
        <w:lastRenderedPageBreak/>
        <w:t xml:space="preserve">I hereby certify that the foregoing represents a true, accurate and complete record of the </w:t>
      </w:r>
      <w:r w:rsidR="004A5916">
        <w:rPr>
          <w:b/>
          <w:i/>
          <w:iCs/>
        </w:rPr>
        <w:t xml:space="preserve">Central Wasatch Commission </w:t>
      </w:r>
      <w:r w:rsidR="00455FEE">
        <w:rPr>
          <w:b/>
          <w:i/>
          <w:iCs/>
        </w:rPr>
        <w:t>Stakeholder</w:t>
      </w:r>
      <w:r w:rsidR="004D0C50">
        <w:rPr>
          <w:b/>
          <w:i/>
          <w:iCs/>
        </w:rPr>
        <w:t>s</w:t>
      </w:r>
      <w:r w:rsidR="00455FEE">
        <w:rPr>
          <w:b/>
          <w:i/>
          <w:iCs/>
        </w:rPr>
        <w:t xml:space="preserve"> Council </w:t>
      </w:r>
      <w:r w:rsidR="00F044D8">
        <w:rPr>
          <w:b/>
          <w:i/>
          <w:iCs/>
        </w:rPr>
        <w:t>M</w:t>
      </w:r>
      <w:r w:rsidR="00F13540" w:rsidRPr="00AD3212">
        <w:rPr>
          <w:b/>
          <w:i/>
          <w:iCs/>
        </w:rPr>
        <w:t>eeting</w:t>
      </w:r>
      <w:r w:rsidR="00AD3212">
        <w:rPr>
          <w:b/>
          <w:i/>
          <w:iCs/>
        </w:rPr>
        <w:t xml:space="preserve"> held</w:t>
      </w:r>
      <w:r w:rsidR="00E02281">
        <w:rPr>
          <w:b/>
          <w:i/>
          <w:iCs/>
        </w:rPr>
        <w:t xml:space="preserve"> Wednesday,</w:t>
      </w:r>
      <w:r w:rsidR="003028C4">
        <w:rPr>
          <w:b/>
          <w:i/>
          <w:iCs/>
        </w:rPr>
        <w:t xml:space="preserve"> January 16, 2020</w:t>
      </w:r>
      <w:r w:rsidR="001D4527">
        <w:rPr>
          <w:b/>
          <w:i/>
          <w:iCs/>
        </w:rPr>
        <w:t xml:space="preserve">. </w:t>
      </w:r>
    </w:p>
    <w:p w14:paraId="2D63A05F" w14:textId="77777777" w:rsidR="00290267" w:rsidRPr="00AD3212" w:rsidRDefault="00290267" w:rsidP="00F44C63">
      <w:pPr>
        <w:tabs>
          <w:tab w:val="left" w:pos="-450"/>
          <w:tab w:val="left" w:pos="-270"/>
          <w:tab w:val="left" w:pos="-90"/>
          <w:tab w:val="left" w:pos="90"/>
          <w:tab w:val="left" w:pos="432"/>
          <w:tab w:val="left" w:pos="864"/>
          <w:tab w:val="left" w:pos="1296"/>
          <w:tab w:val="left" w:pos="1584"/>
          <w:tab w:val="left" w:pos="2016"/>
          <w:tab w:val="left" w:pos="2448"/>
          <w:tab w:val="left" w:pos="2970"/>
          <w:tab w:val="left" w:pos="3456"/>
          <w:tab w:val="left" w:pos="3888"/>
          <w:tab w:val="left" w:pos="4320"/>
          <w:tab w:val="left" w:pos="4752"/>
          <w:tab w:val="left" w:pos="5184"/>
          <w:tab w:val="left" w:pos="5616"/>
          <w:tab w:val="left" w:pos="6048"/>
          <w:tab w:val="left" w:pos="6480"/>
          <w:tab w:val="left" w:pos="6912"/>
          <w:tab w:val="left" w:pos="7344"/>
          <w:tab w:val="left" w:pos="7776"/>
          <w:tab w:val="left" w:pos="8208"/>
          <w:tab w:val="left" w:pos="8640"/>
        </w:tabs>
        <w:jc w:val="both"/>
      </w:pPr>
    </w:p>
    <w:p w14:paraId="6BF35D8E" w14:textId="3774C36C" w:rsidR="004345A3" w:rsidRDefault="004345A3" w:rsidP="00F44C63">
      <w:pPr>
        <w:tabs>
          <w:tab w:val="left" w:pos="4320"/>
        </w:tabs>
        <w:autoSpaceDE w:val="0"/>
        <w:autoSpaceDN w:val="0"/>
        <w:adjustRightInd w:val="0"/>
        <w:rPr>
          <w:rFonts w:ascii="Bradley Hand ITC" w:eastAsiaTheme="minorHAnsi" w:hAnsi="Bradley Hand ITC" w:cs="Calibri"/>
          <w:color w:val="000000"/>
          <w:sz w:val="40"/>
          <w:szCs w:val="40"/>
          <w:u w:val="single"/>
        </w:rPr>
      </w:pPr>
      <w:r>
        <w:rPr>
          <w:rFonts w:ascii="Segoe Script" w:eastAsiaTheme="minorHAnsi" w:hAnsi="Segoe Script" w:cs="Calibri"/>
          <w:color w:val="000000"/>
          <w:sz w:val="40"/>
          <w:szCs w:val="40"/>
          <w:u w:val="single"/>
        </w:rPr>
        <w:t>Teri Forbes</w:t>
      </w:r>
    </w:p>
    <w:p w14:paraId="7315879B" w14:textId="77777777" w:rsidR="007040A5" w:rsidRPr="004C1767" w:rsidRDefault="007040A5" w:rsidP="00F44C63">
      <w:pPr>
        <w:autoSpaceDE w:val="0"/>
        <w:autoSpaceDN w:val="0"/>
        <w:adjustRightInd w:val="0"/>
        <w:rPr>
          <w:rFonts w:eastAsiaTheme="minorHAnsi"/>
          <w:color w:val="000000"/>
        </w:rPr>
      </w:pPr>
      <w:r w:rsidRPr="004C1767">
        <w:rPr>
          <w:rFonts w:eastAsiaTheme="minorHAnsi"/>
          <w:color w:val="000000"/>
        </w:rPr>
        <w:t xml:space="preserve">Teri Forbes </w:t>
      </w:r>
    </w:p>
    <w:p w14:paraId="1C004B22" w14:textId="77777777" w:rsidR="007040A5" w:rsidRPr="004C1767" w:rsidRDefault="007040A5" w:rsidP="00F44C63">
      <w:pPr>
        <w:autoSpaceDE w:val="0"/>
        <w:autoSpaceDN w:val="0"/>
        <w:adjustRightInd w:val="0"/>
        <w:rPr>
          <w:rFonts w:eastAsiaTheme="minorHAnsi"/>
          <w:color w:val="000000"/>
        </w:rPr>
      </w:pPr>
      <w:r w:rsidRPr="004C1767">
        <w:rPr>
          <w:rFonts w:eastAsiaTheme="minorHAnsi"/>
          <w:color w:val="000000"/>
        </w:rPr>
        <w:t xml:space="preserve">T Forbes Group </w:t>
      </w:r>
    </w:p>
    <w:p w14:paraId="524F1AB6" w14:textId="77777777" w:rsidR="007040A5" w:rsidRPr="004C1767" w:rsidRDefault="007040A5" w:rsidP="00F44C63">
      <w:pPr>
        <w:autoSpaceDE w:val="0"/>
        <w:autoSpaceDN w:val="0"/>
        <w:adjustRightInd w:val="0"/>
        <w:rPr>
          <w:rFonts w:eastAsiaTheme="minorHAnsi"/>
          <w:color w:val="000000"/>
        </w:rPr>
      </w:pPr>
      <w:r w:rsidRPr="004C1767">
        <w:rPr>
          <w:rFonts w:eastAsiaTheme="minorHAnsi"/>
          <w:color w:val="000000"/>
        </w:rPr>
        <w:t xml:space="preserve">Minutes Secretary </w:t>
      </w:r>
    </w:p>
    <w:p w14:paraId="3FC09D45" w14:textId="77777777" w:rsidR="007040A5" w:rsidRPr="004C1767" w:rsidRDefault="007040A5" w:rsidP="00F44C63">
      <w:pPr>
        <w:autoSpaceDE w:val="0"/>
        <w:autoSpaceDN w:val="0"/>
        <w:adjustRightInd w:val="0"/>
        <w:rPr>
          <w:rFonts w:eastAsiaTheme="minorHAnsi"/>
          <w:color w:val="000000"/>
        </w:rPr>
      </w:pPr>
    </w:p>
    <w:p w14:paraId="6C49ADE1" w14:textId="19BCD2CD" w:rsidR="004A18FF" w:rsidRPr="00AD3212" w:rsidRDefault="007040A5" w:rsidP="00F44C63">
      <w:pPr>
        <w:tabs>
          <w:tab w:val="left" w:pos="-450"/>
          <w:tab w:val="left" w:pos="-270"/>
          <w:tab w:val="left" w:pos="-90"/>
          <w:tab w:val="left" w:pos="90"/>
          <w:tab w:val="left" w:pos="720"/>
          <w:tab w:val="left" w:pos="1440"/>
          <w:tab w:val="left" w:pos="2160"/>
          <w:tab w:val="left" w:pos="2880"/>
          <w:tab w:val="left" w:pos="3600"/>
          <w:tab w:val="left" w:pos="5040"/>
          <w:tab w:val="left" w:pos="5760"/>
        </w:tabs>
        <w:jc w:val="both"/>
      </w:pPr>
      <w:bookmarkStart w:id="0" w:name="_GoBack"/>
      <w:bookmarkEnd w:id="0"/>
      <w:r w:rsidRPr="004C1767">
        <w:rPr>
          <w:rFonts w:eastAsiaTheme="minorHAnsi"/>
          <w:color w:val="000000"/>
        </w:rPr>
        <w:t>Minutes Approved: _____________________</w:t>
      </w:r>
    </w:p>
    <w:sectPr w:rsidR="004A18FF" w:rsidRPr="00AD3212" w:rsidSect="005A2430">
      <w:footerReference w:type="even" r:id="rId8"/>
      <w:footerReference w:type="default" r:id="rId9"/>
      <w:pgSz w:w="12240" w:h="15840"/>
      <w:pgMar w:top="1440" w:right="1440" w:bottom="1440" w:left="1440" w:header="720" w:footer="720" w:gutter="0"/>
      <w:lnNumType w:countBy="1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B74A6A6" w14:textId="77777777" w:rsidR="005664DE" w:rsidRDefault="005664DE">
      <w:r>
        <w:separator/>
      </w:r>
    </w:p>
  </w:endnote>
  <w:endnote w:type="continuationSeparator" w:id="0">
    <w:p w14:paraId="3A1C92E1" w14:textId="77777777" w:rsidR="005664DE" w:rsidRDefault="005664DE">
      <w:r>
        <w:continuationSeparator/>
      </w:r>
    </w:p>
  </w:endnote>
  <w:endnote w:type="continuationNotice" w:id="1">
    <w:p w14:paraId="09E378EB" w14:textId="77777777" w:rsidR="005664DE" w:rsidRDefault="005664D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Script">
    <w:panose1 w:val="030B0504020000000003"/>
    <w:charset w:val="00"/>
    <w:family w:val="script"/>
    <w:pitch w:val="variable"/>
    <w:sig w:usb0="0000028F" w:usb1="00000000" w:usb2="00000000" w:usb3="00000000" w:csb0="0000009F" w:csb1="00000000"/>
  </w:font>
  <w:font w:name="Bradley Hand ITC"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9E3153" w14:textId="77777777" w:rsidR="00AA652A" w:rsidRDefault="00AA652A" w:rsidP="008F469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0D71C3D" w14:textId="77777777" w:rsidR="00AA652A" w:rsidRDefault="00AA652A" w:rsidP="008F469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7214A7" w14:textId="77777777" w:rsidR="00AA652A" w:rsidRDefault="00AA652A" w:rsidP="008F469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6</w:t>
    </w:r>
    <w:r>
      <w:rPr>
        <w:rStyle w:val="PageNumber"/>
      </w:rPr>
      <w:fldChar w:fldCharType="end"/>
    </w:r>
  </w:p>
  <w:p w14:paraId="768F0CC0" w14:textId="67656E02" w:rsidR="00AA652A" w:rsidRPr="0009013B" w:rsidRDefault="00AA652A" w:rsidP="008F469A">
    <w:pPr>
      <w:pStyle w:val="Footer"/>
      <w:tabs>
        <w:tab w:val="clear" w:pos="4320"/>
        <w:tab w:val="clear" w:pos="8640"/>
        <w:tab w:val="center" w:pos="4500"/>
      </w:tabs>
      <w:ind w:right="360"/>
      <w:rPr>
        <w:i/>
        <w:sz w:val="18"/>
        <w:szCs w:val="18"/>
        <w:lang w:val="en-CA"/>
      </w:rPr>
    </w:pPr>
    <w:r>
      <w:rPr>
        <w:i/>
        <w:sz w:val="18"/>
        <w:szCs w:val="18"/>
        <w:lang w:val="en-CA"/>
      </w:rPr>
      <w:t xml:space="preserve">Central Wasatch Commission Stakeholders Council Meeting – </w:t>
    </w:r>
    <w:r w:rsidR="0039572C">
      <w:rPr>
        <w:i/>
        <w:sz w:val="18"/>
        <w:szCs w:val="18"/>
        <w:lang w:val="en-CA"/>
      </w:rPr>
      <w:t>01</w:t>
    </w:r>
    <w:r>
      <w:rPr>
        <w:i/>
        <w:sz w:val="18"/>
        <w:szCs w:val="18"/>
        <w:lang w:val="en-CA"/>
      </w:rPr>
      <w:t>/</w:t>
    </w:r>
    <w:r w:rsidR="0039572C">
      <w:rPr>
        <w:i/>
        <w:sz w:val="18"/>
        <w:szCs w:val="18"/>
        <w:lang w:val="en-CA"/>
      </w:rPr>
      <w:t>16</w:t>
    </w:r>
    <w:r>
      <w:rPr>
        <w:i/>
        <w:sz w:val="18"/>
        <w:szCs w:val="18"/>
        <w:lang w:val="en-CA"/>
      </w:rPr>
      <w:t>/20</w:t>
    </w:r>
    <w:r w:rsidR="0039572C">
      <w:rPr>
        <w:i/>
        <w:sz w:val="18"/>
        <w:szCs w:val="18"/>
        <w:lang w:val="en-CA"/>
      </w:rPr>
      <w:t>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73E5487" w14:textId="77777777" w:rsidR="005664DE" w:rsidRDefault="005664DE">
      <w:r>
        <w:separator/>
      </w:r>
    </w:p>
  </w:footnote>
  <w:footnote w:type="continuationSeparator" w:id="0">
    <w:p w14:paraId="1382D536" w14:textId="77777777" w:rsidR="005664DE" w:rsidRDefault="005664DE">
      <w:r>
        <w:continuationSeparator/>
      </w:r>
    </w:p>
  </w:footnote>
  <w:footnote w:type="continuationNotice" w:id="1">
    <w:p w14:paraId="5BA6474B" w14:textId="77777777" w:rsidR="005664DE" w:rsidRDefault="005664DE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D74CF0"/>
    <w:multiLevelType w:val="hybridMultilevel"/>
    <w:tmpl w:val="54103D44"/>
    <w:lvl w:ilvl="0" w:tplc="ED0698C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8691889"/>
    <w:multiLevelType w:val="hybridMultilevel"/>
    <w:tmpl w:val="77FC75F8"/>
    <w:lvl w:ilvl="0" w:tplc="1AE8B0DE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41577A0"/>
    <w:multiLevelType w:val="hybridMultilevel"/>
    <w:tmpl w:val="56045E4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9F3703A"/>
    <w:multiLevelType w:val="hybridMultilevel"/>
    <w:tmpl w:val="AE9C1BCC"/>
    <w:lvl w:ilvl="0" w:tplc="04090019">
      <w:start w:val="9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4D452C2"/>
    <w:multiLevelType w:val="hybridMultilevel"/>
    <w:tmpl w:val="79D8C0EE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9C262EE"/>
    <w:multiLevelType w:val="hybridMultilevel"/>
    <w:tmpl w:val="ADDEBF0A"/>
    <w:lvl w:ilvl="0" w:tplc="38A43A16">
      <w:start w:val="1"/>
      <w:numFmt w:val="lowerLetter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  <w:num w:numId="5">
    <w:abstractNumId w:val="5"/>
  </w:num>
  <w:num w:numId="6">
    <w:abstractNumId w:val="4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5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Y0NDMztzC3MDAwNzFR0lEKTi0uzszPAykwrwUA5jePeSwAAAA="/>
  </w:docVars>
  <w:rsids>
    <w:rsidRoot w:val="00227B9E"/>
    <w:rsid w:val="0000034D"/>
    <w:rsid w:val="00000F64"/>
    <w:rsid w:val="0000189F"/>
    <w:rsid w:val="00001956"/>
    <w:rsid w:val="00001DFA"/>
    <w:rsid w:val="000022BA"/>
    <w:rsid w:val="000025A1"/>
    <w:rsid w:val="00002648"/>
    <w:rsid w:val="0000288D"/>
    <w:rsid w:val="00002BBF"/>
    <w:rsid w:val="00002E37"/>
    <w:rsid w:val="00002EF0"/>
    <w:rsid w:val="0000312E"/>
    <w:rsid w:val="00003260"/>
    <w:rsid w:val="000034E1"/>
    <w:rsid w:val="00003513"/>
    <w:rsid w:val="000037E0"/>
    <w:rsid w:val="00003800"/>
    <w:rsid w:val="0000398C"/>
    <w:rsid w:val="00004104"/>
    <w:rsid w:val="00004302"/>
    <w:rsid w:val="000043B9"/>
    <w:rsid w:val="000043EA"/>
    <w:rsid w:val="0000496F"/>
    <w:rsid w:val="00004D29"/>
    <w:rsid w:val="00005767"/>
    <w:rsid w:val="000058AB"/>
    <w:rsid w:val="0000590D"/>
    <w:rsid w:val="00005960"/>
    <w:rsid w:val="00005983"/>
    <w:rsid w:val="00005E27"/>
    <w:rsid w:val="00005EDD"/>
    <w:rsid w:val="00006432"/>
    <w:rsid w:val="000066DE"/>
    <w:rsid w:val="000067B1"/>
    <w:rsid w:val="000067BB"/>
    <w:rsid w:val="00006D38"/>
    <w:rsid w:val="00006E76"/>
    <w:rsid w:val="00006F8A"/>
    <w:rsid w:val="00007053"/>
    <w:rsid w:val="00007616"/>
    <w:rsid w:val="00007621"/>
    <w:rsid w:val="00010933"/>
    <w:rsid w:val="00010C84"/>
    <w:rsid w:val="0001116D"/>
    <w:rsid w:val="0001126E"/>
    <w:rsid w:val="0001168D"/>
    <w:rsid w:val="00011711"/>
    <w:rsid w:val="00011780"/>
    <w:rsid w:val="00011A6C"/>
    <w:rsid w:val="00011AC5"/>
    <w:rsid w:val="000123B3"/>
    <w:rsid w:val="00012631"/>
    <w:rsid w:val="00012E18"/>
    <w:rsid w:val="00013024"/>
    <w:rsid w:val="000137DC"/>
    <w:rsid w:val="000139D0"/>
    <w:rsid w:val="00014049"/>
    <w:rsid w:val="000142A9"/>
    <w:rsid w:val="00014843"/>
    <w:rsid w:val="00014BE1"/>
    <w:rsid w:val="00014C1E"/>
    <w:rsid w:val="00014FEB"/>
    <w:rsid w:val="00015014"/>
    <w:rsid w:val="00015795"/>
    <w:rsid w:val="00015A62"/>
    <w:rsid w:val="00016133"/>
    <w:rsid w:val="000161DD"/>
    <w:rsid w:val="000165C3"/>
    <w:rsid w:val="0001666E"/>
    <w:rsid w:val="000168E8"/>
    <w:rsid w:val="00016928"/>
    <w:rsid w:val="00016AAD"/>
    <w:rsid w:val="00016CF3"/>
    <w:rsid w:val="00017219"/>
    <w:rsid w:val="000173F9"/>
    <w:rsid w:val="0001758A"/>
    <w:rsid w:val="00017C29"/>
    <w:rsid w:val="00017CC3"/>
    <w:rsid w:val="0002052D"/>
    <w:rsid w:val="000205F4"/>
    <w:rsid w:val="00020755"/>
    <w:rsid w:val="00020770"/>
    <w:rsid w:val="00020A19"/>
    <w:rsid w:val="00020B0B"/>
    <w:rsid w:val="00020F3A"/>
    <w:rsid w:val="00020F49"/>
    <w:rsid w:val="000211D0"/>
    <w:rsid w:val="0002120E"/>
    <w:rsid w:val="0002129B"/>
    <w:rsid w:val="00021432"/>
    <w:rsid w:val="000217FC"/>
    <w:rsid w:val="00021844"/>
    <w:rsid w:val="00021A68"/>
    <w:rsid w:val="00022514"/>
    <w:rsid w:val="00022EA5"/>
    <w:rsid w:val="00023556"/>
    <w:rsid w:val="00024468"/>
    <w:rsid w:val="00024BBF"/>
    <w:rsid w:val="00024F7F"/>
    <w:rsid w:val="00025014"/>
    <w:rsid w:val="00025235"/>
    <w:rsid w:val="000255D5"/>
    <w:rsid w:val="000260DC"/>
    <w:rsid w:val="00026315"/>
    <w:rsid w:val="00026383"/>
    <w:rsid w:val="000264B3"/>
    <w:rsid w:val="00026AFF"/>
    <w:rsid w:val="00026DA4"/>
    <w:rsid w:val="0002766E"/>
    <w:rsid w:val="00027798"/>
    <w:rsid w:val="000279E4"/>
    <w:rsid w:val="00027B90"/>
    <w:rsid w:val="00027D2D"/>
    <w:rsid w:val="00030247"/>
    <w:rsid w:val="000306C3"/>
    <w:rsid w:val="00030BCB"/>
    <w:rsid w:val="000316FF"/>
    <w:rsid w:val="00031A41"/>
    <w:rsid w:val="00031AB9"/>
    <w:rsid w:val="00031B3E"/>
    <w:rsid w:val="00031C79"/>
    <w:rsid w:val="00031E3B"/>
    <w:rsid w:val="000325BA"/>
    <w:rsid w:val="00032C14"/>
    <w:rsid w:val="00032E93"/>
    <w:rsid w:val="000334E3"/>
    <w:rsid w:val="000337D1"/>
    <w:rsid w:val="0003389A"/>
    <w:rsid w:val="000348FE"/>
    <w:rsid w:val="00034A50"/>
    <w:rsid w:val="00034B59"/>
    <w:rsid w:val="00034ECA"/>
    <w:rsid w:val="00034F19"/>
    <w:rsid w:val="00035124"/>
    <w:rsid w:val="00035336"/>
    <w:rsid w:val="0003545A"/>
    <w:rsid w:val="000356B3"/>
    <w:rsid w:val="000358D7"/>
    <w:rsid w:val="00035B47"/>
    <w:rsid w:val="00035D7A"/>
    <w:rsid w:val="00035DEC"/>
    <w:rsid w:val="000362DF"/>
    <w:rsid w:val="00036AAD"/>
    <w:rsid w:val="00036E88"/>
    <w:rsid w:val="000372A9"/>
    <w:rsid w:val="00037425"/>
    <w:rsid w:val="00037B77"/>
    <w:rsid w:val="0004021C"/>
    <w:rsid w:val="0004030A"/>
    <w:rsid w:val="00040509"/>
    <w:rsid w:val="00040606"/>
    <w:rsid w:val="000409E6"/>
    <w:rsid w:val="00040CD7"/>
    <w:rsid w:val="00040D64"/>
    <w:rsid w:val="000413C7"/>
    <w:rsid w:val="000415B4"/>
    <w:rsid w:val="00041EFF"/>
    <w:rsid w:val="00041F74"/>
    <w:rsid w:val="00041FCD"/>
    <w:rsid w:val="00042653"/>
    <w:rsid w:val="00042AB3"/>
    <w:rsid w:val="00042D9D"/>
    <w:rsid w:val="00043261"/>
    <w:rsid w:val="00043321"/>
    <w:rsid w:val="000433E4"/>
    <w:rsid w:val="000448CB"/>
    <w:rsid w:val="00045399"/>
    <w:rsid w:val="000457A9"/>
    <w:rsid w:val="00045B0E"/>
    <w:rsid w:val="00045DC2"/>
    <w:rsid w:val="00045ED6"/>
    <w:rsid w:val="00046167"/>
    <w:rsid w:val="00046605"/>
    <w:rsid w:val="00046757"/>
    <w:rsid w:val="00046759"/>
    <w:rsid w:val="00046F0E"/>
    <w:rsid w:val="000473B1"/>
    <w:rsid w:val="00047495"/>
    <w:rsid w:val="00047C65"/>
    <w:rsid w:val="00047DA0"/>
    <w:rsid w:val="00047DFF"/>
    <w:rsid w:val="00047E8E"/>
    <w:rsid w:val="00050A4C"/>
    <w:rsid w:val="00051318"/>
    <w:rsid w:val="000515D5"/>
    <w:rsid w:val="00051706"/>
    <w:rsid w:val="000523D0"/>
    <w:rsid w:val="000523DC"/>
    <w:rsid w:val="00052484"/>
    <w:rsid w:val="00052991"/>
    <w:rsid w:val="00052B00"/>
    <w:rsid w:val="00052E0C"/>
    <w:rsid w:val="00053207"/>
    <w:rsid w:val="000533D6"/>
    <w:rsid w:val="000533E0"/>
    <w:rsid w:val="000539D3"/>
    <w:rsid w:val="00053B8D"/>
    <w:rsid w:val="00053CBB"/>
    <w:rsid w:val="00053E05"/>
    <w:rsid w:val="0005402A"/>
    <w:rsid w:val="00054221"/>
    <w:rsid w:val="000546A5"/>
    <w:rsid w:val="000546DF"/>
    <w:rsid w:val="000547EE"/>
    <w:rsid w:val="0005482B"/>
    <w:rsid w:val="00055244"/>
    <w:rsid w:val="00055261"/>
    <w:rsid w:val="000552F9"/>
    <w:rsid w:val="00055354"/>
    <w:rsid w:val="00055B10"/>
    <w:rsid w:val="00055CA1"/>
    <w:rsid w:val="00055CAC"/>
    <w:rsid w:val="00055CB1"/>
    <w:rsid w:val="00055D0B"/>
    <w:rsid w:val="00055D6E"/>
    <w:rsid w:val="00055EF1"/>
    <w:rsid w:val="000563CB"/>
    <w:rsid w:val="0005667D"/>
    <w:rsid w:val="0005696F"/>
    <w:rsid w:val="00056B82"/>
    <w:rsid w:val="00056FF4"/>
    <w:rsid w:val="00057147"/>
    <w:rsid w:val="000572D8"/>
    <w:rsid w:val="00057D51"/>
    <w:rsid w:val="00057D75"/>
    <w:rsid w:val="00057EC9"/>
    <w:rsid w:val="00060981"/>
    <w:rsid w:val="00060F27"/>
    <w:rsid w:val="000617B3"/>
    <w:rsid w:val="00061C4D"/>
    <w:rsid w:val="00062EA5"/>
    <w:rsid w:val="00063199"/>
    <w:rsid w:val="0006323A"/>
    <w:rsid w:val="00063368"/>
    <w:rsid w:val="00063490"/>
    <w:rsid w:val="0006359F"/>
    <w:rsid w:val="000638AB"/>
    <w:rsid w:val="00063996"/>
    <w:rsid w:val="000639ED"/>
    <w:rsid w:val="00063B7C"/>
    <w:rsid w:val="00063CC8"/>
    <w:rsid w:val="00063E57"/>
    <w:rsid w:val="00063FAE"/>
    <w:rsid w:val="00064099"/>
    <w:rsid w:val="0006451C"/>
    <w:rsid w:val="00064A9B"/>
    <w:rsid w:val="00064C07"/>
    <w:rsid w:val="0006503B"/>
    <w:rsid w:val="000650DC"/>
    <w:rsid w:val="00065750"/>
    <w:rsid w:val="000657A4"/>
    <w:rsid w:val="000661E6"/>
    <w:rsid w:val="000661F7"/>
    <w:rsid w:val="0006632B"/>
    <w:rsid w:val="000665EF"/>
    <w:rsid w:val="00066742"/>
    <w:rsid w:val="00066D1E"/>
    <w:rsid w:val="00066E3D"/>
    <w:rsid w:val="00066E45"/>
    <w:rsid w:val="0006726D"/>
    <w:rsid w:val="00067292"/>
    <w:rsid w:val="0006730E"/>
    <w:rsid w:val="00067504"/>
    <w:rsid w:val="000675AE"/>
    <w:rsid w:val="000677D0"/>
    <w:rsid w:val="00067A12"/>
    <w:rsid w:val="00067EBE"/>
    <w:rsid w:val="000701B4"/>
    <w:rsid w:val="000702DD"/>
    <w:rsid w:val="00070653"/>
    <w:rsid w:val="00070A2E"/>
    <w:rsid w:val="00070C39"/>
    <w:rsid w:val="000710BF"/>
    <w:rsid w:val="000710E3"/>
    <w:rsid w:val="00071751"/>
    <w:rsid w:val="00071A38"/>
    <w:rsid w:val="00071C6C"/>
    <w:rsid w:val="00071EF2"/>
    <w:rsid w:val="0007201A"/>
    <w:rsid w:val="000724A3"/>
    <w:rsid w:val="00072794"/>
    <w:rsid w:val="00072885"/>
    <w:rsid w:val="000729BD"/>
    <w:rsid w:val="00073C60"/>
    <w:rsid w:val="00073CAE"/>
    <w:rsid w:val="00073D45"/>
    <w:rsid w:val="000741E1"/>
    <w:rsid w:val="00074763"/>
    <w:rsid w:val="000747D0"/>
    <w:rsid w:val="00074803"/>
    <w:rsid w:val="000749AE"/>
    <w:rsid w:val="000749E6"/>
    <w:rsid w:val="00074BB7"/>
    <w:rsid w:val="00074CE2"/>
    <w:rsid w:val="00074F49"/>
    <w:rsid w:val="000757AF"/>
    <w:rsid w:val="0007585F"/>
    <w:rsid w:val="000758F1"/>
    <w:rsid w:val="00075A42"/>
    <w:rsid w:val="00076096"/>
    <w:rsid w:val="00076162"/>
    <w:rsid w:val="00077093"/>
    <w:rsid w:val="0007710E"/>
    <w:rsid w:val="0007791D"/>
    <w:rsid w:val="00077C21"/>
    <w:rsid w:val="00077D35"/>
    <w:rsid w:val="00080AD4"/>
    <w:rsid w:val="00080B55"/>
    <w:rsid w:val="00080B66"/>
    <w:rsid w:val="00080BBF"/>
    <w:rsid w:val="00080F52"/>
    <w:rsid w:val="00080F75"/>
    <w:rsid w:val="00081165"/>
    <w:rsid w:val="0008126A"/>
    <w:rsid w:val="00081804"/>
    <w:rsid w:val="00081BB8"/>
    <w:rsid w:val="0008204D"/>
    <w:rsid w:val="000827FC"/>
    <w:rsid w:val="00082CFE"/>
    <w:rsid w:val="00082D62"/>
    <w:rsid w:val="00082DEF"/>
    <w:rsid w:val="00082E2D"/>
    <w:rsid w:val="00082EEE"/>
    <w:rsid w:val="00082F83"/>
    <w:rsid w:val="000837AB"/>
    <w:rsid w:val="0008391C"/>
    <w:rsid w:val="00083A3F"/>
    <w:rsid w:val="00083D04"/>
    <w:rsid w:val="00083D67"/>
    <w:rsid w:val="00083F8C"/>
    <w:rsid w:val="00084176"/>
    <w:rsid w:val="00084CD7"/>
    <w:rsid w:val="00084D76"/>
    <w:rsid w:val="00085314"/>
    <w:rsid w:val="00085631"/>
    <w:rsid w:val="00085805"/>
    <w:rsid w:val="000863F9"/>
    <w:rsid w:val="0008648C"/>
    <w:rsid w:val="00086C7E"/>
    <w:rsid w:val="00086FB9"/>
    <w:rsid w:val="00086FBC"/>
    <w:rsid w:val="000875B4"/>
    <w:rsid w:val="00087AAC"/>
    <w:rsid w:val="00087C72"/>
    <w:rsid w:val="00087C8B"/>
    <w:rsid w:val="00087CD6"/>
    <w:rsid w:val="00087EC0"/>
    <w:rsid w:val="0009013A"/>
    <w:rsid w:val="000902C3"/>
    <w:rsid w:val="00090506"/>
    <w:rsid w:val="0009087D"/>
    <w:rsid w:val="0009113D"/>
    <w:rsid w:val="0009120F"/>
    <w:rsid w:val="0009177C"/>
    <w:rsid w:val="000917AF"/>
    <w:rsid w:val="0009194F"/>
    <w:rsid w:val="00091A78"/>
    <w:rsid w:val="000920C6"/>
    <w:rsid w:val="0009243B"/>
    <w:rsid w:val="00093A93"/>
    <w:rsid w:val="00093B39"/>
    <w:rsid w:val="00093BB9"/>
    <w:rsid w:val="00094222"/>
    <w:rsid w:val="000944D3"/>
    <w:rsid w:val="0009465C"/>
    <w:rsid w:val="0009500A"/>
    <w:rsid w:val="0009527B"/>
    <w:rsid w:val="0009553A"/>
    <w:rsid w:val="00095598"/>
    <w:rsid w:val="00095729"/>
    <w:rsid w:val="00095857"/>
    <w:rsid w:val="00095B9A"/>
    <w:rsid w:val="00096428"/>
    <w:rsid w:val="00096C45"/>
    <w:rsid w:val="000974D4"/>
    <w:rsid w:val="00097AC3"/>
    <w:rsid w:val="00097BE7"/>
    <w:rsid w:val="00097C97"/>
    <w:rsid w:val="000A088B"/>
    <w:rsid w:val="000A0BEB"/>
    <w:rsid w:val="000A0C8D"/>
    <w:rsid w:val="000A10A9"/>
    <w:rsid w:val="000A1186"/>
    <w:rsid w:val="000A1255"/>
    <w:rsid w:val="000A18FF"/>
    <w:rsid w:val="000A1928"/>
    <w:rsid w:val="000A1E95"/>
    <w:rsid w:val="000A239B"/>
    <w:rsid w:val="000A24B9"/>
    <w:rsid w:val="000A268A"/>
    <w:rsid w:val="000A2AF7"/>
    <w:rsid w:val="000A2B21"/>
    <w:rsid w:val="000A2E7C"/>
    <w:rsid w:val="000A2F47"/>
    <w:rsid w:val="000A3454"/>
    <w:rsid w:val="000A3496"/>
    <w:rsid w:val="000A3676"/>
    <w:rsid w:val="000A373F"/>
    <w:rsid w:val="000A380D"/>
    <w:rsid w:val="000A3AA6"/>
    <w:rsid w:val="000A3EFB"/>
    <w:rsid w:val="000A3F45"/>
    <w:rsid w:val="000A4043"/>
    <w:rsid w:val="000A413A"/>
    <w:rsid w:val="000A4239"/>
    <w:rsid w:val="000A4409"/>
    <w:rsid w:val="000A4963"/>
    <w:rsid w:val="000A49A1"/>
    <w:rsid w:val="000A4B60"/>
    <w:rsid w:val="000A4C58"/>
    <w:rsid w:val="000A4E0D"/>
    <w:rsid w:val="000A520D"/>
    <w:rsid w:val="000A5463"/>
    <w:rsid w:val="000A59C3"/>
    <w:rsid w:val="000A5BFB"/>
    <w:rsid w:val="000A669A"/>
    <w:rsid w:val="000A69C6"/>
    <w:rsid w:val="000A6AD2"/>
    <w:rsid w:val="000A6F7F"/>
    <w:rsid w:val="000A7213"/>
    <w:rsid w:val="000A744B"/>
    <w:rsid w:val="000A7F14"/>
    <w:rsid w:val="000B0311"/>
    <w:rsid w:val="000B04BB"/>
    <w:rsid w:val="000B0514"/>
    <w:rsid w:val="000B072F"/>
    <w:rsid w:val="000B12FF"/>
    <w:rsid w:val="000B173A"/>
    <w:rsid w:val="000B18A5"/>
    <w:rsid w:val="000B1ABB"/>
    <w:rsid w:val="000B1DB0"/>
    <w:rsid w:val="000B26AA"/>
    <w:rsid w:val="000B27C7"/>
    <w:rsid w:val="000B2CDE"/>
    <w:rsid w:val="000B2E6F"/>
    <w:rsid w:val="000B332F"/>
    <w:rsid w:val="000B392E"/>
    <w:rsid w:val="000B393B"/>
    <w:rsid w:val="000B3EDE"/>
    <w:rsid w:val="000B3F3C"/>
    <w:rsid w:val="000B4108"/>
    <w:rsid w:val="000B4366"/>
    <w:rsid w:val="000B4615"/>
    <w:rsid w:val="000B4B29"/>
    <w:rsid w:val="000B4C28"/>
    <w:rsid w:val="000B5198"/>
    <w:rsid w:val="000B539C"/>
    <w:rsid w:val="000B56E9"/>
    <w:rsid w:val="000B57D6"/>
    <w:rsid w:val="000B597F"/>
    <w:rsid w:val="000B59FD"/>
    <w:rsid w:val="000B5ACC"/>
    <w:rsid w:val="000B5D61"/>
    <w:rsid w:val="000B611A"/>
    <w:rsid w:val="000B6626"/>
    <w:rsid w:val="000B67FC"/>
    <w:rsid w:val="000B6E21"/>
    <w:rsid w:val="000B6ED9"/>
    <w:rsid w:val="000B6FC0"/>
    <w:rsid w:val="000B7460"/>
    <w:rsid w:val="000B748A"/>
    <w:rsid w:val="000B75F7"/>
    <w:rsid w:val="000B7B14"/>
    <w:rsid w:val="000B7C20"/>
    <w:rsid w:val="000C026A"/>
    <w:rsid w:val="000C0285"/>
    <w:rsid w:val="000C0476"/>
    <w:rsid w:val="000C04F5"/>
    <w:rsid w:val="000C0509"/>
    <w:rsid w:val="000C099B"/>
    <w:rsid w:val="000C0D0B"/>
    <w:rsid w:val="000C0E00"/>
    <w:rsid w:val="000C1164"/>
    <w:rsid w:val="000C1262"/>
    <w:rsid w:val="000C14EC"/>
    <w:rsid w:val="000C163B"/>
    <w:rsid w:val="000C19F7"/>
    <w:rsid w:val="000C1C50"/>
    <w:rsid w:val="000C1E67"/>
    <w:rsid w:val="000C1F92"/>
    <w:rsid w:val="000C219F"/>
    <w:rsid w:val="000C235B"/>
    <w:rsid w:val="000C244C"/>
    <w:rsid w:val="000C2B3A"/>
    <w:rsid w:val="000C2B6A"/>
    <w:rsid w:val="000C2E8B"/>
    <w:rsid w:val="000C2EA8"/>
    <w:rsid w:val="000C33B5"/>
    <w:rsid w:val="000C3522"/>
    <w:rsid w:val="000C3582"/>
    <w:rsid w:val="000C3909"/>
    <w:rsid w:val="000C3AEE"/>
    <w:rsid w:val="000C3EEF"/>
    <w:rsid w:val="000C453E"/>
    <w:rsid w:val="000C4858"/>
    <w:rsid w:val="000C4F6A"/>
    <w:rsid w:val="000C506E"/>
    <w:rsid w:val="000C53A5"/>
    <w:rsid w:val="000C5957"/>
    <w:rsid w:val="000C5C26"/>
    <w:rsid w:val="000C616B"/>
    <w:rsid w:val="000C64FF"/>
    <w:rsid w:val="000C6DD8"/>
    <w:rsid w:val="000C6E56"/>
    <w:rsid w:val="000C7701"/>
    <w:rsid w:val="000C7844"/>
    <w:rsid w:val="000C79A6"/>
    <w:rsid w:val="000C7AAB"/>
    <w:rsid w:val="000D0374"/>
    <w:rsid w:val="000D07C2"/>
    <w:rsid w:val="000D07DA"/>
    <w:rsid w:val="000D0F85"/>
    <w:rsid w:val="000D1551"/>
    <w:rsid w:val="000D1A16"/>
    <w:rsid w:val="000D1C37"/>
    <w:rsid w:val="000D1CE1"/>
    <w:rsid w:val="000D2325"/>
    <w:rsid w:val="000D277B"/>
    <w:rsid w:val="000D2960"/>
    <w:rsid w:val="000D2A12"/>
    <w:rsid w:val="000D2F17"/>
    <w:rsid w:val="000D3729"/>
    <w:rsid w:val="000D3868"/>
    <w:rsid w:val="000D3A02"/>
    <w:rsid w:val="000D3A87"/>
    <w:rsid w:val="000D3C2C"/>
    <w:rsid w:val="000D3D5E"/>
    <w:rsid w:val="000D4907"/>
    <w:rsid w:val="000D4E5A"/>
    <w:rsid w:val="000D4E67"/>
    <w:rsid w:val="000D51B1"/>
    <w:rsid w:val="000D58D8"/>
    <w:rsid w:val="000D7108"/>
    <w:rsid w:val="000D71CF"/>
    <w:rsid w:val="000D72BB"/>
    <w:rsid w:val="000D7360"/>
    <w:rsid w:val="000D7560"/>
    <w:rsid w:val="000D7879"/>
    <w:rsid w:val="000D7AD9"/>
    <w:rsid w:val="000D7FCC"/>
    <w:rsid w:val="000E024E"/>
    <w:rsid w:val="000E0536"/>
    <w:rsid w:val="000E084E"/>
    <w:rsid w:val="000E0C98"/>
    <w:rsid w:val="000E0ED2"/>
    <w:rsid w:val="000E1668"/>
    <w:rsid w:val="000E17D3"/>
    <w:rsid w:val="000E1B34"/>
    <w:rsid w:val="000E2127"/>
    <w:rsid w:val="000E21A4"/>
    <w:rsid w:val="000E2282"/>
    <w:rsid w:val="000E29A0"/>
    <w:rsid w:val="000E2B4E"/>
    <w:rsid w:val="000E3502"/>
    <w:rsid w:val="000E372C"/>
    <w:rsid w:val="000E383B"/>
    <w:rsid w:val="000E3B3F"/>
    <w:rsid w:val="000E3EF2"/>
    <w:rsid w:val="000E415A"/>
    <w:rsid w:val="000E4251"/>
    <w:rsid w:val="000E464D"/>
    <w:rsid w:val="000E466E"/>
    <w:rsid w:val="000E4924"/>
    <w:rsid w:val="000E4CB2"/>
    <w:rsid w:val="000E50D7"/>
    <w:rsid w:val="000E53E0"/>
    <w:rsid w:val="000E553F"/>
    <w:rsid w:val="000E5AAC"/>
    <w:rsid w:val="000E5BD2"/>
    <w:rsid w:val="000E63D7"/>
    <w:rsid w:val="000E66B1"/>
    <w:rsid w:val="000E68B8"/>
    <w:rsid w:val="000E6DBA"/>
    <w:rsid w:val="000E74BF"/>
    <w:rsid w:val="000E780B"/>
    <w:rsid w:val="000E78E2"/>
    <w:rsid w:val="000E7CF4"/>
    <w:rsid w:val="000E7D3A"/>
    <w:rsid w:val="000F0205"/>
    <w:rsid w:val="000F0563"/>
    <w:rsid w:val="000F0837"/>
    <w:rsid w:val="000F0994"/>
    <w:rsid w:val="000F09A7"/>
    <w:rsid w:val="000F1056"/>
    <w:rsid w:val="000F1528"/>
    <w:rsid w:val="000F15DA"/>
    <w:rsid w:val="000F160C"/>
    <w:rsid w:val="000F1D27"/>
    <w:rsid w:val="000F1EF3"/>
    <w:rsid w:val="000F2094"/>
    <w:rsid w:val="000F2C27"/>
    <w:rsid w:val="000F32F2"/>
    <w:rsid w:val="000F3608"/>
    <w:rsid w:val="000F368E"/>
    <w:rsid w:val="000F3835"/>
    <w:rsid w:val="000F38C4"/>
    <w:rsid w:val="000F38F6"/>
    <w:rsid w:val="000F3BB5"/>
    <w:rsid w:val="000F42EC"/>
    <w:rsid w:val="000F43A4"/>
    <w:rsid w:val="000F43CA"/>
    <w:rsid w:val="000F4481"/>
    <w:rsid w:val="000F4543"/>
    <w:rsid w:val="000F4F8C"/>
    <w:rsid w:val="000F524F"/>
    <w:rsid w:val="000F558A"/>
    <w:rsid w:val="000F5BF6"/>
    <w:rsid w:val="000F5CEC"/>
    <w:rsid w:val="000F5DAC"/>
    <w:rsid w:val="000F5F5A"/>
    <w:rsid w:val="000F629D"/>
    <w:rsid w:val="000F68EC"/>
    <w:rsid w:val="000F690C"/>
    <w:rsid w:val="000F6949"/>
    <w:rsid w:val="000F69C7"/>
    <w:rsid w:val="000F6A81"/>
    <w:rsid w:val="000F6D8C"/>
    <w:rsid w:val="000F6DE8"/>
    <w:rsid w:val="000F6E65"/>
    <w:rsid w:val="000F731D"/>
    <w:rsid w:val="000F7606"/>
    <w:rsid w:val="000F7B22"/>
    <w:rsid w:val="00100331"/>
    <w:rsid w:val="00100A78"/>
    <w:rsid w:val="00100DEB"/>
    <w:rsid w:val="00100FDE"/>
    <w:rsid w:val="001011EE"/>
    <w:rsid w:val="001014DD"/>
    <w:rsid w:val="00101AE1"/>
    <w:rsid w:val="00101E59"/>
    <w:rsid w:val="00102165"/>
    <w:rsid w:val="001022EE"/>
    <w:rsid w:val="00102410"/>
    <w:rsid w:val="00102738"/>
    <w:rsid w:val="00102742"/>
    <w:rsid w:val="00102A05"/>
    <w:rsid w:val="001030AD"/>
    <w:rsid w:val="00103387"/>
    <w:rsid w:val="00103B71"/>
    <w:rsid w:val="00104329"/>
    <w:rsid w:val="00104383"/>
    <w:rsid w:val="001044BF"/>
    <w:rsid w:val="00104617"/>
    <w:rsid w:val="00104621"/>
    <w:rsid w:val="00105153"/>
    <w:rsid w:val="00105305"/>
    <w:rsid w:val="001053DD"/>
    <w:rsid w:val="00105581"/>
    <w:rsid w:val="00105654"/>
    <w:rsid w:val="0010630F"/>
    <w:rsid w:val="00106594"/>
    <w:rsid w:val="00106B9E"/>
    <w:rsid w:val="00106BAC"/>
    <w:rsid w:val="00106C8B"/>
    <w:rsid w:val="00106EA5"/>
    <w:rsid w:val="00107438"/>
    <w:rsid w:val="00107BA0"/>
    <w:rsid w:val="00107CA5"/>
    <w:rsid w:val="00107E5C"/>
    <w:rsid w:val="0011002E"/>
    <w:rsid w:val="0011006F"/>
    <w:rsid w:val="00110CBA"/>
    <w:rsid w:val="00110D66"/>
    <w:rsid w:val="00110F5A"/>
    <w:rsid w:val="001111FC"/>
    <w:rsid w:val="0011138F"/>
    <w:rsid w:val="00111C67"/>
    <w:rsid w:val="00111E4E"/>
    <w:rsid w:val="0011207D"/>
    <w:rsid w:val="00112530"/>
    <w:rsid w:val="00113779"/>
    <w:rsid w:val="00113CE0"/>
    <w:rsid w:val="0011438C"/>
    <w:rsid w:val="00114668"/>
    <w:rsid w:val="0011468F"/>
    <w:rsid w:val="001149D4"/>
    <w:rsid w:val="00114D60"/>
    <w:rsid w:val="00115171"/>
    <w:rsid w:val="001156D8"/>
    <w:rsid w:val="00115789"/>
    <w:rsid w:val="00115E08"/>
    <w:rsid w:val="00115E50"/>
    <w:rsid w:val="001161A8"/>
    <w:rsid w:val="00116243"/>
    <w:rsid w:val="001162FB"/>
    <w:rsid w:val="00116505"/>
    <w:rsid w:val="00116607"/>
    <w:rsid w:val="0011690A"/>
    <w:rsid w:val="00116CAB"/>
    <w:rsid w:val="00117235"/>
    <w:rsid w:val="001172DA"/>
    <w:rsid w:val="0011777E"/>
    <w:rsid w:val="00117962"/>
    <w:rsid w:val="00117DD6"/>
    <w:rsid w:val="0012093F"/>
    <w:rsid w:val="00120B65"/>
    <w:rsid w:val="00120C8E"/>
    <w:rsid w:val="001212D4"/>
    <w:rsid w:val="0012152F"/>
    <w:rsid w:val="001219D5"/>
    <w:rsid w:val="00121C2E"/>
    <w:rsid w:val="00122360"/>
    <w:rsid w:val="0012240C"/>
    <w:rsid w:val="00122B6B"/>
    <w:rsid w:val="0012309A"/>
    <w:rsid w:val="00123373"/>
    <w:rsid w:val="001236F9"/>
    <w:rsid w:val="0012389A"/>
    <w:rsid w:val="0012394C"/>
    <w:rsid w:val="00123A9C"/>
    <w:rsid w:val="00123AE7"/>
    <w:rsid w:val="00124058"/>
    <w:rsid w:val="00124846"/>
    <w:rsid w:val="00124C72"/>
    <w:rsid w:val="00124FCA"/>
    <w:rsid w:val="00124FFC"/>
    <w:rsid w:val="00125064"/>
    <w:rsid w:val="001255E6"/>
    <w:rsid w:val="001256F7"/>
    <w:rsid w:val="00125879"/>
    <w:rsid w:val="00125AAF"/>
    <w:rsid w:val="00125F61"/>
    <w:rsid w:val="00126036"/>
    <w:rsid w:val="001260E7"/>
    <w:rsid w:val="00126103"/>
    <w:rsid w:val="0012675E"/>
    <w:rsid w:val="00126894"/>
    <w:rsid w:val="001270DA"/>
    <w:rsid w:val="00127198"/>
    <w:rsid w:val="001274B6"/>
    <w:rsid w:val="0012779B"/>
    <w:rsid w:val="00130077"/>
    <w:rsid w:val="00130CFE"/>
    <w:rsid w:val="001311B6"/>
    <w:rsid w:val="00131366"/>
    <w:rsid w:val="00131C5B"/>
    <w:rsid w:val="00132559"/>
    <w:rsid w:val="0013263D"/>
    <w:rsid w:val="00132FD8"/>
    <w:rsid w:val="00132FF0"/>
    <w:rsid w:val="00133513"/>
    <w:rsid w:val="0013399B"/>
    <w:rsid w:val="00133FE1"/>
    <w:rsid w:val="001345E3"/>
    <w:rsid w:val="0013485A"/>
    <w:rsid w:val="001348A0"/>
    <w:rsid w:val="001348E8"/>
    <w:rsid w:val="00134A6F"/>
    <w:rsid w:val="00134D09"/>
    <w:rsid w:val="00134D7C"/>
    <w:rsid w:val="00134F84"/>
    <w:rsid w:val="001353A8"/>
    <w:rsid w:val="00135589"/>
    <w:rsid w:val="00135B56"/>
    <w:rsid w:val="00136063"/>
    <w:rsid w:val="001360DD"/>
    <w:rsid w:val="00136453"/>
    <w:rsid w:val="00136C22"/>
    <w:rsid w:val="00137019"/>
    <w:rsid w:val="0013712A"/>
    <w:rsid w:val="00137260"/>
    <w:rsid w:val="00137524"/>
    <w:rsid w:val="0013761B"/>
    <w:rsid w:val="00137930"/>
    <w:rsid w:val="00137A8A"/>
    <w:rsid w:val="00137AAF"/>
    <w:rsid w:val="00137AB8"/>
    <w:rsid w:val="001401BF"/>
    <w:rsid w:val="00140298"/>
    <w:rsid w:val="00140363"/>
    <w:rsid w:val="0014131A"/>
    <w:rsid w:val="001415E8"/>
    <w:rsid w:val="0014219F"/>
    <w:rsid w:val="00142C7B"/>
    <w:rsid w:val="00142CCF"/>
    <w:rsid w:val="00143AEC"/>
    <w:rsid w:val="00143F44"/>
    <w:rsid w:val="00144008"/>
    <w:rsid w:val="00144746"/>
    <w:rsid w:val="00144DB8"/>
    <w:rsid w:val="00145369"/>
    <w:rsid w:val="001455C0"/>
    <w:rsid w:val="00145A69"/>
    <w:rsid w:val="00145E75"/>
    <w:rsid w:val="0014600C"/>
    <w:rsid w:val="00146073"/>
    <w:rsid w:val="001464F2"/>
    <w:rsid w:val="0014679A"/>
    <w:rsid w:val="001469B3"/>
    <w:rsid w:val="00146B21"/>
    <w:rsid w:val="00147219"/>
    <w:rsid w:val="00147521"/>
    <w:rsid w:val="001478EC"/>
    <w:rsid w:val="00147D03"/>
    <w:rsid w:val="00147E88"/>
    <w:rsid w:val="00150B1A"/>
    <w:rsid w:val="0015101F"/>
    <w:rsid w:val="00151055"/>
    <w:rsid w:val="001511DF"/>
    <w:rsid w:val="001512CA"/>
    <w:rsid w:val="00151627"/>
    <w:rsid w:val="0015179E"/>
    <w:rsid w:val="00151818"/>
    <w:rsid w:val="00151997"/>
    <w:rsid w:val="001519B7"/>
    <w:rsid w:val="00151BAE"/>
    <w:rsid w:val="00152602"/>
    <w:rsid w:val="00152E3F"/>
    <w:rsid w:val="00153277"/>
    <w:rsid w:val="001533A2"/>
    <w:rsid w:val="001533FB"/>
    <w:rsid w:val="00153BE4"/>
    <w:rsid w:val="00153BFA"/>
    <w:rsid w:val="00154287"/>
    <w:rsid w:val="00154CAB"/>
    <w:rsid w:val="00155118"/>
    <w:rsid w:val="001551F9"/>
    <w:rsid w:val="001552C9"/>
    <w:rsid w:val="001560BC"/>
    <w:rsid w:val="00156506"/>
    <w:rsid w:val="00156BBF"/>
    <w:rsid w:val="00156D4E"/>
    <w:rsid w:val="001576CB"/>
    <w:rsid w:val="001576E1"/>
    <w:rsid w:val="001579B2"/>
    <w:rsid w:val="00157C7A"/>
    <w:rsid w:val="00157E2D"/>
    <w:rsid w:val="00160041"/>
    <w:rsid w:val="001600BA"/>
    <w:rsid w:val="001605E3"/>
    <w:rsid w:val="001608EF"/>
    <w:rsid w:val="00161278"/>
    <w:rsid w:val="001617D9"/>
    <w:rsid w:val="00161C4C"/>
    <w:rsid w:val="00162421"/>
    <w:rsid w:val="001624E8"/>
    <w:rsid w:val="0016291B"/>
    <w:rsid w:val="001633B7"/>
    <w:rsid w:val="00163993"/>
    <w:rsid w:val="00163C34"/>
    <w:rsid w:val="00163F10"/>
    <w:rsid w:val="001643DC"/>
    <w:rsid w:val="00164AF8"/>
    <w:rsid w:val="00165137"/>
    <w:rsid w:val="00165272"/>
    <w:rsid w:val="0016550A"/>
    <w:rsid w:val="00165680"/>
    <w:rsid w:val="00165BC7"/>
    <w:rsid w:val="00165D95"/>
    <w:rsid w:val="001660D4"/>
    <w:rsid w:val="00166716"/>
    <w:rsid w:val="0016679A"/>
    <w:rsid w:val="00166869"/>
    <w:rsid w:val="00166A28"/>
    <w:rsid w:val="00166E8A"/>
    <w:rsid w:val="00167163"/>
    <w:rsid w:val="001677EB"/>
    <w:rsid w:val="00167B20"/>
    <w:rsid w:val="00167D24"/>
    <w:rsid w:val="00170840"/>
    <w:rsid w:val="0017091D"/>
    <w:rsid w:val="00171146"/>
    <w:rsid w:val="00171334"/>
    <w:rsid w:val="0017158E"/>
    <w:rsid w:val="00171BFB"/>
    <w:rsid w:val="00171C23"/>
    <w:rsid w:val="00171D16"/>
    <w:rsid w:val="00171DF4"/>
    <w:rsid w:val="00171E61"/>
    <w:rsid w:val="00171F54"/>
    <w:rsid w:val="0017201A"/>
    <w:rsid w:val="00172030"/>
    <w:rsid w:val="001725E8"/>
    <w:rsid w:val="0017272F"/>
    <w:rsid w:val="00172CCB"/>
    <w:rsid w:val="00172F93"/>
    <w:rsid w:val="00173364"/>
    <w:rsid w:val="00173541"/>
    <w:rsid w:val="00173927"/>
    <w:rsid w:val="00173A81"/>
    <w:rsid w:val="00174017"/>
    <w:rsid w:val="0017452A"/>
    <w:rsid w:val="00174634"/>
    <w:rsid w:val="001748B1"/>
    <w:rsid w:val="00174DD4"/>
    <w:rsid w:val="00175171"/>
    <w:rsid w:val="001758FF"/>
    <w:rsid w:val="00175CED"/>
    <w:rsid w:val="0017610D"/>
    <w:rsid w:val="0017616E"/>
    <w:rsid w:val="00176650"/>
    <w:rsid w:val="001768F7"/>
    <w:rsid w:val="00176BFE"/>
    <w:rsid w:val="00176CF3"/>
    <w:rsid w:val="00176D61"/>
    <w:rsid w:val="001774E6"/>
    <w:rsid w:val="0017780A"/>
    <w:rsid w:val="001778D6"/>
    <w:rsid w:val="00177E22"/>
    <w:rsid w:val="001805E6"/>
    <w:rsid w:val="0018082C"/>
    <w:rsid w:val="00180D62"/>
    <w:rsid w:val="00180E56"/>
    <w:rsid w:val="00181327"/>
    <w:rsid w:val="00181CFD"/>
    <w:rsid w:val="00181F1D"/>
    <w:rsid w:val="001820F7"/>
    <w:rsid w:val="001821A3"/>
    <w:rsid w:val="00182697"/>
    <w:rsid w:val="0018270F"/>
    <w:rsid w:val="00182968"/>
    <w:rsid w:val="00182977"/>
    <w:rsid w:val="00182A68"/>
    <w:rsid w:val="00182A9E"/>
    <w:rsid w:val="00183118"/>
    <w:rsid w:val="001834A7"/>
    <w:rsid w:val="00183660"/>
    <w:rsid w:val="0018370B"/>
    <w:rsid w:val="00183735"/>
    <w:rsid w:val="00183961"/>
    <w:rsid w:val="00183E07"/>
    <w:rsid w:val="00183EF1"/>
    <w:rsid w:val="0018420A"/>
    <w:rsid w:val="00184560"/>
    <w:rsid w:val="001848C3"/>
    <w:rsid w:val="001848EE"/>
    <w:rsid w:val="00184E28"/>
    <w:rsid w:val="00185268"/>
    <w:rsid w:val="0018531F"/>
    <w:rsid w:val="001862A5"/>
    <w:rsid w:val="001863D2"/>
    <w:rsid w:val="00186C71"/>
    <w:rsid w:val="00187652"/>
    <w:rsid w:val="001876FC"/>
    <w:rsid w:val="00187D1F"/>
    <w:rsid w:val="00187DC4"/>
    <w:rsid w:val="00187F02"/>
    <w:rsid w:val="00190034"/>
    <w:rsid w:val="0019006E"/>
    <w:rsid w:val="00190080"/>
    <w:rsid w:val="00190286"/>
    <w:rsid w:val="001903F1"/>
    <w:rsid w:val="00190698"/>
    <w:rsid w:val="00190715"/>
    <w:rsid w:val="0019074D"/>
    <w:rsid w:val="00190C41"/>
    <w:rsid w:val="00190F16"/>
    <w:rsid w:val="001916A2"/>
    <w:rsid w:val="0019185C"/>
    <w:rsid w:val="001918E8"/>
    <w:rsid w:val="00191A1B"/>
    <w:rsid w:val="001925B1"/>
    <w:rsid w:val="0019263F"/>
    <w:rsid w:val="0019365F"/>
    <w:rsid w:val="00193BB0"/>
    <w:rsid w:val="00193C86"/>
    <w:rsid w:val="00194427"/>
    <w:rsid w:val="00194556"/>
    <w:rsid w:val="0019477E"/>
    <w:rsid w:val="00194D1F"/>
    <w:rsid w:val="001956BE"/>
    <w:rsid w:val="0019595D"/>
    <w:rsid w:val="00195C3E"/>
    <w:rsid w:val="00196008"/>
    <w:rsid w:val="0019630F"/>
    <w:rsid w:val="00196337"/>
    <w:rsid w:val="00196B8C"/>
    <w:rsid w:val="00196C6F"/>
    <w:rsid w:val="00196E01"/>
    <w:rsid w:val="00197114"/>
    <w:rsid w:val="001974A1"/>
    <w:rsid w:val="0019795C"/>
    <w:rsid w:val="00197A6B"/>
    <w:rsid w:val="001A03A2"/>
    <w:rsid w:val="001A0549"/>
    <w:rsid w:val="001A06DB"/>
    <w:rsid w:val="001A0A5D"/>
    <w:rsid w:val="001A0B5E"/>
    <w:rsid w:val="001A0F36"/>
    <w:rsid w:val="001A0F47"/>
    <w:rsid w:val="001A1728"/>
    <w:rsid w:val="001A1DFF"/>
    <w:rsid w:val="001A2272"/>
    <w:rsid w:val="001A25E6"/>
    <w:rsid w:val="001A28A8"/>
    <w:rsid w:val="001A2A6C"/>
    <w:rsid w:val="001A3073"/>
    <w:rsid w:val="001A3398"/>
    <w:rsid w:val="001A36FE"/>
    <w:rsid w:val="001A38F3"/>
    <w:rsid w:val="001A4248"/>
    <w:rsid w:val="001A446F"/>
    <w:rsid w:val="001A4744"/>
    <w:rsid w:val="001A4B24"/>
    <w:rsid w:val="001A531F"/>
    <w:rsid w:val="001A5B72"/>
    <w:rsid w:val="001A6004"/>
    <w:rsid w:val="001A712D"/>
    <w:rsid w:val="001A72B5"/>
    <w:rsid w:val="001A73AE"/>
    <w:rsid w:val="001A73E9"/>
    <w:rsid w:val="001A77EB"/>
    <w:rsid w:val="001A7A42"/>
    <w:rsid w:val="001A7E72"/>
    <w:rsid w:val="001B0979"/>
    <w:rsid w:val="001B09C9"/>
    <w:rsid w:val="001B0F30"/>
    <w:rsid w:val="001B10DB"/>
    <w:rsid w:val="001B1457"/>
    <w:rsid w:val="001B14C1"/>
    <w:rsid w:val="001B153B"/>
    <w:rsid w:val="001B1D20"/>
    <w:rsid w:val="001B1E46"/>
    <w:rsid w:val="001B2674"/>
    <w:rsid w:val="001B276D"/>
    <w:rsid w:val="001B2A6B"/>
    <w:rsid w:val="001B337A"/>
    <w:rsid w:val="001B379E"/>
    <w:rsid w:val="001B3ACE"/>
    <w:rsid w:val="001B3BD0"/>
    <w:rsid w:val="001B3DB7"/>
    <w:rsid w:val="001B3E89"/>
    <w:rsid w:val="001B46EE"/>
    <w:rsid w:val="001B4BEE"/>
    <w:rsid w:val="001B536C"/>
    <w:rsid w:val="001B5546"/>
    <w:rsid w:val="001B5597"/>
    <w:rsid w:val="001B56E6"/>
    <w:rsid w:val="001B6037"/>
    <w:rsid w:val="001B622F"/>
    <w:rsid w:val="001B64BA"/>
    <w:rsid w:val="001B66EE"/>
    <w:rsid w:val="001B6ABA"/>
    <w:rsid w:val="001B6BFB"/>
    <w:rsid w:val="001B6C00"/>
    <w:rsid w:val="001B6DF5"/>
    <w:rsid w:val="001B6FD3"/>
    <w:rsid w:val="001B70E9"/>
    <w:rsid w:val="001B7988"/>
    <w:rsid w:val="001C09BB"/>
    <w:rsid w:val="001C0A23"/>
    <w:rsid w:val="001C0CB5"/>
    <w:rsid w:val="001C0D7D"/>
    <w:rsid w:val="001C137A"/>
    <w:rsid w:val="001C1656"/>
    <w:rsid w:val="001C1A28"/>
    <w:rsid w:val="001C275C"/>
    <w:rsid w:val="001C2883"/>
    <w:rsid w:val="001C289C"/>
    <w:rsid w:val="001C2C29"/>
    <w:rsid w:val="001C2DD4"/>
    <w:rsid w:val="001C3013"/>
    <w:rsid w:val="001C302F"/>
    <w:rsid w:val="001C3251"/>
    <w:rsid w:val="001C4044"/>
    <w:rsid w:val="001C456E"/>
    <w:rsid w:val="001C4977"/>
    <w:rsid w:val="001C50DA"/>
    <w:rsid w:val="001C5223"/>
    <w:rsid w:val="001C5677"/>
    <w:rsid w:val="001C5BC0"/>
    <w:rsid w:val="001C5C6A"/>
    <w:rsid w:val="001C5D46"/>
    <w:rsid w:val="001C5D5B"/>
    <w:rsid w:val="001C6416"/>
    <w:rsid w:val="001C6A15"/>
    <w:rsid w:val="001C7337"/>
    <w:rsid w:val="001C77FA"/>
    <w:rsid w:val="001C785B"/>
    <w:rsid w:val="001C79DC"/>
    <w:rsid w:val="001C7E8A"/>
    <w:rsid w:val="001D052D"/>
    <w:rsid w:val="001D0951"/>
    <w:rsid w:val="001D0BEF"/>
    <w:rsid w:val="001D1496"/>
    <w:rsid w:val="001D16C8"/>
    <w:rsid w:val="001D240B"/>
    <w:rsid w:val="001D2992"/>
    <w:rsid w:val="001D332C"/>
    <w:rsid w:val="001D3A1C"/>
    <w:rsid w:val="001D3EAD"/>
    <w:rsid w:val="001D4326"/>
    <w:rsid w:val="001D44EB"/>
    <w:rsid w:val="001D4527"/>
    <w:rsid w:val="001D4695"/>
    <w:rsid w:val="001D46DA"/>
    <w:rsid w:val="001D4896"/>
    <w:rsid w:val="001D505A"/>
    <w:rsid w:val="001D527F"/>
    <w:rsid w:val="001D5373"/>
    <w:rsid w:val="001D54AA"/>
    <w:rsid w:val="001D5851"/>
    <w:rsid w:val="001D585E"/>
    <w:rsid w:val="001D5A2B"/>
    <w:rsid w:val="001D5C26"/>
    <w:rsid w:val="001D620B"/>
    <w:rsid w:val="001D627A"/>
    <w:rsid w:val="001D6560"/>
    <w:rsid w:val="001D671F"/>
    <w:rsid w:val="001D6C14"/>
    <w:rsid w:val="001D6CCD"/>
    <w:rsid w:val="001D6E82"/>
    <w:rsid w:val="001D6FF7"/>
    <w:rsid w:val="001D7640"/>
    <w:rsid w:val="001D7735"/>
    <w:rsid w:val="001D787D"/>
    <w:rsid w:val="001D7BC7"/>
    <w:rsid w:val="001E0889"/>
    <w:rsid w:val="001E0D5B"/>
    <w:rsid w:val="001E0E79"/>
    <w:rsid w:val="001E0F87"/>
    <w:rsid w:val="001E10A0"/>
    <w:rsid w:val="001E1245"/>
    <w:rsid w:val="001E13C3"/>
    <w:rsid w:val="001E1733"/>
    <w:rsid w:val="001E1B6F"/>
    <w:rsid w:val="001E20F6"/>
    <w:rsid w:val="001E297A"/>
    <w:rsid w:val="001E2C31"/>
    <w:rsid w:val="001E30BE"/>
    <w:rsid w:val="001E31AC"/>
    <w:rsid w:val="001E376C"/>
    <w:rsid w:val="001E38E3"/>
    <w:rsid w:val="001E391A"/>
    <w:rsid w:val="001E3EC0"/>
    <w:rsid w:val="001E40C6"/>
    <w:rsid w:val="001E41E5"/>
    <w:rsid w:val="001E4227"/>
    <w:rsid w:val="001E426A"/>
    <w:rsid w:val="001E47F4"/>
    <w:rsid w:val="001E4B71"/>
    <w:rsid w:val="001E4DF0"/>
    <w:rsid w:val="001E5137"/>
    <w:rsid w:val="001E57CA"/>
    <w:rsid w:val="001E580B"/>
    <w:rsid w:val="001E5916"/>
    <w:rsid w:val="001E59AF"/>
    <w:rsid w:val="001E67BF"/>
    <w:rsid w:val="001E6AAE"/>
    <w:rsid w:val="001E7191"/>
    <w:rsid w:val="001E7395"/>
    <w:rsid w:val="001E7AD8"/>
    <w:rsid w:val="001E7B4B"/>
    <w:rsid w:val="001E7EB4"/>
    <w:rsid w:val="001E7F81"/>
    <w:rsid w:val="001F0086"/>
    <w:rsid w:val="001F0559"/>
    <w:rsid w:val="001F081F"/>
    <w:rsid w:val="001F0A6B"/>
    <w:rsid w:val="001F0B8E"/>
    <w:rsid w:val="001F0D4C"/>
    <w:rsid w:val="001F1382"/>
    <w:rsid w:val="001F192E"/>
    <w:rsid w:val="001F1CA8"/>
    <w:rsid w:val="001F2170"/>
    <w:rsid w:val="001F21BB"/>
    <w:rsid w:val="001F23A3"/>
    <w:rsid w:val="001F26DA"/>
    <w:rsid w:val="001F2A09"/>
    <w:rsid w:val="001F2CE7"/>
    <w:rsid w:val="001F2D34"/>
    <w:rsid w:val="001F2E41"/>
    <w:rsid w:val="001F365C"/>
    <w:rsid w:val="001F376E"/>
    <w:rsid w:val="001F485D"/>
    <w:rsid w:val="001F4BFB"/>
    <w:rsid w:val="001F4DB6"/>
    <w:rsid w:val="001F4DE5"/>
    <w:rsid w:val="001F50F0"/>
    <w:rsid w:val="001F5835"/>
    <w:rsid w:val="001F59C5"/>
    <w:rsid w:val="001F622C"/>
    <w:rsid w:val="001F6690"/>
    <w:rsid w:val="001F6698"/>
    <w:rsid w:val="001F68DA"/>
    <w:rsid w:val="001F6948"/>
    <w:rsid w:val="001F6F60"/>
    <w:rsid w:val="001F7354"/>
    <w:rsid w:val="001F7408"/>
    <w:rsid w:val="001F7851"/>
    <w:rsid w:val="001F7A3D"/>
    <w:rsid w:val="001F7C89"/>
    <w:rsid w:val="00200663"/>
    <w:rsid w:val="00200770"/>
    <w:rsid w:val="00200897"/>
    <w:rsid w:val="00200A83"/>
    <w:rsid w:val="00200D6A"/>
    <w:rsid w:val="00200E6F"/>
    <w:rsid w:val="0020183C"/>
    <w:rsid w:val="00201AD8"/>
    <w:rsid w:val="00201F2E"/>
    <w:rsid w:val="00202692"/>
    <w:rsid w:val="00202905"/>
    <w:rsid w:val="00202B84"/>
    <w:rsid w:val="00202EE1"/>
    <w:rsid w:val="00202FD0"/>
    <w:rsid w:val="00203033"/>
    <w:rsid w:val="0020352C"/>
    <w:rsid w:val="002045A1"/>
    <w:rsid w:val="00204985"/>
    <w:rsid w:val="00204DC9"/>
    <w:rsid w:val="00205537"/>
    <w:rsid w:val="002056D0"/>
    <w:rsid w:val="00205894"/>
    <w:rsid w:val="00205A82"/>
    <w:rsid w:val="00205BDF"/>
    <w:rsid w:val="0020621E"/>
    <w:rsid w:val="0020632F"/>
    <w:rsid w:val="002067C0"/>
    <w:rsid w:val="002067E1"/>
    <w:rsid w:val="00206A54"/>
    <w:rsid w:val="0020707C"/>
    <w:rsid w:val="002076AF"/>
    <w:rsid w:val="00207767"/>
    <w:rsid w:val="00207E40"/>
    <w:rsid w:val="00207E8B"/>
    <w:rsid w:val="00207E9F"/>
    <w:rsid w:val="00207EFA"/>
    <w:rsid w:val="00210199"/>
    <w:rsid w:val="00210266"/>
    <w:rsid w:val="0021044F"/>
    <w:rsid w:val="00210D99"/>
    <w:rsid w:val="00210EEC"/>
    <w:rsid w:val="00212008"/>
    <w:rsid w:val="00212D8D"/>
    <w:rsid w:val="00212F6F"/>
    <w:rsid w:val="00213320"/>
    <w:rsid w:val="0021347C"/>
    <w:rsid w:val="00213DBD"/>
    <w:rsid w:val="002143FF"/>
    <w:rsid w:val="00214461"/>
    <w:rsid w:val="002149B8"/>
    <w:rsid w:val="00214FE4"/>
    <w:rsid w:val="00215040"/>
    <w:rsid w:val="002153B9"/>
    <w:rsid w:val="00215708"/>
    <w:rsid w:val="00215762"/>
    <w:rsid w:val="00215909"/>
    <w:rsid w:val="00215E9E"/>
    <w:rsid w:val="00215EB9"/>
    <w:rsid w:val="00216102"/>
    <w:rsid w:val="002165F3"/>
    <w:rsid w:val="0021670A"/>
    <w:rsid w:val="002168F9"/>
    <w:rsid w:val="0021733C"/>
    <w:rsid w:val="00217561"/>
    <w:rsid w:val="00220435"/>
    <w:rsid w:val="00220725"/>
    <w:rsid w:val="00220742"/>
    <w:rsid w:val="002222DC"/>
    <w:rsid w:val="00222DE0"/>
    <w:rsid w:val="00222FF9"/>
    <w:rsid w:val="002231EB"/>
    <w:rsid w:val="0022328F"/>
    <w:rsid w:val="0022345A"/>
    <w:rsid w:val="00223518"/>
    <w:rsid w:val="00223712"/>
    <w:rsid w:val="00223B40"/>
    <w:rsid w:val="00223FD9"/>
    <w:rsid w:val="002242C0"/>
    <w:rsid w:val="00224B9C"/>
    <w:rsid w:val="00224D96"/>
    <w:rsid w:val="002253F7"/>
    <w:rsid w:val="00225575"/>
    <w:rsid w:val="002256A5"/>
    <w:rsid w:val="002265A2"/>
    <w:rsid w:val="0022675D"/>
    <w:rsid w:val="002268A1"/>
    <w:rsid w:val="00227110"/>
    <w:rsid w:val="002274C6"/>
    <w:rsid w:val="00227A74"/>
    <w:rsid w:val="00227B1E"/>
    <w:rsid w:val="00227B9E"/>
    <w:rsid w:val="00227F41"/>
    <w:rsid w:val="00230000"/>
    <w:rsid w:val="002300A8"/>
    <w:rsid w:val="00230BBF"/>
    <w:rsid w:val="00230C81"/>
    <w:rsid w:val="00230F10"/>
    <w:rsid w:val="00231417"/>
    <w:rsid w:val="002314D6"/>
    <w:rsid w:val="00231C42"/>
    <w:rsid w:val="0023224E"/>
    <w:rsid w:val="00232480"/>
    <w:rsid w:val="00232C82"/>
    <w:rsid w:val="00232CE1"/>
    <w:rsid w:val="00232E0C"/>
    <w:rsid w:val="00232E30"/>
    <w:rsid w:val="002332B0"/>
    <w:rsid w:val="0023338E"/>
    <w:rsid w:val="00233C67"/>
    <w:rsid w:val="002341F6"/>
    <w:rsid w:val="002344C1"/>
    <w:rsid w:val="002345AF"/>
    <w:rsid w:val="00234D6C"/>
    <w:rsid w:val="00234DFF"/>
    <w:rsid w:val="002358CD"/>
    <w:rsid w:val="00235AC6"/>
    <w:rsid w:val="00235B97"/>
    <w:rsid w:val="00235D54"/>
    <w:rsid w:val="00235DB9"/>
    <w:rsid w:val="00236451"/>
    <w:rsid w:val="0023682A"/>
    <w:rsid w:val="00236A2D"/>
    <w:rsid w:val="00236C97"/>
    <w:rsid w:val="002374FF"/>
    <w:rsid w:val="00237837"/>
    <w:rsid w:val="00237885"/>
    <w:rsid w:val="00240200"/>
    <w:rsid w:val="00240495"/>
    <w:rsid w:val="002404D4"/>
    <w:rsid w:val="002404DF"/>
    <w:rsid w:val="00241205"/>
    <w:rsid w:val="00241470"/>
    <w:rsid w:val="002417E3"/>
    <w:rsid w:val="00241BC1"/>
    <w:rsid w:val="00241BD7"/>
    <w:rsid w:val="00241DF7"/>
    <w:rsid w:val="00241E08"/>
    <w:rsid w:val="002423C2"/>
    <w:rsid w:val="0024255F"/>
    <w:rsid w:val="0024271F"/>
    <w:rsid w:val="00242CB7"/>
    <w:rsid w:val="00242D5E"/>
    <w:rsid w:val="002430D7"/>
    <w:rsid w:val="0024364E"/>
    <w:rsid w:val="00243847"/>
    <w:rsid w:val="00243998"/>
    <w:rsid w:val="002439B1"/>
    <w:rsid w:val="00243F23"/>
    <w:rsid w:val="00243F2C"/>
    <w:rsid w:val="00244624"/>
    <w:rsid w:val="002447FE"/>
    <w:rsid w:val="00244C9D"/>
    <w:rsid w:val="00244D51"/>
    <w:rsid w:val="00244D7C"/>
    <w:rsid w:val="002454C7"/>
    <w:rsid w:val="00245E1E"/>
    <w:rsid w:val="002462A1"/>
    <w:rsid w:val="002466AC"/>
    <w:rsid w:val="00246C04"/>
    <w:rsid w:val="00246C97"/>
    <w:rsid w:val="00247105"/>
    <w:rsid w:val="002473A9"/>
    <w:rsid w:val="002475E5"/>
    <w:rsid w:val="002477E6"/>
    <w:rsid w:val="00247AAD"/>
    <w:rsid w:val="0025030D"/>
    <w:rsid w:val="00250A74"/>
    <w:rsid w:val="00250D30"/>
    <w:rsid w:val="00251922"/>
    <w:rsid w:val="00251E47"/>
    <w:rsid w:val="002524BD"/>
    <w:rsid w:val="002525CC"/>
    <w:rsid w:val="00252627"/>
    <w:rsid w:val="00252653"/>
    <w:rsid w:val="002528BA"/>
    <w:rsid w:val="0025290F"/>
    <w:rsid w:val="00252DD5"/>
    <w:rsid w:val="00253173"/>
    <w:rsid w:val="002535A8"/>
    <w:rsid w:val="002535BD"/>
    <w:rsid w:val="0025381F"/>
    <w:rsid w:val="00253E32"/>
    <w:rsid w:val="00253EF1"/>
    <w:rsid w:val="002545FA"/>
    <w:rsid w:val="0025473A"/>
    <w:rsid w:val="00254C83"/>
    <w:rsid w:val="00255388"/>
    <w:rsid w:val="0025561A"/>
    <w:rsid w:val="00255810"/>
    <w:rsid w:val="00255B34"/>
    <w:rsid w:val="00255BD4"/>
    <w:rsid w:val="002560FF"/>
    <w:rsid w:val="0025627D"/>
    <w:rsid w:val="002565A3"/>
    <w:rsid w:val="00256AA3"/>
    <w:rsid w:val="00256BC8"/>
    <w:rsid w:val="00256EE2"/>
    <w:rsid w:val="00257EE6"/>
    <w:rsid w:val="00260459"/>
    <w:rsid w:val="0026046B"/>
    <w:rsid w:val="00260EF1"/>
    <w:rsid w:val="00260FB5"/>
    <w:rsid w:val="0026112D"/>
    <w:rsid w:val="00261518"/>
    <w:rsid w:val="00261589"/>
    <w:rsid w:val="00261997"/>
    <w:rsid w:val="00262460"/>
    <w:rsid w:val="00262FD9"/>
    <w:rsid w:val="00263387"/>
    <w:rsid w:val="00263659"/>
    <w:rsid w:val="00263850"/>
    <w:rsid w:val="00263CC5"/>
    <w:rsid w:val="00263EEA"/>
    <w:rsid w:val="00264159"/>
    <w:rsid w:val="002641D6"/>
    <w:rsid w:val="00264339"/>
    <w:rsid w:val="0026442F"/>
    <w:rsid w:val="002647C7"/>
    <w:rsid w:val="0026511D"/>
    <w:rsid w:val="0026527B"/>
    <w:rsid w:val="0026542E"/>
    <w:rsid w:val="00265430"/>
    <w:rsid w:val="0026574C"/>
    <w:rsid w:val="00265A7C"/>
    <w:rsid w:val="00265DCB"/>
    <w:rsid w:val="00265F40"/>
    <w:rsid w:val="00266B8B"/>
    <w:rsid w:val="00266CD6"/>
    <w:rsid w:val="00267131"/>
    <w:rsid w:val="00267651"/>
    <w:rsid w:val="00267700"/>
    <w:rsid w:val="00267AF5"/>
    <w:rsid w:val="00267CDF"/>
    <w:rsid w:val="00267F0F"/>
    <w:rsid w:val="00270497"/>
    <w:rsid w:val="002707B7"/>
    <w:rsid w:val="00270ED8"/>
    <w:rsid w:val="0027110A"/>
    <w:rsid w:val="002713EE"/>
    <w:rsid w:val="00271A06"/>
    <w:rsid w:val="00271C80"/>
    <w:rsid w:val="00271CE2"/>
    <w:rsid w:val="00271E16"/>
    <w:rsid w:val="00271E1D"/>
    <w:rsid w:val="00272044"/>
    <w:rsid w:val="00272123"/>
    <w:rsid w:val="00272685"/>
    <w:rsid w:val="00272A27"/>
    <w:rsid w:val="00272A65"/>
    <w:rsid w:val="00272E0B"/>
    <w:rsid w:val="00273082"/>
    <w:rsid w:val="002730F4"/>
    <w:rsid w:val="002730F5"/>
    <w:rsid w:val="0027331D"/>
    <w:rsid w:val="00273592"/>
    <w:rsid w:val="00273E14"/>
    <w:rsid w:val="00273FA3"/>
    <w:rsid w:val="002741E1"/>
    <w:rsid w:val="002750A1"/>
    <w:rsid w:val="002755F9"/>
    <w:rsid w:val="0027566B"/>
    <w:rsid w:val="0027588F"/>
    <w:rsid w:val="002758E2"/>
    <w:rsid w:val="00275993"/>
    <w:rsid w:val="00275B94"/>
    <w:rsid w:val="00275DA9"/>
    <w:rsid w:val="002761B0"/>
    <w:rsid w:val="00276304"/>
    <w:rsid w:val="00276E60"/>
    <w:rsid w:val="00276F61"/>
    <w:rsid w:val="0027754E"/>
    <w:rsid w:val="0027786D"/>
    <w:rsid w:val="0028024D"/>
    <w:rsid w:val="00280508"/>
    <w:rsid w:val="002805D4"/>
    <w:rsid w:val="00280E5E"/>
    <w:rsid w:val="00280E9E"/>
    <w:rsid w:val="00281225"/>
    <w:rsid w:val="0028149A"/>
    <w:rsid w:val="002815E1"/>
    <w:rsid w:val="00281EF7"/>
    <w:rsid w:val="002820A9"/>
    <w:rsid w:val="0028228B"/>
    <w:rsid w:val="002826C2"/>
    <w:rsid w:val="00282964"/>
    <w:rsid w:val="00282BC3"/>
    <w:rsid w:val="00283118"/>
    <w:rsid w:val="00283525"/>
    <w:rsid w:val="0028361E"/>
    <w:rsid w:val="00283A4E"/>
    <w:rsid w:val="00283C0E"/>
    <w:rsid w:val="00283F0F"/>
    <w:rsid w:val="0028404C"/>
    <w:rsid w:val="0028446B"/>
    <w:rsid w:val="00284639"/>
    <w:rsid w:val="002846AA"/>
    <w:rsid w:val="0028471D"/>
    <w:rsid w:val="00284820"/>
    <w:rsid w:val="00284B27"/>
    <w:rsid w:val="00284BFF"/>
    <w:rsid w:val="00285106"/>
    <w:rsid w:val="002851E4"/>
    <w:rsid w:val="00285B66"/>
    <w:rsid w:val="00285D4C"/>
    <w:rsid w:val="00285F88"/>
    <w:rsid w:val="002860B5"/>
    <w:rsid w:val="002862A1"/>
    <w:rsid w:val="0028685E"/>
    <w:rsid w:val="00286933"/>
    <w:rsid w:val="00286ADF"/>
    <w:rsid w:val="0028733B"/>
    <w:rsid w:val="002875D6"/>
    <w:rsid w:val="002879FF"/>
    <w:rsid w:val="00287B35"/>
    <w:rsid w:val="00287C1A"/>
    <w:rsid w:val="00290267"/>
    <w:rsid w:val="0029038F"/>
    <w:rsid w:val="00290546"/>
    <w:rsid w:val="002908C7"/>
    <w:rsid w:val="00290D41"/>
    <w:rsid w:val="002915FF"/>
    <w:rsid w:val="00291E82"/>
    <w:rsid w:val="00291F9A"/>
    <w:rsid w:val="0029273B"/>
    <w:rsid w:val="00292E73"/>
    <w:rsid w:val="00292F12"/>
    <w:rsid w:val="00292FE6"/>
    <w:rsid w:val="00293217"/>
    <w:rsid w:val="002932D9"/>
    <w:rsid w:val="002935A4"/>
    <w:rsid w:val="00293E74"/>
    <w:rsid w:val="00293F7F"/>
    <w:rsid w:val="002945F4"/>
    <w:rsid w:val="002947C5"/>
    <w:rsid w:val="00294943"/>
    <w:rsid w:val="00294DE1"/>
    <w:rsid w:val="0029515A"/>
    <w:rsid w:val="0029523E"/>
    <w:rsid w:val="00295585"/>
    <w:rsid w:val="002955AA"/>
    <w:rsid w:val="00295814"/>
    <w:rsid w:val="00295F21"/>
    <w:rsid w:val="0029624C"/>
    <w:rsid w:val="0029672D"/>
    <w:rsid w:val="00296C3B"/>
    <w:rsid w:val="00297365"/>
    <w:rsid w:val="00297524"/>
    <w:rsid w:val="00297A1B"/>
    <w:rsid w:val="00297B6F"/>
    <w:rsid w:val="00297C72"/>
    <w:rsid w:val="00297D4B"/>
    <w:rsid w:val="00297DF4"/>
    <w:rsid w:val="00297EFC"/>
    <w:rsid w:val="002A01CD"/>
    <w:rsid w:val="002A05D8"/>
    <w:rsid w:val="002A0720"/>
    <w:rsid w:val="002A1304"/>
    <w:rsid w:val="002A14A7"/>
    <w:rsid w:val="002A168F"/>
    <w:rsid w:val="002A17FA"/>
    <w:rsid w:val="002A1D65"/>
    <w:rsid w:val="002A1E77"/>
    <w:rsid w:val="002A2007"/>
    <w:rsid w:val="002A2173"/>
    <w:rsid w:val="002A2396"/>
    <w:rsid w:val="002A244F"/>
    <w:rsid w:val="002A2C58"/>
    <w:rsid w:val="002A324A"/>
    <w:rsid w:val="002A33A3"/>
    <w:rsid w:val="002A33D3"/>
    <w:rsid w:val="002A358A"/>
    <w:rsid w:val="002A35A1"/>
    <w:rsid w:val="002A35C8"/>
    <w:rsid w:val="002A3CD6"/>
    <w:rsid w:val="002A3DAF"/>
    <w:rsid w:val="002A41EB"/>
    <w:rsid w:val="002A43B7"/>
    <w:rsid w:val="002A4BB1"/>
    <w:rsid w:val="002A52EE"/>
    <w:rsid w:val="002A5333"/>
    <w:rsid w:val="002A56CE"/>
    <w:rsid w:val="002A5703"/>
    <w:rsid w:val="002A576B"/>
    <w:rsid w:val="002A5B07"/>
    <w:rsid w:val="002A5BA4"/>
    <w:rsid w:val="002A6300"/>
    <w:rsid w:val="002A633B"/>
    <w:rsid w:val="002A6413"/>
    <w:rsid w:val="002A6A9B"/>
    <w:rsid w:val="002A79F6"/>
    <w:rsid w:val="002B0030"/>
    <w:rsid w:val="002B0063"/>
    <w:rsid w:val="002B069F"/>
    <w:rsid w:val="002B087A"/>
    <w:rsid w:val="002B0930"/>
    <w:rsid w:val="002B0B42"/>
    <w:rsid w:val="002B11AB"/>
    <w:rsid w:val="002B1279"/>
    <w:rsid w:val="002B19A1"/>
    <w:rsid w:val="002B1A91"/>
    <w:rsid w:val="002B26A3"/>
    <w:rsid w:val="002B2DE9"/>
    <w:rsid w:val="002B371A"/>
    <w:rsid w:val="002B3EEA"/>
    <w:rsid w:val="002B4CF5"/>
    <w:rsid w:val="002B5874"/>
    <w:rsid w:val="002B6398"/>
    <w:rsid w:val="002B6526"/>
    <w:rsid w:val="002B6735"/>
    <w:rsid w:val="002B6A33"/>
    <w:rsid w:val="002B6EC9"/>
    <w:rsid w:val="002B7475"/>
    <w:rsid w:val="002B7758"/>
    <w:rsid w:val="002B7835"/>
    <w:rsid w:val="002B7B6A"/>
    <w:rsid w:val="002C0573"/>
    <w:rsid w:val="002C0A77"/>
    <w:rsid w:val="002C0E97"/>
    <w:rsid w:val="002C1751"/>
    <w:rsid w:val="002C1FF6"/>
    <w:rsid w:val="002C24B8"/>
    <w:rsid w:val="002C2C27"/>
    <w:rsid w:val="002C405E"/>
    <w:rsid w:val="002C46FC"/>
    <w:rsid w:val="002C481F"/>
    <w:rsid w:val="002C4D0F"/>
    <w:rsid w:val="002C4E0D"/>
    <w:rsid w:val="002C51A8"/>
    <w:rsid w:val="002C5521"/>
    <w:rsid w:val="002C5FC4"/>
    <w:rsid w:val="002C6093"/>
    <w:rsid w:val="002C610B"/>
    <w:rsid w:val="002C616F"/>
    <w:rsid w:val="002C62F5"/>
    <w:rsid w:val="002C649F"/>
    <w:rsid w:val="002C64F7"/>
    <w:rsid w:val="002C6634"/>
    <w:rsid w:val="002C6879"/>
    <w:rsid w:val="002C68D3"/>
    <w:rsid w:val="002C6C8F"/>
    <w:rsid w:val="002C6E2B"/>
    <w:rsid w:val="002C7017"/>
    <w:rsid w:val="002C7027"/>
    <w:rsid w:val="002C786B"/>
    <w:rsid w:val="002C7CDF"/>
    <w:rsid w:val="002C7FD5"/>
    <w:rsid w:val="002D00A7"/>
    <w:rsid w:val="002D0386"/>
    <w:rsid w:val="002D0507"/>
    <w:rsid w:val="002D06F8"/>
    <w:rsid w:val="002D0C0B"/>
    <w:rsid w:val="002D0F47"/>
    <w:rsid w:val="002D0FC9"/>
    <w:rsid w:val="002D1157"/>
    <w:rsid w:val="002D1275"/>
    <w:rsid w:val="002D1470"/>
    <w:rsid w:val="002D1F3F"/>
    <w:rsid w:val="002D200A"/>
    <w:rsid w:val="002D223B"/>
    <w:rsid w:val="002D2730"/>
    <w:rsid w:val="002D2D0C"/>
    <w:rsid w:val="002D2DEE"/>
    <w:rsid w:val="002D3859"/>
    <w:rsid w:val="002D3A58"/>
    <w:rsid w:val="002D452C"/>
    <w:rsid w:val="002D4A11"/>
    <w:rsid w:val="002D4A83"/>
    <w:rsid w:val="002D4F70"/>
    <w:rsid w:val="002D5310"/>
    <w:rsid w:val="002D5594"/>
    <w:rsid w:val="002D593C"/>
    <w:rsid w:val="002D5AF9"/>
    <w:rsid w:val="002D5CA5"/>
    <w:rsid w:val="002D5E75"/>
    <w:rsid w:val="002D5EDC"/>
    <w:rsid w:val="002D5F39"/>
    <w:rsid w:val="002D622C"/>
    <w:rsid w:val="002D6537"/>
    <w:rsid w:val="002D69C5"/>
    <w:rsid w:val="002D6D1C"/>
    <w:rsid w:val="002D6FEA"/>
    <w:rsid w:val="002D7372"/>
    <w:rsid w:val="002D74B6"/>
    <w:rsid w:val="002D7699"/>
    <w:rsid w:val="002D76D8"/>
    <w:rsid w:val="002D7864"/>
    <w:rsid w:val="002D7CAA"/>
    <w:rsid w:val="002D7E9A"/>
    <w:rsid w:val="002D7FBB"/>
    <w:rsid w:val="002D7FE6"/>
    <w:rsid w:val="002E0093"/>
    <w:rsid w:val="002E077C"/>
    <w:rsid w:val="002E0E3D"/>
    <w:rsid w:val="002E1428"/>
    <w:rsid w:val="002E1E83"/>
    <w:rsid w:val="002E20D5"/>
    <w:rsid w:val="002E2324"/>
    <w:rsid w:val="002E2A33"/>
    <w:rsid w:val="002E2EFC"/>
    <w:rsid w:val="002E2FCA"/>
    <w:rsid w:val="002E32A1"/>
    <w:rsid w:val="002E3452"/>
    <w:rsid w:val="002E3573"/>
    <w:rsid w:val="002E3B08"/>
    <w:rsid w:val="002E3B10"/>
    <w:rsid w:val="002E3BC3"/>
    <w:rsid w:val="002E4011"/>
    <w:rsid w:val="002E45E8"/>
    <w:rsid w:val="002E4B98"/>
    <w:rsid w:val="002E505F"/>
    <w:rsid w:val="002E5362"/>
    <w:rsid w:val="002E537A"/>
    <w:rsid w:val="002E5992"/>
    <w:rsid w:val="002E5996"/>
    <w:rsid w:val="002E5C2F"/>
    <w:rsid w:val="002E60A8"/>
    <w:rsid w:val="002E691C"/>
    <w:rsid w:val="002E6D86"/>
    <w:rsid w:val="002E71CB"/>
    <w:rsid w:val="002E740E"/>
    <w:rsid w:val="002E74FB"/>
    <w:rsid w:val="002E7C05"/>
    <w:rsid w:val="002E7CA3"/>
    <w:rsid w:val="002F00A9"/>
    <w:rsid w:val="002F028D"/>
    <w:rsid w:val="002F0694"/>
    <w:rsid w:val="002F08E0"/>
    <w:rsid w:val="002F0B27"/>
    <w:rsid w:val="002F0BBD"/>
    <w:rsid w:val="002F1471"/>
    <w:rsid w:val="002F17F4"/>
    <w:rsid w:val="002F1828"/>
    <w:rsid w:val="002F1BDA"/>
    <w:rsid w:val="002F2557"/>
    <w:rsid w:val="002F285B"/>
    <w:rsid w:val="002F29A7"/>
    <w:rsid w:val="002F2BC2"/>
    <w:rsid w:val="002F309B"/>
    <w:rsid w:val="002F30D7"/>
    <w:rsid w:val="002F33AA"/>
    <w:rsid w:val="002F34B3"/>
    <w:rsid w:val="002F3591"/>
    <w:rsid w:val="002F37AC"/>
    <w:rsid w:val="002F3A4E"/>
    <w:rsid w:val="002F3D16"/>
    <w:rsid w:val="002F4225"/>
    <w:rsid w:val="002F451D"/>
    <w:rsid w:val="002F4529"/>
    <w:rsid w:val="002F55AD"/>
    <w:rsid w:val="002F560C"/>
    <w:rsid w:val="002F56D3"/>
    <w:rsid w:val="002F580D"/>
    <w:rsid w:val="002F58F7"/>
    <w:rsid w:val="002F5933"/>
    <w:rsid w:val="002F597B"/>
    <w:rsid w:val="002F59DE"/>
    <w:rsid w:val="002F5C47"/>
    <w:rsid w:val="002F6388"/>
    <w:rsid w:val="002F6CFD"/>
    <w:rsid w:val="002F71FF"/>
    <w:rsid w:val="002F7833"/>
    <w:rsid w:val="002F7C31"/>
    <w:rsid w:val="003001D9"/>
    <w:rsid w:val="00300532"/>
    <w:rsid w:val="00300814"/>
    <w:rsid w:val="003008D3"/>
    <w:rsid w:val="00300CBF"/>
    <w:rsid w:val="0030117A"/>
    <w:rsid w:val="003013E7"/>
    <w:rsid w:val="003014A9"/>
    <w:rsid w:val="003017FB"/>
    <w:rsid w:val="00301C14"/>
    <w:rsid w:val="00301E06"/>
    <w:rsid w:val="00301EE6"/>
    <w:rsid w:val="003028C4"/>
    <w:rsid w:val="00302A80"/>
    <w:rsid w:val="0030301E"/>
    <w:rsid w:val="00303592"/>
    <w:rsid w:val="00303771"/>
    <w:rsid w:val="003038BC"/>
    <w:rsid w:val="00303AE4"/>
    <w:rsid w:val="00303BCD"/>
    <w:rsid w:val="00303F14"/>
    <w:rsid w:val="00304497"/>
    <w:rsid w:val="0030490E"/>
    <w:rsid w:val="00304B78"/>
    <w:rsid w:val="003056F0"/>
    <w:rsid w:val="00305A30"/>
    <w:rsid w:val="00305B8E"/>
    <w:rsid w:val="00305CA3"/>
    <w:rsid w:val="003060F5"/>
    <w:rsid w:val="003067EB"/>
    <w:rsid w:val="00306C72"/>
    <w:rsid w:val="003104BF"/>
    <w:rsid w:val="00310813"/>
    <w:rsid w:val="003108D4"/>
    <w:rsid w:val="0031090D"/>
    <w:rsid w:val="00310F33"/>
    <w:rsid w:val="0031103C"/>
    <w:rsid w:val="003111CA"/>
    <w:rsid w:val="0031138E"/>
    <w:rsid w:val="00311427"/>
    <w:rsid w:val="00311AE1"/>
    <w:rsid w:val="00312507"/>
    <w:rsid w:val="00312716"/>
    <w:rsid w:val="00312B73"/>
    <w:rsid w:val="00312C94"/>
    <w:rsid w:val="00312D5E"/>
    <w:rsid w:val="0031325C"/>
    <w:rsid w:val="00313268"/>
    <w:rsid w:val="003137FC"/>
    <w:rsid w:val="00313BD4"/>
    <w:rsid w:val="00313F5A"/>
    <w:rsid w:val="00313F72"/>
    <w:rsid w:val="003143E2"/>
    <w:rsid w:val="00314719"/>
    <w:rsid w:val="003152C4"/>
    <w:rsid w:val="0031539A"/>
    <w:rsid w:val="0031562F"/>
    <w:rsid w:val="003157B3"/>
    <w:rsid w:val="0031580F"/>
    <w:rsid w:val="003158F1"/>
    <w:rsid w:val="00315958"/>
    <w:rsid w:val="00315FF6"/>
    <w:rsid w:val="00316137"/>
    <w:rsid w:val="0031646D"/>
    <w:rsid w:val="003164E9"/>
    <w:rsid w:val="00317017"/>
    <w:rsid w:val="0031724E"/>
    <w:rsid w:val="003172C7"/>
    <w:rsid w:val="003176A9"/>
    <w:rsid w:val="00317AAC"/>
    <w:rsid w:val="00320702"/>
    <w:rsid w:val="003207E7"/>
    <w:rsid w:val="003208C5"/>
    <w:rsid w:val="003211AA"/>
    <w:rsid w:val="003216CD"/>
    <w:rsid w:val="00321E48"/>
    <w:rsid w:val="0032294F"/>
    <w:rsid w:val="00322B5C"/>
    <w:rsid w:val="0032303E"/>
    <w:rsid w:val="00323477"/>
    <w:rsid w:val="00323856"/>
    <w:rsid w:val="003238DF"/>
    <w:rsid w:val="00323A3E"/>
    <w:rsid w:val="00323BEB"/>
    <w:rsid w:val="00323FBA"/>
    <w:rsid w:val="003240F8"/>
    <w:rsid w:val="003243EC"/>
    <w:rsid w:val="0032453E"/>
    <w:rsid w:val="003245FE"/>
    <w:rsid w:val="00324DEF"/>
    <w:rsid w:val="00324FE0"/>
    <w:rsid w:val="0032502E"/>
    <w:rsid w:val="0032538C"/>
    <w:rsid w:val="003253A6"/>
    <w:rsid w:val="003256D1"/>
    <w:rsid w:val="00325808"/>
    <w:rsid w:val="003258F1"/>
    <w:rsid w:val="003259BD"/>
    <w:rsid w:val="00325ADA"/>
    <w:rsid w:val="00325EAA"/>
    <w:rsid w:val="00325FC8"/>
    <w:rsid w:val="003260B9"/>
    <w:rsid w:val="0032624C"/>
    <w:rsid w:val="00326372"/>
    <w:rsid w:val="003264F7"/>
    <w:rsid w:val="0032674B"/>
    <w:rsid w:val="003267FB"/>
    <w:rsid w:val="00326C1A"/>
    <w:rsid w:val="00326D83"/>
    <w:rsid w:val="0032707E"/>
    <w:rsid w:val="0032718E"/>
    <w:rsid w:val="00327319"/>
    <w:rsid w:val="00327672"/>
    <w:rsid w:val="00327BF9"/>
    <w:rsid w:val="00327CBB"/>
    <w:rsid w:val="00327D63"/>
    <w:rsid w:val="00327F25"/>
    <w:rsid w:val="00330BA3"/>
    <w:rsid w:val="00330C80"/>
    <w:rsid w:val="00331A01"/>
    <w:rsid w:val="00331A68"/>
    <w:rsid w:val="00331C4C"/>
    <w:rsid w:val="00331DB9"/>
    <w:rsid w:val="00331E19"/>
    <w:rsid w:val="00331E9C"/>
    <w:rsid w:val="00331F79"/>
    <w:rsid w:val="003323E4"/>
    <w:rsid w:val="00332A06"/>
    <w:rsid w:val="00332A33"/>
    <w:rsid w:val="00332ADC"/>
    <w:rsid w:val="00332E01"/>
    <w:rsid w:val="00332E4A"/>
    <w:rsid w:val="0033320D"/>
    <w:rsid w:val="00333277"/>
    <w:rsid w:val="003337A8"/>
    <w:rsid w:val="003337B9"/>
    <w:rsid w:val="00333CE3"/>
    <w:rsid w:val="00333EA5"/>
    <w:rsid w:val="0033403A"/>
    <w:rsid w:val="00334099"/>
    <w:rsid w:val="003345E7"/>
    <w:rsid w:val="00334C21"/>
    <w:rsid w:val="00334C9C"/>
    <w:rsid w:val="00334CC3"/>
    <w:rsid w:val="00334E76"/>
    <w:rsid w:val="00334EE2"/>
    <w:rsid w:val="00334F83"/>
    <w:rsid w:val="00335064"/>
    <w:rsid w:val="0033511B"/>
    <w:rsid w:val="0033554D"/>
    <w:rsid w:val="003358CC"/>
    <w:rsid w:val="00335AF9"/>
    <w:rsid w:val="00335BAC"/>
    <w:rsid w:val="00336090"/>
    <w:rsid w:val="00336294"/>
    <w:rsid w:val="003366CE"/>
    <w:rsid w:val="00336E34"/>
    <w:rsid w:val="00337673"/>
    <w:rsid w:val="00337780"/>
    <w:rsid w:val="00337846"/>
    <w:rsid w:val="00337922"/>
    <w:rsid w:val="00340222"/>
    <w:rsid w:val="00340778"/>
    <w:rsid w:val="00340798"/>
    <w:rsid w:val="00341113"/>
    <w:rsid w:val="0034166D"/>
    <w:rsid w:val="003419C5"/>
    <w:rsid w:val="00342037"/>
    <w:rsid w:val="0034234A"/>
    <w:rsid w:val="00342736"/>
    <w:rsid w:val="00342D56"/>
    <w:rsid w:val="00342DA0"/>
    <w:rsid w:val="00342E48"/>
    <w:rsid w:val="00343154"/>
    <w:rsid w:val="003435CE"/>
    <w:rsid w:val="0034362C"/>
    <w:rsid w:val="00343AAA"/>
    <w:rsid w:val="00343BB8"/>
    <w:rsid w:val="00343E07"/>
    <w:rsid w:val="00343FC6"/>
    <w:rsid w:val="0034440A"/>
    <w:rsid w:val="0034487D"/>
    <w:rsid w:val="00344B22"/>
    <w:rsid w:val="00344C4F"/>
    <w:rsid w:val="00344FC6"/>
    <w:rsid w:val="0034514B"/>
    <w:rsid w:val="003458EC"/>
    <w:rsid w:val="003462E8"/>
    <w:rsid w:val="003466C3"/>
    <w:rsid w:val="0034683D"/>
    <w:rsid w:val="00346BBE"/>
    <w:rsid w:val="00346E29"/>
    <w:rsid w:val="0034726A"/>
    <w:rsid w:val="003474A4"/>
    <w:rsid w:val="00347CE6"/>
    <w:rsid w:val="0035011E"/>
    <w:rsid w:val="0035069A"/>
    <w:rsid w:val="003508E0"/>
    <w:rsid w:val="00350B50"/>
    <w:rsid w:val="00350EBB"/>
    <w:rsid w:val="0035117A"/>
    <w:rsid w:val="003512DD"/>
    <w:rsid w:val="00351359"/>
    <w:rsid w:val="00351954"/>
    <w:rsid w:val="00351A5C"/>
    <w:rsid w:val="00351B34"/>
    <w:rsid w:val="00352157"/>
    <w:rsid w:val="00352222"/>
    <w:rsid w:val="003526BA"/>
    <w:rsid w:val="0035317A"/>
    <w:rsid w:val="003534B4"/>
    <w:rsid w:val="00353605"/>
    <w:rsid w:val="003539E4"/>
    <w:rsid w:val="00353E2F"/>
    <w:rsid w:val="00353FD8"/>
    <w:rsid w:val="00354001"/>
    <w:rsid w:val="00354BF7"/>
    <w:rsid w:val="00354D25"/>
    <w:rsid w:val="00354F87"/>
    <w:rsid w:val="003558B0"/>
    <w:rsid w:val="0035594F"/>
    <w:rsid w:val="00355B34"/>
    <w:rsid w:val="00355E71"/>
    <w:rsid w:val="00356029"/>
    <w:rsid w:val="003567B2"/>
    <w:rsid w:val="00356CC5"/>
    <w:rsid w:val="00356E89"/>
    <w:rsid w:val="00356FA1"/>
    <w:rsid w:val="00357160"/>
    <w:rsid w:val="00357596"/>
    <w:rsid w:val="003602B1"/>
    <w:rsid w:val="0036042F"/>
    <w:rsid w:val="00360441"/>
    <w:rsid w:val="00360694"/>
    <w:rsid w:val="00360884"/>
    <w:rsid w:val="00360B15"/>
    <w:rsid w:val="00360FC9"/>
    <w:rsid w:val="00361198"/>
    <w:rsid w:val="003611AF"/>
    <w:rsid w:val="00361237"/>
    <w:rsid w:val="00361302"/>
    <w:rsid w:val="00361457"/>
    <w:rsid w:val="003615A0"/>
    <w:rsid w:val="00361789"/>
    <w:rsid w:val="003619FA"/>
    <w:rsid w:val="00361DA4"/>
    <w:rsid w:val="00361EA9"/>
    <w:rsid w:val="00361EBD"/>
    <w:rsid w:val="003621C6"/>
    <w:rsid w:val="003628A8"/>
    <w:rsid w:val="0036299D"/>
    <w:rsid w:val="00362A55"/>
    <w:rsid w:val="003634B7"/>
    <w:rsid w:val="00363CE3"/>
    <w:rsid w:val="00363D5B"/>
    <w:rsid w:val="003645B5"/>
    <w:rsid w:val="0036466D"/>
    <w:rsid w:val="0036469E"/>
    <w:rsid w:val="00364941"/>
    <w:rsid w:val="00364CE2"/>
    <w:rsid w:val="00364D22"/>
    <w:rsid w:val="00365B07"/>
    <w:rsid w:val="00366008"/>
    <w:rsid w:val="0036615E"/>
    <w:rsid w:val="003661E8"/>
    <w:rsid w:val="003663D1"/>
    <w:rsid w:val="003664AC"/>
    <w:rsid w:val="0036654F"/>
    <w:rsid w:val="00366639"/>
    <w:rsid w:val="00367100"/>
    <w:rsid w:val="003674AD"/>
    <w:rsid w:val="0036753B"/>
    <w:rsid w:val="00367744"/>
    <w:rsid w:val="00367AA2"/>
    <w:rsid w:val="00370098"/>
    <w:rsid w:val="003701C5"/>
    <w:rsid w:val="00370233"/>
    <w:rsid w:val="0037070C"/>
    <w:rsid w:val="003707EE"/>
    <w:rsid w:val="00370B6E"/>
    <w:rsid w:val="00370FDA"/>
    <w:rsid w:val="00371032"/>
    <w:rsid w:val="00371649"/>
    <w:rsid w:val="0037165F"/>
    <w:rsid w:val="0037169A"/>
    <w:rsid w:val="00371A32"/>
    <w:rsid w:val="00371B44"/>
    <w:rsid w:val="00371D98"/>
    <w:rsid w:val="003721FB"/>
    <w:rsid w:val="0037224C"/>
    <w:rsid w:val="003723DB"/>
    <w:rsid w:val="00372465"/>
    <w:rsid w:val="00372712"/>
    <w:rsid w:val="003728AC"/>
    <w:rsid w:val="00372BE4"/>
    <w:rsid w:val="00372C7D"/>
    <w:rsid w:val="00373245"/>
    <w:rsid w:val="00373584"/>
    <w:rsid w:val="00373D61"/>
    <w:rsid w:val="003740A5"/>
    <w:rsid w:val="00374E2F"/>
    <w:rsid w:val="00374FA0"/>
    <w:rsid w:val="00374FA1"/>
    <w:rsid w:val="00375316"/>
    <w:rsid w:val="00375A76"/>
    <w:rsid w:val="00375E38"/>
    <w:rsid w:val="00375EDD"/>
    <w:rsid w:val="00375F86"/>
    <w:rsid w:val="003761E3"/>
    <w:rsid w:val="003763E2"/>
    <w:rsid w:val="00376411"/>
    <w:rsid w:val="00376EE0"/>
    <w:rsid w:val="00376FDE"/>
    <w:rsid w:val="0037724F"/>
    <w:rsid w:val="003777A7"/>
    <w:rsid w:val="003777E1"/>
    <w:rsid w:val="00377B32"/>
    <w:rsid w:val="00377C11"/>
    <w:rsid w:val="00377CEB"/>
    <w:rsid w:val="0038025F"/>
    <w:rsid w:val="00380557"/>
    <w:rsid w:val="003805B6"/>
    <w:rsid w:val="0038134C"/>
    <w:rsid w:val="00381ACA"/>
    <w:rsid w:val="00381F55"/>
    <w:rsid w:val="003825BB"/>
    <w:rsid w:val="003825DE"/>
    <w:rsid w:val="003827C1"/>
    <w:rsid w:val="00382EB9"/>
    <w:rsid w:val="003830DC"/>
    <w:rsid w:val="00383B6E"/>
    <w:rsid w:val="00383C95"/>
    <w:rsid w:val="00384341"/>
    <w:rsid w:val="00384AC9"/>
    <w:rsid w:val="00384BD5"/>
    <w:rsid w:val="00384E6F"/>
    <w:rsid w:val="00384EBF"/>
    <w:rsid w:val="003853EF"/>
    <w:rsid w:val="003854DD"/>
    <w:rsid w:val="00385951"/>
    <w:rsid w:val="0038598C"/>
    <w:rsid w:val="003863E7"/>
    <w:rsid w:val="0038656A"/>
    <w:rsid w:val="0038668A"/>
    <w:rsid w:val="00386973"/>
    <w:rsid w:val="00386C1A"/>
    <w:rsid w:val="00386F27"/>
    <w:rsid w:val="00386FF1"/>
    <w:rsid w:val="00387026"/>
    <w:rsid w:val="00387153"/>
    <w:rsid w:val="00387169"/>
    <w:rsid w:val="003879A9"/>
    <w:rsid w:val="00387E35"/>
    <w:rsid w:val="00387FF7"/>
    <w:rsid w:val="003900B0"/>
    <w:rsid w:val="003905B6"/>
    <w:rsid w:val="00390B14"/>
    <w:rsid w:val="00390C3A"/>
    <w:rsid w:val="0039134D"/>
    <w:rsid w:val="0039143D"/>
    <w:rsid w:val="00391751"/>
    <w:rsid w:val="003918FD"/>
    <w:rsid w:val="00391A04"/>
    <w:rsid w:val="00392DA2"/>
    <w:rsid w:val="00393022"/>
    <w:rsid w:val="003931E2"/>
    <w:rsid w:val="003932EA"/>
    <w:rsid w:val="0039361A"/>
    <w:rsid w:val="003936FC"/>
    <w:rsid w:val="00393C32"/>
    <w:rsid w:val="003940A4"/>
    <w:rsid w:val="003940F9"/>
    <w:rsid w:val="003941DE"/>
    <w:rsid w:val="00394895"/>
    <w:rsid w:val="003950D9"/>
    <w:rsid w:val="0039572C"/>
    <w:rsid w:val="0039588F"/>
    <w:rsid w:val="00395CF0"/>
    <w:rsid w:val="00396295"/>
    <w:rsid w:val="003963A1"/>
    <w:rsid w:val="00396EEE"/>
    <w:rsid w:val="0039725B"/>
    <w:rsid w:val="00397657"/>
    <w:rsid w:val="0039799D"/>
    <w:rsid w:val="00397DCA"/>
    <w:rsid w:val="003A03A2"/>
    <w:rsid w:val="003A090C"/>
    <w:rsid w:val="003A0CAA"/>
    <w:rsid w:val="003A1291"/>
    <w:rsid w:val="003A16EB"/>
    <w:rsid w:val="003A1A09"/>
    <w:rsid w:val="003A2181"/>
    <w:rsid w:val="003A255C"/>
    <w:rsid w:val="003A261D"/>
    <w:rsid w:val="003A262C"/>
    <w:rsid w:val="003A2AEE"/>
    <w:rsid w:val="003A2BC5"/>
    <w:rsid w:val="003A2E11"/>
    <w:rsid w:val="003A2F50"/>
    <w:rsid w:val="003A31ED"/>
    <w:rsid w:val="003A360A"/>
    <w:rsid w:val="003A395F"/>
    <w:rsid w:val="003A43DC"/>
    <w:rsid w:val="003A4798"/>
    <w:rsid w:val="003A4980"/>
    <w:rsid w:val="003A4F55"/>
    <w:rsid w:val="003A517B"/>
    <w:rsid w:val="003A57B9"/>
    <w:rsid w:val="003A5E7B"/>
    <w:rsid w:val="003A5F46"/>
    <w:rsid w:val="003A612C"/>
    <w:rsid w:val="003A642B"/>
    <w:rsid w:val="003A6798"/>
    <w:rsid w:val="003A6AA5"/>
    <w:rsid w:val="003A6BCE"/>
    <w:rsid w:val="003A6CAA"/>
    <w:rsid w:val="003A6D3B"/>
    <w:rsid w:val="003A77DD"/>
    <w:rsid w:val="003B0184"/>
    <w:rsid w:val="003B0A1B"/>
    <w:rsid w:val="003B0DCC"/>
    <w:rsid w:val="003B10AF"/>
    <w:rsid w:val="003B1157"/>
    <w:rsid w:val="003B15C5"/>
    <w:rsid w:val="003B17E7"/>
    <w:rsid w:val="003B1B4F"/>
    <w:rsid w:val="003B1CBC"/>
    <w:rsid w:val="003B1CFB"/>
    <w:rsid w:val="003B2104"/>
    <w:rsid w:val="003B23B9"/>
    <w:rsid w:val="003B2AA4"/>
    <w:rsid w:val="003B36D2"/>
    <w:rsid w:val="003B3764"/>
    <w:rsid w:val="003B37FB"/>
    <w:rsid w:val="003B3AF8"/>
    <w:rsid w:val="003B3FCF"/>
    <w:rsid w:val="003B418E"/>
    <w:rsid w:val="003B424C"/>
    <w:rsid w:val="003B434D"/>
    <w:rsid w:val="003B4484"/>
    <w:rsid w:val="003B4770"/>
    <w:rsid w:val="003B4983"/>
    <w:rsid w:val="003B4ECC"/>
    <w:rsid w:val="003B5464"/>
    <w:rsid w:val="003B55E4"/>
    <w:rsid w:val="003B5753"/>
    <w:rsid w:val="003B5830"/>
    <w:rsid w:val="003B5BD0"/>
    <w:rsid w:val="003B5E28"/>
    <w:rsid w:val="003B6032"/>
    <w:rsid w:val="003B6074"/>
    <w:rsid w:val="003B619D"/>
    <w:rsid w:val="003B66A7"/>
    <w:rsid w:val="003B6EDA"/>
    <w:rsid w:val="003B72A0"/>
    <w:rsid w:val="003B7832"/>
    <w:rsid w:val="003B7DAD"/>
    <w:rsid w:val="003C0434"/>
    <w:rsid w:val="003C047E"/>
    <w:rsid w:val="003C04EE"/>
    <w:rsid w:val="003C07D5"/>
    <w:rsid w:val="003C083C"/>
    <w:rsid w:val="003C0CD2"/>
    <w:rsid w:val="003C0CE8"/>
    <w:rsid w:val="003C0D5B"/>
    <w:rsid w:val="003C0E1E"/>
    <w:rsid w:val="003C0E54"/>
    <w:rsid w:val="003C0F6D"/>
    <w:rsid w:val="003C0F91"/>
    <w:rsid w:val="003C18C6"/>
    <w:rsid w:val="003C19E2"/>
    <w:rsid w:val="003C1F24"/>
    <w:rsid w:val="003C215D"/>
    <w:rsid w:val="003C2568"/>
    <w:rsid w:val="003C2BDB"/>
    <w:rsid w:val="003C347B"/>
    <w:rsid w:val="003C386C"/>
    <w:rsid w:val="003C3D71"/>
    <w:rsid w:val="003C3FCA"/>
    <w:rsid w:val="003C4046"/>
    <w:rsid w:val="003C42BE"/>
    <w:rsid w:val="003C42EC"/>
    <w:rsid w:val="003C462E"/>
    <w:rsid w:val="003C471D"/>
    <w:rsid w:val="003C4A28"/>
    <w:rsid w:val="003C4A44"/>
    <w:rsid w:val="003C4DEA"/>
    <w:rsid w:val="003C4E36"/>
    <w:rsid w:val="003C559B"/>
    <w:rsid w:val="003C55C2"/>
    <w:rsid w:val="003C5978"/>
    <w:rsid w:val="003C59AD"/>
    <w:rsid w:val="003C5A99"/>
    <w:rsid w:val="003C5BBE"/>
    <w:rsid w:val="003C5E5F"/>
    <w:rsid w:val="003C6843"/>
    <w:rsid w:val="003C6C4D"/>
    <w:rsid w:val="003C727B"/>
    <w:rsid w:val="003C798B"/>
    <w:rsid w:val="003C79FF"/>
    <w:rsid w:val="003C7CC1"/>
    <w:rsid w:val="003C7F3D"/>
    <w:rsid w:val="003D01BD"/>
    <w:rsid w:val="003D0605"/>
    <w:rsid w:val="003D06F2"/>
    <w:rsid w:val="003D0906"/>
    <w:rsid w:val="003D0E95"/>
    <w:rsid w:val="003D1438"/>
    <w:rsid w:val="003D1969"/>
    <w:rsid w:val="003D1A33"/>
    <w:rsid w:val="003D1AC7"/>
    <w:rsid w:val="003D1B6C"/>
    <w:rsid w:val="003D1C92"/>
    <w:rsid w:val="003D1E9A"/>
    <w:rsid w:val="003D20A4"/>
    <w:rsid w:val="003D2335"/>
    <w:rsid w:val="003D2C9A"/>
    <w:rsid w:val="003D2D14"/>
    <w:rsid w:val="003D2D7F"/>
    <w:rsid w:val="003D30E0"/>
    <w:rsid w:val="003D31CF"/>
    <w:rsid w:val="003D3878"/>
    <w:rsid w:val="003D3879"/>
    <w:rsid w:val="003D3F70"/>
    <w:rsid w:val="003D4224"/>
    <w:rsid w:val="003D428F"/>
    <w:rsid w:val="003D4740"/>
    <w:rsid w:val="003D47B4"/>
    <w:rsid w:val="003D4C1E"/>
    <w:rsid w:val="003D4E55"/>
    <w:rsid w:val="003D4E92"/>
    <w:rsid w:val="003D4F91"/>
    <w:rsid w:val="003D517E"/>
    <w:rsid w:val="003D5419"/>
    <w:rsid w:val="003D5CCB"/>
    <w:rsid w:val="003D5D20"/>
    <w:rsid w:val="003D6258"/>
    <w:rsid w:val="003D6CED"/>
    <w:rsid w:val="003D6D6D"/>
    <w:rsid w:val="003D717E"/>
    <w:rsid w:val="003D7184"/>
    <w:rsid w:val="003D742B"/>
    <w:rsid w:val="003D793E"/>
    <w:rsid w:val="003D79BF"/>
    <w:rsid w:val="003D7EB2"/>
    <w:rsid w:val="003D7EFC"/>
    <w:rsid w:val="003E0494"/>
    <w:rsid w:val="003E0522"/>
    <w:rsid w:val="003E0833"/>
    <w:rsid w:val="003E0A1A"/>
    <w:rsid w:val="003E1272"/>
    <w:rsid w:val="003E16A4"/>
    <w:rsid w:val="003E1718"/>
    <w:rsid w:val="003E1AB2"/>
    <w:rsid w:val="003E1FB2"/>
    <w:rsid w:val="003E2174"/>
    <w:rsid w:val="003E2566"/>
    <w:rsid w:val="003E273F"/>
    <w:rsid w:val="003E2E50"/>
    <w:rsid w:val="003E32E5"/>
    <w:rsid w:val="003E3B37"/>
    <w:rsid w:val="003E3B3B"/>
    <w:rsid w:val="003E3CB5"/>
    <w:rsid w:val="003E44C9"/>
    <w:rsid w:val="003E464E"/>
    <w:rsid w:val="003E494F"/>
    <w:rsid w:val="003E4BBB"/>
    <w:rsid w:val="003E5204"/>
    <w:rsid w:val="003E58EE"/>
    <w:rsid w:val="003E5A29"/>
    <w:rsid w:val="003E5A40"/>
    <w:rsid w:val="003E5D9E"/>
    <w:rsid w:val="003E6021"/>
    <w:rsid w:val="003E6216"/>
    <w:rsid w:val="003E664B"/>
    <w:rsid w:val="003E697E"/>
    <w:rsid w:val="003E69D8"/>
    <w:rsid w:val="003E6EAF"/>
    <w:rsid w:val="003E6F49"/>
    <w:rsid w:val="003E7158"/>
    <w:rsid w:val="003E717F"/>
    <w:rsid w:val="003E7570"/>
    <w:rsid w:val="003E7DCD"/>
    <w:rsid w:val="003F0044"/>
    <w:rsid w:val="003F039A"/>
    <w:rsid w:val="003F0729"/>
    <w:rsid w:val="003F0881"/>
    <w:rsid w:val="003F0BA3"/>
    <w:rsid w:val="003F0CC6"/>
    <w:rsid w:val="003F130A"/>
    <w:rsid w:val="003F13BE"/>
    <w:rsid w:val="003F13CA"/>
    <w:rsid w:val="003F1923"/>
    <w:rsid w:val="003F1DDC"/>
    <w:rsid w:val="003F1EE2"/>
    <w:rsid w:val="003F1EFE"/>
    <w:rsid w:val="003F28BC"/>
    <w:rsid w:val="003F2B58"/>
    <w:rsid w:val="003F2B93"/>
    <w:rsid w:val="003F2C4C"/>
    <w:rsid w:val="003F2DC9"/>
    <w:rsid w:val="003F331C"/>
    <w:rsid w:val="003F33EB"/>
    <w:rsid w:val="003F4CB5"/>
    <w:rsid w:val="003F4EED"/>
    <w:rsid w:val="003F5732"/>
    <w:rsid w:val="003F5B2D"/>
    <w:rsid w:val="003F5E40"/>
    <w:rsid w:val="003F6098"/>
    <w:rsid w:val="003F6585"/>
    <w:rsid w:val="003F659B"/>
    <w:rsid w:val="003F662A"/>
    <w:rsid w:val="003F70D4"/>
    <w:rsid w:val="003F7987"/>
    <w:rsid w:val="003F7A22"/>
    <w:rsid w:val="0040034F"/>
    <w:rsid w:val="004003B8"/>
    <w:rsid w:val="00400FC4"/>
    <w:rsid w:val="00401054"/>
    <w:rsid w:val="004013AC"/>
    <w:rsid w:val="00401D72"/>
    <w:rsid w:val="00401E65"/>
    <w:rsid w:val="00402160"/>
    <w:rsid w:val="0040250A"/>
    <w:rsid w:val="0040257D"/>
    <w:rsid w:val="00402654"/>
    <w:rsid w:val="00402663"/>
    <w:rsid w:val="00402756"/>
    <w:rsid w:val="00402904"/>
    <w:rsid w:val="00402C01"/>
    <w:rsid w:val="00402DFA"/>
    <w:rsid w:val="00402E06"/>
    <w:rsid w:val="00404317"/>
    <w:rsid w:val="00404347"/>
    <w:rsid w:val="004044A9"/>
    <w:rsid w:val="004047B8"/>
    <w:rsid w:val="004048E3"/>
    <w:rsid w:val="004049CC"/>
    <w:rsid w:val="00404BCA"/>
    <w:rsid w:val="00404D56"/>
    <w:rsid w:val="00404E39"/>
    <w:rsid w:val="004050A7"/>
    <w:rsid w:val="004053DA"/>
    <w:rsid w:val="00405766"/>
    <w:rsid w:val="00405BED"/>
    <w:rsid w:val="00406323"/>
    <w:rsid w:val="0040671D"/>
    <w:rsid w:val="004068B0"/>
    <w:rsid w:val="00406A29"/>
    <w:rsid w:val="00406B5E"/>
    <w:rsid w:val="00406B6A"/>
    <w:rsid w:val="00406EC8"/>
    <w:rsid w:val="004075F2"/>
    <w:rsid w:val="00407899"/>
    <w:rsid w:val="004079F7"/>
    <w:rsid w:val="00407BCA"/>
    <w:rsid w:val="00407E98"/>
    <w:rsid w:val="004102E3"/>
    <w:rsid w:val="004107B9"/>
    <w:rsid w:val="00410804"/>
    <w:rsid w:val="00411630"/>
    <w:rsid w:val="00412936"/>
    <w:rsid w:val="00412E07"/>
    <w:rsid w:val="00412EBD"/>
    <w:rsid w:val="00412F61"/>
    <w:rsid w:val="00412FA1"/>
    <w:rsid w:val="00413005"/>
    <w:rsid w:val="004130C1"/>
    <w:rsid w:val="004132E4"/>
    <w:rsid w:val="0041390B"/>
    <w:rsid w:val="00414176"/>
    <w:rsid w:val="0041452F"/>
    <w:rsid w:val="004146B6"/>
    <w:rsid w:val="00414710"/>
    <w:rsid w:val="0041475F"/>
    <w:rsid w:val="00414AB0"/>
    <w:rsid w:val="00414E4D"/>
    <w:rsid w:val="00414E52"/>
    <w:rsid w:val="0041501E"/>
    <w:rsid w:val="00415080"/>
    <w:rsid w:val="0041604E"/>
    <w:rsid w:val="004164AE"/>
    <w:rsid w:val="004165E7"/>
    <w:rsid w:val="004177BC"/>
    <w:rsid w:val="00417832"/>
    <w:rsid w:val="00417929"/>
    <w:rsid w:val="00417B84"/>
    <w:rsid w:val="004207A5"/>
    <w:rsid w:val="00420FB2"/>
    <w:rsid w:val="00421087"/>
    <w:rsid w:val="00421202"/>
    <w:rsid w:val="00421D3B"/>
    <w:rsid w:val="00422161"/>
    <w:rsid w:val="0042236C"/>
    <w:rsid w:val="004223A8"/>
    <w:rsid w:val="004223AC"/>
    <w:rsid w:val="00422477"/>
    <w:rsid w:val="00422CA8"/>
    <w:rsid w:val="00423451"/>
    <w:rsid w:val="00423776"/>
    <w:rsid w:val="004238CB"/>
    <w:rsid w:val="0042428B"/>
    <w:rsid w:val="004243E2"/>
    <w:rsid w:val="0042456F"/>
    <w:rsid w:val="00424600"/>
    <w:rsid w:val="00424870"/>
    <w:rsid w:val="0042489F"/>
    <w:rsid w:val="00424971"/>
    <w:rsid w:val="00424E85"/>
    <w:rsid w:val="00425CA5"/>
    <w:rsid w:val="00425F83"/>
    <w:rsid w:val="0042627E"/>
    <w:rsid w:val="00426DF3"/>
    <w:rsid w:val="0042709C"/>
    <w:rsid w:val="0042777A"/>
    <w:rsid w:val="00430028"/>
    <w:rsid w:val="00430108"/>
    <w:rsid w:val="004308D6"/>
    <w:rsid w:val="00430BFD"/>
    <w:rsid w:val="00430D6E"/>
    <w:rsid w:val="00431256"/>
    <w:rsid w:val="00431351"/>
    <w:rsid w:val="004313DD"/>
    <w:rsid w:val="00431A92"/>
    <w:rsid w:val="00431AEB"/>
    <w:rsid w:val="004320A8"/>
    <w:rsid w:val="0043233C"/>
    <w:rsid w:val="00432351"/>
    <w:rsid w:val="00432418"/>
    <w:rsid w:val="004324AD"/>
    <w:rsid w:val="00432600"/>
    <w:rsid w:val="00432684"/>
    <w:rsid w:val="004326D9"/>
    <w:rsid w:val="00432777"/>
    <w:rsid w:val="00432B38"/>
    <w:rsid w:val="00432C8C"/>
    <w:rsid w:val="00432D7D"/>
    <w:rsid w:val="00432F33"/>
    <w:rsid w:val="00433068"/>
    <w:rsid w:val="004330EB"/>
    <w:rsid w:val="00433219"/>
    <w:rsid w:val="0043363C"/>
    <w:rsid w:val="00434330"/>
    <w:rsid w:val="00434383"/>
    <w:rsid w:val="004345A3"/>
    <w:rsid w:val="00434775"/>
    <w:rsid w:val="00434A97"/>
    <w:rsid w:val="00434EC2"/>
    <w:rsid w:val="00435363"/>
    <w:rsid w:val="00435760"/>
    <w:rsid w:val="00435778"/>
    <w:rsid w:val="00435AF3"/>
    <w:rsid w:val="0043602B"/>
    <w:rsid w:val="00436614"/>
    <w:rsid w:val="0043676A"/>
    <w:rsid w:val="0043681E"/>
    <w:rsid w:val="0043692A"/>
    <w:rsid w:val="0043699D"/>
    <w:rsid w:val="00436A8A"/>
    <w:rsid w:val="00436EF3"/>
    <w:rsid w:val="00437152"/>
    <w:rsid w:val="00437585"/>
    <w:rsid w:val="00437C98"/>
    <w:rsid w:val="00437D0E"/>
    <w:rsid w:val="00440036"/>
    <w:rsid w:val="00440119"/>
    <w:rsid w:val="00440599"/>
    <w:rsid w:val="00440C0C"/>
    <w:rsid w:val="00440E94"/>
    <w:rsid w:val="004412F8"/>
    <w:rsid w:val="004413AE"/>
    <w:rsid w:val="004417CA"/>
    <w:rsid w:val="00441B64"/>
    <w:rsid w:val="0044233E"/>
    <w:rsid w:val="004424C4"/>
    <w:rsid w:val="00442CD0"/>
    <w:rsid w:val="004431CD"/>
    <w:rsid w:val="00443264"/>
    <w:rsid w:val="0044376D"/>
    <w:rsid w:val="0044379C"/>
    <w:rsid w:val="004438E2"/>
    <w:rsid w:val="0044394D"/>
    <w:rsid w:val="00443F5A"/>
    <w:rsid w:val="0044433B"/>
    <w:rsid w:val="00444625"/>
    <w:rsid w:val="00444740"/>
    <w:rsid w:val="0044479D"/>
    <w:rsid w:val="00444813"/>
    <w:rsid w:val="00444A56"/>
    <w:rsid w:val="00444EFB"/>
    <w:rsid w:val="00444FC4"/>
    <w:rsid w:val="00444FF5"/>
    <w:rsid w:val="0044566D"/>
    <w:rsid w:val="00445D30"/>
    <w:rsid w:val="00445D78"/>
    <w:rsid w:val="00446131"/>
    <w:rsid w:val="004462CA"/>
    <w:rsid w:val="004466EF"/>
    <w:rsid w:val="00446769"/>
    <w:rsid w:val="00446D7E"/>
    <w:rsid w:val="00446DC8"/>
    <w:rsid w:val="0044762B"/>
    <w:rsid w:val="00447673"/>
    <w:rsid w:val="004477E5"/>
    <w:rsid w:val="004478B7"/>
    <w:rsid w:val="00450533"/>
    <w:rsid w:val="00450877"/>
    <w:rsid w:val="004510F8"/>
    <w:rsid w:val="0045115D"/>
    <w:rsid w:val="0045169A"/>
    <w:rsid w:val="00451D10"/>
    <w:rsid w:val="00451F21"/>
    <w:rsid w:val="00452DC5"/>
    <w:rsid w:val="00452F9F"/>
    <w:rsid w:val="00453026"/>
    <w:rsid w:val="00453479"/>
    <w:rsid w:val="004541DF"/>
    <w:rsid w:val="004542A5"/>
    <w:rsid w:val="004546BB"/>
    <w:rsid w:val="0045484A"/>
    <w:rsid w:val="00454BEF"/>
    <w:rsid w:val="00454DD3"/>
    <w:rsid w:val="00455209"/>
    <w:rsid w:val="00455D27"/>
    <w:rsid w:val="00455FEE"/>
    <w:rsid w:val="004562B7"/>
    <w:rsid w:val="0045695B"/>
    <w:rsid w:val="00456BAC"/>
    <w:rsid w:val="00456C9C"/>
    <w:rsid w:val="0045750F"/>
    <w:rsid w:val="0045769C"/>
    <w:rsid w:val="00457E07"/>
    <w:rsid w:val="0046127F"/>
    <w:rsid w:val="00461675"/>
    <w:rsid w:val="00461733"/>
    <w:rsid w:val="00461965"/>
    <w:rsid w:val="0046197B"/>
    <w:rsid w:val="00461B0D"/>
    <w:rsid w:val="004620FF"/>
    <w:rsid w:val="0046234B"/>
    <w:rsid w:val="00462390"/>
    <w:rsid w:val="00462555"/>
    <w:rsid w:val="00462D2A"/>
    <w:rsid w:val="004640C3"/>
    <w:rsid w:val="0046475B"/>
    <w:rsid w:val="00464A63"/>
    <w:rsid w:val="00464E85"/>
    <w:rsid w:val="00465501"/>
    <w:rsid w:val="004656DB"/>
    <w:rsid w:val="00465A00"/>
    <w:rsid w:val="00465A40"/>
    <w:rsid w:val="0046645E"/>
    <w:rsid w:val="004665FA"/>
    <w:rsid w:val="004666E2"/>
    <w:rsid w:val="004669BB"/>
    <w:rsid w:val="00466E38"/>
    <w:rsid w:val="00466F93"/>
    <w:rsid w:val="00467231"/>
    <w:rsid w:val="0046743E"/>
    <w:rsid w:val="004678D1"/>
    <w:rsid w:val="00467977"/>
    <w:rsid w:val="00467989"/>
    <w:rsid w:val="00467F30"/>
    <w:rsid w:val="0047012D"/>
    <w:rsid w:val="004704E6"/>
    <w:rsid w:val="00470A7F"/>
    <w:rsid w:val="00470D25"/>
    <w:rsid w:val="004711C0"/>
    <w:rsid w:val="004715F6"/>
    <w:rsid w:val="00471915"/>
    <w:rsid w:val="004719F1"/>
    <w:rsid w:val="0047226C"/>
    <w:rsid w:val="0047232C"/>
    <w:rsid w:val="004725A0"/>
    <w:rsid w:val="004730B3"/>
    <w:rsid w:val="0047347B"/>
    <w:rsid w:val="00473DBE"/>
    <w:rsid w:val="00473ED3"/>
    <w:rsid w:val="00473F9D"/>
    <w:rsid w:val="00474396"/>
    <w:rsid w:val="00474457"/>
    <w:rsid w:val="00474769"/>
    <w:rsid w:val="00474B22"/>
    <w:rsid w:val="00474D22"/>
    <w:rsid w:val="00474F81"/>
    <w:rsid w:val="00475371"/>
    <w:rsid w:val="0047557A"/>
    <w:rsid w:val="00475DF0"/>
    <w:rsid w:val="00475EF4"/>
    <w:rsid w:val="00476254"/>
    <w:rsid w:val="004762D4"/>
    <w:rsid w:val="00476532"/>
    <w:rsid w:val="004766A0"/>
    <w:rsid w:val="00476B67"/>
    <w:rsid w:val="00476F50"/>
    <w:rsid w:val="00477311"/>
    <w:rsid w:val="00477AB6"/>
    <w:rsid w:val="00477E9D"/>
    <w:rsid w:val="00480125"/>
    <w:rsid w:val="0048012E"/>
    <w:rsid w:val="004802A2"/>
    <w:rsid w:val="0048071E"/>
    <w:rsid w:val="00480C78"/>
    <w:rsid w:val="00480C97"/>
    <w:rsid w:val="00481196"/>
    <w:rsid w:val="0048130C"/>
    <w:rsid w:val="0048154A"/>
    <w:rsid w:val="004818C9"/>
    <w:rsid w:val="00481962"/>
    <w:rsid w:val="00481C83"/>
    <w:rsid w:val="00482140"/>
    <w:rsid w:val="0048218C"/>
    <w:rsid w:val="0048221D"/>
    <w:rsid w:val="0048276B"/>
    <w:rsid w:val="004827A7"/>
    <w:rsid w:val="0048281E"/>
    <w:rsid w:val="0048298E"/>
    <w:rsid w:val="00482DAC"/>
    <w:rsid w:val="004830E4"/>
    <w:rsid w:val="0048372A"/>
    <w:rsid w:val="00483B29"/>
    <w:rsid w:val="00484417"/>
    <w:rsid w:val="0048489A"/>
    <w:rsid w:val="0048495F"/>
    <w:rsid w:val="00484FFA"/>
    <w:rsid w:val="004854F1"/>
    <w:rsid w:val="0048576A"/>
    <w:rsid w:val="0048587A"/>
    <w:rsid w:val="00485C5B"/>
    <w:rsid w:val="00485F37"/>
    <w:rsid w:val="00485FCD"/>
    <w:rsid w:val="004868C8"/>
    <w:rsid w:val="00486F68"/>
    <w:rsid w:val="00486FF1"/>
    <w:rsid w:val="00487233"/>
    <w:rsid w:val="004876EB"/>
    <w:rsid w:val="0049015D"/>
    <w:rsid w:val="0049039E"/>
    <w:rsid w:val="00490808"/>
    <w:rsid w:val="00490963"/>
    <w:rsid w:val="00490D61"/>
    <w:rsid w:val="00491094"/>
    <w:rsid w:val="00491607"/>
    <w:rsid w:val="00491928"/>
    <w:rsid w:val="00491A1B"/>
    <w:rsid w:val="00491C3F"/>
    <w:rsid w:val="0049262F"/>
    <w:rsid w:val="0049272E"/>
    <w:rsid w:val="00492771"/>
    <w:rsid w:val="00492781"/>
    <w:rsid w:val="00492870"/>
    <w:rsid w:val="00492923"/>
    <w:rsid w:val="00492F47"/>
    <w:rsid w:val="0049306D"/>
    <w:rsid w:val="00493329"/>
    <w:rsid w:val="00493390"/>
    <w:rsid w:val="004936D3"/>
    <w:rsid w:val="00493800"/>
    <w:rsid w:val="00493835"/>
    <w:rsid w:val="00493999"/>
    <w:rsid w:val="004939D7"/>
    <w:rsid w:val="00493C87"/>
    <w:rsid w:val="004942C6"/>
    <w:rsid w:val="004945BF"/>
    <w:rsid w:val="004945EE"/>
    <w:rsid w:val="00494627"/>
    <w:rsid w:val="004946DF"/>
    <w:rsid w:val="0049483B"/>
    <w:rsid w:val="00494BBA"/>
    <w:rsid w:val="00495174"/>
    <w:rsid w:val="00495176"/>
    <w:rsid w:val="00495532"/>
    <w:rsid w:val="00495648"/>
    <w:rsid w:val="00495ACE"/>
    <w:rsid w:val="00495B13"/>
    <w:rsid w:val="00495B48"/>
    <w:rsid w:val="00496125"/>
    <w:rsid w:val="00496D48"/>
    <w:rsid w:val="00496ED7"/>
    <w:rsid w:val="0049737D"/>
    <w:rsid w:val="0049795E"/>
    <w:rsid w:val="00497B98"/>
    <w:rsid w:val="00497C05"/>
    <w:rsid w:val="004A014A"/>
    <w:rsid w:val="004A05ED"/>
    <w:rsid w:val="004A062D"/>
    <w:rsid w:val="004A06CD"/>
    <w:rsid w:val="004A07A7"/>
    <w:rsid w:val="004A0AC3"/>
    <w:rsid w:val="004A0D5B"/>
    <w:rsid w:val="004A18FF"/>
    <w:rsid w:val="004A1AD8"/>
    <w:rsid w:val="004A1C92"/>
    <w:rsid w:val="004A1DA3"/>
    <w:rsid w:val="004A261E"/>
    <w:rsid w:val="004A28C7"/>
    <w:rsid w:val="004A2A99"/>
    <w:rsid w:val="004A2E45"/>
    <w:rsid w:val="004A3121"/>
    <w:rsid w:val="004A358C"/>
    <w:rsid w:val="004A3654"/>
    <w:rsid w:val="004A36D4"/>
    <w:rsid w:val="004A373A"/>
    <w:rsid w:val="004A3C70"/>
    <w:rsid w:val="004A3E6A"/>
    <w:rsid w:val="004A40BF"/>
    <w:rsid w:val="004A414F"/>
    <w:rsid w:val="004A452B"/>
    <w:rsid w:val="004A493E"/>
    <w:rsid w:val="004A49C4"/>
    <w:rsid w:val="004A4A9F"/>
    <w:rsid w:val="004A4AC5"/>
    <w:rsid w:val="004A51B2"/>
    <w:rsid w:val="004A52EB"/>
    <w:rsid w:val="004A548A"/>
    <w:rsid w:val="004A54E2"/>
    <w:rsid w:val="004A5653"/>
    <w:rsid w:val="004A5916"/>
    <w:rsid w:val="004A59C0"/>
    <w:rsid w:val="004A5A26"/>
    <w:rsid w:val="004A5B02"/>
    <w:rsid w:val="004A5BBC"/>
    <w:rsid w:val="004A5F74"/>
    <w:rsid w:val="004A5FB8"/>
    <w:rsid w:val="004A5FDF"/>
    <w:rsid w:val="004A6445"/>
    <w:rsid w:val="004A6A23"/>
    <w:rsid w:val="004A6F10"/>
    <w:rsid w:val="004A6FCA"/>
    <w:rsid w:val="004A7244"/>
    <w:rsid w:val="004A7435"/>
    <w:rsid w:val="004A7972"/>
    <w:rsid w:val="004A79EE"/>
    <w:rsid w:val="004A7AA6"/>
    <w:rsid w:val="004A7CDD"/>
    <w:rsid w:val="004A7E8C"/>
    <w:rsid w:val="004B0BF1"/>
    <w:rsid w:val="004B0C83"/>
    <w:rsid w:val="004B1047"/>
    <w:rsid w:val="004B138B"/>
    <w:rsid w:val="004B16DA"/>
    <w:rsid w:val="004B183F"/>
    <w:rsid w:val="004B18FF"/>
    <w:rsid w:val="004B1A03"/>
    <w:rsid w:val="004B1AB3"/>
    <w:rsid w:val="004B1AF3"/>
    <w:rsid w:val="004B1E21"/>
    <w:rsid w:val="004B20E8"/>
    <w:rsid w:val="004B273A"/>
    <w:rsid w:val="004B279B"/>
    <w:rsid w:val="004B2804"/>
    <w:rsid w:val="004B38AD"/>
    <w:rsid w:val="004B38C3"/>
    <w:rsid w:val="004B3D60"/>
    <w:rsid w:val="004B3FB5"/>
    <w:rsid w:val="004B408D"/>
    <w:rsid w:val="004B42BC"/>
    <w:rsid w:val="004B4423"/>
    <w:rsid w:val="004B48EE"/>
    <w:rsid w:val="004B4CBA"/>
    <w:rsid w:val="004B4EFC"/>
    <w:rsid w:val="004B53D7"/>
    <w:rsid w:val="004B546B"/>
    <w:rsid w:val="004B59E8"/>
    <w:rsid w:val="004B5BDA"/>
    <w:rsid w:val="004B5E30"/>
    <w:rsid w:val="004B5F47"/>
    <w:rsid w:val="004B5F95"/>
    <w:rsid w:val="004B69EA"/>
    <w:rsid w:val="004B70A6"/>
    <w:rsid w:val="004B71A2"/>
    <w:rsid w:val="004B7306"/>
    <w:rsid w:val="004B7316"/>
    <w:rsid w:val="004B74FE"/>
    <w:rsid w:val="004B7746"/>
    <w:rsid w:val="004B7A41"/>
    <w:rsid w:val="004B7E93"/>
    <w:rsid w:val="004C0EFB"/>
    <w:rsid w:val="004C1586"/>
    <w:rsid w:val="004C158B"/>
    <w:rsid w:val="004C1767"/>
    <w:rsid w:val="004C18AD"/>
    <w:rsid w:val="004C1BD2"/>
    <w:rsid w:val="004C2232"/>
    <w:rsid w:val="004C2235"/>
    <w:rsid w:val="004C248A"/>
    <w:rsid w:val="004C259B"/>
    <w:rsid w:val="004C2A5F"/>
    <w:rsid w:val="004C2A74"/>
    <w:rsid w:val="004C2D21"/>
    <w:rsid w:val="004C2DF7"/>
    <w:rsid w:val="004C3084"/>
    <w:rsid w:val="004C34BD"/>
    <w:rsid w:val="004C44BE"/>
    <w:rsid w:val="004C4AD0"/>
    <w:rsid w:val="004C4BC3"/>
    <w:rsid w:val="004C4D5D"/>
    <w:rsid w:val="004C56B0"/>
    <w:rsid w:val="004C597A"/>
    <w:rsid w:val="004C59CD"/>
    <w:rsid w:val="004C5A82"/>
    <w:rsid w:val="004C5BB4"/>
    <w:rsid w:val="004C5BCD"/>
    <w:rsid w:val="004C5FE2"/>
    <w:rsid w:val="004C6266"/>
    <w:rsid w:val="004C64BC"/>
    <w:rsid w:val="004C67F4"/>
    <w:rsid w:val="004C68D7"/>
    <w:rsid w:val="004C6BD2"/>
    <w:rsid w:val="004C6D6C"/>
    <w:rsid w:val="004C7168"/>
    <w:rsid w:val="004C7B9A"/>
    <w:rsid w:val="004C7D3C"/>
    <w:rsid w:val="004C7D76"/>
    <w:rsid w:val="004D004F"/>
    <w:rsid w:val="004D0264"/>
    <w:rsid w:val="004D0285"/>
    <w:rsid w:val="004D0C50"/>
    <w:rsid w:val="004D0FF3"/>
    <w:rsid w:val="004D10B8"/>
    <w:rsid w:val="004D1228"/>
    <w:rsid w:val="004D128D"/>
    <w:rsid w:val="004D189B"/>
    <w:rsid w:val="004D19A4"/>
    <w:rsid w:val="004D1DCA"/>
    <w:rsid w:val="004D20B2"/>
    <w:rsid w:val="004D2157"/>
    <w:rsid w:val="004D248C"/>
    <w:rsid w:val="004D3E2E"/>
    <w:rsid w:val="004D4397"/>
    <w:rsid w:val="004D468B"/>
    <w:rsid w:val="004D512C"/>
    <w:rsid w:val="004D52E8"/>
    <w:rsid w:val="004D547A"/>
    <w:rsid w:val="004D55EE"/>
    <w:rsid w:val="004D56A2"/>
    <w:rsid w:val="004D611B"/>
    <w:rsid w:val="004D6569"/>
    <w:rsid w:val="004D6F0B"/>
    <w:rsid w:val="004D6FB9"/>
    <w:rsid w:val="004D757F"/>
    <w:rsid w:val="004D7607"/>
    <w:rsid w:val="004D796C"/>
    <w:rsid w:val="004D7D67"/>
    <w:rsid w:val="004D7DFB"/>
    <w:rsid w:val="004D7EC7"/>
    <w:rsid w:val="004D7F90"/>
    <w:rsid w:val="004D7FE3"/>
    <w:rsid w:val="004E0121"/>
    <w:rsid w:val="004E034E"/>
    <w:rsid w:val="004E0A31"/>
    <w:rsid w:val="004E0F1D"/>
    <w:rsid w:val="004E1308"/>
    <w:rsid w:val="004E134D"/>
    <w:rsid w:val="004E1369"/>
    <w:rsid w:val="004E1610"/>
    <w:rsid w:val="004E1BD4"/>
    <w:rsid w:val="004E1FDB"/>
    <w:rsid w:val="004E2660"/>
    <w:rsid w:val="004E2A22"/>
    <w:rsid w:val="004E2C64"/>
    <w:rsid w:val="004E2D3A"/>
    <w:rsid w:val="004E2F0F"/>
    <w:rsid w:val="004E312B"/>
    <w:rsid w:val="004E3735"/>
    <w:rsid w:val="004E401F"/>
    <w:rsid w:val="004E4882"/>
    <w:rsid w:val="004E4B41"/>
    <w:rsid w:val="004E4D07"/>
    <w:rsid w:val="004E4F08"/>
    <w:rsid w:val="004E553C"/>
    <w:rsid w:val="004E567B"/>
    <w:rsid w:val="004E5734"/>
    <w:rsid w:val="004E580F"/>
    <w:rsid w:val="004E5887"/>
    <w:rsid w:val="004E5A66"/>
    <w:rsid w:val="004E5B2D"/>
    <w:rsid w:val="004E6070"/>
    <w:rsid w:val="004E6209"/>
    <w:rsid w:val="004E6A47"/>
    <w:rsid w:val="004E6B6B"/>
    <w:rsid w:val="004E6DCB"/>
    <w:rsid w:val="004E6F57"/>
    <w:rsid w:val="004E7121"/>
    <w:rsid w:val="004E724C"/>
    <w:rsid w:val="004E7396"/>
    <w:rsid w:val="004E7710"/>
    <w:rsid w:val="004E7726"/>
    <w:rsid w:val="004E79E3"/>
    <w:rsid w:val="004E7A5D"/>
    <w:rsid w:val="004F0583"/>
    <w:rsid w:val="004F073B"/>
    <w:rsid w:val="004F0893"/>
    <w:rsid w:val="004F0FF6"/>
    <w:rsid w:val="004F10D0"/>
    <w:rsid w:val="004F12F0"/>
    <w:rsid w:val="004F130D"/>
    <w:rsid w:val="004F1692"/>
    <w:rsid w:val="004F2022"/>
    <w:rsid w:val="004F228C"/>
    <w:rsid w:val="004F2876"/>
    <w:rsid w:val="004F291C"/>
    <w:rsid w:val="004F2A54"/>
    <w:rsid w:val="004F2C10"/>
    <w:rsid w:val="004F2EE6"/>
    <w:rsid w:val="004F3213"/>
    <w:rsid w:val="004F3304"/>
    <w:rsid w:val="004F3447"/>
    <w:rsid w:val="004F3BA9"/>
    <w:rsid w:val="004F42AC"/>
    <w:rsid w:val="004F44E8"/>
    <w:rsid w:val="004F46A3"/>
    <w:rsid w:val="004F500F"/>
    <w:rsid w:val="004F5268"/>
    <w:rsid w:val="004F5301"/>
    <w:rsid w:val="004F5416"/>
    <w:rsid w:val="004F57C9"/>
    <w:rsid w:val="004F5C7E"/>
    <w:rsid w:val="004F5E37"/>
    <w:rsid w:val="004F5EAC"/>
    <w:rsid w:val="004F619F"/>
    <w:rsid w:val="004F656A"/>
    <w:rsid w:val="004F687E"/>
    <w:rsid w:val="004F68CE"/>
    <w:rsid w:val="004F7228"/>
    <w:rsid w:val="004F76CF"/>
    <w:rsid w:val="004F7A23"/>
    <w:rsid w:val="004F7A30"/>
    <w:rsid w:val="00500353"/>
    <w:rsid w:val="00500F5E"/>
    <w:rsid w:val="0050204F"/>
    <w:rsid w:val="005020A0"/>
    <w:rsid w:val="0050215C"/>
    <w:rsid w:val="005025B2"/>
    <w:rsid w:val="00503247"/>
    <w:rsid w:val="005034EC"/>
    <w:rsid w:val="005037FD"/>
    <w:rsid w:val="00503BBC"/>
    <w:rsid w:val="00503EB1"/>
    <w:rsid w:val="00504152"/>
    <w:rsid w:val="005041E1"/>
    <w:rsid w:val="0050468F"/>
    <w:rsid w:val="00504BC4"/>
    <w:rsid w:val="00504CE4"/>
    <w:rsid w:val="00504CEB"/>
    <w:rsid w:val="00505B87"/>
    <w:rsid w:val="00506000"/>
    <w:rsid w:val="005066B5"/>
    <w:rsid w:val="005066DB"/>
    <w:rsid w:val="0050728F"/>
    <w:rsid w:val="0050791D"/>
    <w:rsid w:val="00507A3B"/>
    <w:rsid w:val="00507FEA"/>
    <w:rsid w:val="00510165"/>
    <w:rsid w:val="005101CE"/>
    <w:rsid w:val="00510227"/>
    <w:rsid w:val="005102D9"/>
    <w:rsid w:val="0051032A"/>
    <w:rsid w:val="005106B2"/>
    <w:rsid w:val="00510847"/>
    <w:rsid w:val="0051088F"/>
    <w:rsid w:val="00510AE4"/>
    <w:rsid w:val="00510B38"/>
    <w:rsid w:val="00511125"/>
    <w:rsid w:val="0051127C"/>
    <w:rsid w:val="005112C6"/>
    <w:rsid w:val="005112D9"/>
    <w:rsid w:val="005114AB"/>
    <w:rsid w:val="00511639"/>
    <w:rsid w:val="00511872"/>
    <w:rsid w:val="00511A08"/>
    <w:rsid w:val="00511AB0"/>
    <w:rsid w:val="00512561"/>
    <w:rsid w:val="00512AB0"/>
    <w:rsid w:val="00512AFA"/>
    <w:rsid w:val="00512C66"/>
    <w:rsid w:val="00512CFD"/>
    <w:rsid w:val="00513078"/>
    <w:rsid w:val="0051317B"/>
    <w:rsid w:val="005132B8"/>
    <w:rsid w:val="005134EF"/>
    <w:rsid w:val="005137FC"/>
    <w:rsid w:val="00513B18"/>
    <w:rsid w:val="00513CFC"/>
    <w:rsid w:val="00513F12"/>
    <w:rsid w:val="00513F9E"/>
    <w:rsid w:val="00514431"/>
    <w:rsid w:val="00514455"/>
    <w:rsid w:val="00514A78"/>
    <w:rsid w:val="00514B0C"/>
    <w:rsid w:val="00514D92"/>
    <w:rsid w:val="00514DD4"/>
    <w:rsid w:val="00515457"/>
    <w:rsid w:val="005154B6"/>
    <w:rsid w:val="005155C7"/>
    <w:rsid w:val="00515AC8"/>
    <w:rsid w:val="00516807"/>
    <w:rsid w:val="00516910"/>
    <w:rsid w:val="00516965"/>
    <w:rsid w:val="00516D97"/>
    <w:rsid w:val="00516E00"/>
    <w:rsid w:val="00516FD9"/>
    <w:rsid w:val="005171EA"/>
    <w:rsid w:val="005173B9"/>
    <w:rsid w:val="0051799E"/>
    <w:rsid w:val="00517A86"/>
    <w:rsid w:val="00520264"/>
    <w:rsid w:val="00520309"/>
    <w:rsid w:val="00520858"/>
    <w:rsid w:val="005209A0"/>
    <w:rsid w:val="00520ADC"/>
    <w:rsid w:val="00520C34"/>
    <w:rsid w:val="00520CC6"/>
    <w:rsid w:val="00520D72"/>
    <w:rsid w:val="0052178E"/>
    <w:rsid w:val="0052187F"/>
    <w:rsid w:val="005218DC"/>
    <w:rsid w:val="00521A2C"/>
    <w:rsid w:val="00521C07"/>
    <w:rsid w:val="00521FF6"/>
    <w:rsid w:val="00522605"/>
    <w:rsid w:val="005226AD"/>
    <w:rsid w:val="00522815"/>
    <w:rsid w:val="00522EB4"/>
    <w:rsid w:val="00522EEB"/>
    <w:rsid w:val="00522F19"/>
    <w:rsid w:val="0052303B"/>
    <w:rsid w:val="00523297"/>
    <w:rsid w:val="005233E4"/>
    <w:rsid w:val="0052345A"/>
    <w:rsid w:val="005235BE"/>
    <w:rsid w:val="00524164"/>
    <w:rsid w:val="005241B2"/>
    <w:rsid w:val="0052491B"/>
    <w:rsid w:val="0052494B"/>
    <w:rsid w:val="00524A1C"/>
    <w:rsid w:val="00524B76"/>
    <w:rsid w:val="00524C3C"/>
    <w:rsid w:val="00524E40"/>
    <w:rsid w:val="00525751"/>
    <w:rsid w:val="005259E7"/>
    <w:rsid w:val="00526235"/>
    <w:rsid w:val="005263AE"/>
    <w:rsid w:val="00526556"/>
    <w:rsid w:val="00526958"/>
    <w:rsid w:val="005269CD"/>
    <w:rsid w:val="00526D10"/>
    <w:rsid w:val="00527871"/>
    <w:rsid w:val="005279BC"/>
    <w:rsid w:val="005279FA"/>
    <w:rsid w:val="00527BCB"/>
    <w:rsid w:val="00527CA0"/>
    <w:rsid w:val="00527F6B"/>
    <w:rsid w:val="00527FD6"/>
    <w:rsid w:val="00530034"/>
    <w:rsid w:val="0053021E"/>
    <w:rsid w:val="00530465"/>
    <w:rsid w:val="005305EA"/>
    <w:rsid w:val="00530931"/>
    <w:rsid w:val="00530FB9"/>
    <w:rsid w:val="00531352"/>
    <w:rsid w:val="00531355"/>
    <w:rsid w:val="00531921"/>
    <w:rsid w:val="005319C8"/>
    <w:rsid w:val="00532135"/>
    <w:rsid w:val="0053219D"/>
    <w:rsid w:val="00532FE4"/>
    <w:rsid w:val="00533254"/>
    <w:rsid w:val="005333C1"/>
    <w:rsid w:val="00533498"/>
    <w:rsid w:val="00533543"/>
    <w:rsid w:val="0053386E"/>
    <w:rsid w:val="00533A23"/>
    <w:rsid w:val="00533CFA"/>
    <w:rsid w:val="00533D26"/>
    <w:rsid w:val="00533DD9"/>
    <w:rsid w:val="005342DB"/>
    <w:rsid w:val="005349A2"/>
    <w:rsid w:val="00534EC3"/>
    <w:rsid w:val="005350D6"/>
    <w:rsid w:val="0053542C"/>
    <w:rsid w:val="00535B3D"/>
    <w:rsid w:val="00535B5C"/>
    <w:rsid w:val="005361BA"/>
    <w:rsid w:val="005363A3"/>
    <w:rsid w:val="005369CF"/>
    <w:rsid w:val="00536BD9"/>
    <w:rsid w:val="00536DE2"/>
    <w:rsid w:val="005375DF"/>
    <w:rsid w:val="0053767F"/>
    <w:rsid w:val="005404BA"/>
    <w:rsid w:val="005404EB"/>
    <w:rsid w:val="00540681"/>
    <w:rsid w:val="00540922"/>
    <w:rsid w:val="00540B12"/>
    <w:rsid w:val="00541047"/>
    <w:rsid w:val="00541062"/>
    <w:rsid w:val="00541213"/>
    <w:rsid w:val="00541258"/>
    <w:rsid w:val="00541FA9"/>
    <w:rsid w:val="00541FB5"/>
    <w:rsid w:val="0054210C"/>
    <w:rsid w:val="005421A0"/>
    <w:rsid w:val="0054231F"/>
    <w:rsid w:val="005423D2"/>
    <w:rsid w:val="00542BC4"/>
    <w:rsid w:val="00542CA2"/>
    <w:rsid w:val="00543792"/>
    <w:rsid w:val="00543CC9"/>
    <w:rsid w:val="0054417F"/>
    <w:rsid w:val="005445FD"/>
    <w:rsid w:val="00544A8F"/>
    <w:rsid w:val="00544F5E"/>
    <w:rsid w:val="00545010"/>
    <w:rsid w:val="00545BB2"/>
    <w:rsid w:val="005462BF"/>
    <w:rsid w:val="00546500"/>
    <w:rsid w:val="005468DD"/>
    <w:rsid w:val="00546CFD"/>
    <w:rsid w:val="00546F27"/>
    <w:rsid w:val="00547100"/>
    <w:rsid w:val="00547278"/>
    <w:rsid w:val="005473ED"/>
    <w:rsid w:val="00547ED6"/>
    <w:rsid w:val="00550004"/>
    <w:rsid w:val="0055056A"/>
    <w:rsid w:val="0055081A"/>
    <w:rsid w:val="00550885"/>
    <w:rsid w:val="00550AF2"/>
    <w:rsid w:val="00550BB0"/>
    <w:rsid w:val="00550CCB"/>
    <w:rsid w:val="005511AC"/>
    <w:rsid w:val="00551249"/>
    <w:rsid w:val="00551B64"/>
    <w:rsid w:val="00551CE1"/>
    <w:rsid w:val="00551F20"/>
    <w:rsid w:val="0055236E"/>
    <w:rsid w:val="005524A1"/>
    <w:rsid w:val="005527E4"/>
    <w:rsid w:val="0055335E"/>
    <w:rsid w:val="00553450"/>
    <w:rsid w:val="005535D4"/>
    <w:rsid w:val="005538D2"/>
    <w:rsid w:val="00553D4C"/>
    <w:rsid w:val="00554661"/>
    <w:rsid w:val="0055478F"/>
    <w:rsid w:val="005547E1"/>
    <w:rsid w:val="00554938"/>
    <w:rsid w:val="0055495A"/>
    <w:rsid w:val="0055514F"/>
    <w:rsid w:val="00555163"/>
    <w:rsid w:val="005551C9"/>
    <w:rsid w:val="0055535E"/>
    <w:rsid w:val="005555C6"/>
    <w:rsid w:val="00555A6A"/>
    <w:rsid w:val="00555E9E"/>
    <w:rsid w:val="00556040"/>
    <w:rsid w:val="0055607B"/>
    <w:rsid w:val="005562AF"/>
    <w:rsid w:val="00556569"/>
    <w:rsid w:val="0055678F"/>
    <w:rsid w:val="00556932"/>
    <w:rsid w:val="00557172"/>
    <w:rsid w:val="0055718B"/>
    <w:rsid w:val="005571B9"/>
    <w:rsid w:val="00557AED"/>
    <w:rsid w:val="005600F1"/>
    <w:rsid w:val="00560155"/>
    <w:rsid w:val="00560976"/>
    <w:rsid w:val="0056112B"/>
    <w:rsid w:val="00562EF5"/>
    <w:rsid w:val="0056322E"/>
    <w:rsid w:val="005635E9"/>
    <w:rsid w:val="00563B6B"/>
    <w:rsid w:val="00563C1B"/>
    <w:rsid w:val="00563CBF"/>
    <w:rsid w:val="00563CD3"/>
    <w:rsid w:val="00564713"/>
    <w:rsid w:val="00564871"/>
    <w:rsid w:val="00564D26"/>
    <w:rsid w:val="00565329"/>
    <w:rsid w:val="00566014"/>
    <w:rsid w:val="00566091"/>
    <w:rsid w:val="00566276"/>
    <w:rsid w:val="005664DE"/>
    <w:rsid w:val="00566701"/>
    <w:rsid w:val="00566BF9"/>
    <w:rsid w:val="00566C90"/>
    <w:rsid w:val="00567291"/>
    <w:rsid w:val="00567353"/>
    <w:rsid w:val="00567458"/>
    <w:rsid w:val="0056799F"/>
    <w:rsid w:val="00567AB3"/>
    <w:rsid w:val="00567F51"/>
    <w:rsid w:val="005704B0"/>
    <w:rsid w:val="005707FC"/>
    <w:rsid w:val="00570D24"/>
    <w:rsid w:val="00570E5B"/>
    <w:rsid w:val="0057168C"/>
    <w:rsid w:val="00571CDB"/>
    <w:rsid w:val="00571D3D"/>
    <w:rsid w:val="005722C0"/>
    <w:rsid w:val="005726DE"/>
    <w:rsid w:val="00572828"/>
    <w:rsid w:val="00572D89"/>
    <w:rsid w:val="00572DCE"/>
    <w:rsid w:val="00572FDB"/>
    <w:rsid w:val="005730C0"/>
    <w:rsid w:val="005731E5"/>
    <w:rsid w:val="005734CF"/>
    <w:rsid w:val="0057368C"/>
    <w:rsid w:val="005737E7"/>
    <w:rsid w:val="00573AA4"/>
    <w:rsid w:val="00573C59"/>
    <w:rsid w:val="00573FC1"/>
    <w:rsid w:val="005741B2"/>
    <w:rsid w:val="005745BC"/>
    <w:rsid w:val="005746D4"/>
    <w:rsid w:val="005748D4"/>
    <w:rsid w:val="00574B4F"/>
    <w:rsid w:val="00574C80"/>
    <w:rsid w:val="0057542B"/>
    <w:rsid w:val="00575596"/>
    <w:rsid w:val="005757D9"/>
    <w:rsid w:val="005758A3"/>
    <w:rsid w:val="00575F55"/>
    <w:rsid w:val="00576092"/>
    <w:rsid w:val="005760AE"/>
    <w:rsid w:val="005760CE"/>
    <w:rsid w:val="00576635"/>
    <w:rsid w:val="00576A28"/>
    <w:rsid w:val="00576C99"/>
    <w:rsid w:val="0057792A"/>
    <w:rsid w:val="00577948"/>
    <w:rsid w:val="00577A1F"/>
    <w:rsid w:val="00580049"/>
    <w:rsid w:val="00580506"/>
    <w:rsid w:val="00580A96"/>
    <w:rsid w:val="00580C56"/>
    <w:rsid w:val="00580C63"/>
    <w:rsid w:val="00580D07"/>
    <w:rsid w:val="00580E44"/>
    <w:rsid w:val="00580EA4"/>
    <w:rsid w:val="005813D5"/>
    <w:rsid w:val="00581461"/>
    <w:rsid w:val="00581563"/>
    <w:rsid w:val="005816D0"/>
    <w:rsid w:val="0058170B"/>
    <w:rsid w:val="00581779"/>
    <w:rsid w:val="0058185C"/>
    <w:rsid w:val="00581ABF"/>
    <w:rsid w:val="00581D69"/>
    <w:rsid w:val="005828B0"/>
    <w:rsid w:val="0058290C"/>
    <w:rsid w:val="00582ED5"/>
    <w:rsid w:val="00582F47"/>
    <w:rsid w:val="00582FCE"/>
    <w:rsid w:val="00582FE0"/>
    <w:rsid w:val="00583041"/>
    <w:rsid w:val="005830E0"/>
    <w:rsid w:val="00583136"/>
    <w:rsid w:val="0058360E"/>
    <w:rsid w:val="005837A5"/>
    <w:rsid w:val="00583844"/>
    <w:rsid w:val="00583B7F"/>
    <w:rsid w:val="00583D49"/>
    <w:rsid w:val="00583E32"/>
    <w:rsid w:val="00584565"/>
    <w:rsid w:val="00584A14"/>
    <w:rsid w:val="00584A83"/>
    <w:rsid w:val="005851F9"/>
    <w:rsid w:val="00585227"/>
    <w:rsid w:val="00585609"/>
    <w:rsid w:val="0058573A"/>
    <w:rsid w:val="00585DC1"/>
    <w:rsid w:val="005862F0"/>
    <w:rsid w:val="005865DD"/>
    <w:rsid w:val="0058665D"/>
    <w:rsid w:val="0058681B"/>
    <w:rsid w:val="0058689F"/>
    <w:rsid w:val="00586D45"/>
    <w:rsid w:val="005870E0"/>
    <w:rsid w:val="0058750C"/>
    <w:rsid w:val="005875A5"/>
    <w:rsid w:val="00587638"/>
    <w:rsid w:val="005878B0"/>
    <w:rsid w:val="00587F1F"/>
    <w:rsid w:val="00590250"/>
    <w:rsid w:val="00590261"/>
    <w:rsid w:val="00590629"/>
    <w:rsid w:val="0059067F"/>
    <w:rsid w:val="0059093A"/>
    <w:rsid w:val="00590949"/>
    <w:rsid w:val="00590C19"/>
    <w:rsid w:val="00590C66"/>
    <w:rsid w:val="0059117A"/>
    <w:rsid w:val="005911F5"/>
    <w:rsid w:val="005911F6"/>
    <w:rsid w:val="005915F6"/>
    <w:rsid w:val="00591658"/>
    <w:rsid w:val="005918AA"/>
    <w:rsid w:val="00591A09"/>
    <w:rsid w:val="00591E51"/>
    <w:rsid w:val="00591E76"/>
    <w:rsid w:val="005925B9"/>
    <w:rsid w:val="00592765"/>
    <w:rsid w:val="00592A3F"/>
    <w:rsid w:val="005934A2"/>
    <w:rsid w:val="00593D14"/>
    <w:rsid w:val="00594CB7"/>
    <w:rsid w:val="00595039"/>
    <w:rsid w:val="0059535F"/>
    <w:rsid w:val="005956DF"/>
    <w:rsid w:val="005958B5"/>
    <w:rsid w:val="00595C99"/>
    <w:rsid w:val="0059640D"/>
    <w:rsid w:val="0059682F"/>
    <w:rsid w:val="00596949"/>
    <w:rsid w:val="00596D6D"/>
    <w:rsid w:val="00596DBA"/>
    <w:rsid w:val="00597005"/>
    <w:rsid w:val="00597150"/>
    <w:rsid w:val="005973AE"/>
    <w:rsid w:val="0059787C"/>
    <w:rsid w:val="005978A9"/>
    <w:rsid w:val="00597A74"/>
    <w:rsid w:val="00597AC9"/>
    <w:rsid w:val="00597B93"/>
    <w:rsid w:val="00597DB5"/>
    <w:rsid w:val="005A03F7"/>
    <w:rsid w:val="005A0653"/>
    <w:rsid w:val="005A06D5"/>
    <w:rsid w:val="005A10D8"/>
    <w:rsid w:val="005A10FC"/>
    <w:rsid w:val="005A12D8"/>
    <w:rsid w:val="005A138B"/>
    <w:rsid w:val="005A1413"/>
    <w:rsid w:val="005A159F"/>
    <w:rsid w:val="005A16E0"/>
    <w:rsid w:val="005A186A"/>
    <w:rsid w:val="005A2430"/>
    <w:rsid w:val="005A25A2"/>
    <w:rsid w:val="005A27AA"/>
    <w:rsid w:val="005A2FD2"/>
    <w:rsid w:val="005A3134"/>
    <w:rsid w:val="005A317E"/>
    <w:rsid w:val="005A3472"/>
    <w:rsid w:val="005A373B"/>
    <w:rsid w:val="005A3980"/>
    <w:rsid w:val="005A3B79"/>
    <w:rsid w:val="005A3D62"/>
    <w:rsid w:val="005A4C0E"/>
    <w:rsid w:val="005A555E"/>
    <w:rsid w:val="005A5A3A"/>
    <w:rsid w:val="005A5B60"/>
    <w:rsid w:val="005A5C05"/>
    <w:rsid w:val="005A5D6D"/>
    <w:rsid w:val="005A5F4B"/>
    <w:rsid w:val="005A5FB6"/>
    <w:rsid w:val="005A6871"/>
    <w:rsid w:val="005A6D02"/>
    <w:rsid w:val="005A6D9C"/>
    <w:rsid w:val="005A732A"/>
    <w:rsid w:val="005A7489"/>
    <w:rsid w:val="005A74EE"/>
    <w:rsid w:val="005A787E"/>
    <w:rsid w:val="005A7E8F"/>
    <w:rsid w:val="005B0432"/>
    <w:rsid w:val="005B06AF"/>
    <w:rsid w:val="005B07C5"/>
    <w:rsid w:val="005B0EC3"/>
    <w:rsid w:val="005B1043"/>
    <w:rsid w:val="005B16E3"/>
    <w:rsid w:val="005B1CFB"/>
    <w:rsid w:val="005B1DF8"/>
    <w:rsid w:val="005B252E"/>
    <w:rsid w:val="005B287C"/>
    <w:rsid w:val="005B299E"/>
    <w:rsid w:val="005B2C04"/>
    <w:rsid w:val="005B2E5A"/>
    <w:rsid w:val="005B2F29"/>
    <w:rsid w:val="005B3165"/>
    <w:rsid w:val="005B38DF"/>
    <w:rsid w:val="005B4028"/>
    <w:rsid w:val="005B4049"/>
    <w:rsid w:val="005B432B"/>
    <w:rsid w:val="005B44E6"/>
    <w:rsid w:val="005B4593"/>
    <w:rsid w:val="005B48A3"/>
    <w:rsid w:val="005B4DB0"/>
    <w:rsid w:val="005B4ECD"/>
    <w:rsid w:val="005B512F"/>
    <w:rsid w:val="005B51D7"/>
    <w:rsid w:val="005B52C0"/>
    <w:rsid w:val="005B54D4"/>
    <w:rsid w:val="005B5B06"/>
    <w:rsid w:val="005B6A91"/>
    <w:rsid w:val="005B6CD0"/>
    <w:rsid w:val="005B6EBC"/>
    <w:rsid w:val="005B6EC8"/>
    <w:rsid w:val="005B6F96"/>
    <w:rsid w:val="005B7077"/>
    <w:rsid w:val="005B7960"/>
    <w:rsid w:val="005B7CC1"/>
    <w:rsid w:val="005B7D34"/>
    <w:rsid w:val="005C0022"/>
    <w:rsid w:val="005C0147"/>
    <w:rsid w:val="005C0397"/>
    <w:rsid w:val="005C0704"/>
    <w:rsid w:val="005C0A8C"/>
    <w:rsid w:val="005C0DEB"/>
    <w:rsid w:val="005C1982"/>
    <w:rsid w:val="005C2170"/>
    <w:rsid w:val="005C24DF"/>
    <w:rsid w:val="005C2511"/>
    <w:rsid w:val="005C26DA"/>
    <w:rsid w:val="005C313E"/>
    <w:rsid w:val="005C3397"/>
    <w:rsid w:val="005C3544"/>
    <w:rsid w:val="005C3579"/>
    <w:rsid w:val="005C3B9C"/>
    <w:rsid w:val="005C42BB"/>
    <w:rsid w:val="005C47FE"/>
    <w:rsid w:val="005C4D83"/>
    <w:rsid w:val="005C5A4E"/>
    <w:rsid w:val="005C5EB7"/>
    <w:rsid w:val="005C6167"/>
    <w:rsid w:val="005C63A9"/>
    <w:rsid w:val="005C641E"/>
    <w:rsid w:val="005C6C27"/>
    <w:rsid w:val="005C6C50"/>
    <w:rsid w:val="005C6D0F"/>
    <w:rsid w:val="005C6E59"/>
    <w:rsid w:val="005C732F"/>
    <w:rsid w:val="005C73C0"/>
    <w:rsid w:val="005C7614"/>
    <w:rsid w:val="005D00EF"/>
    <w:rsid w:val="005D0135"/>
    <w:rsid w:val="005D015A"/>
    <w:rsid w:val="005D024B"/>
    <w:rsid w:val="005D0515"/>
    <w:rsid w:val="005D0A12"/>
    <w:rsid w:val="005D0A1C"/>
    <w:rsid w:val="005D1435"/>
    <w:rsid w:val="005D1806"/>
    <w:rsid w:val="005D1CB6"/>
    <w:rsid w:val="005D20E3"/>
    <w:rsid w:val="005D2575"/>
    <w:rsid w:val="005D2FBC"/>
    <w:rsid w:val="005D34AD"/>
    <w:rsid w:val="005D3697"/>
    <w:rsid w:val="005D370F"/>
    <w:rsid w:val="005D38C9"/>
    <w:rsid w:val="005D3AD3"/>
    <w:rsid w:val="005D3C68"/>
    <w:rsid w:val="005D4051"/>
    <w:rsid w:val="005D49A5"/>
    <w:rsid w:val="005D4B44"/>
    <w:rsid w:val="005D4CC3"/>
    <w:rsid w:val="005D52CF"/>
    <w:rsid w:val="005D56C5"/>
    <w:rsid w:val="005D65C8"/>
    <w:rsid w:val="005D69A7"/>
    <w:rsid w:val="005D6E75"/>
    <w:rsid w:val="005D783B"/>
    <w:rsid w:val="005D7942"/>
    <w:rsid w:val="005D7E3C"/>
    <w:rsid w:val="005D7F6C"/>
    <w:rsid w:val="005E0149"/>
    <w:rsid w:val="005E015A"/>
    <w:rsid w:val="005E07E5"/>
    <w:rsid w:val="005E0B1A"/>
    <w:rsid w:val="005E0BE5"/>
    <w:rsid w:val="005E0CC6"/>
    <w:rsid w:val="005E0F7A"/>
    <w:rsid w:val="005E0FC5"/>
    <w:rsid w:val="005E1120"/>
    <w:rsid w:val="005E1B86"/>
    <w:rsid w:val="005E1FC1"/>
    <w:rsid w:val="005E1FDE"/>
    <w:rsid w:val="005E21C7"/>
    <w:rsid w:val="005E2B06"/>
    <w:rsid w:val="005E2E47"/>
    <w:rsid w:val="005E39AD"/>
    <w:rsid w:val="005E4059"/>
    <w:rsid w:val="005E42DA"/>
    <w:rsid w:val="005E4A85"/>
    <w:rsid w:val="005E4C9A"/>
    <w:rsid w:val="005E4E3B"/>
    <w:rsid w:val="005E528A"/>
    <w:rsid w:val="005E5588"/>
    <w:rsid w:val="005E5CEA"/>
    <w:rsid w:val="005E5CF0"/>
    <w:rsid w:val="005E6060"/>
    <w:rsid w:val="005E60A3"/>
    <w:rsid w:val="005E6916"/>
    <w:rsid w:val="005E6BBF"/>
    <w:rsid w:val="005E6CC6"/>
    <w:rsid w:val="005E7189"/>
    <w:rsid w:val="005E735B"/>
    <w:rsid w:val="005E75AA"/>
    <w:rsid w:val="005E7A89"/>
    <w:rsid w:val="005E7F62"/>
    <w:rsid w:val="005F0581"/>
    <w:rsid w:val="005F0C0B"/>
    <w:rsid w:val="005F0E15"/>
    <w:rsid w:val="005F1600"/>
    <w:rsid w:val="005F16F4"/>
    <w:rsid w:val="005F175E"/>
    <w:rsid w:val="005F19B6"/>
    <w:rsid w:val="005F2298"/>
    <w:rsid w:val="005F260F"/>
    <w:rsid w:val="005F296A"/>
    <w:rsid w:val="005F2A4F"/>
    <w:rsid w:val="005F2B5D"/>
    <w:rsid w:val="005F2C39"/>
    <w:rsid w:val="005F2D81"/>
    <w:rsid w:val="005F2FA2"/>
    <w:rsid w:val="005F32B8"/>
    <w:rsid w:val="005F36CB"/>
    <w:rsid w:val="005F3CFD"/>
    <w:rsid w:val="005F3D6C"/>
    <w:rsid w:val="005F3DE6"/>
    <w:rsid w:val="005F4181"/>
    <w:rsid w:val="005F41FD"/>
    <w:rsid w:val="005F4238"/>
    <w:rsid w:val="005F4550"/>
    <w:rsid w:val="005F494A"/>
    <w:rsid w:val="005F4AE5"/>
    <w:rsid w:val="005F4CA3"/>
    <w:rsid w:val="005F5660"/>
    <w:rsid w:val="005F58AB"/>
    <w:rsid w:val="005F5ACD"/>
    <w:rsid w:val="005F5C0A"/>
    <w:rsid w:val="005F637E"/>
    <w:rsid w:val="005F6C06"/>
    <w:rsid w:val="005F6C0C"/>
    <w:rsid w:val="005F6CC3"/>
    <w:rsid w:val="005F739F"/>
    <w:rsid w:val="005F7402"/>
    <w:rsid w:val="005F75D4"/>
    <w:rsid w:val="005F7BEA"/>
    <w:rsid w:val="005F7E97"/>
    <w:rsid w:val="00600086"/>
    <w:rsid w:val="0060044E"/>
    <w:rsid w:val="00600636"/>
    <w:rsid w:val="0060083A"/>
    <w:rsid w:val="00600A86"/>
    <w:rsid w:val="00600C3A"/>
    <w:rsid w:val="00600EB0"/>
    <w:rsid w:val="00601050"/>
    <w:rsid w:val="00601256"/>
    <w:rsid w:val="00601478"/>
    <w:rsid w:val="006015B5"/>
    <w:rsid w:val="0060190D"/>
    <w:rsid w:val="00601F88"/>
    <w:rsid w:val="00602070"/>
    <w:rsid w:val="006020D4"/>
    <w:rsid w:val="006022B9"/>
    <w:rsid w:val="0060299D"/>
    <w:rsid w:val="00602B2D"/>
    <w:rsid w:val="00603257"/>
    <w:rsid w:val="006043F5"/>
    <w:rsid w:val="006045DC"/>
    <w:rsid w:val="0060481F"/>
    <w:rsid w:val="00604924"/>
    <w:rsid w:val="00604985"/>
    <w:rsid w:val="00604C57"/>
    <w:rsid w:val="00605042"/>
    <w:rsid w:val="006050A1"/>
    <w:rsid w:val="006050F5"/>
    <w:rsid w:val="006054E9"/>
    <w:rsid w:val="00605A90"/>
    <w:rsid w:val="00606483"/>
    <w:rsid w:val="006065A6"/>
    <w:rsid w:val="00606951"/>
    <w:rsid w:val="006069D2"/>
    <w:rsid w:val="00606C48"/>
    <w:rsid w:val="00607340"/>
    <w:rsid w:val="006073AA"/>
    <w:rsid w:val="006073CB"/>
    <w:rsid w:val="006073F3"/>
    <w:rsid w:val="006078F7"/>
    <w:rsid w:val="00610375"/>
    <w:rsid w:val="006104A9"/>
    <w:rsid w:val="00610773"/>
    <w:rsid w:val="00610850"/>
    <w:rsid w:val="00610A1E"/>
    <w:rsid w:val="006110AA"/>
    <w:rsid w:val="00611147"/>
    <w:rsid w:val="006115A2"/>
    <w:rsid w:val="006118B3"/>
    <w:rsid w:val="00611A0B"/>
    <w:rsid w:val="00611A77"/>
    <w:rsid w:val="00611D7C"/>
    <w:rsid w:val="00611EEB"/>
    <w:rsid w:val="0061206A"/>
    <w:rsid w:val="006121A9"/>
    <w:rsid w:val="00612292"/>
    <w:rsid w:val="006129DF"/>
    <w:rsid w:val="00612B19"/>
    <w:rsid w:val="0061315B"/>
    <w:rsid w:val="006133B2"/>
    <w:rsid w:val="00613572"/>
    <w:rsid w:val="006137F4"/>
    <w:rsid w:val="00613BE5"/>
    <w:rsid w:val="00613E06"/>
    <w:rsid w:val="006146DE"/>
    <w:rsid w:val="00614781"/>
    <w:rsid w:val="0061482A"/>
    <w:rsid w:val="00614A49"/>
    <w:rsid w:val="00614D4E"/>
    <w:rsid w:val="00614EE1"/>
    <w:rsid w:val="006151A9"/>
    <w:rsid w:val="0061520A"/>
    <w:rsid w:val="0061521C"/>
    <w:rsid w:val="0061533C"/>
    <w:rsid w:val="006153B0"/>
    <w:rsid w:val="00615468"/>
    <w:rsid w:val="0061592F"/>
    <w:rsid w:val="00615A8E"/>
    <w:rsid w:val="00615DDF"/>
    <w:rsid w:val="006163B4"/>
    <w:rsid w:val="0061651E"/>
    <w:rsid w:val="006165EA"/>
    <w:rsid w:val="00616A05"/>
    <w:rsid w:val="00616AEB"/>
    <w:rsid w:val="0061714A"/>
    <w:rsid w:val="00617336"/>
    <w:rsid w:val="00617797"/>
    <w:rsid w:val="0061788C"/>
    <w:rsid w:val="006179B0"/>
    <w:rsid w:val="00617CA8"/>
    <w:rsid w:val="00617D6C"/>
    <w:rsid w:val="00617D92"/>
    <w:rsid w:val="00617DD0"/>
    <w:rsid w:val="00617FAD"/>
    <w:rsid w:val="0062003A"/>
    <w:rsid w:val="00620183"/>
    <w:rsid w:val="006204F7"/>
    <w:rsid w:val="00620F63"/>
    <w:rsid w:val="00620F76"/>
    <w:rsid w:val="006210EB"/>
    <w:rsid w:val="006214CA"/>
    <w:rsid w:val="006216A8"/>
    <w:rsid w:val="006219EB"/>
    <w:rsid w:val="00621B32"/>
    <w:rsid w:val="00621C76"/>
    <w:rsid w:val="00622D0F"/>
    <w:rsid w:val="00622DB3"/>
    <w:rsid w:val="00623044"/>
    <w:rsid w:val="00623472"/>
    <w:rsid w:val="006234CA"/>
    <w:rsid w:val="006237F3"/>
    <w:rsid w:val="00623F25"/>
    <w:rsid w:val="00624015"/>
    <w:rsid w:val="006241F7"/>
    <w:rsid w:val="00624525"/>
    <w:rsid w:val="00624558"/>
    <w:rsid w:val="006245E0"/>
    <w:rsid w:val="00624618"/>
    <w:rsid w:val="0062488C"/>
    <w:rsid w:val="00624916"/>
    <w:rsid w:val="00624AB0"/>
    <w:rsid w:val="00624B89"/>
    <w:rsid w:val="00624E83"/>
    <w:rsid w:val="00625257"/>
    <w:rsid w:val="00625564"/>
    <w:rsid w:val="0062604A"/>
    <w:rsid w:val="00626220"/>
    <w:rsid w:val="00626616"/>
    <w:rsid w:val="00626708"/>
    <w:rsid w:val="00626D96"/>
    <w:rsid w:val="0062709F"/>
    <w:rsid w:val="00627193"/>
    <w:rsid w:val="0062721E"/>
    <w:rsid w:val="0062730F"/>
    <w:rsid w:val="006276EC"/>
    <w:rsid w:val="00627C57"/>
    <w:rsid w:val="00630043"/>
    <w:rsid w:val="006300B0"/>
    <w:rsid w:val="00630301"/>
    <w:rsid w:val="006303A5"/>
    <w:rsid w:val="0063070A"/>
    <w:rsid w:val="00630E33"/>
    <w:rsid w:val="00630FB7"/>
    <w:rsid w:val="0063136E"/>
    <w:rsid w:val="00631792"/>
    <w:rsid w:val="00631869"/>
    <w:rsid w:val="00631B2A"/>
    <w:rsid w:val="00631CA5"/>
    <w:rsid w:val="006327CB"/>
    <w:rsid w:val="006330F6"/>
    <w:rsid w:val="00633CCD"/>
    <w:rsid w:val="0063408C"/>
    <w:rsid w:val="0063491A"/>
    <w:rsid w:val="00634D0A"/>
    <w:rsid w:val="00634EF2"/>
    <w:rsid w:val="006354EF"/>
    <w:rsid w:val="006355ED"/>
    <w:rsid w:val="00635F0D"/>
    <w:rsid w:val="00636761"/>
    <w:rsid w:val="0063697E"/>
    <w:rsid w:val="00636B39"/>
    <w:rsid w:val="00636DDF"/>
    <w:rsid w:val="00636E91"/>
    <w:rsid w:val="00636F4C"/>
    <w:rsid w:val="00637AE2"/>
    <w:rsid w:val="00637D5F"/>
    <w:rsid w:val="00637F98"/>
    <w:rsid w:val="00640192"/>
    <w:rsid w:val="006401BB"/>
    <w:rsid w:val="0064086C"/>
    <w:rsid w:val="00640B26"/>
    <w:rsid w:val="00640D38"/>
    <w:rsid w:val="00641060"/>
    <w:rsid w:val="00641319"/>
    <w:rsid w:val="006414F0"/>
    <w:rsid w:val="00641757"/>
    <w:rsid w:val="006425A4"/>
    <w:rsid w:val="00642A01"/>
    <w:rsid w:val="00642B37"/>
    <w:rsid w:val="00642C7D"/>
    <w:rsid w:val="00642C9C"/>
    <w:rsid w:val="00642D18"/>
    <w:rsid w:val="00642D21"/>
    <w:rsid w:val="006436EC"/>
    <w:rsid w:val="00643EE0"/>
    <w:rsid w:val="00644068"/>
    <w:rsid w:val="006446F3"/>
    <w:rsid w:val="006449CB"/>
    <w:rsid w:val="00644E0A"/>
    <w:rsid w:val="00644EF4"/>
    <w:rsid w:val="006456DE"/>
    <w:rsid w:val="006457DF"/>
    <w:rsid w:val="00645864"/>
    <w:rsid w:val="006459BF"/>
    <w:rsid w:val="00645AED"/>
    <w:rsid w:val="00645C5A"/>
    <w:rsid w:val="00646078"/>
    <w:rsid w:val="006461F7"/>
    <w:rsid w:val="00646544"/>
    <w:rsid w:val="006466C8"/>
    <w:rsid w:val="00646A30"/>
    <w:rsid w:val="00646EA1"/>
    <w:rsid w:val="0064724E"/>
    <w:rsid w:val="006473E4"/>
    <w:rsid w:val="00647591"/>
    <w:rsid w:val="00647884"/>
    <w:rsid w:val="00647BAF"/>
    <w:rsid w:val="00647BCB"/>
    <w:rsid w:val="006510E2"/>
    <w:rsid w:val="006516A9"/>
    <w:rsid w:val="00651FCF"/>
    <w:rsid w:val="00652826"/>
    <w:rsid w:val="00652E3C"/>
    <w:rsid w:val="00652E9E"/>
    <w:rsid w:val="00653527"/>
    <w:rsid w:val="00653554"/>
    <w:rsid w:val="006535CC"/>
    <w:rsid w:val="0065367E"/>
    <w:rsid w:val="00653D81"/>
    <w:rsid w:val="0065402F"/>
    <w:rsid w:val="00654465"/>
    <w:rsid w:val="0065456F"/>
    <w:rsid w:val="00654C63"/>
    <w:rsid w:val="00654D98"/>
    <w:rsid w:val="006550C2"/>
    <w:rsid w:val="00655287"/>
    <w:rsid w:val="00655B86"/>
    <w:rsid w:val="00655ECB"/>
    <w:rsid w:val="00656351"/>
    <w:rsid w:val="006563C7"/>
    <w:rsid w:val="006567C6"/>
    <w:rsid w:val="00656A7E"/>
    <w:rsid w:val="00656B59"/>
    <w:rsid w:val="00656C83"/>
    <w:rsid w:val="00656CCE"/>
    <w:rsid w:val="00657239"/>
    <w:rsid w:val="00657484"/>
    <w:rsid w:val="0065757E"/>
    <w:rsid w:val="00657981"/>
    <w:rsid w:val="00657CD4"/>
    <w:rsid w:val="00657F00"/>
    <w:rsid w:val="0066013A"/>
    <w:rsid w:val="0066017B"/>
    <w:rsid w:val="00660249"/>
    <w:rsid w:val="00660B4D"/>
    <w:rsid w:val="00660CC4"/>
    <w:rsid w:val="00660D17"/>
    <w:rsid w:val="00661100"/>
    <w:rsid w:val="006612B2"/>
    <w:rsid w:val="00661400"/>
    <w:rsid w:val="00661532"/>
    <w:rsid w:val="0066161C"/>
    <w:rsid w:val="0066193D"/>
    <w:rsid w:val="0066208C"/>
    <w:rsid w:val="0066238B"/>
    <w:rsid w:val="00662525"/>
    <w:rsid w:val="00662594"/>
    <w:rsid w:val="006627FE"/>
    <w:rsid w:val="0066292F"/>
    <w:rsid w:val="00662AAC"/>
    <w:rsid w:val="00662B59"/>
    <w:rsid w:val="006634AE"/>
    <w:rsid w:val="00663C34"/>
    <w:rsid w:val="006641A5"/>
    <w:rsid w:val="00664322"/>
    <w:rsid w:val="00664709"/>
    <w:rsid w:val="00664886"/>
    <w:rsid w:val="006648FB"/>
    <w:rsid w:val="00664C8D"/>
    <w:rsid w:val="00664DEC"/>
    <w:rsid w:val="00664EA8"/>
    <w:rsid w:val="006650CD"/>
    <w:rsid w:val="00665516"/>
    <w:rsid w:val="0066571A"/>
    <w:rsid w:val="0066590C"/>
    <w:rsid w:val="00665A82"/>
    <w:rsid w:val="00665ABC"/>
    <w:rsid w:val="00665C71"/>
    <w:rsid w:val="0066601A"/>
    <w:rsid w:val="006665F6"/>
    <w:rsid w:val="006666B2"/>
    <w:rsid w:val="00666BF8"/>
    <w:rsid w:val="00666CA4"/>
    <w:rsid w:val="00666CFC"/>
    <w:rsid w:val="00667519"/>
    <w:rsid w:val="006677F4"/>
    <w:rsid w:val="00667874"/>
    <w:rsid w:val="00667B7F"/>
    <w:rsid w:val="00667D99"/>
    <w:rsid w:val="006700CE"/>
    <w:rsid w:val="0067014A"/>
    <w:rsid w:val="00670381"/>
    <w:rsid w:val="00670C65"/>
    <w:rsid w:val="00670E4A"/>
    <w:rsid w:val="00670EB6"/>
    <w:rsid w:val="006712D3"/>
    <w:rsid w:val="0067199E"/>
    <w:rsid w:val="00672200"/>
    <w:rsid w:val="006722EB"/>
    <w:rsid w:val="006723DB"/>
    <w:rsid w:val="00672DC5"/>
    <w:rsid w:val="00672E3D"/>
    <w:rsid w:val="00673018"/>
    <w:rsid w:val="0067360C"/>
    <w:rsid w:val="0067360E"/>
    <w:rsid w:val="006737FE"/>
    <w:rsid w:val="006739F5"/>
    <w:rsid w:val="00673DB8"/>
    <w:rsid w:val="00673E53"/>
    <w:rsid w:val="00674307"/>
    <w:rsid w:val="006747EF"/>
    <w:rsid w:val="00674A71"/>
    <w:rsid w:val="00674BB3"/>
    <w:rsid w:val="00674DA6"/>
    <w:rsid w:val="00675401"/>
    <w:rsid w:val="00675933"/>
    <w:rsid w:val="00676130"/>
    <w:rsid w:val="006761F9"/>
    <w:rsid w:val="00677388"/>
    <w:rsid w:val="006779F2"/>
    <w:rsid w:val="00677A2E"/>
    <w:rsid w:val="00677BDA"/>
    <w:rsid w:val="00680DC3"/>
    <w:rsid w:val="006812C2"/>
    <w:rsid w:val="0068162B"/>
    <w:rsid w:val="006816FA"/>
    <w:rsid w:val="00681A7B"/>
    <w:rsid w:val="00682CE0"/>
    <w:rsid w:val="00683097"/>
    <w:rsid w:val="00683897"/>
    <w:rsid w:val="00684040"/>
    <w:rsid w:val="00684925"/>
    <w:rsid w:val="00684961"/>
    <w:rsid w:val="00685188"/>
    <w:rsid w:val="006856F8"/>
    <w:rsid w:val="006857A7"/>
    <w:rsid w:val="006857CE"/>
    <w:rsid w:val="00685B9A"/>
    <w:rsid w:val="0068681F"/>
    <w:rsid w:val="006869D9"/>
    <w:rsid w:val="00686C13"/>
    <w:rsid w:val="00686FBF"/>
    <w:rsid w:val="00687148"/>
    <w:rsid w:val="00687631"/>
    <w:rsid w:val="00687A7C"/>
    <w:rsid w:val="00690013"/>
    <w:rsid w:val="00690338"/>
    <w:rsid w:val="006906EF"/>
    <w:rsid w:val="006907DD"/>
    <w:rsid w:val="0069087A"/>
    <w:rsid w:val="006911F1"/>
    <w:rsid w:val="00691700"/>
    <w:rsid w:val="00691B3E"/>
    <w:rsid w:val="00691F90"/>
    <w:rsid w:val="00692808"/>
    <w:rsid w:val="006928B0"/>
    <w:rsid w:val="006928CC"/>
    <w:rsid w:val="0069292E"/>
    <w:rsid w:val="00692A52"/>
    <w:rsid w:val="00693753"/>
    <w:rsid w:val="00693B79"/>
    <w:rsid w:val="00693EF5"/>
    <w:rsid w:val="006949BC"/>
    <w:rsid w:val="00694FB3"/>
    <w:rsid w:val="00695159"/>
    <w:rsid w:val="006951DF"/>
    <w:rsid w:val="006958A0"/>
    <w:rsid w:val="00696282"/>
    <w:rsid w:val="00696731"/>
    <w:rsid w:val="00696C1B"/>
    <w:rsid w:val="00696D8C"/>
    <w:rsid w:val="0069760D"/>
    <w:rsid w:val="00697B28"/>
    <w:rsid w:val="006A06D2"/>
    <w:rsid w:val="006A0749"/>
    <w:rsid w:val="006A1B80"/>
    <w:rsid w:val="006A1CA6"/>
    <w:rsid w:val="006A1D29"/>
    <w:rsid w:val="006A1FB4"/>
    <w:rsid w:val="006A1FEB"/>
    <w:rsid w:val="006A20CE"/>
    <w:rsid w:val="006A246C"/>
    <w:rsid w:val="006A2D6A"/>
    <w:rsid w:val="006A327C"/>
    <w:rsid w:val="006A34A3"/>
    <w:rsid w:val="006A3754"/>
    <w:rsid w:val="006A3D11"/>
    <w:rsid w:val="006A3E47"/>
    <w:rsid w:val="006A4DAE"/>
    <w:rsid w:val="006A53C0"/>
    <w:rsid w:val="006A576A"/>
    <w:rsid w:val="006A5796"/>
    <w:rsid w:val="006A5A45"/>
    <w:rsid w:val="006A616A"/>
    <w:rsid w:val="006A6539"/>
    <w:rsid w:val="006A683F"/>
    <w:rsid w:val="006A6878"/>
    <w:rsid w:val="006A6C85"/>
    <w:rsid w:val="006A6D88"/>
    <w:rsid w:val="006A7258"/>
    <w:rsid w:val="006A7432"/>
    <w:rsid w:val="006A78BE"/>
    <w:rsid w:val="006A79C5"/>
    <w:rsid w:val="006A7D5B"/>
    <w:rsid w:val="006B0034"/>
    <w:rsid w:val="006B0113"/>
    <w:rsid w:val="006B05A2"/>
    <w:rsid w:val="006B0966"/>
    <w:rsid w:val="006B0E7A"/>
    <w:rsid w:val="006B112D"/>
    <w:rsid w:val="006B167A"/>
    <w:rsid w:val="006B18CE"/>
    <w:rsid w:val="006B1A1B"/>
    <w:rsid w:val="006B1D3E"/>
    <w:rsid w:val="006B208C"/>
    <w:rsid w:val="006B2662"/>
    <w:rsid w:val="006B3339"/>
    <w:rsid w:val="006B363B"/>
    <w:rsid w:val="006B395C"/>
    <w:rsid w:val="006B48B6"/>
    <w:rsid w:val="006B4AAA"/>
    <w:rsid w:val="006B4B8A"/>
    <w:rsid w:val="006B4CE6"/>
    <w:rsid w:val="006B5182"/>
    <w:rsid w:val="006B525B"/>
    <w:rsid w:val="006B563F"/>
    <w:rsid w:val="006B566F"/>
    <w:rsid w:val="006B585B"/>
    <w:rsid w:val="006B5B80"/>
    <w:rsid w:val="006B5CDA"/>
    <w:rsid w:val="006B5E0E"/>
    <w:rsid w:val="006B5FF2"/>
    <w:rsid w:val="006B611F"/>
    <w:rsid w:val="006B61A1"/>
    <w:rsid w:val="006B664A"/>
    <w:rsid w:val="006B6FD3"/>
    <w:rsid w:val="006B761A"/>
    <w:rsid w:val="006B76F3"/>
    <w:rsid w:val="006B79AF"/>
    <w:rsid w:val="006B7C3E"/>
    <w:rsid w:val="006B7DB5"/>
    <w:rsid w:val="006C0AB8"/>
    <w:rsid w:val="006C0B98"/>
    <w:rsid w:val="006C0BAE"/>
    <w:rsid w:val="006C0D17"/>
    <w:rsid w:val="006C0EFE"/>
    <w:rsid w:val="006C1001"/>
    <w:rsid w:val="006C1233"/>
    <w:rsid w:val="006C1367"/>
    <w:rsid w:val="006C1662"/>
    <w:rsid w:val="006C19D8"/>
    <w:rsid w:val="006C1DB3"/>
    <w:rsid w:val="006C2306"/>
    <w:rsid w:val="006C2924"/>
    <w:rsid w:val="006C2A83"/>
    <w:rsid w:val="006C2DC7"/>
    <w:rsid w:val="006C2E6C"/>
    <w:rsid w:val="006C2FC2"/>
    <w:rsid w:val="006C316F"/>
    <w:rsid w:val="006C39E4"/>
    <w:rsid w:val="006C3F6F"/>
    <w:rsid w:val="006C3F8B"/>
    <w:rsid w:val="006C4081"/>
    <w:rsid w:val="006C42DB"/>
    <w:rsid w:val="006C4D54"/>
    <w:rsid w:val="006C513D"/>
    <w:rsid w:val="006C5288"/>
    <w:rsid w:val="006C52A3"/>
    <w:rsid w:val="006C55D9"/>
    <w:rsid w:val="006C5843"/>
    <w:rsid w:val="006C5D6B"/>
    <w:rsid w:val="006C62B0"/>
    <w:rsid w:val="006C6868"/>
    <w:rsid w:val="006C6996"/>
    <w:rsid w:val="006C69EB"/>
    <w:rsid w:val="006C6BE7"/>
    <w:rsid w:val="006C6CB2"/>
    <w:rsid w:val="006C7414"/>
    <w:rsid w:val="006C756E"/>
    <w:rsid w:val="006C7811"/>
    <w:rsid w:val="006C79D3"/>
    <w:rsid w:val="006C7AB2"/>
    <w:rsid w:val="006C7BDF"/>
    <w:rsid w:val="006D0022"/>
    <w:rsid w:val="006D0097"/>
    <w:rsid w:val="006D0273"/>
    <w:rsid w:val="006D07EE"/>
    <w:rsid w:val="006D0D29"/>
    <w:rsid w:val="006D117D"/>
    <w:rsid w:val="006D1409"/>
    <w:rsid w:val="006D1568"/>
    <w:rsid w:val="006D16CE"/>
    <w:rsid w:val="006D1DCF"/>
    <w:rsid w:val="006D1E1B"/>
    <w:rsid w:val="006D2512"/>
    <w:rsid w:val="006D2BD7"/>
    <w:rsid w:val="006D2FBF"/>
    <w:rsid w:val="006D3253"/>
    <w:rsid w:val="006D37A8"/>
    <w:rsid w:val="006D3EA6"/>
    <w:rsid w:val="006D4109"/>
    <w:rsid w:val="006D413C"/>
    <w:rsid w:val="006D4258"/>
    <w:rsid w:val="006D45B0"/>
    <w:rsid w:val="006D4605"/>
    <w:rsid w:val="006D46A0"/>
    <w:rsid w:val="006D4D37"/>
    <w:rsid w:val="006D4EBB"/>
    <w:rsid w:val="006D51C0"/>
    <w:rsid w:val="006D5646"/>
    <w:rsid w:val="006D5B48"/>
    <w:rsid w:val="006D5B52"/>
    <w:rsid w:val="006D5C4B"/>
    <w:rsid w:val="006D6139"/>
    <w:rsid w:val="006D70B9"/>
    <w:rsid w:val="006D7399"/>
    <w:rsid w:val="006D7885"/>
    <w:rsid w:val="006D7A8F"/>
    <w:rsid w:val="006D7B82"/>
    <w:rsid w:val="006D7BE9"/>
    <w:rsid w:val="006E008C"/>
    <w:rsid w:val="006E019D"/>
    <w:rsid w:val="006E01E8"/>
    <w:rsid w:val="006E0A06"/>
    <w:rsid w:val="006E0B9D"/>
    <w:rsid w:val="006E1082"/>
    <w:rsid w:val="006E152F"/>
    <w:rsid w:val="006E155E"/>
    <w:rsid w:val="006E1829"/>
    <w:rsid w:val="006E1988"/>
    <w:rsid w:val="006E1AC3"/>
    <w:rsid w:val="006E1AE8"/>
    <w:rsid w:val="006E1AF8"/>
    <w:rsid w:val="006E1CE9"/>
    <w:rsid w:val="006E1E8C"/>
    <w:rsid w:val="006E2E70"/>
    <w:rsid w:val="006E32C8"/>
    <w:rsid w:val="006E3751"/>
    <w:rsid w:val="006E3845"/>
    <w:rsid w:val="006E3964"/>
    <w:rsid w:val="006E3FBF"/>
    <w:rsid w:val="006E40D0"/>
    <w:rsid w:val="006E4648"/>
    <w:rsid w:val="006E4B08"/>
    <w:rsid w:val="006E4B29"/>
    <w:rsid w:val="006E4B89"/>
    <w:rsid w:val="006E4C61"/>
    <w:rsid w:val="006E4D4D"/>
    <w:rsid w:val="006E4EE6"/>
    <w:rsid w:val="006E557E"/>
    <w:rsid w:val="006E5A25"/>
    <w:rsid w:val="006E5A42"/>
    <w:rsid w:val="006E61B5"/>
    <w:rsid w:val="006E6528"/>
    <w:rsid w:val="006E68DE"/>
    <w:rsid w:val="006E6A98"/>
    <w:rsid w:val="006E6BFF"/>
    <w:rsid w:val="006E6D57"/>
    <w:rsid w:val="006E6D73"/>
    <w:rsid w:val="006E6F76"/>
    <w:rsid w:val="006E7372"/>
    <w:rsid w:val="006E73F0"/>
    <w:rsid w:val="006E7694"/>
    <w:rsid w:val="006E7C56"/>
    <w:rsid w:val="006E7D86"/>
    <w:rsid w:val="006F01DB"/>
    <w:rsid w:val="006F0300"/>
    <w:rsid w:val="006F0B86"/>
    <w:rsid w:val="006F0C32"/>
    <w:rsid w:val="006F0E96"/>
    <w:rsid w:val="006F11B3"/>
    <w:rsid w:val="006F1506"/>
    <w:rsid w:val="006F167B"/>
    <w:rsid w:val="006F1917"/>
    <w:rsid w:val="006F19D5"/>
    <w:rsid w:val="006F216E"/>
    <w:rsid w:val="006F2749"/>
    <w:rsid w:val="006F28A0"/>
    <w:rsid w:val="006F2A77"/>
    <w:rsid w:val="006F2C67"/>
    <w:rsid w:val="006F2DC4"/>
    <w:rsid w:val="006F2FA8"/>
    <w:rsid w:val="006F3342"/>
    <w:rsid w:val="006F3348"/>
    <w:rsid w:val="006F3433"/>
    <w:rsid w:val="006F3DB6"/>
    <w:rsid w:val="006F3DB8"/>
    <w:rsid w:val="006F3FEB"/>
    <w:rsid w:val="006F408C"/>
    <w:rsid w:val="006F47D7"/>
    <w:rsid w:val="006F4ABC"/>
    <w:rsid w:val="006F4B50"/>
    <w:rsid w:val="006F548E"/>
    <w:rsid w:val="006F56D3"/>
    <w:rsid w:val="006F5A04"/>
    <w:rsid w:val="006F5E45"/>
    <w:rsid w:val="006F6226"/>
    <w:rsid w:val="006F6244"/>
    <w:rsid w:val="006F6619"/>
    <w:rsid w:val="006F66E4"/>
    <w:rsid w:val="006F745A"/>
    <w:rsid w:val="006F764B"/>
    <w:rsid w:val="007003D4"/>
    <w:rsid w:val="00700651"/>
    <w:rsid w:val="007006B1"/>
    <w:rsid w:val="0070088E"/>
    <w:rsid w:val="00700A65"/>
    <w:rsid w:val="00700CB2"/>
    <w:rsid w:val="00700E48"/>
    <w:rsid w:val="007016CB"/>
    <w:rsid w:val="00701849"/>
    <w:rsid w:val="00701EB3"/>
    <w:rsid w:val="00702110"/>
    <w:rsid w:val="00702121"/>
    <w:rsid w:val="00702AF1"/>
    <w:rsid w:val="00702BE8"/>
    <w:rsid w:val="00702F1A"/>
    <w:rsid w:val="0070389B"/>
    <w:rsid w:val="00703991"/>
    <w:rsid w:val="00703A4F"/>
    <w:rsid w:val="00703BDF"/>
    <w:rsid w:val="00703C36"/>
    <w:rsid w:val="00703D12"/>
    <w:rsid w:val="007040A5"/>
    <w:rsid w:val="0070416C"/>
    <w:rsid w:val="007043F8"/>
    <w:rsid w:val="00704588"/>
    <w:rsid w:val="0070479B"/>
    <w:rsid w:val="007049B0"/>
    <w:rsid w:val="00704A66"/>
    <w:rsid w:val="00704F06"/>
    <w:rsid w:val="007058B1"/>
    <w:rsid w:val="0070596C"/>
    <w:rsid w:val="00705DF3"/>
    <w:rsid w:val="007063C8"/>
    <w:rsid w:val="00706C05"/>
    <w:rsid w:val="0070717C"/>
    <w:rsid w:val="007071B4"/>
    <w:rsid w:val="007078A5"/>
    <w:rsid w:val="00707BA4"/>
    <w:rsid w:val="00707D3E"/>
    <w:rsid w:val="00707EAC"/>
    <w:rsid w:val="00710175"/>
    <w:rsid w:val="00710846"/>
    <w:rsid w:val="007108F1"/>
    <w:rsid w:val="007109C0"/>
    <w:rsid w:val="00710A99"/>
    <w:rsid w:val="00710E44"/>
    <w:rsid w:val="00711502"/>
    <w:rsid w:val="007116FB"/>
    <w:rsid w:val="0071176B"/>
    <w:rsid w:val="00711C5A"/>
    <w:rsid w:val="0071234F"/>
    <w:rsid w:val="0071253B"/>
    <w:rsid w:val="007126A6"/>
    <w:rsid w:val="00712913"/>
    <w:rsid w:val="00712D36"/>
    <w:rsid w:val="00712D5B"/>
    <w:rsid w:val="007134D1"/>
    <w:rsid w:val="0071353B"/>
    <w:rsid w:val="007137B5"/>
    <w:rsid w:val="00713896"/>
    <w:rsid w:val="007138B0"/>
    <w:rsid w:val="00713F4F"/>
    <w:rsid w:val="007140F7"/>
    <w:rsid w:val="00714A7E"/>
    <w:rsid w:val="007150E8"/>
    <w:rsid w:val="0071518C"/>
    <w:rsid w:val="00715583"/>
    <w:rsid w:val="00715847"/>
    <w:rsid w:val="007158EC"/>
    <w:rsid w:val="00715A02"/>
    <w:rsid w:val="00715F14"/>
    <w:rsid w:val="0071619D"/>
    <w:rsid w:val="007161DD"/>
    <w:rsid w:val="0071634B"/>
    <w:rsid w:val="00716A07"/>
    <w:rsid w:val="00716A52"/>
    <w:rsid w:val="00716BA2"/>
    <w:rsid w:val="00716F0D"/>
    <w:rsid w:val="007174DB"/>
    <w:rsid w:val="007176B0"/>
    <w:rsid w:val="0071778D"/>
    <w:rsid w:val="00717B8F"/>
    <w:rsid w:val="00717FD7"/>
    <w:rsid w:val="0072004F"/>
    <w:rsid w:val="00720247"/>
    <w:rsid w:val="0072089A"/>
    <w:rsid w:val="00720A61"/>
    <w:rsid w:val="00720AEA"/>
    <w:rsid w:val="00720B32"/>
    <w:rsid w:val="00720DC6"/>
    <w:rsid w:val="00720F33"/>
    <w:rsid w:val="00720FF9"/>
    <w:rsid w:val="00721354"/>
    <w:rsid w:val="00721559"/>
    <w:rsid w:val="00721B23"/>
    <w:rsid w:val="00721F15"/>
    <w:rsid w:val="007223DE"/>
    <w:rsid w:val="00722A9F"/>
    <w:rsid w:val="00722D7C"/>
    <w:rsid w:val="00723027"/>
    <w:rsid w:val="007232E0"/>
    <w:rsid w:val="00723B83"/>
    <w:rsid w:val="007242CC"/>
    <w:rsid w:val="007242D5"/>
    <w:rsid w:val="00724AEE"/>
    <w:rsid w:val="00724F72"/>
    <w:rsid w:val="00724FA3"/>
    <w:rsid w:val="007252CF"/>
    <w:rsid w:val="00725B59"/>
    <w:rsid w:val="00726084"/>
    <w:rsid w:val="0072635D"/>
    <w:rsid w:val="00726464"/>
    <w:rsid w:val="00726907"/>
    <w:rsid w:val="007272BF"/>
    <w:rsid w:val="0072745A"/>
    <w:rsid w:val="00727505"/>
    <w:rsid w:val="0072750C"/>
    <w:rsid w:val="00727998"/>
    <w:rsid w:val="00727EBF"/>
    <w:rsid w:val="00727ED2"/>
    <w:rsid w:val="00730251"/>
    <w:rsid w:val="007307AA"/>
    <w:rsid w:val="0073089F"/>
    <w:rsid w:val="00730AB7"/>
    <w:rsid w:val="00730E36"/>
    <w:rsid w:val="00731084"/>
    <w:rsid w:val="00731600"/>
    <w:rsid w:val="0073180B"/>
    <w:rsid w:val="00731CFD"/>
    <w:rsid w:val="00731D6C"/>
    <w:rsid w:val="00731D94"/>
    <w:rsid w:val="0073202C"/>
    <w:rsid w:val="00732359"/>
    <w:rsid w:val="00732627"/>
    <w:rsid w:val="00732D23"/>
    <w:rsid w:val="00733253"/>
    <w:rsid w:val="00733348"/>
    <w:rsid w:val="007334B5"/>
    <w:rsid w:val="007338D0"/>
    <w:rsid w:val="00733C06"/>
    <w:rsid w:val="00733F93"/>
    <w:rsid w:val="00733FA8"/>
    <w:rsid w:val="007341F3"/>
    <w:rsid w:val="00734326"/>
    <w:rsid w:val="007343AE"/>
    <w:rsid w:val="007344B5"/>
    <w:rsid w:val="007345A2"/>
    <w:rsid w:val="00734636"/>
    <w:rsid w:val="00734912"/>
    <w:rsid w:val="00734C47"/>
    <w:rsid w:val="00734DE1"/>
    <w:rsid w:val="00735184"/>
    <w:rsid w:val="007351F2"/>
    <w:rsid w:val="00735357"/>
    <w:rsid w:val="00735CF5"/>
    <w:rsid w:val="00735FD3"/>
    <w:rsid w:val="007362D2"/>
    <w:rsid w:val="0073651F"/>
    <w:rsid w:val="007366E0"/>
    <w:rsid w:val="00736768"/>
    <w:rsid w:val="007368D8"/>
    <w:rsid w:val="00736FC3"/>
    <w:rsid w:val="00737744"/>
    <w:rsid w:val="00737B6D"/>
    <w:rsid w:val="00737DDD"/>
    <w:rsid w:val="00740278"/>
    <w:rsid w:val="00741A27"/>
    <w:rsid w:val="00741A4A"/>
    <w:rsid w:val="00741B61"/>
    <w:rsid w:val="00741D12"/>
    <w:rsid w:val="0074266C"/>
    <w:rsid w:val="00743828"/>
    <w:rsid w:val="00743BBA"/>
    <w:rsid w:val="00743ECD"/>
    <w:rsid w:val="0074492D"/>
    <w:rsid w:val="00744BF1"/>
    <w:rsid w:val="00744F95"/>
    <w:rsid w:val="007453B0"/>
    <w:rsid w:val="00745401"/>
    <w:rsid w:val="00745C88"/>
    <w:rsid w:val="00746013"/>
    <w:rsid w:val="00746147"/>
    <w:rsid w:val="007466E2"/>
    <w:rsid w:val="0074684E"/>
    <w:rsid w:val="0074690B"/>
    <w:rsid w:val="00746AF3"/>
    <w:rsid w:val="00746C1C"/>
    <w:rsid w:val="00746D71"/>
    <w:rsid w:val="00747002"/>
    <w:rsid w:val="00747168"/>
    <w:rsid w:val="0074739E"/>
    <w:rsid w:val="007476F8"/>
    <w:rsid w:val="00747B32"/>
    <w:rsid w:val="00750011"/>
    <w:rsid w:val="00750149"/>
    <w:rsid w:val="007503F7"/>
    <w:rsid w:val="0075072E"/>
    <w:rsid w:val="00751037"/>
    <w:rsid w:val="0075136A"/>
    <w:rsid w:val="007515FF"/>
    <w:rsid w:val="00751850"/>
    <w:rsid w:val="00751A61"/>
    <w:rsid w:val="00751A69"/>
    <w:rsid w:val="00751B6D"/>
    <w:rsid w:val="00751DA6"/>
    <w:rsid w:val="00751DCA"/>
    <w:rsid w:val="00751ED3"/>
    <w:rsid w:val="0075213C"/>
    <w:rsid w:val="00752558"/>
    <w:rsid w:val="00752A69"/>
    <w:rsid w:val="00752BB7"/>
    <w:rsid w:val="00752BDE"/>
    <w:rsid w:val="0075303A"/>
    <w:rsid w:val="0075336B"/>
    <w:rsid w:val="007535F6"/>
    <w:rsid w:val="0075382C"/>
    <w:rsid w:val="0075391F"/>
    <w:rsid w:val="00753AB8"/>
    <w:rsid w:val="00753DAF"/>
    <w:rsid w:val="007541E4"/>
    <w:rsid w:val="007549E7"/>
    <w:rsid w:val="00754D35"/>
    <w:rsid w:val="00754DBA"/>
    <w:rsid w:val="00754E03"/>
    <w:rsid w:val="0075512D"/>
    <w:rsid w:val="00755218"/>
    <w:rsid w:val="00755625"/>
    <w:rsid w:val="0075563D"/>
    <w:rsid w:val="00755729"/>
    <w:rsid w:val="007557CE"/>
    <w:rsid w:val="007559BE"/>
    <w:rsid w:val="0075619A"/>
    <w:rsid w:val="007562D2"/>
    <w:rsid w:val="00756312"/>
    <w:rsid w:val="0075639F"/>
    <w:rsid w:val="00757185"/>
    <w:rsid w:val="007573E1"/>
    <w:rsid w:val="00757856"/>
    <w:rsid w:val="00757DCD"/>
    <w:rsid w:val="0076010C"/>
    <w:rsid w:val="00760193"/>
    <w:rsid w:val="007601F7"/>
    <w:rsid w:val="00761131"/>
    <w:rsid w:val="007612B0"/>
    <w:rsid w:val="007616C0"/>
    <w:rsid w:val="00761721"/>
    <w:rsid w:val="00761776"/>
    <w:rsid w:val="0076186B"/>
    <w:rsid w:val="007618EE"/>
    <w:rsid w:val="00761DE5"/>
    <w:rsid w:val="0076231D"/>
    <w:rsid w:val="007626EC"/>
    <w:rsid w:val="00762B8D"/>
    <w:rsid w:val="00762B91"/>
    <w:rsid w:val="00762DA7"/>
    <w:rsid w:val="0076325E"/>
    <w:rsid w:val="007632B1"/>
    <w:rsid w:val="00763E98"/>
    <w:rsid w:val="00763FD7"/>
    <w:rsid w:val="007641CD"/>
    <w:rsid w:val="0076442D"/>
    <w:rsid w:val="00764B74"/>
    <w:rsid w:val="0076507D"/>
    <w:rsid w:val="007654B3"/>
    <w:rsid w:val="007659CC"/>
    <w:rsid w:val="00765FA3"/>
    <w:rsid w:val="007662E9"/>
    <w:rsid w:val="007663AD"/>
    <w:rsid w:val="00766548"/>
    <w:rsid w:val="00766747"/>
    <w:rsid w:val="00766CFE"/>
    <w:rsid w:val="007670E4"/>
    <w:rsid w:val="007677E5"/>
    <w:rsid w:val="00767C56"/>
    <w:rsid w:val="00767C9E"/>
    <w:rsid w:val="00770561"/>
    <w:rsid w:val="00770789"/>
    <w:rsid w:val="00770A06"/>
    <w:rsid w:val="00770D43"/>
    <w:rsid w:val="00770F1E"/>
    <w:rsid w:val="007711CF"/>
    <w:rsid w:val="0077146E"/>
    <w:rsid w:val="007715C2"/>
    <w:rsid w:val="00771BB8"/>
    <w:rsid w:val="00771DF5"/>
    <w:rsid w:val="00771F2D"/>
    <w:rsid w:val="00772211"/>
    <w:rsid w:val="00772249"/>
    <w:rsid w:val="007723EF"/>
    <w:rsid w:val="00772775"/>
    <w:rsid w:val="00772C05"/>
    <w:rsid w:val="00772DA8"/>
    <w:rsid w:val="00772E1B"/>
    <w:rsid w:val="00773154"/>
    <w:rsid w:val="00773891"/>
    <w:rsid w:val="00773C9D"/>
    <w:rsid w:val="00773E53"/>
    <w:rsid w:val="007742FE"/>
    <w:rsid w:val="007744B9"/>
    <w:rsid w:val="00774542"/>
    <w:rsid w:val="00774848"/>
    <w:rsid w:val="00774D65"/>
    <w:rsid w:val="00774E99"/>
    <w:rsid w:val="00774F5A"/>
    <w:rsid w:val="00775BF8"/>
    <w:rsid w:val="00775DFB"/>
    <w:rsid w:val="0077632F"/>
    <w:rsid w:val="007766BA"/>
    <w:rsid w:val="00776ECA"/>
    <w:rsid w:val="007770AB"/>
    <w:rsid w:val="00777429"/>
    <w:rsid w:val="007778AD"/>
    <w:rsid w:val="0078062D"/>
    <w:rsid w:val="00780974"/>
    <w:rsid w:val="00780D53"/>
    <w:rsid w:val="00780FD4"/>
    <w:rsid w:val="00781187"/>
    <w:rsid w:val="0078151F"/>
    <w:rsid w:val="00781751"/>
    <w:rsid w:val="007824C6"/>
    <w:rsid w:val="007826BF"/>
    <w:rsid w:val="007828A6"/>
    <w:rsid w:val="007828C1"/>
    <w:rsid w:val="00782F94"/>
    <w:rsid w:val="00783007"/>
    <w:rsid w:val="00783030"/>
    <w:rsid w:val="007830C1"/>
    <w:rsid w:val="007830D6"/>
    <w:rsid w:val="007833BB"/>
    <w:rsid w:val="0078340D"/>
    <w:rsid w:val="0078347A"/>
    <w:rsid w:val="007839BA"/>
    <w:rsid w:val="00783B33"/>
    <w:rsid w:val="00783F01"/>
    <w:rsid w:val="007842B2"/>
    <w:rsid w:val="00784479"/>
    <w:rsid w:val="007852E3"/>
    <w:rsid w:val="007853A4"/>
    <w:rsid w:val="007865BC"/>
    <w:rsid w:val="007866A2"/>
    <w:rsid w:val="007866A7"/>
    <w:rsid w:val="0078690B"/>
    <w:rsid w:val="00786CCB"/>
    <w:rsid w:val="00787114"/>
    <w:rsid w:val="007877D6"/>
    <w:rsid w:val="00787D60"/>
    <w:rsid w:val="0079006B"/>
    <w:rsid w:val="0079013B"/>
    <w:rsid w:val="007902D6"/>
    <w:rsid w:val="00790B9D"/>
    <w:rsid w:val="00790BF7"/>
    <w:rsid w:val="00790C0E"/>
    <w:rsid w:val="00790CEE"/>
    <w:rsid w:val="00790D67"/>
    <w:rsid w:val="00791188"/>
    <w:rsid w:val="00791A5A"/>
    <w:rsid w:val="00791DF0"/>
    <w:rsid w:val="00791E84"/>
    <w:rsid w:val="00791FEC"/>
    <w:rsid w:val="007920B5"/>
    <w:rsid w:val="0079220A"/>
    <w:rsid w:val="00792958"/>
    <w:rsid w:val="00792D12"/>
    <w:rsid w:val="00792FD0"/>
    <w:rsid w:val="00793334"/>
    <w:rsid w:val="00793471"/>
    <w:rsid w:val="007936DE"/>
    <w:rsid w:val="00793A1A"/>
    <w:rsid w:val="00793BCF"/>
    <w:rsid w:val="00794509"/>
    <w:rsid w:val="00794585"/>
    <w:rsid w:val="007948E2"/>
    <w:rsid w:val="00794A37"/>
    <w:rsid w:val="00794BF8"/>
    <w:rsid w:val="00794C31"/>
    <w:rsid w:val="00794C95"/>
    <w:rsid w:val="00794E06"/>
    <w:rsid w:val="0079529E"/>
    <w:rsid w:val="00795354"/>
    <w:rsid w:val="00795655"/>
    <w:rsid w:val="00795890"/>
    <w:rsid w:val="00795969"/>
    <w:rsid w:val="00795CBE"/>
    <w:rsid w:val="00796109"/>
    <w:rsid w:val="00796204"/>
    <w:rsid w:val="00796B73"/>
    <w:rsid w:val="00796D1B"/>
    <w:rsid w:val="00796F00"/>
    <w:rsid w:val="0079721F"/>
    <w:rsid w:val="00797609"/>
    <w:rsid w:val="007979A4"/>
    <w:rsid w:val="007979A8"/>
    <w:rsid w:val="00797A40"/>
    <w:rsid w:val="00797C45"/>
    <w:rsid w:val="00797FEC"/>
    <w:rsid w:val="007A0163"/>
    <w:rsid w:val="007A0719"/>
    <w:rsid w:val="007A0749"/>
    <w:rsid w:val="007A0766"/>
    <w:rsid w:val="007A0984"/>
    <w:rsid w:val="007A0A8A"/>
    <w:rsid w:val="007A0CEA"/>
    <w:rsid w:val="007A1107"/>
    <w:rsid w:val="007A16C7"/>
    <w:rsid w:val="007A1712"/>
    <w:rsid w:val="007A199B"/>
    <w:rsid w:val="007A1B02"/>
    <w:rsid w:val="007A276D"/>
    <w:rsid w:val="007A2AA8"/>
    <w:rsid w:val="007A2B3A"/>
    <w:rsid w:val="007A2C5E"/>
    <w:rsid w:val="007A3502"/>
    <w:rsid w:val="007A3C86"/>
    <w:rsid w:val="007A4191"/>
    <w:rsid w:val="007A4210"/>
    <w:rsid w:val="007A433A"/>
    <w:rsid w:val="007A4BB7"/>
    <w:rsid w:val="007A4BF3"/>
    <w:rsid w:val="007A4FDA"/>
    <w:rsid w:val="007A58F6"/>
    <w:rsid w:val="007A591D"/>
    <w:rsid w:val="007A5BB4"/>
    <w:rsid w:val="007A5DA2"/>
    <w:rsid w:val="007A5E01"/>
    <w:rsid w:val="007A5FDC"/>
    <w:rsid w:val="007A60C8"/>
    <w:rsid w:val="007A6367"/>
    <w:rsid w:val="007A6387"/>
    <w:rsid w:val="007A6491"/>
    <w:rsid w:val="007A6803"/>
    <w:rsid w:val="007A6AFF"/>
    <w:rsid w:val="007A6B1E"/>
    <w:rsid w:val="007A6CB2"/>
    <w:rsid w:val="007A7088"/>
    <w:rsid w:val="007A747C"/>
    <w:rsid w:val="007A7623"/>
    <w:rsid w:val="007A7789"/>
    <w:rsid w:val="007A7855"/>
    <w:rsid w:val="007B0059"/>
    <w:rsid w:val="007B0AD1"/>
    <w:rsid w:val="007B0D14"/>
    <w:rsid w:val="007B107C"/>
    <w:rsid w:val="007B12A7"/>
    <w:rsid w:val="007B12EE"/>
    <w:rsid w:val="007B139A"/>
    <w:rsid w:val="007B1650"/>
    <w:rsid w:val="007B1AED"/>
    <w:rsid w:val="007B1FE5"/>
    <w:rsid w:val="007B1FFD"/>
    <w:rsid w:val="007B213B"/>
    <w:rsid w:val="007B26F3"/>
    <w:rsid w:val="007B2820"/>
    <w:rsid w:val="007B28F0"/>
    <w:rsid w:val="007B2BE4"/>
    <w:rsid w:val="007B2C63"/>
    <w:rsid w:val="007B2CD5"/>
    <w:rsid w:val="007B3651"/>
    <w:rsid w:val="007B3A10"/>
    <w:rsid w:val="007B3BFB"/>
    <w:rsid w:val="007B427E"/>
    <w:rsid w:val="007B4426"/>
    <w:rsid w:val="007B442D"/>
    <w:rsid w:val="007B4550"/>
    <w:rsid w:val="007B455E"/>
    <w:rsid w:val="007B47C7"/>
    <w:rsid w:val="007B49B5"/>
    <w:rsid w:val="007B5505"/>
    <w:rsid w:val="007B5932"/>
    <w:rsid w:val="007B5B8B"/>
    <w:rsid w:val="007B6401"/>
    <w:rsid w:val="007B67B6"/>
    <w:rsid w:val="007B70CD"/>
    <w:rsid w:val="007B73B8"/>
    <w:rsid w:val="007B75B3"/>
    <w:rsid w:val="007B75CE"/>
    <w:rsid w:val="007B7D95"/>
    <w:rsid w:val="007C0103"/>
    <w:rsid w:val="007C07E2"/>
    <w:rsid w:val="007C0AAE"/>
    <w:rsid w:val="007C11B1"/>
    <w:rsid w:val="007C12DC"/>
    <w:rsid w:val="007C1B7C"/>
    <w:rsid w:val="007C1C3B"/>
    <w:rsid w:val="007C2663"/>
    <w:rsid w:val="007C29D9"/>
    <w:rsid w:val="007C2EE3"/>
    <w:rsid w:val="007C33F9"/>
    <w:rsid w:val="007C3418"/>
    <w:rsid w:val="007C3913"/>
    <w:rsid w:val="007C3CFB"/>
    <w:rsid w:val="007C3E02"/>
    <w:rsid w:val="007C40E9"/>
    <w:rsid w:val="007C4621"/>
    <w:rsid w:val="007C4C87"/>
    <w:rsid w:val="007C4D3B"/>
    <w:rsid w:val="007C507C"/>
    <w:rsid w:val="007C54D0"/>
    <w:rsid w:val="007C5607"/>
    <w:rsid w:val="007C58F1"/>
    <w:rsid w:val="007C597F"/>
    <w:rsid w:val="007C59FD"/>
    <w:rsid w:val="007C617B"/>
    <w:rsid w:val="007C62CD"/>
    <w:rsid w:val="007C63B7"/>
    <w:rsid w:val="007C66AA"/>
    <w:rsid w:val="007C69F7"/>
    <w:rsid w:val="007C6D24"/>
    <w:rsid w:val="007C6E5F"/>
    <w:rsid w:val="007C6F17"/>
    <w:rsid w:val="007C7CE0"/>
    <w:rsid w:val="007C7E8B"/>
    <w:rsid w:val="007D0158"/>
    <w:rsid w:val="007D04FC"/>
    <w:rsid w:val="007D0811"/>
    <w:rsid w:val="007D0872"/>
    <w:rsid w:val="007D1687"/>
    <w:rsid w:val="007D1AFC"/>
    <w:rsid w:val="007D1CB3"/>
    <w:rsid w:val="007D1E9D"/>
    <w:rsid w:val="007D219A"/>
    <w:rsid w:val="007D3730"/>
    <w:rsid w:val="007D38D1"/>
    <w:rsid w:val="007D3B56"/>
    <w:rsid w:val="007D3B59"/>
    <w:rsid w:val="007D4066"/>
    <w:rsid w:val="007D4291"/>
    <w:rsid w:val="007D448A"/>
    <w:rsid w:val="007D4870"/>
    <w:rsid w:val="007D4930"/>
    <w:rsid w:val="007D4A3D"/>
    <w:rsid w:val="007D4F1F"/>
    <w:rsid w:val="007D532B"/>
    <w:rsid w:val="007D5677"/>
    <w:rsid w:val="007D5C43"/>
    <w:rsid w:val="007D5D74"/>
    <w:rsid w:val="007D63C8"/>
    <w:rsid w:val="007D6A20"/>
    <w:rsid w:val="007D6A4F"/>
    <w:rsid w:val="007D6B19"/>
    <w:rsid w:val="007D6BF8"/>
    <w:rsid w:val="007D7078"/>
    <w:rsid w:val="007D7209"/>
    <w:rsid w:val="007D74D3"/>
    <w:rsid w:val="007D79B9"/>
    <w:rsid w:val="007D7E68"/>
    <w:rsid w:val="007E04FE"/>
    <w:rsid w:val="007E1029"/>
    <w:rsid w:val="007E14DF"/>
    <w:rsid w:val="007E1616"/>
    <w:rsid w:val="007E1B3D"/>
    <w:rsid w:val="007E1F7B"/>
    <w:rsid w:val="007E2332"/>
    <w:rsid w:val="007E2395"/>
    <w:rsid w:val="007E2B0F"/>
    <w:rsid w:val="007E2E68"/>
    <w:rsid w:val="007E2E70"/>
    <w:rsid w:val="007E2FDB"/>
    <w:rsid w:val="007E3804"/>
    <w:rsid w:val="007E394A"/>
    <w:rsid w:val="007E475D"/>
    <w:rsid w:val="007E4CE7"/>
    <w:rsid w:val="007E50A8"/>
    <w:rsid w:val="007E52EB"/>
    <w:rsid w:val="007E5E90"/>
    <w:rsid w:val="007E610F"/>
    <w:rsid w:val="007E652A"/>
    <w:rsid w:val="007E65FF"/>
    <w:rsid w:val="007E6678"/>
    <w:rsid w:val="007E66FB"/>
    <w:rsid w:val="007E6A3C"/>
    <w:rsid w:val="007E75CC"/>
    <w:rsid w:val="007E75E7"/>
    <w:rsid w:val="007E75F2"/>
    <w:rsid w:val="007E7A5B"/>
    <w:rsid w:val="007E7AF1"/>
    <w:rsid w:val="007E7DC4"/>
    <w:rsid w:val="007E7FB9"/>
    <w:rsid w:val="007F02E5"/>
    <w:rsid w:val="007F063A"/>
    <w:rsid w:val="007F06BA"/>
    <w:rsid w:val="007F07AA"/>
    <w:rsid w:val="007F097A"/>
    <w:rsid w:val="007F0A29"/>
    <w:rsid w:val="007F0BE9"/>
    <w:rsid w:val="007F1273"/>
    <w:rsid w:val="007F1390"/>
    <w:rsid w:val="007F17FF"/>
    <w:rsid w:val="007F1B51"/>
    <w:rsid w:val="007F1F30"/>
    <w:rsid w:val="007F2B5B"/>
    <w:rsid w:val="007F3048"/>
    <w:rsid w:val="007F3351"/>
    <w:rsid w:val="007F36BB"/>
    <w:rsid w:val="007F3859"/>
    <w:rsid w:val="007F3C4C"/>
    <w:rsid w:val="007F3EAE"/>
    <w:rsid w:val="007F4634"/>
    <w:rsid w:val="007F477C"/>
    <w:rsid w:val="007F4AD0"/>
    <w:rsid w:val="007F4FA0"/>
    <w:rsid w:val="007F51EF"/>
    <w:rsid w:val="007F529E"/>
    <w:rsid w:val="007F57DF"/>
    <w:rsid w:val="007F62C8"/>
    <w:rsid w:val="007F63FE"/>
    <w:rsid w:val="007F69F2"/>
    <w:rsid w:val="007F6DB4"/>
    <w:rsid w:val="007F6E47"/>
    <w:rsid w:val="007F6F01"/>
    <w:rsid w:val="007F72BF"/>
    <w:rsid w:val="007F785B"/>
    <w:rsid w:val="007F7898"/>
    <w:rsid w:val="007F7B1F"/>
    <w:rsid w:val="007F7C65"/>
    <w:rsid w:val="00800144"/>
    <w:rsid w:val="00800495"/>
    <w:rsid w:val="0080051D"/>
    <w:rsid w:val="0080072C"/>
    <w:rsid w:val="00800C99"/>
    <w:rsid w:val="00800EBA"/>
    <w:rsid w:val="00801918"/>
    <w:rsid w:val="00801CB3"/>
    <w:rsid w:val="00801F39"/>
    <w:rsid w:val="0080210C"/>
    <w:rsid w:val="00802221"/>
    <w:rsid w:val="008025C6"/>
    <w:rsid w:val="008028F2"/>
    <w:rsid w:val="00802B81"/>
    <w:rsid w:val="00802FED"/>
    <w:rsid w:val="008030B9"/>
    <w:rsid w:val="00803636"/>
    <w:rsid w:val="00803E7E"/>
    <w:rsid w:val="00804056"/>
    <w:rsid w:val="008041E6"/>
    <w:rsid w:val="0080431A"/>
    <w:rsid w:val="00804324"/>
    <w:rsid w:val="008043F5"/>
    <w:rsid w:val="008045EC"/>
    <w:rsid w:val="008046A8"/>
    <w:rsid w:val="0080480B"/>
    <w:rsid w:val="0080494D"/>
    <w:rsid w:val="00804B84"/>
    <w:rsid w:val="00804D47"/>
    <w:rsid w:val="00804EF3"/>
    <w:rsid w:val="00804F41"/>
    <w:rsid w:val="00805B8B"/>
    <w:rsid w:val="00805B9F"/>
    <w:rsid w:val="0080622B"/>
    <w:rsid w:val="008064FA"/>
    <w:rsid w:val="008065ED"/>
    <w:rsid w:val="00806777"/>
    <w:rsid w:val="00806784"/>
    <w:rsid w:val="00806878"/>
    <w:rsid w:val="00806B2F"/>
    <w:rsid w:val="00806CED"/>
    <w:rsid w:val="00806EFC"/>
    <w:rsid w:val="00807D34"/>
    <w:rsid w:val="00810796"/>
    <w:rsid w:val="008109F0"/>
    <w:rsid w:val="00810A1A"/>
    <w:rsid w:val="00810E05"/>
    <w:rsid w:val="008112CA"/>
    <w:rsid w:val="00811661"/>
    <w:rsid w:val="008116C8"/>
    <w:rsid w:val="00811D85"/>
    <w:rsid w:val="0081201B"/>
    <w:rsid w:val="0081286A"/>
    <w:rsid w:val="00812964"/>
    <w:rsid w:val="008129A8"/>
    <w:rsid w:val="00813823"/>
    <w:rsid w:val="00813C86"/>
    <w:rsid w:val="00813DCA"/>
    <w:rsid w:val="00813EEA"/>
    <w:rsid w:val="008142A7"/>
    <w:rsid w:val="008146DB"/>
    <w:rsid w:val="00814899"/>
    <w:rsid w:val="00814D49"/>
    <w:rsid w:val="008151DE"/>
    <w:rsid w:val="008151E7"/>
    <w:rsid w:val="00815827"/>
    <w:rsid w:val="00815B58"/>
    <w:rsid w:val="00815C3F"/>
    <w:rsid w:val="0081621D"/>
    <w:rsid w:val="00816689"/>
    <w:rsid w:val="00816853"/>
    <w:rsid w:val="00816977"/>
    <w:rsid w:val="00817323"/>
    <w:rsid w:val="0081735A"/>
    <w:rsid w:val="0081737D"/>
    <w:rsid w:val="0081761B"/>
    <w:rsid w:val="00817647"/>
    <w:rsid w:val="00817801"/>
    <w:rsid w:val="00817DA8"/>
    <w:rsid w:val="00820808"/>
    <w:rsid w:val="00820AA6"/>
    <w:rsid w:val="00821261"/>
    <w:rsid w:val="008215EF"/>
    <w:rsid w:val="00821C7C"/>
    <w:rsid w:val="00822185"/>
    <w:rsid w:val="0082279B"/>
    <w:rsid w:val="0082287B"/>
    <w:rsid w:val="00823210"/>
    <w:rsid w:val="008232FC"/>
    <w:rsid w:val="00823469"/>
    <w:rsid w:val="00823849"/>
    <w:rsid w:val="00823E61"/>
    <w:rsid w:val="0082433F"/>
    <w:rsid w:val="00824B7A"/>
    <w:rsid w:val="00824D1A"/>
    <w:rsid w:val="00824E0C"/>
    <w:rsid w:val="008251F5"/>
    <w:rsid w:val="00825785"/>
    <w:rsid w:val="00825AAF"/>
    <w:rsid w:val="00825EFB"/>
    <w:rsid w:val="0082655D"/>
    <w:rsid w:val="0082680D"/>
    <w:rsid w:val="00826912"/>
    <w:rsid w:val="0082695A"/>
    <w:rsid w:val="00826BE6"/>
    <w:rsid w:val="008272BF"/>
    <w:rsid w:val="008277FE"/>
    <w:rsid w:val="00827B5E"/>
    <w:rsid w:val="00827D50"/>
    <w:rsid w:val="00830383"/>
    <w:rsid w:val="008303E5"/>
    <w:rsid w:val="00830AB7"/>
    <w:rsid w:val="00830B4E"/>
    <w:rsid w:val="00830B78"/>
    <w:rsid w:val="00830EC2"/>
    <w:rsid w:val="00830F02"/>
    <w:rsid w:val="008318AA"/>
    <w:rsid w:val="008321A7"/>
    <w:rsid w:val="008324A0"/>
    <w:rsid w:val="0083275C"/>
    <w:rsid w:val="00832BE5"/>
    <w:rsid w:val="00832FF4"/>
    <w:rsid w:val="00833615"/>
    <w:rsid w:val="008340F5"/>
    <w:rsid w:val="008341A2"/>
    <w:rsid w:val="008345ED"/>
    <w:rsid w:val="00835080"/>
    <w:rsid w:val="00835B1C"/>
    <w:rsid w:val="008368F2"/>
    <w:rsid w:val="008369BF"/>
    <w:rsid w:val="00836B9B"/>
    <w:rsid w:val="0083701E"/>
    <w:rsid w:val="00837A03"/>
    <w:rsid w:val="00837D42"/>
    <w:rsid w:val="00837F5B"/>
    <w:rsid w:val="00840048"/>
    <w:rsid w:val="0084008F"/>
    <w:rsid w:val="008402A7"/>
    <w:rsid w:val="00840529"/>
    <w:rsid w:val="00840590"/>
    <w:rsid w:val="008407B1"/>
    <w:rsid w:val="00840C40"/>
    <w:rsid w:val="00840EEE"/>
    <w:rsid w:val="00841235"/>
    <w:rsid w:val="00841794"/>
    <w:rsid w:val="008418A6"/>
    <w:rsid w:val="00841F0A"/>
    <w:rsid w:val="00841FF7"/>
    <w:rsid w:val="00842253"/>
    <w:rsid w:val="008427F4"/>
    <w:rsid w:val="00842808"/>
    <w:rsid w:val="00842891"/>
    <w:rsid w:val="00842CA3"/>
    <w:rsid w:val="00842D29"/>
    <w:rsid w:val="008431AB"/>
    <w:rsid w:val="00843268"/>
    <w:rsid w:val="008436C4"/>
    <w:rsid w:val="00844958"/>
    <w:rsid w:val="00844A68"/>
    <w:rsid w:val="00844D7B"/>
    <w:rsid w:val="00845168"/>
    <w:rsid w:val="00845677"/>
    <w:rsid w:val="008459F6"/>
    <w:rsid w:val="00845B65"/>
    <w:rsid w:val="00845F74"/>
    <w:rsid w:val="00846196"/>
    <w:rsid w:val="00846289"/>
    <w:rsid w:val="00846349"/>
    <w:rsid w:val="00846442"/>
    <w:rsid w:val="00847067"/>
    <w:rsid w:val="00847096"/>
    <w:rsid w:val="00847EC4"/>
    <w:rsid w:val="008506E9"/>
    <w:rsid w:val="008508A5"/>
    <w:rsid w:val="00850EF3"/>
    <w:rsid w:val="00850F9B"/>
    <w:rsid w:val="008511B3"/>
    <w:rsid w:val="00851217"/>
    <w:rsid w:val="00851221"/>
    <w:rsid w:val="0085161B"/>
    <w:rsid w:val="00851B44"/>
    <w:rsid w:val="00851B67"/>
    <w:rsid w:val="0085232F"/>
    <w:rsid w:val="00852850"/>
    <w:rsid w:val="00852A5B"/>
    <w:rsid w:val="00852DEB"/>
    <w:rsid w:val="008539CE"/>
    <w:rsid w:val="00853B79"/>
    <w:rsid w:val="00853BDD"/>
    <w:rsid w:val="00853E39"/>
    <w:rsid w:val="0085415E"/>
    <w:rsid w:val="008541E2"/>
    <w:rsid w:val="00854511"/>
    <w:rsid w:val="008545FF"/>
    <w:rsid w:val="008547EA"/>
    <w:rsid w:val="00854AB9"/>
    <w:rsid w:val="00854EC9"/>
    <w:rsid w:val="0085530A"/>
    <w:rsid w:val="008557D1"/>
    <w:rsid w:val="00855DED"/>
    <w:rsid w:val="00856858"/>
    <w:rsid w:val="00856AC6"/>
    <w:rsid w:val="008572C2"/>
    <w:rsid w:val="008574F1"/>
    <w:rsid w:val="0085754A"/>
    <w:rsid w:val="00857574"/>
    <w:rsid w:val="00857CEA"/>
    <w:rsid w:val="00857FBC"/>
    <w:rsid w:val="00861127"/>
    <w:rsid w:val="00861A26"/>
    <w:rsid w:val="00862871"/>
    <w:rsid w:val="00862F06"/>
    <w:rsid w:val="00863037"/>
    <w:rsid w:val="008630BC"/>
    <w:rsid w:val="00863A93"/>
    <w:rsid w:val="00863ACD"/>
    <w:rsid w:val="00863B77"/>
    <w:rsid w:val="00863D95"/>
    <w:rsid w:val="0086412F"/>
    <w:rsid w:val="008641A2"/>
    <w:rsid w:val="008643ED"/>
    <w:rsid w:val="0086497E"/>
    <w:rsid w:val="0086506D"/>
    <w:rsid w:val="0086597F"/>
    <w:rsid w:val="00865A4A"/>
    <w:rsid w:val="008660CE"/>
    <w:rsid w:val="008665FB"/>
    <w:rsid w:val="008669EF"/>
    <w:rsid w:val="00866A74"/>
    <w:rsid w:val="00866CAC"/>
    <w:rsid w:val="008670DF"/>
    <w:rsid w:val="008670F0"/>
    <w:rsid w:val="0086727F"/>
    <w:rsid w:val="0086755C"/>
    <w:rsid w:val="00867564"/>
    <w:rsid w:val="00867BDF"/>
    <w:rsid w:val="00870128"/>
    <w:rsid w:val="0087035C"/>
    <w:rsid w:val="00870430"/>
    <w:rsid w:val="00870D7E"/>
    <w:rsid w:val="008712BC"/>
    <w:rsid w:val="008712DE"/>
    <w:rsid w:val="00871718"/>
    <w:rsid w:val="00871980"/>
    <w:rsid w:val="00871B52"/>
    <w:rsid w:val="00871DE2"/>
    <w:rsid w:val="00872021"/>
    <w:rsid w:val="0087203E"/>
    <w:rsid w:val="008724F1"/>
    <w:rsid w:val="00872FAB"/>
    <w:rsid w:val="00874034"/>
    <w:rsid w:val="00874493"/>
    <w:rsid w:val="0087478B"/>
    <w:rsid w:val="00874837"/>
    <w:rsid w:val="0087521A"/>
    <w:rsid w:val="008755C0"/>
    <w:rsid w:val="0087592C"/>
    <w:rsid w:val="00875BBA"/>
    <w:rsid w:val="00875EBA"/>
    <w:rsid w:val="00875EE7"/>
    <w:rsid w:val="00875F27"/>
    <w:rsid w:val="00875F44"/>
    <w:rsid w:val="008762C0"/>
    <w:rsid w:val="0087678F"/>
    <w:rsid w:val="00876B35"/>
    <w:rsid w:val="00877052"/>
    <w:rsid w:val="00877308"/>
    <w:rsid w:val="0087747D"/>
    <w:rsid w:val="00877C99"/>
    <w:rsid w:val="00877D59"/>
    <w:rsid w:val="008802DF"/>
    <w:rsid w:val="00880326"/>
    <w:rsid w:val="008804F1"/>
    <w:rsid w:val="0088084A"/>
    <w:rsid w:val="00880B81"/>
    <w:rsid w:val="00880F84"/>
    <w:rsid w:val="008812A0"/>
    <w:rsid w:val="0088143B"/>
    <w:rsid w:val="008814D2"/>
    <w:rsid w:val="00881541"/>
    <w:rsid w:val="0088156F"/>
    <w:rsid w:val="00881816"/>
    <w:rsid w:val="00881920"/>
    <w:rsid w:val="00881B11"/>
    <w:rsid w:val="00882293"/>
    <w:rsid w:val="008822FF"/>
    <w:rsid w:val="0088265C"/>
    <w:rsid w:val="0088295C"/>
    <w:rsid w:val="00882F92"/>
    <w:rsid w:val="00883661"/>
    <w:rsid w:val="00883796"/>
    <w:rsid w:val="0088393D"/>
    <w:rsid w:val="00884ED0"/>
    <w:rsid w:val="008853D9"/>
    <w:rsid w:val="0088545B"/>
    <w:rsid w:val="00885775"/>
    <w:rsid w:val="00885B30"/>
    <w:rsid w:val="00886012"/>
    <w:rsid w:val="008868FE"/>
    <w:rsid w:val="008875E5"/>
    <w:rsid w:val="00887A1F"/>
    <w:rsid w:val="00890D6A"/>
    <w:rsid w:val="0089111E"/>
    <w:rsid w:val="00891613"/>
    <w:rsid w:val="00891691"/>
    <w:rsid w:val="008918A7"/>
    <w:rsid w:val="00892019"/>
    <w:rsid w:val="00892139"/>
    <w:rsid w:val="008921E0"/>
    <w:rsid w:val="00892628"/>
    <w:rsid w:val="0089263E"/>
    <w:rsid w:val="008927C0"/>
    <w:rsid w:val="00892868"/>
    <w:rsid w:val="008928EB"/>
    <w:rsid w:val="00892D9A"/>
    <w:rsid w:val="00892E96"/>
    <w:rsid w:val="0089362F"/>
    <w:rsid w:val="00893751"/>
    <w:rsid w:val="00893EE1"/>
    <w:rsid w:val="008940D8"/>
    <w:rsid w:val="008942AD"/>
    <w:rsid w:val="008944EE"/>
    <w:rsid w:val="00894880"/>
    <w:rsid w:val="008948C7"/>
    <w:rsid w:val="00894B48"/>
    <w:rsid w:val="00894CD8"/>
    <w:rsid w:val="008950FA"/>
    <w:rsid w:val="00895CD3"/>
    <w:rsid w:val="00895EEC"/>
    <w:rsid w:val="0089606C"/>
    <w:rsid w:val="0089624B"/>
    <w:rsid w:val="00896344"/>
    <w:rsid w:val="008968B7"/>
    <w:rsid w:val="00896910"/>
    <w:rsid w:val="00896D4E"/>
    <w:rsid w:val="00896E79"/>
    <w:rsid w:val="008970AA"/>
    <w:rsid w:val="0089722F"/>
    <w:rsid w:val="008973A7"/>
    <w:rsid w:val="00897970"/>
    <w:rsid w:val="00897AE9"/>
    <w:rsid w:val="00897D60"/>
    <w:rsid w:val="00897DC2"/>
    <w:rsid w:val="00897DF6"/>
    <w:rsid w:val="008A0822"/>
    <w:rsid w:val="008A0D21"/>
    <w:rsid w:val="008A112F"/>
    <w:rsid w:val="008A137C"/>
    <w:rsid w:val="008A2194"/>
    <w:rsid w:val="008A261A"/>
    <w:rsid w:val="008A2635"/>
    <w:rsid w:val="008A27E0"/>
    <w:rsid w:val="008A290C"/>
    <w:rsid w:val="008A292F"/>
    <w:rsid w:val="008A2A88"/>
    <w:rsid w:val="008A2C50"/>
    <w:rsid w:val="008A2F7B"/>
    <w:rsid w:val="008A33DF"/>
    <w:rsid w:val="008A355C"/>
    <w:rsid w:val="008A3DDE"/>
    <w:rsid w:val="008A40F0"/>
    <w:rsid w:val="008A46A3"/>
    <w:rsid w:val="008A475F"/>
    <w:rsid w:val="008A4839"/>
    <w:rsid w:val="008A4CAC"/>
    <w:rsid w:val="008A5413"/>
    <w:rsid w:val="008A54CC"/>
    <w:rsid w:val="008A6080"/>
    <w:rsid w:val="008A6A9D"/>
    <w:rsid w:val="008A71CE"/>
    <w:rsid w:val="008A7329"/>
    <w:rsid w:val="008A7EFC"/>
    <w:rsid w:val="008B02DA"/>
    <w:rsid w:val="008B0356"/>
    <w:rsid w:val="008B054B"/>
    <w:rsid w:val="008B0601"/>
    <w:rsid w:val="008B060F"/>
    <w:rsid w:val="008B0AD8"/>
    <w:rsid w:val="008B0B4F"/>
    <w:rsid w:val="008B123D"/>
    <w:rsid w:val="008B1520"/>
    <w:rsid w:val="008B1674"/>
    <w:rsid w:val="008B1D4B"/>
    <w:rsid w:val="008B1D66"/>
    <w:rsid w:val="008B202C"/>
    <w:rsid w:val="008B238A"/>
    <w:rsid w:val="008B2A90"/>
    <w:rsid w:val="008B31B0"/>
    <w:rsid w:val="008B33E7"/>
    <w:rsid w:val="008B35ED"/>
    <w:rsid w:val="008B39A2"/>
    <w:rsid w:val="008B3E94"/>
    <w:rsid w:val="008B4033"/>
    <w:rsid w:val="008B4047"/>
    <w:rsid w:val="008B421D"/>
    <w:rsid w:val="008B435A"/>
    <w:rsid w:val="008B4A0F"/>
    <w:rsid w:val="008B4DC5"/>
    <w:rsid w:val="008B5194"/>
    <w:rsid w:val="008B53C0"/>
    <w:rsid w:val="008B5804"/>
    <w:rsid w:val="008B5BCB"/>
    <w:rsid w:val="008B5FA7"/>
    <w:rsid w:val="008B66AE"/>
    <w:rsid w:val="008B6BF0"/>
    <w:rsid w:val="008B71A4"/>
    <w:rsid w:val="008B720F"/>
    <w:rsid w:val="008B723D"/>
    <w:rsid w:val="008B75B4"/>
    <w:rsid w:val="008B75CF"/>
    <w:rsid w:val="008B76C9"/>
    <w:rsid w:val="008B77EB"/>
    <w:rsid w:val="008B7811"/>
    <w:rsid w:val="008B7DD9"/>
    <w:rsid w:val="008C03CF"/>
    <w:rsid w:val="008C06B0"/>
    <w:rsid w:val="008C07BE"/>
    <w:rsid w:val="008C09A3"/>
    <w:rsid w:val="008C0B0D"/>
    <w:rsid w:val="008C0D9E"/>
    <w:rsid w:val="008C0DDF"/>
    <w:rsid w:val="008C16CB"/>
    <w:rsid w:val="008C1FB5"/>
    <w:rsid w:val="008C2396"/>
    <w:rsid w:val="008C23FD"/>
    <w:rsid w:val="008C2445"/>
    <w:rsid w:val="008C2752"/>
    <w:rsid w:val="008C2777"/>
    <w:rsid w:val="008C2A04"/>
    <w:rsid w:val="008C2E89"/>
    <w:rsid w:val="008C3145"/>
    <w:rsid w:val="008C3A4F"/>
    <w:rsid w:val="008C3BC7"/>
    <w:rsid w:val="008C4007"/>
    <w:rsid w:val="008C4219"/>
    <w:rsid w:val="008C447D"/>
    <w:rsid w:val="008C45DD"/>
    <w:rsid w:val="008C4EA5"/>
    <w:rsid w:val="008C4F99"/>
    <w:rsid w:val="008C5B08"/>
    <w:rsid w:val="008C5CB2"/>
    <w:rsid w:val="008C62B5"/>
    <w:rsid w:val="008C65E7"/>
    <w:rsid w:val="008C6636"/>
    <w:rsid w:val="008C6806"/>
    <w:rsid w:val="008C6902"/>
    <w:rsid w:val="008C6CB0"/>
    <w:rsid w:val="008C6CE5"/>
    <w:rsid w:val="008C6D8A"/>
    <w:rsid w:val="008C72D5"/>
    <w:rsid w:val="008C7719"/>
    <w:rsid w:val="008C7C15"/>
    <w:rsid w:val="008C7E95"/>
    <w:rsid w:val="008C7FDC"/>
    <w:rsid w:val="008D03C3"/>
    <w:rsid w:val="008D080C"/>
    <w:rsid w:val="008D120D"/>
    <w:rsid w:val="008D18A4"/>
    <w:rsid w:val="008D1A57"/>
    <w:rsid w:val="008D1A9D"/>
    <w:rsid w:val="008D1C5A"/>
    <w:rsid w:val="008D22FA"/>
    <w:rsid w:val="008D2CBB"/>
    <w:rsid w:val="008D2D26"/>
    <w:rsid w:val="008D303D"/>
    <w:rsid w:val="008D3090"/>
    <w:rsid w:val="008D324F"/>
    <w:rsid w:val="008D3415"/>
    <w:rsid w:val="008D3524"/>
    <w:rsid w:val="008D3565"/>
    <w:rsid w:val="008D3644"/>
    <w:rsid w:val="008D36E9"/>
    <w:rsid w:val="008D374F"/>
    <w:rsid w:val="008D3D78"/>
    <w:rsid w:val="008D3E01"/>
    <w:rsid w:val="008D42AA"/>
    <w:rsid w:val="008D49A0"/>
    <w:rsid w:val="008D51D7"/>
    <w:rsid w:val="008D5749"/>
    <w:rsid w:val="008D57AB"/>
    <w:rsid w:val="008D58EF"/>
    <w:rsid w:val="008D5BD1"/>
    <w:rsid w:val="008D5F9C"/>
    <w:rsid w:val="008D61C9"/>
    <w:rsid w:val="008D66E0"/>
    <w:rsid w:val="008D684F"/>
    <w:rsid w:val="008D68BD"/>
    <w:rsid w:val="008D7227"/>
    <w:rsid w:val="008D75F4"/>
    <w:rsid w:val="008D761C"/>
    <w:rsid w:val="008D7B7D"/>
    <w:rsid w:val="008D7CCF"/>
    <w:rsid w:val="008D7D01"/>
    <w:rsid w:val="008D7D27"/>
    <w:rsid w:val="008E00ED"/>
    <w:rsid w:val="008E0388"/>
    <w:rsid w:val="008E05B3"/>
    <w:rsid w:val="008E069F"/>
    <w:rsid w:val="008E0AAD"/>
    <w:rsid w:val="008E0AE9"/>
    <w:rsid w:val="008E0BBE"/>
    <w:rsid w:val="008E11BD"/>
    <w:rsid w:val="008E12A3"/>
    <w:rsid w:val="008E12AA"/>
    <w:rsid w:val="008E1470"/>
    <w:rsid w:val="008E1839"/>
    <w:rsid w:val="008E18B3"/>
    <w:rsid w:val="008E19A2"/>
    <w:rsid w:val="008E1ACE"/>
    <w:rsid w:val="008E1AEA"/>
    <w:rsid w:val="008E1F72"/>
    <w:rsid w:val="008E2050"/>
    <w:rsid w:val="008E20A8"/>
    <w:rsid w:val="008E20F9"/>
    <w:rsid w:val="008E2657"/>
    <w:rsid w:val="008E2965"/>
    <w:rsid w:val="008E2E3F"/>
    <w:rsid w:val="008E3144"/>
    <w:rsid w:val="008E31CB"/>
    <w:rsid w:val="008E355B"/>
    <w:rsid w:val="008E3930"/>
    <w:rsid w:val="008E3B49"/>
    <w:rsid w:val="008E3C64"/>
    <w:rsid w:val="008E3E1A"/>
    <w:rsid w:val="008E4378"/>
    <w:rsid w:val="008E49D4"/>
    <w:rsid w:val="008E4B3E"/>
    <w:rsid w:val="008E4D39"/>
    <w:rsid w:val="008E5091"/>
    <w:rsid w:val="008E59FE"/>
    <w:rsid w:val="008E5DC0"/>
    <w:rsid w:val="008E6620"/>
    <w:rsid w:val="008E6717"/>
    <w:rsid w:val="008E67B2"/>
    <w:rsid w:val="008E6E73"/>
    <w:rsid w:val="008E6EC6"/>
    <w:rsid w:val="008E736B"/>
    <w:rsid w:val="008E76BB"/>
    <w:rsid w:val="008E7FAE"/>
    <w:rsid w:val="008F05E4"/>
    <w:rsid w:val="008F06E4"/>
    <w:rsid w:val="008F07F6"/>
    <w:rsid w:val="008F0848"/>
    <w:rsid w:val="008F0D28"/>
    <w:rsid w:val="008F1083"/>
    <w:rsid w:val="008F15E4"/>
    <w:rsid w:val="008F176C"/>
    <w:rsid w:val="008F1847"/>
    <w:rsid w:val="008F1A91"/>
    <w:rsid w:val="008F1E46"/>
    <w:rsid w:val="008F250E"/>
    <w:rsid w:val="008F27EB"/>
    <w:rsid w:val="008F29EC"/>
    <w:rsid w:val="008F3172"/>
    <w:rsid w:val="008F31FC"/>
    <w:rsid w:val="008F35A7"/>
    <w:rsid w:val="008F3B01"/>
    <w:rsid w:val="008F3D7A"/>
    <w:rsid w:val="008F413F"/>
    <w:rsid w:val="008F451D"/>
    <w:rsid w:val="008F4677"/>
    <w:rsid w:val="008F469A"/>
    <w:rsid w:val="008F48BF"/>
    <w:rsid w:val="008F48D9"/>
    <w:rsid w:val="008F4C92"/>
    <w:rsid w:val="008F4DA1"/>
    <w:rsid w:val="008F51CB"/>
    <w:rsid w:val="008F5457"/>
    <w:rsid w:val="008F54C1"/>
    <w:rsid w:val="008F569A"/>
    <w:rsid w:val="008F5747"/>
    <w:rsid w:val="008F5947"/>
    <w:rsid w:val="008F5D33"/>
    <w:rsid w:val="008F5E99"/>
    <w:rsid w:val="008F61FB"/>
    <w:rsid w:val="008F668C"/>
    <w:rsid w:val="008F6728"/>
    <w:rsid w:val="008F674E"/>
    <w:rsid w:val="008F69E0"/>
    <w:rsid w:val="008F6C42"/>
    <w:rsid w:val="008F6D75"/>
    <w:rsid w:val="008F7123"/>
    <w:rsid w:val="008F7289"/>
    <w:rsid w:val="008F7319"/>
    <w:rsid w:val="008F7A9C"/>
    <w:rsid w:val="008F7BE8"/>
    <w:rsid w:val="00900532"/>
    <w:rsid w:val="0090066B"/>
    <w:rsid w:val="00900B46"/>
    <w:rsid w:val="00900E95"/>
    <w:rsid w:val="00900F23"/>
    <w:rsid w:val="009010AE"/>
    <w:rsid w:val="00901252"/>
    <w:rsid w:val="0090194E"/>
    <w:rsid w:val="009022F4"/>
    <w:rsid w:val="0090231B"/>
    <w:rsid w:val="00902794"/>
    <w:rsid w:val="00902A90"/>
    <w:rsid w:val="00902C95"/>
    <w:rsid w:val="009037B0"/>
    <w:rsid w:val="009039E1"/>
    <w:rsid w:val="00903A4A"/>
    <w:rsid w:val="00903ACA"/>
    <w:rsid w:val="00903FDE"/>
    <w:rsid w:val="009040A5"/>
    <w:rsid w:val="009042EE"/>
    <w:rsid w:val="00904489"/>
    <w:rsid w:val="009044B9"/>
    <w:rsid w:val="009045BE"/>
    <w:rsid w:val="00904854"/>
    <w:rsid w:val="00904D05"/>
    <w:rsid w:val="0090504A"/>
    <w:rsid w:val="009050B9"/>
    <w:rsid w:val="00905115"/>
    <w:rsid w:val="00905126"/>
    <w:rsid w:val="0090572F"/>
    <w:rsid w:val="00905AE5"/>
    <w:rsid w:val="00905C32"/>
    <w:rsid w:val="00905E2F"/>
    <w:rsid w:val="0090606F"/>
    <w:rsid w:val="00906299"/>
    <w:rsid w:val="00906907"/>
    <w:rsid w:val="00906E09"/>
    <w:rsid w:val="00906F83"/>
    <w:rsid w:val="00906F8D"/>
    <w:rsid w:val="00906FD2"/>
    <w:rsid w:val="00907122"/>
    <w:rsid w:val="009071AD"/>
    <w:rsid w:val="00907ABE"/>
    <w:rsid w:val="00907B3F"/>
    <w:rsid w:val="00907F27"/>
    <w:rsid w:val="00910685"/>
    <w:rsid w:val="00910FC8"/>
    <w:rsid w:val="009112A8"/>
    <w:rsid w:val="00911998"/>
    <w:rsid w:val="00911B88"/>
    <w:rsid w:val="00911E6A"/>
    <w:rsid w:val="0091208C"/>
    <w:rsid w:val="00912112"/>
    <w:rsid w:val="009121DB"/>
    <w:rsid w:val="009123EE"/>
    <w:rsid w:val="00912479"/>
    <w:rsid w:val="0091247E"/>
    <w:rsid w:val="009128C8"/>
    <w:rsid w:val="00913713"/>
    <w:rsid w:val="00913A77"/>
    <w:rsid w:val="009141E8"/>
    <w:rsid w:val="00914603"/>
    <w:rsid w:val="00914864"/>
    <w:rsid w:val="00914988"/>
    <w:rsid w:val="00914A13"/>
    <w:rsid w:val="00914C43"/>
    <w:rsid w:val="00914C93"/>
    <w:rsid w:val="00914D02"/>
    <w:rsid w:val="00914F10"/>
    <w:rsid w:val="00914FF2"/>
    <w:rsid w:val="0091506F"/>
    <w:rsid w:val="00915095"/>
    <w:rsid w:val="00915821"/>
    <w:rsid w:val="00915903"/>
    <w:rsid w:val="00915996"/>
    <w:rsid w:val="00915D87"/>
    <w:rsid w:val="00915FCB"/>
    <w:rsid w:val="009162C7"/>
    <w:rsid w:val="0091639C"/>
    <w:rsid w:val="00916516"/>
    <w:rsid w:val="00916D73"/>
    <w:rsid w:val="00917017"/>
    <w:rsid w:val="00917054"/>
    <w:rsid w:val="009172BF"/>
    <w:rsid w:val="0091742E"/>
    <w:rsid w:val="009176C6"/>
    <w:rsid w:val="00917983"/>
    <w:rsid w:val="00917B51"/>
    <w:rsid w:val="00917D71"/>
    <w:rsid w:val="00917DB9"/>
    <w:rsid w:val="00920215"/>
    <w:rsid w:val="009204F5"/>
    <w:rsid w:val="00921940"/>
    <w:rsid w:val="00921983"/>
    <w:rsid w:val="00921B41"/>
    <w:rsid w:val="00921DC0"/>
    <w:rsid w:val="00922064"/>
    <w:rsid w:val="009222A2"/>
    <w:rsid w:val="0092239B"/>
    <w:rsid w:val="009223A4"/>
    <w:rsid w:val="00922722"/>
    <w:rsid w:val="00922966"/>
    <w:rsid w:val="00922B09"/>
    <w:rsid w:val="00922D54"/>
    <w:rsid w:val="00922DC9"/>
    <w:rsid w:val="009233DB"/>
    <w:rsid w:val="009234FE"/>
    <w:rsid w:val="00923809"/>
    <w:rsid w:val="00923B16"/>
    <w:rsid w:val="00923B9A"/>
    <w:rsid w:val="009247CC"/>
    <w:rsid w:val="0092481D"/>
    <w:rsid w:val="00924A5C"/>
    <w:rsid w:val="00924C74"/>
    <w:rsid w:val="00924CFD"/>
    <w:rsid w:val="00924D2D"/>
    <w:rsid w:val="00924E47"/>
    <w:rsid w:val="009255C4"/>
    <w:rsid w:val="00925652"/>
    <w:rsid w:val="00925920"/>
    <w:rsid w:val="00926251"/>
    <w:rsid w:val="0092645D"/>
    <w:rsid w:val="009268A8"/>
    <w:rsid w:val="009268FE"/>
    <w:rsid w:val="00926D5D"/>
    <w:rsid w:val="00926FFB"/>
    <w:rsid w:val="009271DA"/>
    <w:rsid w:val="0092736B"/>
    <w:rsid w:val="009278BC"/>
    <w:rsid w:val="009278F3"/>
    <w:rsid w:val="00927991"/>
    <w:rsid w:val="00927D46"/>
    <w:rsid w:val="00927FC8"/>
    <w:rsid w:val="009300E5"/>
    <w:rsid w:val="00930C5A"/>
    <w:rsid w:val="00930E12"/>
    <w:rsid w:val="00931298"/>
    <w:rsid w:val="009316CB"/>
    <w:rsid w:val="00931B2D"/>
    <w:rsid w:val="00931D39"/>
    <w:rsid w:val="00932FA7"/>
    <w:rsid w:val="009332DD"/>
    <w:rsid w:val="00933980"/>
    <w:rsid w:val="00933D23"/>
    <w:rsid w:val="00933EE2"/>
    <w:rsid w:val="009347D6"/>
    <w:rsid w:val="00934B0E"/>
    <w:rsid w:val="00934B45"/>
    <w:rsid w:val="00934BBE"/>
    <w:rsid w:val="00934D62"/>
    <w:rsid w:val="00935500"/>
    <w:rsid w:val="00935532"/>
    <w:rsid w:val="009356A6"/>
    <w:rsid w:val="00935783"/>
    <w:rsid w:val="00935AE7"/>
    <w:rsid w:val="00935D8A"/>
    <w:rsid w:val="009362C8"/>
    <w:rsid w:val="009364E1"/>
    <w:rsid w:val="00936702"/>
    <w:rsid w:val="00936BEA"/>
    <w:rsid w:val="00936C58"/>
    <w:rsid w:val="00936F7A"/>
    <w:rsid w:val="00937083"/>
    <w:rsid w:val="00937466"/>
    <w:rsid w:val="0093746B"/>
    <w:rsid w:val="00937531"/>
    <w:rsid w:val="00937AF1"/>
    <w:rsid w:val="00937B51"/>
    <w:rsid w:val="00940104"/>
    <w:rsid w:val="00940B1C"/>
    <w:rsid w:val="00940FE7"/>
    <w:rsid w:val="0094104A"/>
    <w:rsid w:val="00941679"/>
    <w:rsid w:val="00941ACB"/>
    <w:rsid w:val="00941EEA"/>
    <w:rsid w:val="00941F76"/>
    <w:rsid w:val="00942104"/>
    <w:rsid w:val="00942D57"/>
    <w:rsid w:val="00942E00"/>
    <w:rsid w:val="00942E81"/>
    <w:rsid w:val="0094323C"/>
    <w:rsid w:val="00943601"/>
    <w:rsid w:val="00943662"/>
    <w:rsid w:val="009438D6"/>
    <w:rsid w:val="00943A87"/>
    <w:rsid w:val="00943B6E"/>
    <w:rsid w:val="00943F1C"/>
    <w:rsid w:val="0094427D"/>
    <w:rsid w:val="009446E6"/>
    <w:rsid w:val="009449FA"/>
    <w:rsid w:val="00944B77"/>
    <w:rsid w:val="0094596B"/>
    <w:rsid w:val="00945AB9"/>
    <w:rsid w:val="00945B34"/>
    <w:rsid w:val="00945B7C"/>
    <w:rsid w:val="00946154"/>
    <w:rsid w:val="009463D0"/>
    <w:rsid w:val="00946822"/>
    <w:rsid w:val="00946B48"/>
    <w:rsid w:val="009470E3"/>
    <w:rsid w:val="00947302"/>
    <w:rsid w:val="00947A90"/>
    <w:rsid w:val="00950431"/>
    <w:rsid w:val="009504F7"/>
    <w:rsid w:val="00950664"/>
    <w:rsid w:val="00950674"/>
    <w:rsid w:val="00950F12"/>
    <w:rsid w:val="009513A9"/>
    <w:rsid w:val="009515D4"/>
    <w:rsid w:val="00951ABF"/>
    <w:rsid w:val="00951E7C"/>
    <w:rsid w:val="0095246B"/>
    <w:rsid w:val="00952613"/>
    <w:rsid w:val="009527B3"/>
    <w:rsid w:val="0095316A"/>
    <w:rsid w:val="0095366A"/>
    <w:rsid w:val="0095378E"/>
    <w:rsid w:val="00953C6C"/>
    <w:rsid w:val="009541BF"/>
    <w:rsid w:val="009541F0"/>
    <w:rsid w:val="0095446D"/>
    <w:rsid w:val="0095459A"/>
    <w:rsid w:val="0095467B"/>
    <w:rsid w:val="00954739"/>
    <w:rsid w:val="00954A22"/>
    <w:rsid w:val="00954E40"/>
    <w:rsid w:val="009551E2"/>
    <w:rsid w:val="00955369"/>
    <w:rsid w:val="00955EF1"/>
    <w:rsid w:val="0095616C"/>
    <w:rsid w:val="0095627B"/>
    <w:rsid w:val="009563C3"/>
    <w:rsid w:val="00956941"/>
    <w:rsid w:val="00956B92"/>
    <w:rsid w:val="00956D90"/>
    <w:rsid w:val="0095772D"/>
    <w:rsid w:val="009578EA"/>
    <w:rsid w:val="00957B7C"/>
    <w:rsid w:val="009606F1"/>
    <w:rsid w:val="0096098A"/>
    <w:rsid w:val="00960F8B"/>
    <w:rsid w:val="009616D7"/>
    <w:rsid w:val="00961DA4"/>
    <w:rsid w:val="00961E5C"/>
    <w:rsid w:val="00961FAF"/>
    <w:rsid w:val="0096263D"/>
    <w:rsid w:val="009626CE"/>
    <w:rsid w:val="00962A6E"/>
    <w:rsid w:val="00962AE5"/>
    <w:rsid w:val="00962CF0"/>
    <w:rsid w:val="00962F3D"/>
    <w:rsid w:val="0096347E"/>
    <w:rsid w:val="00963585"/>
    <w:rsid w:val="00963731"/>
    <w:rsid w:val="0096387A"/>
    <w:rsid w:val="00963F98"/>
    <w:rsid w:val="00964570"/>
    <w:rsid w:val="009646C1"/>
    <w:rsid w:val="0096481B"/>
    <w:rsid w:val="00964993"/>
    <w:rsid w:val="009650A9"/>
    <w:rsid w:val="009653BF"/>
    <w:rsid w:val="00965F70"/>
    <w:rsid w:val="009662AD"/>
    <w:rsid w:val="0096651F"/>
    <w:rsid w:val="009665A7"/>
    <w:rsid w:val="00966C17"/>
    <w:rsid w:val="00966CD0"/>
    <w:rsid w:val="00966FB4"/>
    <w:rsid w:val="009670D7"/>
    <w:rsid w:val="0096723B"/>
    <w:rsid w:val="009672F7"/>
    <w:rsid w:val="0096736D"/>
    <w:rsid w:val="009673A7"/>
    <w:rsid w:val="00967573"/>
    <w:rsid w:val="00970520"/>
    <w:rsid w:val="009706BE"/>
    <w:rsid w:val="00970A9E"/>
    <w:rsid w:val="00970BD9"/>
    <w:rsid w:val="00970CFF"/>
    <w:rsid w:val="00970F26"/>
    <w:rsid w:val="00970F65"/>
    <w:rsid w:val="009711F7"/>
    <w:rsid w:val="00971414"/>
    <w:rsid w:val="00971692"/>
    <w:rsid w:val="00971C61"/>
    <w:rsid w:val="00971DC6"/>
    <w:rsid w:val="009720D1"/>
    <w:rsid w:val="00972243"/>
    <w:rsid w:val="009727A0"/>
    <w:rsid w:val="0097280E"/>
    <w:rsid w:val="00972880"/>
    <w:rsid w:val="00972A37"/>
    <w:rsid w:val="00972A8A"/>
    <w:rsid w:val="00972BA2"/>
    <w:rsid w:val="00972E50"/>
    <w:rsid w:val="00972F78"/>
    <w:rsid w:val="009736C4"/>
    <w:rsid w:val="00973874"/>
    <w:rsid w:val="00973C1B"/>
    <w:rsid w:val="00973F77"/>
    <w:rsid w:val="009740BE"/>
    <w:rsid w:val="0097447C"/>
    <w:rsid w:val="009746DB"/>
    <w:rsid w:val="00974B00"/>
    <w:rsid w:val="00974DD0"/>
    <w:rsid w:val="00974EB9"/>
    <w:rsid w:val="00974F01"/>
    <w:rsid w:val="009754A7"/>
    <w:rsid w:val="009755B9"/>
    <w:rsid w:val="009756B1"/>
    <w:rsid w:val="009756C2"/>
    <w:rsid w:val="00975EF2"/>
    <w:rsid w:val="00975F59"/>
    <w:rsid w:val="00975F7F"/>
    <w:rsid w:val="00976551"/>
    <w:rsid w:val="00976703"/>
    <w:rsid w:val="00976712"/>
    <w:rsid w:val="00976B9C"/>
    <w:rsid w:val="00976D66"/>
    <w:rsid w:val="00976E96"/>
    <w:rsid w:val="009770D8"/>
    <w:rsid w:val="00977262"/>
    <w:rsid w:val="00977ABA"/>
    <w:rsid w:val="00977E2B"/>
    <w:rsid w:val="00980170"/>
    <w:rsid w:val="009805CF"/>
    <w:rsid w:val="00980C78"/>
    <w:rsid w:val="00980D40"/>
    <w:rsid w:val="00981165"/>
    <w:rsid w:val="009811E8"/>
    <w:rsid w:val="0098136E"/>
    <w:rsid w:val="0098140F"/>
    <w:rsid w:val="00982155"/>
    <w:rsid w:val="009821BA"/>
    <w:rsid w:val="009824B6"/>
    <w:rsid w:val="0098268E"/>
    <w:rsid w:val="0098292B"/>
    <w:rsid w:val="009829B1"/>
    <w:rsid w:val="00982A18"/>
    <w:rsid w:val="009831C7"/>
    <w:rsid w:val="00983477"/>
    <w:rsid w:val="0098395C"/>
    <w:rsid w:val="00983BB2"/>
    <w:rsid w:val="00984118"/>
    <w:rsid w:val="009841F9"/>
    <w:rsid w:val="00984379"/>
    <w:rsid w:val="00984607"/>
    <w:rsid w:val="009850D3"/>
    <w:rsid w:val="00985122"/>
    <w:rsid w:val="00985135"/>
    <w:rsid w:val="00985366"/>
    <w:rsid w:val="009854A4"/>
    <w:rsid w:val="00985704"/>
    <w:rsid w:val="00985E7C"/>
    <w:rsid w:val="009861A6"/>
    <w:rsid w:val="0098646A"/>
    <w:rsid w:val="00986A72"/>
    <w:rsid w:val="00987127"/>
    <w:rsid w:val="00987264"/>
    <w:rsid w:val="00987777"/>
    <w:rsid w:val="0098781A"/>
    <w:rsid w:val="00987938"/>
    <w:rsid w:val="00987B28"/>
    <w:rsid w:val="00987CE8"/>
    <w:rsid w:val="009902E5"/>
    <w:rsid w:val="009906B0"/>
    <w:rsid w:val="00990907"/>
    <w:rsid w:val="009909DC"/>
    <w:rsid w:val="00991398"/>
    <w:rsid w:val="009916B2"/>
    <w:rsid w:val="009918C8"/>
    <w:rsid w:val="00991D52"/>
    <w:rsid w:val="009921DD"/>
    <w:rsid w:val="00992D3E"/>
    <w:rsid w:val="00992F08"/>
    <w:rsid w:val="00993230"/>
    <w:rsid w:val="00993321"/>
    <w:rsid w:val="00993999"/>
    <w:rsid w:val="00993C7B"/>
    <w:rsid w:val="00993F35"/>
    <w:rsid w:val="0099481C"/>
    <w:rsid w:val="00994AE3"/>
    <w:rsid w:val="00994B0B"/>
    <w:rsid w:val="00994CB9"/>
    <w:rsid w:val="00994DC3"/>
    <w:rsid w:val="009953A7"/>
    <w:rsid w:val="00995582"/>
    <w:rsid w:val="009956A9"/>
    <w:rsid w:val="00995AF3"/>
    <w:rsid w:val="00995E38"/>
    <w:rsid w:val="0099621F"/>
    <w:rsid w:val="00996916"/>
    <w:rsid w:val="00996B20"/>
    <w:rsid w:val="00996D53"/>
    <w:rsid w:val="009970A1"/>
    <w:rsid w:val="00997128"/>
    <w:rsid w:val="0099793D"/>
    <w:rsid w:val="00997EE3"/>
    <w:rsid w:val="009A00BC"/>
    <w:rsid w:val="009A014D"/>
    <w:rsid w:val="009A06A0"/>
    <w:rsid w:val="009A09FE"/>
    <w:rsid w:val="009A0B70"/>
    <w:rsid w:val="009A0E00"/>
    <w:rsid w:val="009A1978"/>
    <w:rsid w:val="009A1AA6"/>
    <w:rsid w:val="009A1B7E"/>
    <w:rsid w:val="009A1BC4"/>
    <w:rsid w:val="009A1BCC"/>
    <w:rsid w:val="009A21BF"/>
    <w:rsid w:val="009A232D"/>
    <w:rsid w:val="009A236F"/>
    <w:rsid w:val="009A23D8"/>
    <w:rsid w:val="009A2708"/>
    <w:rsid w:val="009A2DF6"/>
    <w:rsid w:val="009A2E8F"/>
    <w:rsid w:val="009A2F4C"/>
    <w:rsid w:val="009A30E2"/>
    <w:rsid w:val="009A3B45"/>
    <w:rsid w:val="009A3C2C"/>
    <w:rsid w:val="009A3DEC"/>
    <w:rsid w:val="009A3EC1"/>
    <w:rsid w:val="009A4003"/>
    <w:rsid w:val="009A48B4"/>
    <w:rsid w:val="009A4D0E"/>
    <w:rsid w:val="009A4D51"/>
    <w:rsid w:val="009A4EA4"/>
    <w:rsid w:val="009A4F02"/>
    <w:rsid w:val="009A5633"/>
    <w:rsid w:val="009A5D8D"/>
    <w:rsid w:val="009A6221"/>
    <w:rsid w:val="009A635A"/>
    <w:rsid w:val="009A6941"/>
    <w:rsid w:val="009A7199"/>
    <w:rsid w:val="009A761A"/>
    <w:rsid w:val="009A77D7"/>
    <w:rsid w:val="009A7803"/>
    <w:rsid w:val="009A7F21"/>
    <w:rsid w:val="009B044B"/>
    <w:rsid w:val="009B0A20"/>
    <w:rsid w:val="009B0AF3"/>
    <w:rsid w:val="009B104E"/>
    <w:rsid w:val="009B10F3"/>
    <w:rsid w:val="009B1627"/>
    <w:rsid w:val="009B1698"/>
    <w:rsid w:val="009B19F1"/>
    <w:rsid w:val="009B2167"/>
    <w:rsid w:val="009B21F7"/>
    <w:rsid w:val="009B2788"/>
    <w:rsid w:val="009B27D3"/>
    <w:rsid w:val="009B3184"/>
    <w:rsid w:val="009B324E"/>
    <w:rsid w:val="009B3447"/>
    <w:rsid w:val="009B3AD6"/>
    <w:rsid w:val="009B3B97"/>
    <w:rsid w:val="009B3F60"/>
    <w:rsid w:val="009B487B"/>
    <w:rsid w:val="009B48CB"/>
    <w:rsid w:val="009B4D41"/>
    <w:rsid w:val="009B4FB3"/>
    <w:rsid w:val="009B5002"/>
    <w:rsid w:val="009B53E3"/>
    <w:rsid w:val="009B548A"/>
    <w:rsid w:val="009B5A12"/>
    <w:rsid w:val="009B5C41"/>
    <w:rsid w:val="009B638B"/>
    <w:rsid w:val="009B6504"/>
    <w:rsid w:val="009B6850"/>
    <w:rsid w:val="009B6C9C"/>
    <w:rsid w:val="009B7A19"/>
    <w:rsid w:val="009B7C07"/>
    <w:rsid w:val="009B7F62"/>
    <w:rsid w:val="009B7FA5"/>
    <w:rsid w:val="009C0257"/>
    <w:rsid w:val="009C040B"/>
    <w:rsid w:val="009C0785"/>
    <w:rsid w:val="009C07AC"/>
    <w:rsid w:val="009C07B0"/>
    <w:rsid w:val="009C07C7"/>
    <w:rsid w:val="009C092C"/>
    <w:rsid w:val="009C1358"/>
    <w:rsid w:val="009C18C6"/>
    <w:rsid w:val="009C19FF"/>
    <w:rsid w:val="009C1FF9"/>
    <w:rsid w:val="009C205F"/>
    <w:rsid w:val="009C2480"/>
    <w:rsid w:val="009C2630"/>
    <w:rsid w:val="009C2D52"/>
    <w:rsid w:val="009C2D9D"/>
    <w:rsid w:val="009C2ED9"/>
    <w:rsid w:val="009C2FBC"/>
    <w:rsid w:val="009C4032"/>
    <w:rsid w:val="009C4409"/>
    <w:rsid w:val="009C4CF1"/>
    <w:rsid w:val="009C4DCA"/>
    <w:rsid w:val="009C4F44"/>
    <w:rsid w:val="009C500A"/>
    <w:rsid w:val="009C5232"/>
    <w:rsid w:val="009C5F7C"/>
    <w:rsid w:val="009C64C3"/>
    <w:rsid w:val="009C6B7E"/>
    <w:rsid w:val="009C6BA9"/>
    <w:rsid w:val="009C6CC8"/>
    <w:rsid w:val="009C7038"/>
    <w:rsid w:val="009C73AC"/>
    <w:rsid w:val="009C73C6"/>
    <w:rsid w:val="009C741C"/>
    <w:rsid w:val="009C7E08"/>
    <w:rsid w:val="009D0054"/>
    <w:rsid w:val="009D04EC"/>
    <w:rsid w:val="009D0BE4"/>
    <w:rsid w:val="009D0D03"/>
    <w:rsid w:val="009D0D24"/>
    <w:rsid w:val="009D0E91"/>
    <w:rsid w:val="009D1A4A"/>
    <w:rsid w:val="009D1ACD"/>
    <w:rsid w:val="009D1AEA"/>
    <w:rsid w:val="009D20AD"/>
    <w:rsid w:val="009D23C8"/>
    <w:rsid w:val="009D27A2"/>
    <w:rsid w:val="009D2855"/>
    <w:rsid w:val="009D299F"/>
    <w:rsid w:val="009D2D1A"/>
    <w:rsid w:val="009D2DB0"/>
    <w:rsid w:val="009D2E1F"/>
    <w:rsid w:val="009D3327"/>
    <w:rsid w:val="009D375F"/>
    <w:rsid w:val="009D3A16"/>
    <w:rsid w:val="009D3BD3"/>
    <w:rsid w:val="009D3D19"/>
    <w:rsid w:val="009D3D6E"/>
    <w:rsid w:val="009D423A"/>
    <w:rsid w:val="009D43AA"/>
    <w:rsid w:val="009D48BA"/>
    <w:rsid w:val="009D4A0C"/>
    <w:rsid w:val="009D5182"/>
    <w:rsid w:val="009D55EB"/>
    <w:rsid w:val="009D5D67"/>
    <w:rsid w:val="009D5E7A"/>
    <w:rsid w:val="009D6393"/>
    <w:rsid w:val="009D6C27"/>
    <w:rsid w:val="009D6D07"/>
    <w:rsid w:val="009D6F24"/>
    <w:rsid w:val="009D7759"/>
    <w:rsid w:val="009D7825"/>
    <w:rsid w:val="009D7852"/>
    <w:rsid w:val="009D790F"/>
    <w:rsid w:val="009E0183"/>
    <w:rsid w:val="009E0436"/>
    <w:rsid w:val="009E1134"/>
    <w:rsid w:val="009E1A4A"/>
    <w:rsid w:val="009E1D95"/>
    <w:rsid w:val="009E1D9B"/>
    <w:rsid w:val="009E1DB9"/>
    <w:rsid w:val="009E23E3"/>
    <w:rsid w:val="009E27A5"/>
    <w:rsid w:val="009E2B81"/>
    <w:rsid w:val="009E3417"/>
    <w:rsid w:val="009E34E7"/>
    <w:rsid w:val="009E3535"/>
    <w:rsid w:val="009E3694"/>
    <w:rsid w:val="009E398B"/>
    <w:rsid w:val="009E3A67"/>
    <w:rsid w:val="009E3CCC"/>
    <w:rsid w:val="009E3CD9"/>
    <w:rsid w:val="009E3E22"/>
    <w:rsid w:val="009E41EE"/>
    <w:rsid w:val="009E42A4"/>
    <w:rsid w:val="009E4537"/>
    <w:rsid w:val="009E5D35"/>
    <w:rsid w:val="009E5F2B"/>
    <w:rsid w:val="009E632E"/>
    <w:rsid w:val="009E65C4"/>
    <w:rsid w:val="009E6881"/>
    <w:rsid w:val="009E6991"/>
    <w:rsid w:val="009E7BDA"/>
    <w:rsid w:val="009E7EA6"/>
    <w:rsid w:val="009F010E"/>
    <w:rsid w:val="009F0356"/>
    <w:rsid w:val="009F0B56"/>
    <w:rsid w:val="009F0ED1"/>
    <w:rsid w:val="009F0ED9"/>
    <w:rsid w:val="009F0FF7"/>
    <w:rsid w:val="009F11AC"/>
    <w:rsid w:val="009F1251"/>
    <w:rsid w:val="009F131E"/>
    <w:rsid w:val="009F1BB5"/>
    <w:rsid w:val="009F20D8"/>
    <w:rsid w:val="009F221F"/>
    <w:rsid w:val="009F276B"/>
    <w:rsid w:val="009F2A2C"/>
    <w:rsid w:val="009F2B7F"/>
    <w:rsid w:val="009F3019"/>
    <w:rsid w:val="009F305B"/>
    <w:rsid w:val="009F356E"/>
    <w:rsid w:val="009F37B6"/>
    <w:rsid w:val="009F3999"/>
    <w:rsid w:val="009F3A75"/>
    <w:rsid w:val="009F3C41"/>
    <w:rsid w:val="009F50EF"/>
    <w:rsid w:val="009F54DE"/>
    <w:rsid w:val="009F59EB"/>
    <w:rsid w:val="009F5DFD"/>
    <w:rsid w:val="009F5FB3"/>
    <w:rsid w:val="009F67F0"/>
    <w:rsid w:val="009F720E"/>
    <w:rsid w:val="009F7319"/>
    <w:rsid w:val="009F738E"/>
    <w:rsid w:val="009F7E16"/>
    <w:rsid w:val="009F7EE9"/>
    <w:rsid w:val="00A002DE"/>
    <w:rsid w:val="00A006C0"/>
    <w:rsid w:val="00A009D3"/>
    <w:rsid w:val="00A00BE8"/>
    <w:rsid w:val="00A00FF7"/>
    <w:rsid w:val="00A01297"/>
    <w:rsid w:val="00A0173C"/>
    <w:rsid w:val="00A01D2A"/>
    <w:rsid w:val="00A01DE7"/>
    <w:rsid w:val="00A024F4"/>
    <w:rsid w:val="00A02743"/>
    <w:rsid w:val="00A0298D"/>
    <w:rsid w:val="00A03455"/>
    <w:rsid w:val="00A03984"/>
    <w:rsid w:val="00A03BBD"/>
    <w:rsid w:val="00A045E6"/>
    <w:rsid w:val="00A04728"/>
    <w:rsid w:val="00A047D7"/>
    <w:rsid w:val="00A04826"/>
    <w:rsid w:val="00A04B43"/>
    <w:rsid w:val="00A0569E"/>
    <w:rsid w:val="00A05D57"/>
    <w:rsid w:val="00A05E27"/>
    <w:rsid w:val="00A05EB0"/>
    <w:rsid w:val="00A05F66"/>
    <w:rsid w:val="00A065EF"/>
    <w:rsid w:val="00A06A69"/>
    <w:rsid w:val="00A06C2B"/>
    <w:rsid w:val="00A06EB5"/>
    <w:rsid w:val="00A06EEE"/>
    <w:rsid w:val="00A070DF"/>
    <w:rsid w:val="00A074F6"/>
    <w:rsid w:val="00A07605"/>
    <w:rsid w:val="00A07A1E"/>
    <w:rsid w:val="00A10AB1"/>
    <w:rsid w:val="00A10AC5"/>
    <w:rsid w:val="00A10E6A"/>
    <w:rsid w:val="00A115B3"/>
    <w:rsid w:val="00A11ACB"/>
    <w:rsid w:val="00A11AD5"/>
    <w:rsid w:val="00A11F18"/>
    <w:rsid w:val="00A12542"/>
    <w:rsid w:val="00A12E63"/>
    <w:rsid w:val="00A130C3"/>
    <w:rsid w:val="00A13134"/>
    <w:rsid w:val="00A1387A"/>
    <w:rsid w:val="00A13885"/>
    <w:rsid w:val="00A13C6C"/>
    <w:rsid w:val="00A13EB9"/>
    <w:rsid w:val="00A141AD"/>
    <w:rsid w:val="00A1437A"/>
    <w:rsid w:val="00A14804"/>
    <w:rsid w:val="00A14882"/>
    <w:rsid w:val="00A14EE0"/>
    <w:rsid w:val="00A14F0F"/>
    <w:rsid w:val="00A15428"/>
    <w:rsid w:val="00A15865"/>
    <w:rsid w:val="00A15A19"/>
    <w:rsid w:val="00A15A1B"/>
    <w:rsid w:val="00A161E1"/>
    <w:rsid w:val="00A16353"/>
    <w:rsid w:val="00A1641D"/>
    <w:rsid w:val="00A16800"/>
    <w:rsid w:val="00A172D4"/>
    <w:rsid w:val="00A178A2"/>
    <w:rsid w:val="00A17A09"/>
    <w:rsid w:val="00A17B70"/>
    <w:rsid w:val="00A17BFD"/>
    <w:rsid w:val="00A17FA5"/>
    <w:rsid w:val="00A20554"/>
    <w:rsid w:val="00A205AE"/>
    <w:rsid w:val="00A205FC"/>
    <w:rsid w:val="00A207DE"/>
    <w:rsid w:val="00A207E9"/>
    <w:rsid w:val="00A20EE5"/>
    <w:rsid w:val="00A212AC"/>
    <w:rsid w:val="00A2157B"/>
    <w:rsid w:val="00A21988"/>
    <w:rsid w:val="00A219FD"/>
    <w:rsid w:val="00A21A4A"/>
    <w:rsid w:val="00A21A4D"/>
    <w:rsid w:val="00A21A9B"/>
    <w:rsid w:val="00A21E2B"/>
    <w:rsid w:val="00A21EA0"/>
    <w:rsid w:val="00A220BC"/>
    <w:rsid w:val="00A220F7"/>
    <w:rsid w:val="00A221F1"/>
    <w:rsid w:val="00A22810"/>
    <w:rsid w:val="00A22E1F"/>
    <w:rsid w:val="00A2307E"/>
    <w:rsid w:val="00A232EC"/>
    <w:rsid w:val="00A234BB"/>
    <w:rsid w:val="00A23616"/>
    <w:rsid w:val="00A23B4E"/>
    <w:rsid w:val="00A24025"/>
    <w:rsid w:val="00A241F3"/>
    <w:rsid w:val="00A24282"/>
    <w:rsid w:val="00A247A1"/>
    <w:rsid w:val="00A248DD"/>
    <w:rsid w:val="00A24D07"/>
    <w:rsid w:val="00A24DD4"/>
    <w:rsid w:val="00A24E75"/>
    <w:rsid w:val="00A24FD9"/>
    <w:rsid w:val="00A2508B"/>
    <w:rsid w:val="00A250E8"/>
    <w:rsid w:val="00A25214"/>
    <w:rsid w:val="00A25235"/>
    <w:rsid w:val="00A25291"/>
    <w:rsid w:val="00A2560C"/>
    <w:rsid w:val="00A256A3"/>
    <w:rsid w:val="00A25E84"/>
    <w:rsid w:val="00A262DC"/>
    <w:rsid w:val="00A26D99"/>
    <w:rsid w:val="00A26DA3"/>
    <w:rsid w:val="00A27A16"/>
    <w:rsid w:val="00A27EC8"/>
    <w:rsid w:val="00A3014C"/>
    <w:rsid w:val="00A30895"/>
    <w:rsid w:val="00A30B8C"/>
    <w:rsid w:val="00A30CB9"/>
    <w:rsid w:val="00A3145D"/>
    <w:rsid w:val="00A314BB"/>
    <w:rsid w:val="00A31655"/>
    <w:rsid w:val="00A31E07"/>
    <w:rsid w:val="00A3232A"/>
    <w:rsid w:val="00A325E9"/>
    <w:rsid w:val="00A32C74"/>
    <w:rsid w:val="00A333A4"/>
    <w:rsid w:val="00A333B8"/>
    <w:rsid w:val="00A3394D"/>
    <w:rsid w:val="00A3405B"/>
    <w:rsid w:val="00A34179"/>
    <w:rsid w:val="00A342B2"/>
    <w:rsid w:val="00A3445C"/>
    <w:rsid w:val="00A346A9"/>
    <w:rsid w:val="00A347A9"/>
    <w:rsid w:val="00A34830"/>
    <w:rsid w:val="00A349C4"/>
    <w:rsid w:val="00A35346"/>
    <w:rsid w:val="00A35361"/>
    <w:rsid w:val="00A353C2"/>
    <w:rsid w:val="00A35D73"/>
    <w:rsid w:val="00A360B7"/>
    <w:rsid w:val="00A3663D"/>
    <w:rsid w:val="00A36A82"/>
    <w:rsid w:val="00A36A9F"/>
    <w:rsid w:val="00A36BBA"/>
    <w:rsid w:val="00A36C0A"/>
    <w:rsid w:val="00A36E37"/>
    <w:rsid w:val="00A372AD"/>
    <w:rsid w:val="00A37555"/>
    <w:rsid w:val="00A37651"/>
    <w:rsid w:val="00A376A4"/>
    <w:rsid w:val="00A37947"/>
    <w:rsid w:val="00A37E63"/>
    <w:rsid w:val="00A37FB8"/>
    <w:rsid w:val="00A4013C"/>
    <w:rsid w:val="00A402CE"/>
    <w:rsid w:val="00A408F3"/>
    <w:rsid w:val="00A409F8"/>
    <w:rsid w:val="00A40BEF"/>
    <w:rsid w:val="00A40D64"/>
    <w:rsid w:val="00A40E39"/>
    <w:rsid w:val="00A4134C"/>
    <w:rsid w:val="00A41987"/>
    <w:rsid w:val="00A41AEB"/>
    <w:rsid w:val="00A41BA6"/>
    <w:rsid w:val="00A41BAF"/>
    <w:rsid w:val="00A427DA"/>
    <w:rsid w:val="00A42839"/>
    <w:rsid w:val="00A42A4E"/>
    <w:rsid w:val="00A42B03"/>
    <w:rsid w:val="00A42F1E"/>
    <w:rsid w:val="00A43535"/>
    <w:rsid w:val="00A43751"/>
    <w:rsid w:val="00A4377D"/>
    <w:rsid w:val="00A44396"/>
    <w:rsid w:val="00A447AF"/>
    <w:rsid w:val="00A44BE8"/>
    <w:rsid w:val="00A44E9C"/>
    <w:rsid w:val="00A451C6"/>
    <w:rsid w:val="00A45265"/>
    <w:rsid w:val="00A45339"/>
    <w:rsid w:val="00A4550F"/>
    <w:rsid w:val="00A45AF8"/>
    <w:rsid w:val="00A4604C"/>
    <w:rsid w:val="00A464A4"/>
    <w:rsid w:val="00A46B70"/>
    <w:rsid w:val="00A46DAE"/>
    <w:rsid w:val="00A46F3A"/>
    <w:rsid w:val="00A473B4"/>
    <w:rsid w:val="00A47835"/>
    <w:rsid w:val="00A479E5"/>
    <w:rsid w:val="00A47AAB"/>
    <w:rsid w:val="00A47B4E"/>
    <w:rsid w:val="00A50293"/>
    <w:rsid w:val="00A50329"/>
    <w:rsid w:val="00A50DE9"/>
    <w:rsid w:val="00A50F04"/>
    <w:rsid w:val="00A50FD8"/>
    <w:rsid w:val="00A511AB"/>
    <w:rsid w:val="00A5131A"/>
    <w:rsid w:val="00A51354"/>
    <w:rsid w:val="00A51F72"/>
    <w:rsid w:val="00A520C2"/>
    <w:rsid w:val="00A525B7"/>
    <w:rsid w:val="00A5269C"/>
    <w:rsid w:val="00A52B47"/>
    <w:rsid w:val="00A52C06"/>
    <w:rsid w:val="00A52D77"/>
    <w:rsid w:val="00A53185"/>
    <w:rsid w:val="00A53A64"/>
    <w:rsid w:val="00A53DA4"/>
    <w:rsid w:val="00A543F4"/>
    <w:rsid w:val="00A5486E"/>
    <w:rsid w:val="00A54916"/>
    <w:rsid w:val="00A54B46"/>
    <w:rsid w:val="00A54C4E"/>
    <w:rsid w:val="00A557B5"/>
    <w:rsid w:val="00A55C41"/>
    <w:rsid w:val="00A55D12"/>
    <w:rsid w:val="00A560C5"/>
    <w:rsid w:val="00A561C6"/>
    <w:rsid w:val="00A5642E"/>
    <w:rsid w:val="00A568DD"/>
    <w:rsid w:val="00A5713A"/>
    <w:rsid w:val="00A57288"/>
    <w:rsid w:val="00A5733E"/>
    <w:rsid w:val="00A57B8F"/>
    <w:rsid w:val="00A604CE"/>
    <w:rsid w:val="00A612CB"/>
    <w:rsid w:val="00A6149A"/>
    <w:rsid w:val="00A614CD"/>
    <w:rsid w:val="00A618D2"/>
    <w:rsid w:val="00A618FC"/>
    <w:rsid w:val="00A61B27"/>
    <w:rsid w:val="00A6222C"/>
    <w:rsid w:val="00A625C5"/>
    <w:rsid w:val="00A62A8D"/>
    <w:rsid w:val="00A630B6"/>
    <w:rsid w:val="00A6343C"/>
    <w:rsid w:val="00A64552"/>
    <w:rsid w:val="00A65099"/>
    <w:rsid w:val="00A652FA"/>
    <w:rsid w:val="00A656C2"/>
    <w:rsid w:val="00A65F45"/>
    <w:rsid w:val="00A65F8D"/>
    <w:rsid w:val="00A66084"/>
    <w:rsid w:val="00A663E0"/>
    <w:rsid w:val="00A6727F"/>
    <w:rsid w:val="00A6757F"/>
    <w:rsid w:val="00A67891"/>
    <w:rsid w:val="00A67BA5"/>
    <w:rsid w:val="00A70097"/>
    <w:rsid w:val="00A700E7"/>
    <w:rsid w:val="00A7023C"/>
    <w:rsid w:val="00A70767"/>
    <w:rsid w:val="00A7079F"/>
    <w:rsid w:val="00A708F4"/>
    <w:rsid w:val="00A70980"/>
    <w:rsid w:val="00A70999"/>
    <w:rsid w:val="00A70CF1"/>
    <w:rsid w:val="00A70F79"/>
    <w:rsid w:val="00A7108C"/>
    <w:rsid w:val="00A7144C"/>
    <w:rsid w:val="00A718A7"/>
    <w:rsid w:val="00A71B19"/>
    <w:rsid w:val="00A71B75"/>
    <w:rsid w:val="00A71CA3"/>
    <w:rsid w:val="00A71CD0"/>
    <w:rsid w:val="00A721DC"/>
    <w:rsid w:val="00A7226A"/>
    <w:rsid w:val="00A72328"/>
    <w:rsid w:val="00A7271F"/>
    <w:rsid w:val="00A72850"/>
    <w:rsid w:val="00A72E1E"/>
    <w:rsid w:val="00A72F7B"/>
    <w:rsid w:val="00A735AF"/>
    <w:rsid w:val="00A7360A"/>
    <w:rsid w:val="00A73944"/>
    <w:rsid w:val="00A73B94"/>
    <w:rsid w:val="00A73DEA"/>
    <w:rsid w:val="00A7407B"/>
    <w:rsid w:val="00A745BF"/>
    <w:rsid w:val="00A749CD"/>
    <w:rsid w:val="00A74A31"/>
    <w:rsid w:val="00A7506F"/>
    <w:rsid w:val="00A7518D"/>
    <w:rsid w:val="00A75B34"/>
    <w:rsid w:val="00A75DB8"/>
    <w:rsid w:val="00A7610B"/>
    <w:rsid w:val="00A77471"/>
    <w:rsid w:val="00A77855"/>
    <w:rsid w:val="00A800A8"/>
    <w:rsid w:val="00A803AB"/>
    <w:rsid w:val="00A80575"/>
    <w:rsid w:val="00A80898"/>
    <w:rsid w:val="00A80C74"/>
    <w:rsid w:val="00A80EEF"/>
    <w:rsid w:val="00A80F6D"/>
    <w:rsid w:val="00A8154A"/>
    <w:rsid w:val="00A819E3"/>
    <w:rsid w:val="00A81D91"/>
    <w:rsid w:val="00A82033"/>
    <w:rsid w:val="00A82524"/>
    <w:rsid w:val="00A8261B"/>
    <w:rsid w:val="00A82666"/>
    <w:rsid w:val="00A82763"/>
    <w:rsid w:val="00A827B1"/>
    <w:rsid w:val="00A82C1F"/>
    <w:rsid w:val="00A83010"/>
    <w:rsid w:val="00A83499"/>
    <w:rsid w:val="00A837B6"/>
    <w:rsid w:val="00A83E5C"/>
    <w:rsid w:val="00A83EF3"/>
    <w:rsid w:val="00A83F8F"/>
    <w:rsid w:val="00A84181"/>
    <w:rsid w:val="00A8445F"/>
    <w:rsid w:val="00A84ACB"/>
    <w:rsid w:val="00A84F46"/>
    <w:rsid w:val="00A856BB"/>
    <w:rsid w:val="00A858E5"/>
    <w:rsid w:val="00A85B71"/>
    <w:rsid w:val="00A863A6"/>
    <w:rsid w:val="00A863AD"/>
    <w:rsid w:val="00A86420"/>
    <w:rsid w:val="00A8678A"/>
    <w:rsid w:val="00A86AB0"/>
    <w:rsid w:val="00A86AB8"/>
    <w:rsid w:val="00A86D5D"/>
    <w:rsid w:val="00A86E83"/>
    <w:rsid w:val="00A870E4"/>
    <w:rsid w:val="00A870EE"/>
    <w:rsid w:val="00A87323"/>
    <w:rsid w:val="00A87419"/>
    <w:rsid w:val="00A874BD"/>
    <w:rsid w:val="00A87593"/>
    <w:rsid w:val="00A87741"/>
    <w:rsid w:val="00A903D7"/>
    <w:rsid w:val="00A9060C"/>
    <w:rsid w:val="00A90929"/>
    <w:rsid w:val="00A90D4A"/>
    <w:rsid w:val="00A90ED5"/>
    <w:rsid w:val="00A90F96"/>
    <w:rsid w:val="00A913FD"/>
    <w:rsid w:val="00A91616"/>
    <w:rsid w:val="00A91652"/>
    <w:rsid w:val="00A92103"/>
    <w:rsid w:val="00A926F7"/>
    <w:rsid w:val="00A928C4"/>
    <w:rsid w:val="00A92D40"/>
    <w:rsid w:val="00A93205"/>
    <w:rsid w:val="00A9332B"/>
    <w:rsid w:val="00A9339D"/>
    <w:rsid w:val="00A93780"/>
    <w:rsid w:val="00A93D0D"/>
    <w:rsid w:val="00A94003"/>
    <w:rsid w:val="00A94347"/>
    <w:rsid w:val="00A944E2"/>
    <w:rsid w:val="00A94608"/>
    <w:rsid w:val="00A94AAD"/>
    <w:rsid w:val="00A951D7"/>
    <w:rsid w:val="00A955F0"/>
    <w:rsid w:val="00A95B17"/>
    <w:rsid w:val="00A95C07"/>
    <w:rsid w:val="00A95D38"/>
    <w:rsid w:val="00A95E2C"/>
    <w:rsid w:val="00A96045"/>
    <w:rsid w:val="00A96408"/>
    <w:rsid w:val="00A96CD4"/>
    <w:rsid w:val="00A977F5"/>
    <w:rsid w:val="00A97A6F"/>
    <w:rsid w:val="00A97A74"/>
    <w:rsid w:val="00A97DC9"/>
    <w:rsid w:val="00A97E28"/>
    <w:rsid w:val="00AA03B1"/>
    <w:rsid w:val="00AA0725"/>
    <w:rsid w:val="00AA0C30"/>
    <w:rsid w:val="00AA11D6"/>
    <w:rsid w:val="00AA17FD"/>
    <w:rsid w:val="00AA191A"/>
    <w:rsid w:val="00AA2D13"/>
    <w:rsid w:val="00AA2E36"/>
    <w:rsid w:val="00AA305B"/>
    <w:rsid w:val="00AA3623"/>
    <w:rsid w:val="00AA3643"/>
    <w:rsid w:val="00AA3942"/>
    <w:rsid w:val="00AA3B03"/>
    <w:rsid w:val="00AA3B63"/>
    <w:rsid w:val="00AA4219"/>
    <w:rsid w:val="00AA42CF"/>
    <w:rsid w:val="00AA4336"/>
    <w:rsid w:val="00AA576B"/>
    <w:rsid w:val="00AA57A1"/>
    <w:rsid w:val="00AA5A8E"/>
    <w:rsid w:val="00AA5CCC"/>
    <w:rsid w:val="00AA5DE6"/>
    <w:rsid w:val="00AA5EC0"/>
    <w:rsid w:val="00AA5F82"/>
    <w:rsid w:val="00AA652A"/>
    <w:rsid w:val="00AA68E1"/>
    <w:rsid w:val="00AA6FB0"/>
    <w:rsid w:val="00AA702D"/>
    <w:rsid w:val="00AA719E"/>
    <w:rsid w:val="00AA720E"/>
    <w:rsid w:val="00AA75AA"/>
    <w:rsid w:val="00AA75E4"/>
    <w:rsid w:val="00AA75E8"/>
    <w:rsid w:val="00AA78D9"/>
    <w:rsid w:val="00AA7BA6"/>
    <w:rsid w:val="00AA7BBE"/>
    <w:rsid w:val="00AB007C"/>
    <w:rsid w:val="00AB01E7"/>
    <w:rsid w:val="00AB0713"/>
    <w:rsid w:val="00AB0742"/>
    <w:rsid w:val="00AB074B"/>
    <w:rsid w:val="00AB07B7"/>
    <w:rsid w:val="00AB1491"/>
    <w:rsid w:val="00AB15A6"/>
    <w:rsid w:val="00AB1C9A"/>
    <w:rsid w:val="00AB1D1A"/>
    <w:rsid w:val="00AB1D5E"/>
    <w:rsid w:val="00AB21A0"/>
    <w:rsid w:val="00AB24D3"/>
    <w:rsid w:val="00AB2A20"/>
    <w:rsid w:val="00AB2C52"/>
    <w:rsid w:val="00AB3553"/>
    <w:rsid w:val="00AB369C"/>
    <w:rsid w:val="00AB3F1C"/>
    <w:rsid w:val="00AB43A7"/>
    <w:rsid w:val="00AB450E"/>
    <w:rsid w:val="00AB4536"/>
    <w:rsid w:val="00AB4985"/>
    <w:rsid w:val="00AB4A5A"/>
    <w:rsid w:val="00AB4BBD"/>
    <w:rsid w:val="00AB4BD0"/>
    <w:rsid w:val="00AB4C18"/>
    <w:rsid w:val="00AB4C6F"/>
    <w:rsid w:val="00AB4D01"/>
    <w:rsid w:val="00AB4DD2"/>
    <w:rsid w:val="00AB4E95"/>
    <w:rsid w:val="00AB51EA"/>
    <w:rsid w:val="00AB526B"/>
    <w:rsid w:val="00AB53BC"/>
    <w:rsid w:val="00AB54A9"/>
    <w:rsid w:val="00AB54EA"/>
    <w:rsid w:val="00AB5642"/>
    <w:rsid w:val="00AB5C11"/>
    <w:rsid w:val="00AB5C5A"/>
    <w:rsid w:val="00AB6612"/>
    <w:rsid w:val="00AB688E"/>
    <w:rsid w:val="00AB7661"/>
    <w:rsid w:val="00AB7779"/>
    <w:rsid w:val="00AC05BE"/>
    <w:rsid w:val="00AC06D5"/>
    <w:rsid w:val="00AC0821"/>
    <w:rsid w:val="00AC0E5B"/>
    <w:rsid w:val="00AC13F1"/>
    <w:rsid w:val="00AC16B4"/>
    <w:rsid w:val="00AC1881"/>
    <w:rsid w:val="00AC1998"/>
    <w:rsid w:val="00AC1C42"/>
    <w:rsid w:val="00AC21CD"/>
    <w:rsid w:val="00AC2CE0"/>
    <w:rsid w:val="00AC3408"/>
    <w:rsid w:val="00AC3427"/>
    <w:rsid w:val="00AC34F7"/>
    <w:rsid w:val="00AC3E48"/>
    <w:rsid w:val="00AC4280"/>
    <w:rsid w:val="00AC43A0"/>
    <w:rsid w:val="00AC44D7"/>
    <w:rsid w:val="00AC4FB3"/>
    <w:rsid w:val="00AC52C9"/>
    <w:rsid w:val="00AC53DF"/>
    <w:rsid w:val="00AC559A"/>
    <w:rsid w:val="00AC570C"/>
    <w:rsid w:val="00AC5C15"/>
    <w:rsid w:val="00AC5C63"/>
    <w:rsid w:val="00AC5D63"/>
    <w:rsid w:val="00AC61E5"/>
    <w:rsid w:val="00AC6749"/>
    <w:rsid w:val="00AC696D"/>
    <w:rsid w:val="00AC721D"/>
    <w:rsid w:val="00AC738B"/>
    <w:rsid w:val="00AC74A3"/>
    <w:rsid w:val="00AC7B4D"/>
    <w:rsid w:val="00AC7F6F"/>
    <w:rsid w:val="00AD0088"/>
    <w:rsid w:val="00AD011E"/>
    <w:rsid w:val="00AD022B"/>
    <w:rsid w:val="00AD0823"/>
    <w:rsid w:val="00AD09C0"/>
    <w:rsid w:val="00AD12FC"/>
    <w:rsid w:val="00AD16B5"/>
    <w:rsid w:val="00AD2403"/>
    <w:rsid w:val="00AD2498"/>
    <w:rsid w:val="00AD25DB"/>
    <w:rsid w:val="00AD2654"/>
    <w:rsid w:val="00AD2E7D"/>
    <w:rsid w:val="00AD3212"/>
    <w:rsid w:val="00AD3CF1"/>
    <w:rsid w:val="00AD4064"/>
    <w:rsid w:val="00AD41AF"/>
    <w:rsid w:val="00AD4B62"/>
    <w:rsid w:val="00AD537A"/>
    <w:rsid w:val="00AD5611"/>
    <w:rsid w:val="00AD59FF"/>
    <w:rsid w:val="00AD5C3E"/>
    <w:rsid w:val="00AD62A0"/>
    <w:rsid w:val="00AD6CFE"/>
    <w:rsid w:val="00AD72FA"/>
    <w:rsid w:val="00AD7406"/>
    <w:rsid w:val="00AD7718"/>
    <w:rsid w:val="00AD7887"/>
    <w:rsid w:val="00AD7983"/>
    <w:rsid w:val="00AD7A04"/>
    <w:rsid w:val="00AD7AC9"/>
    <w:rsid w:val="00AD7EAB"/>
    <w:rsid w:val="00AE051B"/>
    <w:rsid w:val="00AE09C1"/>
    <w:rsid w:val="00AE12C8"/>
    <w:rsid w:val="00AE1592"/>
    <w:rsid w:val="00AE183F"/>
    <w:rsid w:val="00AE2B8A"/>
    <w:rsid w:val="00AE2BCC"/>
    <w:rsid w:val="00AE2E84"/>
    <w:rsid w:val="00AE2F69"/>
    <w:rsid w:val="00AE3161"/>
    <w:rsid w:val="00AE34BA"/>
    <w:rsid w:val="00AE36FF"/>
    <w:rsid w:val="00AE3950"/>
    <w:rsid w:val="00AE3F32"/>
    <w:rsid w:val="00AE4527"/>
    <w:rsid w:val="00AE455C"/>
    <w:rsid w:val="00AE463B"/>
    <w:rsid w:val="00AE46A1"/>
    <w:rsid w:val="00AE486E"/>
    <w:rsid w:val="00AE491B"/>
    <w:rsid w:val="00AE4A7C"/>
    <w:rsid w:val="00AE542A"/>
    <w:rsid w:val="00AE5667"/>
    <w:rsid w:val="00AE58FD"/>
    <w:rsid w:val="00AE5D77"/>
    <w:rsid w:val="00AE5E02"/>
    <w:rsid w:val="00AE6119"/>
    <w:rsid w:val="00AE6351"/>
    <w:rsid w:val="00AE63A7"/>
    <w:rsid w:val="00AE6D89"/>
    <w:rsid w:val="00AE7750"/>
    <w:rsid w:val="00AE7FC2"/>
    <w:rsid w:val="00AF00F6"/>
    <w:rsid w:val="00AF03DF"/>
    <w:rsid w:val="00AF04BB"/>
    <w:rsid w:val="00AF0513"/>
    <w:rsid w:val="00AF0960"/>
    <w:rsid w:val="00AF0A02"/>
    <w:rsid w:val="00AF1023"/>
    <w:rsid w:val="00AF16BD"/>
    <w:rsid w:val="00AF19BE"/>
    <w:rsid w:val="00AF1BEC"/>
    <w:rsid w:val="00AF1CAC"/>
    <w:rsid w:val="00AF24BF"/>
    <w:rsid w:val="00AF25FD"/>
    <w:rsid w:val="00AF28B0"/>
    <w:rsid w:val="00AF33A8"/>
    <w:rsid w:val="00AF341F"/>
    <w:rsid w:val="00AF3988"/>
    <w:rsid w:val="00AF3E92"/>
    <w:rsid w:val="00AF3EA9"/>
    <w:rsid w:val="00AF4294"/>
    <w:rsid w:val="00AF48BA"/>
    <w:rsid w:val="00AF4C6F"/>
    <w:rsid w:val="00AF4C85"/>
    <w:rsid w:val="00AF5225"/>
    <w:rsid w:val="00AF5399"/>
    <w:rsid w:val="00AF596E"/>
    <w:rsid w:val="00AF5A5B"/>
    <w:rsid w:val="00AF5B19"/>
    <w:rsid w:val="00AF63BF"/>
    <w:rsid w:val="00AF64FF"/>
    <w:rsid w:val="00AF65DD"/>
    <w:rsid w:val="00AF6628"/>
    <w:rsid w:val="00AF6734"/>
    <w:rsid w:val="00AF6E18"/>
    <w:rsid w:val="00AF6E90"/>
    <w:rsid w:val="00AF73AF"/>
    <w:rsid w:val="00AF799E"/>
    <w:rsid w:val="00AF7D7C"/>
    <w:rsid w:val="00AF7D90"/>
    <w:rsid w:val="00AF7DEF"/>
    <w:rsid w:val="00AF7F00"/>
    <w:rsid w:val="00B007C6"/>
    <w:rsid w:val="00B00F45"/>
    <w:rsid w:val="00B01282"/>
    <w:rsid w:val="00B01883"/>
    <w:rsid w:val="00B01EC5"/>
    <w:rsid w:val="00B01FD2"/>
    <w:rsid w:val="00B020FE"/>
    <w:rsid w:val="00B0236D"/>
    <w:rsid w:val="00B0291F"/>
    <w:rsid w:val="00B02B59"/>
    <w:rsid w:val="00B034E9"/>
    <w:rsid w:val="00B0393F"/>
    <w:rsid w:val="00B0417B"/>
    <w:rsid w:val="00B047CA"/>
    <w:rsid w:val="00B04852"/>
    <w:rsid w:val="00B04E4A"/>
    <w:rsid w:val="00B04E83"/>
    <w:rsid w:val="00B0514B"/>
    <w:rsid w:val="00B05184"/>
    <w:rsid w:val="00B05576"/>
    <w:rsid w:val="00B056D2"/>
    <w:rsid w:val="00B0593E"/>
    <w:rsid w:val="00B05FFB"/>
    <w:rsid w:val="00B06508"/>
    <w:rsid w:val="00B06D89"/>
    <w:rsid w:val="00B07099"/>
    <w:rsid w:val="00B0734D"/>
    <w:rsid w:val="00B074C7"/>
    <w:rsid w:val="00B076C2"/>
    <w:rsid w:val="00B07ED9"/>
    <w:rsid w:val="00B07F10"/>
    <w:rsid w:val="00B100B9"/>
    <w:rsid w:val="00B101D8"/>
    <w:rsid w:val="00B10456"/>
    <w:rsid w:val="00B105DE"/>
    <w:rsid w:val="00B107DD"/>
    <w:rsid w:val="00B10C1B"/>
    <w:rsid w:val="00B114EC"/>
    <w:rsid w:val="00B11658"/>
    <w:rsid w:val="00B12573"/>
    <w:rsid w:val="00B12CEA"/>
    <w:rsid w:val="00B12E3D"/>
    <w:rsid w:val="00B134E0"/>
    <w:rsid w:val="00B136DB"/>
    <w:rsid w:val="00B13CBE"/>
    <w:rsid w:val="00B1426C"/>
    <w:rsid w:val="00B1448E"/>
    <w:rsid w:val="00B147B7"/>
    <w:rsid w:val="00B147CF"/>
    <w:rsid w:val="00B14CF8"/>
    <w:rsid w:val="00B14F49"/>
    <w:rsid w:val="00B15708"/>
    <w:rsid w:val="00B15B27"/>
    <w:rsid w:val="00B15C3F"/>
    <w:rsid w:val="00B15E1D"/>
    <w:rsid w:val="00B160F0"/>
    <w:rsid w:val="00B164B0"/>
    <w:rsid w:val="00B164CB"/>
    <w:rsid w:val="00B1664E"/>
    <w:rsid w:val="00B16950"/>
    <w:rsid w:val="00B16955"/>
    <w:rsid w:val="00B16987"/>
    <w:rsid w:val="00B169EB"/>
    <w:rsid w:val="00B16D85"/>
    <w:rsid w:val="00B16EC6"/>
    <w:rsid w:val="00B16EF6"/>
    <w:rsid w:val="00B17B59"/>
    <w:rsid w:val="00B17C3E"/>
    <w:rsid w:val="00B17C78"/>
    <w:rsid w:val="00B17D8D"/>
    <w:rsid w:val="00B17E66"/>
    <w:rsid w:val="00B205B9"/>
    <w:rsid w:val="00B2087E"/>
    <w:rsid w:val="00B208D6"/>
    <w:rsid w:val="00B208FA"/>
    <w:rsid w:val="00B20971"/>
    <w:rsid w:val="00B20C52"/>
    <w:rsid w:val="00B20F6B"/>
    <w:rsid w:val="00B2169B"/>
    <w:rsid w:val="00B21714"/>
    <w:rsid w:val="00B217AC"/>
    <w:rsid w:val="00B21881"/>
    <w:rsid w:val="00B22057"/>
    <w:rsid w:val="00B22E04"/>
    <w:rsid w:val="00B2347C"/>
    <w:rsid w:val="00B235B7"/>
    <w:rsid w:val="00B2364D"/>
    <w:rsid w:val="00B23946"/>
    <w:rsid w:val="00B23D99"/>
    <w:rsid w:val="00B23DB9"/>
    <w:rsid w:val="00B2455F"/>
    <w:rsid w:val="00B24F70"/>
    <w:rsid w:val="00B25384"/>
    <w:rsid w:val="00B2593B"/>
    <w:rsid w:val="00B25F2C"/>
    <w:rsid w:val="00B25FA2"/>
    <w:rsid w:val="00B261E3"/>
    <w:rsid w:val="00B263FF"/>
    <w:rsid w:val="00B2665F"/>
    <w:rsid w:val="00B26CCB"/>
    <w:rsid w:val="00B26D59"/>
    <w:rsid w:val="00B26DA2"/>
    <w:rsid w:val="00B2741B"/>
    <w:rsid w:val="00B27480"/>
    <w:rsid w:val="00B303F3"/>
    <w:rsid w:val="00B3052C"/>
    <w:rsid w:val="00B306C6"/>
    <w:rsid w:val="00B3090A"/>
    <w:rsid w:val="00B30B1E"/>
    <w:rsid w:val="00B30EEC"/>
    <w:rsid w:val="00B3109D"/>
    <w:rsid w:val="00B311B2"/>
    <w:rsid w:val="00B3169A"/>
    <w:rsid w:val="00B31D18"/>
    <w:rsid w:val="00B32A58"/>
    <w:rsid w:val="00B32EB3"/>
    <w:rsid w:val="00B33483"/>
    <w:rsid w:val="00B33545"/>
    <w:rsid w:val="00B3361A"/>
    <w:rsid w:val="00B336EF"/>
    <w:rsid w:val="00B33919"/>
    <w:rsid w:val="00B33C1C"/>
    <w:rsid w:val="00B34000"/>
    <w:rsid w:val="00B34091"/>
    <w:rsid w:val="00B3430A"/>
    <w:rsid w:val="00B346BF"/>
    <w:rsid w:val="00B34785"/>
    <w:rsid w:val="00B34A91"/>
    <w:rsid w:val="00B34FA2"/>
    <w:rsid w:val="00B35229"/>
    <w:rsid w:val="00B35CEF"/>
    <w:rsid w:val="00B3619C"/>
    <w:rsid w:val="00B364A5"/>
    <w:rsid w:val="00B3663F"/>
    <w:rsid w:val="00B36772"/>
    <w:rsid w:val="00B36790"/>
    <w:rsid w:val="00B37286"/>
    <w:rsid w:val="00B3754D"/>
    <w:rsid w:val="00B37691"/>
    <w:rsid w:val="00B376A7"/>
    <w:rsid w:val="00B37E1A"/>
    <w:rsid w:val="00B400A6"/>
    <w:rsid w:val="00B400BF"/>
    <w:rsid w:val="00B402C7"/>
    <w:rsid w:val="00B4036B"/>
    <w:rsid w:val="00B40798"/>
    <w:rsid w:val="00B40C77"/>
    <w:rsid w:val="00B40DF8"/>
    <w:rsid w:val="00B412CD"/>
    <w:rsid w:val="00B4166C"/>
    <w:rsid w:val="00B41F1B"/>
    <w:rsid w:val="00B41F8F"/>
    <w:rsid w:val="00B42931"/>
    <w:rsid w:val="00B42B81"/>
    <w:rsid w:val="00B42F26"/>
    <w:rsid w:val="00B434A4"/>
    <w:rsid w:val="00B434ED"/>
    <w:rsid w:val="00B43622"/>
    <w:rsid w:val="00B439C1"/>
    <w:rsid w:val="00B43AB5"/>
    <w:rsid w:val="00B43E97"/>
    <w:rsid w:val="00B44182"/>
    <w:rsid w:val="00B442E7"/>
    <w:rsid w:val="00B4506C"/>
    <w:rsid w:val="00B4507D"/>
    <w:rsid w:val="00B451E4"/>
    <w:rsid w:val="00B4556F"/>
    <w:rsid w:val="00B45999"/>
    <w:rsid w:val="00B45A5A"/>
    <w:rsid w:val="00B45AE6"/>
    <w:rsid w:val="00B45DF7"/>
    <w:rsid w:val="00B45EE0"/>
    <w:rsid w:val="00B46484"/>
    <w:rsid w:val="00B46A31"/>
    <w:rsid w:val="00B46F6E"/>
    <w:rsid w:val="00B47AC3"/>
    <w:rsid w:val="00B47C2F"/>
    <w:rsid w:val="00B50B65"/>
    <w:rsid w:val="00B510A2"/>
    <w:rsid w:val="00B51678"/>
    <w:rsid w:val="00B5176C"/>
    <w:rsid w:val="00B5188F"/>
    <w:rsid w:val="00B51A85"/>
    <w:rsid w:val="00B5274F"/>
    <w:rsid w:val="00B5283E"/>
    <w:rsid w:val="00B528EF"/>
    <w:rsid w:val="00B5290F"/>
    <w:rsid w:val="00B52CF7"/>
    <w:rsid w:val="00B52D84"/>
    <w:rsid w:val="00B52ECA"/>
    <w:rsid w:val="00B530F0"/>
    <w:rsid w:val="00B53193"/>
    <w:rsid w:val="00B53612"/>
    <w:rsid w:val="00B5383F"/>
    <w:rsid w:val="00B53DF1"/>
    <w:rsid w:val="00B54162"/>
    <w:rsid w:val="00B54320"/>
    <w:rsid w:val="00B54376"/>
    <w:rsid w:val="00B547BC"/>
    <w:rsid w:val="00B54D30"/>
    <w:rsid w:val="00B55252"/>
    <w:rsid w:val="00B552F6"/>
    <w:rsid w:val="00B55477"/>
    <w:rsid w:val="00B55580"/>
    <w:rsid w:val="00B5567F"/>
    <w:rsid w:val="00B5579A"/>
    <w:rsid w:val="00B557F7"/>
    <w:rsid w:val="00B55FF6"/>
    <w:rsid w:val="00B56280"/>
    <w:rsid w:val="00B56588"/>
    <w:rsid w:val="00B5659C"/>
    <w:rsid w:val="00B5672B"/>
    <w:rsid w:val="00B56B16"/>
    <w:rsid w:val="00B56BAE"/>
    <w:rsid w:val="00B56F17"/>
    <w:rsid w:val="00B56F5D"/>
    <w:rsid w:val="00B573C4"/>
    <w:rsid w:val="00B6047B"/>
    <w:rsid w:val="00B60964"/>
    <w:rsid w:val="00B60CBC"/>
    <w:rsid w:val="00B60CFD"/>
    <w:rsid w:val="00B60D2D"/>
    <w:rsid w:val="00B60DAF"/>
    <w:rsid w:val="00B60E9C"/>
    <w:rsid w:val="00B60F9D"/>
    <w:rsid w:val="00B61020"/>
    <w:rsid w:val="00B61243"/>
    <w:rsid w:val="00B61478"/>
    <w:rsid w:val="00B61798"/>
    <w:rsid w:val="00B6183E"/>
    <w:rsid w:val="00B61CB6"/>
    <w:rsid w:val="00B62232"/>
    <w:rsid w:val="00B625FD"/>
    <w:rsid w:val="00B6272D"/>
    <w:rsid w:val="00B62FBC"/>
    <w:rsid w:val="00B62FE9"/>
    <w:rsid w:val="00B63433"/>
    <w:rsid w:val="00B638BF"/>
    <w:rsid w:val="00B639FD"/>
    <w:rsid w:val="00B63D4E"/>
    <w:rsid w:val="00B63E22"/>
    <w:rsid w:val="00B641EE"/>
    <w:rsid w:val="00B64270"/>
    <w:rsid w:val="00B645E6"/>
    <w:rsid w:val="00B6478E"/>
    <w:rsid w:val="00B64878"/>
    <w:rsid w:val="00B64A41"/>
    <w:rsid w:val="00B64BF7"/>
    <w:rsid w:val="00B656D2"/>
    <w:rsid w:val="00B65ECA"/>
    <w:rsid w:val="00B667B2"/>
    <w:rsid w:val="00B669FE"/>
    <w:rsid w:val="00B66E17"/>
    <w:rsid w:val="00B66EE6"/>
    <w:rsid w:val="00B66EFD"/>
    <w:rsid w:val="00B66F58"/>
    <w:rsid w:val="00B673C4"/>
    <w:rsid w:val="00B7033A"/>
    <w:rsid w:val="00B707CC"/>
    <w:rsid w:val="00B70C8D"/>
    <w:rsid w:val="00B70D5E"/>
    <w:rsid w:val="00B70EAF"/>
    <w:rsid w:val="00B7109D"/>
    <w:rsid w:val="00B71281"/>
    <w:rsid w:val="00B719E1"/>
    <w:rsid w:val="00B71A39"/>
    <w:rsid w:val="00B71FEA"/>
    <w:rsid w:val="00B72096"/>
    <w:rsid w:val="00B7277C"/>
    <w:rsid w:val="00B72859"/>
    <w:rsid w:val="00B7333B"/>
    <w:rsid w:val="00B739C5"/>
    <w:rsid w:val="00B73C12"/>
    <w:rsid w:val="00B74729"/>
    <w:rsid w:val="00B7525C"/>
    <w:rsid w:val="00B7527B"/>
    <w:rsid w:val="00B754A1"/>
    <w:rsid w:val="00B75504"/>
    <w:rsid w:val="00B7568D"/>
    <w:rsid w:val="00B75812"/>
    <w:rsid w:val="00B75E27"/>
    <w:rsid w:val="00B75FA7"/>
    <w:rsid w:val="00B760F1"/>
    <w:rsid w:val="00B77285"/>
    <w:rsid w:val="00B77453"/>
    <w:rsid w:val="00B774A5"/>
    <w:rsid w:val="00B7782B"/>
    <w:rsid w:val="00B77F11"/>
    <w:rsid w:val="00B80016"/>
    <w:rsid w:val="00B80A85"/>
    <w:rsid w:val="00B80BED"/>
    <w:rsid w:val="00B81407"/>
    <w:rsid w:val="00B8202A"/>
    <w:rsid w:val="00B821F0"/>
    <w:rsid w:val="00B82A82"/>
    <w:rsid w:val="00B82D4B"/>
    <w:rsid w:val="00B831C5"/>
    <w:rsid w:val="00B83384"/>
    <w:rsid w:val="00B8418A"/>
    <w:rsid w:val="00B84993"/>
    <w:rsid w:val="00B849CC"/>
    <w:rsid w:val="00B84CB0"/>
    <w:rsid w:val="00B84D09"/>
    <w:rsid w:val="00B859FA"/>
    <w:rsid w:val="00B85B52"/>
    <w:rsid w:val="00B85D43"/>
    <w:rsid w:val="00B864C6"/>
    <w:rsid w:val="00B86509"/>
    <w:rsid w:val="00B870FB"/>
    <w:rsid w:val="00B87307"/>
    <w:rsid w:val="00B87B48"/>
    <w:rsid w:val="00B87B4C"/>
    <w:rsid w:val="00B9053B"/>
    <w:rsid w:val="00B908B8"/>
    <w:rsid w:val="00B90D92"/>
    <w:rsid w:val="00B91118"/>
    <w:rsid w:val="00B913CC"/>
    <w:rsid w:val="00B918D2"/>
    <w:rsid w:val="00B91A43"/>
    <w:rsid w:val="00B91B7B"/>
    <w:rsid w:val="00B920D4"/>
    <w:rsid w:val="00B925DF"/>
    <w:rsid w:val="00B92D10"/>
    <w:rsid w:val="00B92E0E"/>
    <w:rsid w:val="00B93022"/>
    <w:rsid w:val="00B93121"/>
    <w:rsid w:val="00B9328E"/>
    <w:rsid w:val="00B932FC"/>
    <w:rsid w:val="00B93456"/>
    <w:rsid w:val="00B935F5"/>
    <w:rsid w:val="00B938F6"/>
    <w:rsid w:val="00B93B0B"/>
    <w:rsid w:val="00B94342"/>
    <w:rsid w:val="00B9462D"/>
    <w:rsid w:val="00B94C69"/>
    <w:rsid w:val="00B94D20"/>
    <w:rsid w:val="00B94E98"/>
    <w:rsid w:val="00B957F7"/>
    <w:rsid w:val="00B95960"/>
    <w:rsid w:val="00B95B6B"/>
    <w:rsid w:val="00B95BAA"/>
    <w:rsid w:val="00B95D5C"/>
    <w:rsid w:val="00B960A5"/>
    <w:rsid w:val="00B96276"/>
    <w:rsid w:val="00B96436"/>
    <w:rsid w:val="00B964C6"/>
    <w:rsid w:val="00B969B2"/>
    <w:rsid w:val="00B96BAF"/>
    <w:rsid w:val="00B96BD8"/>
    <w:rsid w:val="00B96C9D"/>
    <w:rsid w:val="00B96F96"/>
    <w:rsid w:val="00B970E4"/>
    <w:rsid w:val="00B9770E"/>
    <w:rsid w:val="00B977BF"/>
    <w:rsid w:val="00BA0236"/>
    <w:rsid w:val="00BA03BC"/>
    <w:rsid w:val="00BA0619"/>
    <w:rsid w:val="00BA11C7"/>
    <w:rsid w:val="00BA1281"/>
    <w:rsid w:val="00BA1A4F"/>
    <w:rsid w:val="00BA1A84"/>
    <w:rsid w:val="00BA2530"/>
    <w:rsid w:val="00BA281E"/>
    <w:rsid w:val="00BA2829"/>
    <w:rsid w:val="00BA282F"/>
    <w:rsid w:val="00BA2CDF"/>
    <w:rsid w:val="00BA3784"/>
    <w:rsid w:val="00BA3C48"/>
    <w:rsid w:val="00BA4433"/>
    <w:rsid w:val="00BA44AE"/>
    <w:rsid w:val="00BA4587"/>
    <w:rsid w:val="00BA47DF"/>
    <w:rsid w:val="00BA48C0"/>
    <w:rsid w:val="00BA4BEF"/>
    <w:rsid w:val="00BA4BF8"/>
    <w:rsid w:val="00BA4C5B"/>
    <w:rsid w:val="00BA4E7B"/>
    <w:rsid w:val="00BA4EE1"/>
    <w:rsid w:val="00BA5847"/>
    <w:rsid w:val="00BA5859"/>
    <w:rsid w:val="00BA5A63"/>
    <w:rsid w:val="00BA5E15"/>
    <w:rsid w:val="00BA5E74"/>
    <w:rsid w:val="00BA5F8A"/>
    <w:rsid w:val="00BA67C8"/>
    <w:rsid w:val="00BA6D72"/>
    <w:rsid w:val="00BA71FB"/>
    <w:rsid w:val="00BA7551"/>
    <w:rsid w:val="00BA765B"/>
    <w:rsid w:val="00BA782E"/>
    <w:rsid w:val="00BA7B00"/>
    <w:rsid w:val="00BA7C3E"/>
    <w:rsid w:val="00BA7D42"/>
    <w:rsid w:val="00BB014A"/>
    <w:rsid w:val="00BB0672"/>
    <w:rsid w:val="00BB0B14"/>
    <w:rsid w:val="00BB160B"/>
    <w:rsid w:val="00BB1708"/>
    <w:rsid w:val="00BB1821"/>
    <w:rsid w:val="00BB1A54"/>
    <w:rsid w:val="00BB2156"/>
    <w:rsid w:val="00BB219F"/>
    <w:rsid w:val="00BB2341"/>
    <w:rsid w:val="00BB261B"/>
    <w:rsid w:val="00BB2655"/>
    <w:rsid w:val="00BB2C0B"/>
    <w:rsid w:val="00BB2C80"/>
    <w:rsid w:val="00BB307D"/>
    <w:rsid w:val="00BB3417"/>
    <w:rsid w:val="00BB3544"/>
    <w:rsid w:val="00BB36A1"/>
    <w:rsid w:val="00BB3A3F"/>
    <w:rsid w:val="00BB3A4C"/>
    <w:rsid w:val="00BB3A84"/>
    <w:rsid w:val="00BB3ED5"/>
    <w:rsid w:val="00BB41ED"/>
    <w:rsid w:val="00BB441C"/>
    <w:rsid w:val="00BB4790"/>
    <w:rsid w:val="00BB541B"/>
    <w:rsid w:val="00BB5857"/>
    <w:rsid w:val="00BB5CFC"/>
    <w:rsid w:val="00BB5DDB"/>
    <w:rsid w:val="00BB6E04"/>
    <w:rsid w:val="00BB6E44"/>
    <w:rsid w:val="00BB7947"/>
    <w:rsid w:val="00BB79AB"/>
    <w:rsid w:val="00BB7A4D"/>
    <w:rsid w:val="00BC0421"/>
    <w:rsid w:val="00BC0445"/>
    <w:rsid w:val="00BC046A"/>
    <w:rsid w:val="00BC054F"/>
    <w:rsid w:val="00BC0FB6"/>
    <w:rsid w:val="00BC16E2"/>
    <w:rsid w:val="00BC1913"/>
    <w:rsid w:val="00BC19B0"/>
    <w:rsid w:val="00BC1C9F"/>
    <w:rsid w:val="00BC2211"/>
    <w:rsid w:val="00BC24CD"/>
    <w:rsid w:val="00BC2691"/>
    <w:rsid w:val="00BC2D8F"/>
    <w:rsid w:val="00BC2E31"/>
    <w:rsid w:val="00BC3169"/>
    <w:rsid w:val="00BC319C"/>
    <w:rsid w:val="00BC31F5"/>
    <w:rsid w:val="00BC32DE"/>
    <w:rsid w:val="00BC396A"/>
    <w:rsid w:val="00BC3F24"/>
    <w:rsid w:val="00BC40E1"/>
    <w:rsid w:val="00BC4529"/>
    <w:rsid w:val="00BC4570"/>
    <w:rsid w:val="00BC4FAF"/>
    <w:rsid w:val="00BC51A4"/>
    <w:rsid w:val="00BC5216"/>
    <w:rsid w:val="00BC52D7"/>
    <w:rsid w:val="00BC5530"/>
    <w:rsid w:val="00BC6383"/>
    <w:rsid w:val="00BC676A"/>
    <w:rsid w:val="00BC697F"/>
    <w:rsid w:val="00BC6C90"/>
    <w:rsid w:val="00BC6DF0"/>
    <w:rsid w:val="00BC6E05"/>
    <w:rsid w:val="00BC6EDA"/>
    <w:rsid w:val="00BC6F1A"/>
    <w:rsid w:val="00BC7016"/>
    <w:rsid w:val="00BC708A"/>
    <w:rsid w:val="00BC7B82"/>
    <w:rsid w:val="00BC7BD0"/>
    <w:rsid w:val="00BD0091"/>
    <w:rsid w:val="00BD021B"/>
    <w:rsid w:val="00BD04F3"/>
    <w:rsid w:val="00BD05B8"/>
    <w:rsid w:val="00BD0A1B"/>
    <w:rsid w:val="00BD0B3B"/>
    <w:rsid w:val="00BD0F59"/>
    <w:rsid w:val="00BD14AE"/>
    <w:rsid w:val="00BD14B9"/>
    <w:rsid w:val="00BD18E7"/>
    <w:rsid w:val="00BD1A79"/>
    <w:rsid w:val="00BD1E66"/>
    <w:rsid w:val="00BD2222"/>
    <w:rsid w:val="00BD2358"/>
    <w:rsid w:val="00BD298F"/>
    <w:rsid w:val="00BD2A61"/>
    <w:rsid w:val="00BD2F7B"/>
    <w:rsid w:val="00BD336B"/>
    <w:rsid w:val="00BD366B"/>
    <w:rsid w:val="00BD3753"/>
    <w:rsid w:val="00BD3D27"/>
    <w:rsid w:val="00BD4532"/>
    <w:rsid w:val="00BD4E76"/>
    <w:rsid w:val="00BD50E7"/>
    <w:rsid w:val="00BD55FF"/>
    <w:rsid w:val="00BD5ADB"/>
    <w:rsid w:val="00BD5B31"/>
    <w:rsid w:val="00BD5BC8"/>
    <w:rsid w:val="00BD5CC5"/>
    <w:rsid w:val="00BD5FF8"/>
    <w:rsid w:val="00BD611A"/>
    <w:rsid w:val="00BD614D"/>
    <w:rsid w:val="00BD61DD"/>
    <w:rsid w:val="00BD6478"/>
    <w:rsid w:val="00BD65C0"/>
    <w:rsid w:val="00BD66FC"/>
    <w:rsid w:val="00BD6CED"/>
    <w:rsid w:val="00BD6D79"/>
    <w:rsid w:val="00BD7079"/>
    <w:rsid w:val="00BD7AA0"/>
    <w:rsid w:val="00BD7F3F"/>
    <w:rsid w:val="00BD7FAA"/>
    <w:rsid w:val="00BE08D6"/>
    <w:rsid w:val="00BE0D2F"/>
    <w:rsid w:val="00BE0DCE"/>
    <w:rsid w:val="00BE0E34"/>
    <w:rsid w:val="00BE191A"/>
    <w:rsid w:val="00BE1BB2"/>
    <w:rsid w:val="00BE1BB5"/>
    <w:rsid w:val="00BE1DB0"/>
    <w:rsid w:val="00BE2024"/>
    <w:rsid w:val="00BE230B"/>
    <w:rsid w:val="00BE2438"/>
    <w:rsid w:val="00BE2BE5"/>
    <w:rsid w:val="00BE2D89"/>
    <w:rsid w:val="00BE31E8"/>
    <w:rsid w:val="00BE36A4"/>
    <w:rsid w:val="00BE390C"/>
    <w:rsid w:val="00BE3921"/>
    <w:rsid w:val="00BE3956"/>
    <w:rsid w:val="00BE3BB3"/>
    <w:rsid w:val="00BE45AC"/>
    <w:rsid w:val="00BE4C27"/>
    <w:rsid w:val="00BE4C5B"/>
    <w:rsid w:val="00BE51D0"/>
    <w:rsid w:val="00BE557F"/>
    <w:rsid w:val="00BE55EB"/>
    <w:rsid w:val="00BE59B9"/>
    <w:rsid w:val="00BE6270"/>
    <w:rsid w:val="00BE66FC"/>
    <w:rsid w:val="00BE68C1"/>
    <w:rsid w:val="00BE6A9A"/>
    <w:rsid w:val="00BE6BFF"/>
    <w:rsid w:val="00BE6F6C"/>
    <w:rsid w:val="00BE7482"/>
    <w:rsid w:val="00BE7484"/>
    <w:rsid w:val="00BE75EC"/>
    <w:rsid w:val="00BE779C"/>
    <w:rsid w:val="00BF05C2"/>
    <w:rsid w:val="00BF0635"/>
    <w:rsid w:val="00BF0D5E"/>
    <w:rsid w:val="00BF0D97"/>
    <w:rsid w:val="00BF0EB5"/>
    <w:rsid w:val="00BF1007"/>
    <w:rsid w:val="00BF111C"/>
    <w:rsid w:val="00BF152F"/>
    <w:rsid w:val="00BF17F7"/>
    <w:rsid w:val="00BF1923"/>
    <w:rsid w:val="00BF19D4"/>
    <w:rsid w:val="00BF1DE1"/>
    <w:rsid w:val="00BF23AA"/>
    <w:rsid w:val="00BF25D1"/>
    <w:rsid w:val="00BF2878"/>
    <w:rsid w:val="00BF2DF6"/>
    <w:rsid w:val="00BF3045"/>
    <w:rsid w:val="00BF3AD4"/>
    <w:rsid w:val="00BF3B58"/>
    <w:rsid w:val="00BF3CF4"/>
    <w:rsid w:val="00BF44E0"/>
    <w:rsid w:val="00BF471D"/>
    <w:rsid w:val="00BF4777"/>
    <w:rsid w:val="00BF4E1D"/>
    <w:rsid w:val="00BF4FB8"/>
    <w:rsid w:val="00BF5543"/>
    <w:rsid w:val="00BF5608"/>
    <w:rsid w:val="00BF5992"/>
    <w:rsid w:val="00BF59BD"/>
    <w:rsid w:val="00BF5B4F"/>
    <w:rsid w:val="00BF5B50"/>
    <w:rsid w:val="00BF5F1D"/>
    <w:rsid w:val="00BF6236"/>
    <w:rsid w:val="00BF628E"/>
    <w:rsid w:val="00BF6327"/>
    <w:rsid w:val="00BF646A"/>
    <w:rsid w:val="00BF69D8"/>
    <w:rsid w:val="00BF6C3F"/>
    <w:rsid w:val="00BF6D18"/>
    <w:rsid w:val="00BF6F20"/>
    <w:rsid w:val="00BF7846"/>
    <w:rsid w:val="00BF7944"/>
    <w:rsid w:val="00BF7C17"/>
    <w:rsid w:val="00BF7D7F"/>
    <w:rsid w:val="00C0033E"/>
    <w:rsid w:val="00C00A6F"/>
    <w:rsid w:val="00C00B1D"/>
    <w:rsid w:val="00C00DD5"/>
    <w:rsid w:val="00C0124C"/>
    <w:rsid w:val="00C014D0"/>
    <w:rsid w:val="00C020D8"/>
    <w:rsid w:val="00C0264B"/>
    <w:rsid w:val="00C02683"/>
    <w:rsid w:val="00C029BD"/>
    <w:rsid w:val="00C02AF2"/>
    <w:rsid w:val="00C02C2A"/>
    <w:rsid w:val="00C02D33"/>
    <w:rsid w:val="00C03143"/>
    <w:rsid w:val="00C03251"/>
    <w:rsid w:val="00C03A7F"/>
    <w:rsid w:val="00C03B1A"/>
    <w:rsid w:val="00C03F40"/>
    <w:rsid w:val="00C03F6C"/>
    <w:rsid w:val="00C0442F"/>
    <w:rsid w:val="00C04546"/>
    <w:rsid w:val="00C047C9"/>
    <w:rsid w:val="00C04CB0"/>
    <w:rsid w:val="00C051BD"/>
    <w:rsid w:val="00C052C2"/>
    <w:rsid w:val="00C05470"/>
    <w:rsid w:val="00C0554C"/>
    <w:rsid w:val="00C05E99"/>
    <w:rsid w:val="00C05FE7"/>
    <w:rsid w:val="00C06098"/>
    <w:rsid w:val="00C0651E"/>
    <w:rsid w:val="00C068DE"/>
    <w:rsid w:val="00C06DE8"/>
    <w:rsid w:val="00C07185"/>
    <w:rsid w:val="00C078A9"/>
    <w:rsid w:val="00C07928"/>
    <w:rsid w:val="00C07FA2"/>
    <w:rsid w:val="00C10184"/>
    <w:rsid w:val="00C104ED"/>
    <w:rsid w:val="00C10500"/>
    <w:rsid w:val="00C106E1"/>
    <w:rsid w:val="00C107BB"/>
    <w:rsid w:val="00C109B8"/>
    <w:rsid w:val="00C10AF7"/>
    <w:rsid w:val="00C11220"/>
    <w:rsid w:val="00C11425"/>
    <w:rsid w:val="00C11585"/>
    <w:rsid w:val="00C11B93"/>
    <w:rsid w:val="00C11E62"/>
    <w:rsid w:val="00C11EB1"/>
    <w:rsid w:val="00C121C9"/>
    <w:rsid w:val="00C12262"/>
    <w:rsid w:val="00C126DB"/>
    <w:rsid w:val="00C1286F"/>
    <w:rsid w:val="00C129B2"/>
    <w:rsid w:val="00C12A0B"/>
    <w:rsid w:val="00C12A31"/>
    <w:rsid w:val="00C12E65"/>
    <w:rsid w:val="00C12EA1"/>
    <w:rsid w:val="00C13403"/>
    <w:rsid w:val="00C13CD2"/>
    <w:rsid w:val="00C14764"/>
    <w:rsid w:val="00C147B5"/>
    <w:rsid w:val="00C148EA"/>
    <w:rsid w:val="00C14967"/>
    <w:rsid w:val="00C15062"/>
    <w:rsid w:val="00C152BC"/>
    <w:rsid w:val="00C153B5"/>
    <w:rsid w:val="00C15512"/>
    <w:rsid w:val="00C15572"/>
    <w:rsid w:val="00C15A5A"/>
    <w:rsid w:val="00C1628F"/>
    <w:rsid w:val="00C1639F"/>
    <w:rsid w:val="00C16C6C"/>
    <w:rsid w:val="00C16D8B"/>
    <w:rsid w:val="00C17373"/>
    <w:rsid w:val="00C17526"/>
    <w:rsid w:val="00C1770B"/>
    <w:rsid w:val="00C17849"/>
    <w:rsid w:val="00C179C6"/>
    <w:rsid w:val="00C17BFF"/>
    <w:rsid w:val="00C17CF0"/>
    <w:rsid w:val="00C17E64"/>
    <w:rsid w:val="00C2094F"/>
    <w:rsid w:val="00C20EC8"/>
    <w:rsid w:val="00C21779"/>
    <w:rsid w:val="00C222DE"/>
    <w:rsid w:val="00C2303D"/>
    <w:rsid w:val="00C2322E"/>
    <w:rsid w:val="00C2336F"/>
    <w:rsid w:val="00C23452"/>
    <w:rsid w:val="00C234C0"/>
    <w:rsid w:val="00C2363C"/>
    <w:rsid w:val="00C23704"/>
    <w:rsid w:val="00C23800"/>
    <w:rsid w:val="00C23AFD"/>
    <w:rsid w:val="00C23FE8"/>
    <w:rsid w:val="00C24072"/>
    <w:rsid w:val="00C243E0"/>
    <w:rsid w:val="00C24494"/>
    <w:rsid w:val="00C244D0"/>
    <w:rsid w:val="00C24F16"/>
    <w:rsid w:val="00C2513B"/>
    <w:rsid w:val="00C253FE"/>
    <w:rsid w:val="00C258E2"/>
    <w:rsid w:val="00C25D65"/>
    <w:rsid w:val="00C25FF4"/>
    <w:rsid w:val="00C25FF6"/>
    <w:rsid w:val="00C26048"/>
    <w:rsid w:val="00C26255"/>
    <w:rsid w:val="00C26294"/>
    <w:rsid w:val="00C2635D"/>
    <w:rsid w:val="00C265C7"/>
    <w:rsid w:val="00C267D7"/>
    <w:rsid w:val="00C26915"/>
    <w:rsid w:val="00C269E7"/>
    <w:rsid w:val="00C26D16"/>
    <w:rsid w:val="00C26F90"/>
    <w:rsid w:val="00C270D8"/>
    <w:rsid w:val="00C2729E"/>
    <w:rsid w:val="00C27993"/>
    <w:rsid w:val="00C27C04"/>
    <w:rsid w:val="00C30059"/>
    <w:rsid w:val="00C30359"/>
    <w:rsid w:val="00C3040D"/>
    <w:rsid w:val="00C30B7A"/>
    <w:rsid w:val="00C310CA"/>
    <w:rsid w:val="00C31781"/>
    <w:rsid w:val="00C3178C"/>
    <w:rsid w:val="00C3185A"/>
    <w:rsid w:val="00C31E27"/>
    <w:rsid w:val="00C32076"/>
    <w:rsid w:val="00C32E23"/>
    <w:rsid w:val="00C32FF1"/>
    <w:rsid w:val="00C3346B"/>
    <w:rsid w:val="00C3346E"/>
    <w:rsid w:val="00C33470"/>
    <w:rsid w:val="00C338D3"/>
    <w:rsid w:val="00C33D17"/>
    <w:rsid w:val="00C33DEA"/>
    <w:rsid w:val="00C34353"/>
    <w:rsid w:val="00C34AD7"/>
    <w:rsid w:val="00C34CEE"/>
    <w:rsid w:val="00C350BC"/>
    <w:rsid w:val="00C357A4"/>
    <w:rsid w:val="00C35FCF"/>
    <w:rsid w:val="00C3616A"/>
    <w:rsid w:val="00C36673"/>
    <w:rsid w:val="00C371D2"/>
    <w:rsid w:val="00C37CE9"/>
    <w:rsid w:val="00C40483"/>
    <w:rsid w:val="00C40662"/>
    <w:rsid w:val="00C406B7"/>
    <w:rsid w:val="00C4073F"/>
    <w:rsid w:val="00C41148"/>
    <w:rsid w:val="00C413D9"/>
    <w:rsid w:val="00C415C4"/>
    <w:rsid w:val="00C4187D"/>
    <w:rsid w:val="00C41985"/>
    <w:rsid w:val="00C41D13"/>
    <w:rsid w:val="00C41F46"/>
    <w:rsid w:val="00C42540"/>
    <w:rsid w:val="00C42566"/>
    <w:rsid w:val="00C42712"/>
    <w:rsid w:val="00C42865"/>
    <w:rsid w:val="00C42A5D"/>
    <w:rsid w:val="00C43153"/>
    <w:rsid w:val="00C43455"/>
    <w:rsid w:val="00C43761"/>
    <w:rsid w:val="00C43B5F"/>
    <w:rsid w:val="00C4421A"/>
    <w:rsid w:val="00C44A65"/>
    <w:rsid w:val="00C4544D"/>
    <w:rsid w:val="00C456AF"/>
    <w:rsid w:val="00C458B1"/>
    <w:rsid w:val="00C45B9B"/>
    <w:rsid w:val="00C467E8"/>
    <w:rsid w:val="00C467FD"/>
    <w:rsid w:val="00C46BA1"/>
    <w:rsid w:val="00C46FDC"/>
    <w:rsid w:val="00C470D2"/>
    <w:rsid w:val="00C47406"/>
    <w:rsid w:val="00C4742B"/>
    <w:rsid w:val="00C47757"/>
    <w:rsid w:val="00C47A75"/>
    <w:rsid w:val="00C47E92"/>
    <w:rsid w:val="00C50276"/>
    <w:rsid w:val="00C504F3"/>
    <w:rsid w:val="00C505A7"/>
    <w:rsid w:val="00C50DA7"/>
    <w:rsid w:val="00C50E5E"/>
    <w:rsid w:val="00C510BC"/>
    <w:rsid w:val="00C510CD"/>
    <w:rsid w:val="00C51333"/>
    <w:rsid w:val="00C517A1"/>
    <w:rsid w:val="00C51872"/>
    <w:rsid w:val="00C51FD6"/>
    <w:rsid w:val="00C52053"/>
    <w:rsid w:val="00C52259"/>
    <w:rsid w:val="00C52338"/>
    <w:rsid w:val="00C52981"/>
    <w:rsid w:val="00C530FE"/>
    <w:rsid w:val="00C535E7"/>
    <w:rsid w:val="00C5392B"/>
    <w:rsid w:val="00C53B39"/>
    <w:rsid w:val="00C53F6A"/>
    <w:rsid w:val="00C542BB"/>
    <w:rsid w:val="00C54604"/>
    <w:rsid w:val="00C54D25"/>
    <w:rsid w:val="00C54D7F"/>
    <w:rsid w:val="00C54E3D"/>
    <w:rsid w:val="00C54E66"/>
    <w:rsid w:val="00C54EC6"/>
    <w:rsid w:val="00C55042"/>
    <w:rsid w:val="00C5515E"/>
    <w:rsid w:val="00C552D2"/>
    <w:rsid w:val="00C5541D"/>
    <w:rsid w:val="00C55554"/>
    <w:rsid w:val="00C55C4C"/>
    <w:rsid w:val="00C55D3F"/>
    <w:rsid w:val="00C5631B"/>
    <w:rsid w:val="00C5670E"/>
    <w:rsid w:val="00C56947"/>
    <w:rsid w:val="00C5696D"/>
    <w:rsid w:val="00C56A05"/>
    <w:rsid w:val="00C56F8D"/>
    <w:rsid w:val="00C571C5"/>
    <w:rsid w:val="00C57C95"/>
    <w:rsid w:val="00C60082"/>
    <w:rsid w:val="00C602D5"/>
    <w:rsid w:val="00C608CF"/>
    <w:rsid w:val="00C61245"/>
    <w:rsid w:val="00C61744"/>
    <w:rsid w:val="00C61D20"/>
    <w:rsid w:val="00C61DE1"/>
    <w:rsid w:val="00C6290D"/>
    <w:rsid w:val="00C633D7"/>
    <w:rsid w:val="00C63B04"/>
    <w:rsid w:val="00C63C98"/>
    <w:rsid w:val="00C63CD8"/>
    <w:rsid w:val="00C63D6F"/>
    <w:rsid w:val="00C64557"/>
    <w:rsid w:val="00C6462D"/>
    <w:rsid w:val="00C64FFD"/>
    <w:rsid w:val="00C6526A"/>
    <w:rsid w:val="00C65507"/>
    <w:rsid w:val="00C657E2"/>
    <w:rsid w:val="00C65BCF"/>
    <w:rsid w:val="00C65F60"/>
    <w:rsid w:val="00C66016"/>
    <w:rsid w:val="00C66F13"/>
    <w:rsid w:val="00C67326"/>
    <w:rsid w:val="00C673FB"/>
    <w:rsid w:val="00C675DF"/>
    <w:rsid w:val="00C702F0"/>
    <w:rsid w:val="00C704AE"/>
    <w:rsid w:val="00C7062C"/>
    <w:rsid w:val="00C70721"/>
    <w:rsid w:val="00C7108F"/>
    <w:rsid w:val="00C71C8C"/>
    <w:rsid w:val="00C72082"/>
    <w:rsid w:val="00C726E7"/>
    <w:rsid w:val="00C72754"/>
    <w:rsid w:val="00C72C77"/>
    <w:rsid w:val="00C73022"/>
    <w:rsid w:val="00C7306C"/>
    <w:rsid w:val="00C73106"/>
    <w:rsid w:val="00C73504"/>
    <w:rsid w:val="00C7396C"/>
    <w:rsid w:val="00C747E4"/>
    <w:rsid w:val="00C75087"/>
    <w:rsid w:val="00C751D2"/>
    <w:rsid w:val="00C7531D"/>
    <w:rsid w:val="00C75341"/>
    <w:rsid w:val="00C75847"/>
    <w:rsid w:val="00C7590E"/>
    <w:rsid w:val="00C76746"/>
    <w:rsid w:val="00C76A3E"/>
    <w:rsid w:val="00C76B97"/>
    <w:rsid w:val="00C770F3"/>
    <w:rsid w:val="00C776AC"/>
    <w:rsid w:val="00C77B04"/>
    <w:rsid w:val="00C804F0"/>
    <w:rsid w:val="00C8064C"/>
    <w:rsid w:val="00C80719"/>
    <w:rsid w:val="00C8094D"/>
    <w:rsid w:val="00C80A25"/>
    <w:rsid w:val="00C80ADD"/>
    <w:rsid w:val="00C80DA9"/>
    <w:rsid w:val="00C8117D"/>
    <w:rsid w:val="00C81229"/>
    <w:rsid w:val="00C81394"/>
    <w:rsid w:val="00C813B3"/>
    <w:rsid w:val="00C820A8"/>
    <w:rsid w:val="00C827C0"/>
    <w:rsid w:val="00C835D1"/>
    <w:rsid w:val="00C83CE6"/>
    <w:rsid w:val="00C83F48"/>
    <w:rsid w:val="00C8401F"/>
    <w:rsid w:val="00C840DB"/>
    <w:rsid w:val="00C84513"/>
    <w:rsid w:val="00C85E0F"/>
    <w:rsid w:val="00C85EF2"/>
    <w:rsid w:val="00C86124"/>
    <w:rsid w:val="00C86360"/>
    <w:rsid w:val="00C86738"/>
    <w:rsid w:val="00C869C6"/>
    <w:rsid w:val="00C86A62"/>
    <w:rsid w:val="00C86A69"/>
    <w:rsid w:val="00C86B18"/>
    <w:rsid w:val="00C86CB5"/>
    <w:rsid w:val="00C870B1"/>
    <w:rsid w:val="00C87183"/>
    <w:rsid w:val="00C872FF"/>
    <w:rsid w:val="00C877C0"/>
    <w:rsid w:val="00C87B0D"/>
    <w:rsid w:val="00C87B3A"/>
    <w:rsid w:val="00C9047E"/>
    <w:rsid w:val="00C91144"/>
    <w:rsid w:val="00C912AC"/>
    <w:rsid w:val="00C9199A"/>
    <w:rsid w:val="00C91BCD"/>
    <w:rsid w:val="00C91C88"/>
    <w:rsid w:val="00C92476"/>
    <w:rsid w:val="00C9260D"/>
    <w:rsid w:val="00C92825"/>
    <w:rsid w:val="00C9292E"/>
    <w:rsid w:val="00C92983"/>
    <w:rsid w:val="00C92CDD"/>
    <w:rsid w:val="00C92FD4"/>
    <w:rsid w:val="00C9345B"/>
    <w:rsid w:val="00C934B1"/>
    <w:rsid w:val="00C93520"/>
    <w:rsid w:val="00C93793"/>
    <w:rsid w:val="00C93B56"/>
    <w:rsid w:val="00C93DCD"/>
    <w:rsid w:val="00C941A9"/>
    <w:rsid w:val="00C9444B"/>
    <w:rsid w:val="00C944D9"/>
    <w:rsid w:val="00C94AC5"/>
    <w:rsid w:val="00C94D43"/>
    <w:rsid w:val="00C9506C"/>
    <w:rsid w:val="00C95C6F"/>
    <w:rsid w:val="00C964D3"/>
    <w:rsid w:val="00C9687D"/>
    <w:rsid w:val="00C96B14"/>
    <w:rsid w:val="00C96BA3"/>
    <w:rsid w:val="00C97248"/>
    <w:rsid w:val="00C97821"/>
    <w:rsid w:val="00C97A29"/>
    <w:rsid w:val="00C97D64"/>
    <w:rsid w:val="00C97EBB"/>
    <w:rsid w:val="00CA010F"/>
    <w:rsid w:val="00CA05AF"/>
    <w:rsid w:val="00CA05ED"/>
    <w:rsid w:val="00CA0830"/>
    <w:rsid w:val="00CA0870"/>
    <w:rsid w:val="00CA08D3"/>
    <w:rsid w:val="00CA1A23"/>
    <w:rsid w:val="00CA1AA1"/>
    <w:rsid w:val="00CA1B69"/>
    <w:rsid w:val="00CA1C77"/>
    <w:rsid w:val="00CA1EA1"/>
    <w:rsid w:val="00CA20A0"/>
    <w:rsid w:val="00CA2157"/>
    <w:rsid w:val="00CA2551"/>
    <w:rsid w:val="00CA2AC7"/>
    <w:rsid w:val="00CA2C03"/>
    <w:rsid w:val="00CA3113"/>
    <w:rsid w:val="00CA32F0"/>
    <w:rsid w:val="00CA36CF"/>
    <w:rsid w:val="00CA37A6"/>
    <w:rsid w:val="00CA3C1A"/>
    <w:rsid w:val="00CA42F6"/>
    <w:rsid w:val="00CA4755"/>
    <w:rsid w:val="00CA4F41"/>
    <w:rsid w:val="00CA5051"/>
    <w:rsid w:val="00CA51CC"/>
    <w:rsid w:val="00CA5706"/>
    <w:rsid w:val="00CA57BF"/>
    <w:rsid w:val="00CA5C85"/>
    <w:rsid w:val="00CA5FC3"/>
    <w:rsid w:val="00CA67DD"/>
    <w:rsid w:val="00CA6840"/>
    <w:rsid w:val="00CA6C7D"/>
    <w:rsid w:val="00CA6C99"/>
    <w:rsid w:val="00CA77DC"/>
    <w:rsid w:val="00CB01A1"/>
    <w:rsid w:val="00CB03BD"/>
    <w:rsid w:val="00CB04EA"/>
    <w:rsid w:val="00CB073B"/>
    <w:rsid w:val="00CB090E"/>
    <w:rsid w:val="00CB1363"/>
    <w:rsid w:val="00CB13FD"/>
    <w:rsid w:val="00CB15F8"/>
    <w:rsid w:val="00CB1633"/>
    <w:rsid w:val="00CB1C78"/>
    <w:rsid w:val="00CB1C8D"/>
    <w:rsid w:val="00CB1CDD"/>
    <w:rsid w:val="00CB22C6"/>
    <w:rsid w:val="00CB2499"/>
    <w:rsid w:val="00CB24F8"/>
    <w:rsid w:val="00CB3343"/>
    <w:rsid w:val="00CB34AC"/>
    <w:rsid w:val="00CB3767"/>
    <w:rsid w:val="00CB3B51"/>
    <w:rsid w:val="00CB3B71"/>
    <w:rsid w:val="00CB3F8C"/>
    <w:rsid w:val="00CB4164"/>
    <w:rsid w:val="00CB42B6"/>
    <w:rsid w:val="00CB42D5"/>
    <w:rsid w:val="00CB49F5"/>
    <w:rsid w:val="00CB4C30"/>
    <w:rsid w:val="00CB523D"/>
    <w:rsid w:val="00CB5325"/>
    <w:rsid w:val="00CB55C9"/>
    <w:rsid w:val="00CB564F"/>
    <w:rsid w:val="00CB5879"/>
    <w:rsid w:val="00CB5964"/>
    <w:rsid w:val="00CB5994"/>
    <w:rsid w:val="00CB5AC4"/>
    <w:rsid w:val="00CB5D87"/>
    <w:rsid w:val="00CB5F7F"/>
    <w:rsid w:val="00CB6131"/>
    <w:rsid w:val="00CB6268"/>
    <w:rsid w:val="00CB6438"/>
    <w:rsid w:val="00CB695B"/>
    <w:rsid w:val="00CB6F96"/>
    <w:rsid w:val="00CB70C2"/>
    <w:rsid w:val="00CB73B6"/>
    <w:rsid w:val="00CB7653"/>
    <w:rsid w:val="00CB78CB"/>
    <w:rsid w:val="00CB7AF4"/>
    <w:rsid w:val="00CB7E8A"/>
    <w:rsid w:val="00CC03C7"/>
    <w:rsid w:val="00CC0574"/>
    <w:rsid w:val="00CC0F22"/>
    <w:rsid w:val="00CC0F80"/>
    <w:rsid w:val="00CC106E"/>
    <w:rsid w:val="00CC14F4"/>
    <w:rsid w:val="00CC1505"/>
    <w:rsid w:val="00CC1B1D"/>
    <w:rsid w:val="00CC24D2"/>
    <w:rsid w:val="00CC2571"/>
    <w:rsid w:val="00CC2FE2"/>
    <w:rsid w:val="00CC3090"/>
    <w:rsid w:val="00CC31CA"/>
    <w:rsid w:val="00CC4484"/>
    <w:rsid w:val="00CC4D7E"/>
    <w:rsid w:val="00CC50AF"/>
    <w:rsid w:val="00CC50F6"/>
    <w:rsid w:val="00CC5935"/>
    <w:rsid w:val="00CC5DE9"/>
    <w:rsid w:val="00CC6462"/>
    <w:rsid w:val="00CC6DAA"/>
    <w:rsid w:val="00CC7092"/>
    <w:rsid w:val="00CC71BB"/>
    <w:rsid w:val="00CC7B40"/>
    <w:rsid w:val="00CD02D1"/>
    <w:rsid w:val="00CD09C6"/>
    <w:rsid w:val="00CD0D27"/>
    <w:rsid w:val="00CD0E32"/>
    <w:rsid w:val="00CD1272"/>
    <w:rsid w:val="00CD15D7"/>
    <w:rsid w:val="00CD1E60"/>
    <w:rsid w:val="00CD27FB"/>
    <w:rsid w:val="00CD2CE2"/>
    <w:rsid w:val="00CD2CF6"/>
    <w:rsid w:val="00CD30F4"/>
    <w:rsid w:val="00CD35E3"/>
    <w:rsid w:val="00CD37B3"/>
    <w:rsid w:val="00CD3DA2"/>
    <w:rsid w:val="00CD3DC5"/>
    <w:rsid w:val="00CD3DD4"/>
    <w:rsid w:val="00CD460C"/>
    <w:rsid w:val="00CD4A21"/>
    <w:rsid w:val="00CD4C93"/>
    <w:rsid w:val="00CD53E0"/>
    <w:rsid w:val="00CD5689"/>
    <w:rsid w:val="00CD580A"/>
    <w:rsid w:val="00CD58D1"/>
    <w:rsid w:val="00CD5AB7"/>
    <w:rsid w:val="00CD5C60"/>
    <w:rsid w:val="00CD609C"/>
    <w:rsid w:val="00CD66C7"/>
    <w:rsid w:val="00CD6C65"/>
    <w:rsid w:val="00CD6CC4"/>
    <w:rsid w:val="00CD6CE1"/>
    <w:rsid w:val="00CD7428"/>
    <w:rsid w:val="00CD77A7"/>
    <w:rsid w:val="00CD7972"/>
    <w:rsid w:val="00CD7A5C"/>
    <w:rsid w:val="00CD7F79"/>
    <w:rsid w:val="00CE086F"/>
    <w:rsid w:val="00CE0D0E"/>
    <w:rsid w:val="00CE0E53"/>
    <w:rsid w:val="00CE12B4"/>
    <w:rsid w:val="00CE13B7"/>
    <w:rsid w:val="00CE14F8"/>
    <w:rsid w:val="00CE16F8"/>
    <w:rsid w:val="00CE1C59"/>
    <w:rsid w:val="00CE1C85"/>
    <w:rsid w:val="00CE1F5B"/>
    <w:rsid w:val="00CE2653"/>
    <w:rsid w:val="00CE2BBA"/>
    <w:rsid w:val="00CE2FA6"/>
    <w:rsid w:val="00CE3331"/>
    <w:rsid w:val="00CE3608"/>
    <w:rsid w:val="00CE37B2"/>
    <w:rsid w:val="00CE394A"/>
    <w:rsid w:val="00CE434A"/>
    <w:rsid w:val="00CE4C15"/>
    <w:rsid w:val="00CE5301"/>
    <w:rsid w:val="00CE53EF"/>
    <w:rsid w:val="00CE543C"/>
    <w:rsid w:val="00CE56A9"/>
    <w:rsid w:val="00CE6085"/>
    <w:rsid w:val="00CE617D"/>
    <w:rsid w:val="00CE623D"/>
    <w:rsid w:val="00CE64C9"/>
    <w:rsid w:val="00CE6A1C"/>
    <w:rsid w:val="00CE6BCD"/>
    <w:rsid w:val="00CE71DA"/>
    <w:rsid w:val="00CE72A8"/>
    <w:rsid w:val="00CE7439"/>
    <w:rsid w:val="00CE7874"/>
    <w:rsid w:val="00CF01FF"/>
    <w:rsid w:val="00CF06E1"/>
    <w:rsid w:val="00CF088D"/>
    <w:rsid w:val="00CF0AEA"/>
    <w:rsid w:val="00CF149E"/>
    <w:rsid w:val="00CF14BA"/>
    <w:rsid w:val="00CF1898"/>
    <w:rsid w:val="00CF1BF1"/>
    <w:rsid w:val="00CF21C3"/>
    <w:rsid w:val="00CF29C5"/>
    <w:rsid w:val="00CF29FC"/>
    <w:rsid w:val="00CF2DEA"/>
    <w:rsid w:val="00CF30FE"/>
    <w:rsid w:val="00CF3137"/>
    <w:rsid w:val="00CF37E8"/>
    <w:rsid w:val="00CF3B8C"/>
    <w:rsid w:val="00CF3D4E"/>
    <w:rsid w:val="00CF3F79"/>
    <w:rsid w:val="00CF4536"/>
    <w:rsid w:val="00CF4AD3"/>
    <w:rsid w:val="00CF50A9"/>
    <w:rsid w:val="00CF5C5A"/>
    <w:rsid w:val="00CF5E4E"/>
    <w:rsid w:val="00CF6001"/>
    <w:rsid w:val="00CF676F"/>
    <w:rsid w:val="00CF695E"/>
    <w:rsid w:val="00CF6E16"/>
    <w:rsid w:val="00CF6E67"/>
    <w:rsid w:val="00CF6F95"/>
    <w:rsid w:val="00CF77D6"/>
    <w:rsid w:val="00CF7EBD"/>
    <w:rsid w:val="00CF7FA6"/>
    <w:rsid w:val="00D00A0B"/>
    <w:rsid w:val="00D01017"/>
    <w:rsid w:val="00D015F2"/>
    <w:rsid w:val="00D01CA3"/>
    <w:rsid w:val="00D01CC6"/>
    <w:rsid w:val="00D020F7"/>
    <w:rsid w:val="00D02886"/>
    <w:rsid w:val="00D02E1B"/>
    <w:rsid w:val="00D02E2D"/>
    <w:rsid w:val="00D0300A"/>
    <w:rsid w:val="00D03047"/>
    <w:rsid w:val="00D0362F"/>
    <w:rsid w:val="00D03E35"/>
    <w:rsid w:val="00D0467D"/>
    <w:rsid w:val="00D04884"/>
    <w:rsid w:val="00D04ACA"/>
    <w:rsid w:val="00D0519F"/>
    <w:rsid w:val="00D051D0"/>
    <w:rsid w:val="00D0521C"/>
    <w:rsid w:val="00D057C7"/>
    <w:rsid w:val="00D06764"/>
    <w:rsid w:val="00D06D2B"/>
    <w:rsid w:val="00D070D5"/>
    <w:rsid w:val="00D07803"/>
    <w:rsid w:val="00D07B6F"/>
    <w:rsid w:val="00D07C71"/>
    <w:rsid w:val="00D1048F"/>
    <w:rsid w:val="00D1050D"/>
    <w:rsid w:val="00D1100C"/>
    <w:rsid w:val="00D11341"/>
    <w:rsid w:val="00D11417"/>
    <w:rsid w:val="00D11A4A"/>
    <w:rsid w:val="00D11D22"/>
    <w:rsid w:val="00D11EF8"/>
    <w:rsid w:val="00D1263A"/>
    <w:rsid w:val="00D12ED5"/>
    <w:rsid w:val="00D12FA7"/>
    <w:rsid w:val="00D13240"/>
    <w:rsid w:val="00D13776"/>
    <w:rsid w:val="00D1393A"/>
    <w:rsid w:val="00D13B88"/>
    <w:rsid w:val="00D13E84"/>
    <w:rsid w:val="00D145F3"/>
    <w:rsid w:val="00D14A9E"/>
    <w:rsid w:val="00D14C26"/>
    <w:rsid w:val="00D16538"/>
    <w:rsid w:val="00D16973"/>
    <w:rsid w:val="00D16BB4"/>
    <w:rsid w:val="00D16C28"/>
    <w:rsid w:val="00D16E05"/>
    <w:rsid w:val="00D17600"/>
    <w:rsid w:val="00D17898"/>
    <w:rsid w:val="00D17AD2"/>
    <w:rsid w:val="00D20353"/>
    <w:rsid w:val="00D20482"/>
    <w:rsid w:val="00D20F9E"/>
    <w:rsid w:val="00D2135B"/>
    <w:rsid w:val="00D213DC"/>
    <w:rsid w:val="00D2141A"/>
    <w:rsid w:val="00D21450"/>
    <w:rsid w:val="00D21930"/>
    <w:rsid w:val="00D21BBC"/>
    <w:rsid w:val="00D21DA3"/>
    <w:rsid w:val="00D21DB7"/>
    <w:rsid w:val="00D21F85"/>
    <w:rsid w:val="00D22405"/>
    <w:rsid w:val="00D22846"/>
    <w:rsid w:val="00D228C9"/>
    <w:rsid w:val="00D22FD4"/>
    <w:rsid w:val="00D230C0"/>
    <w:rsid w:val="00D23190"/>
    <w:rsid w:val="00D23217"/>
    <w:rsid w:val="00D2354B"/>
    <w:rsid w:val="00D23563"/>
    <w:rsid w:val="00D2390D"/>
    <w:rsid w:val="00D2437A"/>
    <w:rsid w:val="00D244A3"/>
    <w:rsid w:val="00D247C0"/>
    <w:rsid w:val="00D24C0B"/>
    <w:rsid w:val="00D24FE2"/>
    <w:rsid w:val="00D24FF7"/>
    <w:rsid w:val="00D25384"/>
    <w:rsid w:val="00D254A9"/>
    <w:rsid w:val="00D25902"/>
    <w:rsid w:val="00D259EA"/>
    <w:rsid w:val="00D25C4B"/>
    <w:rsid w:val="00D26D25"/>
    <w:rsid w:val="00D26EA1"/>
    <w:rsid w:val="00D273B3"/>
    <w:rsid w:val="00D27678"/>
    <w:rsid w:val="00D276BC"/>
    <w:rsid w:val="00D27A20"/>
    <w:rsid w:val="00D27F42"/>
    <w:rsid w:val="00D27F75"/>
    <w:rsid w:val="00D3046D"/>
    <w:rsid w:val="00D30CB8"/>
    <w:rsid w:val="00D30DD2"/>
    <w:rsid w:val="00D31110"/>
    <w:rsid w:val="00D31666"/>
    <w:rsid w:val="00D31D86"/>
    <w:rsid w:val="00D320E8"/>
    <w:rsid w:val="00D3283C"/>
    <w:rsid w:val="00D32C11"/>
    <w:rsid w:val="00D32CDA"/>
    <w:rsid w:val="00D32F4A"/>
    <w:rsid w:val="00D32FC0"/>
    <w:rsid w:val="00D33150"/>
    <w:rsid w:val="00D33C86"/>
    <w:rsid w:val="00D33DC5"/>
    <w:rsid w:val="00D33EAF"/>
    <w:rsid w:val="00D33EFC"/>
    <w:rsid w:val="00D34082"/>
    <w:rsid w:val="00D3416D"/>
    <w:rsid w:val="00D34392"/>
    <w:rsid w:val="00D34B03"/>
    <w:rsid w:val="00D34E24"/>
    <w:rsid w:val="00D34FEE"/>
    <w:rsid w:val="00D350B5"/>
    <w:rsid w:val="00D35206"/>
    <w:rsid w:val="00D355C6"/>
    <w:rsid w:val="00D35611"/>
    <w:rsid w:val="00D35B3A"/>
    <w:rsid w:val="00D35C28"/>
    <w:rsid w:val="00D35E07"/>
    <w:rsid w:val="00D35E8D"/>
    <w:rsid w:val="00D36438"/>
    <w:rsid w:val="00D36470"/>
    <w:rsid w:val="00D3664B"/>
    <w:rsid w:val="00D3668D"/>
    <w:rsid w:val="00D3668F"/>
    <w:rsid w:val="00D369B7"/>
    <w:rsid w:val="00D36D9C"/>
    <w:rsid w:val="00D36F5A"/>
    <w:rsid w:val="00D36F9F"/>
    <w:rsid w:val="00D36FA4"/>
    <w:rsid w:val="00D3708B"/>
    <w:rsid w:val="00D37561"/>
    <w:rsid w:val="00D375E5"/>
    <w:rsid w:val="00D3762A"/>
    <w:rsid w:val="00D3793E"/>
    <w:rsid w:val="00D37961"/>
    <w:rsid w:val="00D37A61"/>
    <w:rsid w:val="00D401D8"/>
    <w:rsid w:val="00D40377"/>
    <w:rsid w:val="00D405F8"/>
    <w:rsid w:val="00D40775"/>
    <w:rsid w:val="00D41989"/>
    <w:rsid w:val="00D41AF4"/>
    <w:rsid w:val="00D41CAD"/>
    <w:rsid w:val="00D4267D"/>
    <w:rsid w:val="00D4299A"/>
    <w:rsid w:val="00D42AEC"/>
    <w:rsid w:val="00D42C99"/>
    <w:rsid w:val="00D42F1F"/>
    <w:rsid w:val="00D430A7"/>
    <w:rsid w:val="00D43E0B"/>
    <w:rsid w:val="00D43F36"/>
    <w:rsid w:val="00D4415D"/>
    <w:rsid w:val="00D44293"/>
    <w:rsid w:val="00D4464C"/>
    <w:rsid w:val="00D4495E"/>
    <w:rsid w:val="00D450D1"/>
    <w:rsid w:val="00D4531F"/>
    <w:rsid w:val="00D453A1"/>
    <w:rsid w:val="00D457F1"/>
    <w:rsid w:val="00D45D90"/>
    <w:rsid w:val="00D469BE"/>
    <w:rsid w:val="00D46E50"/>
    <w:rsid w:val="00D470F4"/>
    <w:rsid w:val="00D47C75"/>
    <w:rsid w:val="00D47DC3"/>
    <w:rsid w:val="00D47F37"/>
    <w:rsid w:val="00D501DA"/>
    <w:rsid w:val="00D501EE"/>
    <w:rsid w:val="00D50268"/>
    <w:rsid w:val="00D502A1"/>
    <w:rsid w:val="00D50778"/>
    <w:rsid w:val="00D507DE"/>
    <w:rsid w:val="00D50A65"/>
    <w:rsid w:val="00D5124C"/>
    <w:rsid w:val="00D5158B"/>
    <w:rsid w:val="00D5177F"/>
    <w:rsid w:val="00D51C3A"/>
    <w:rsid w:val="00D51C64"/>
    <w:rsid w:val="00D51D92"/>
    <w:rsid w:val="00D51E94"/>
    <w:rsid w:val="00D52032"/>
    <w:rsid w:val="00D52437"/>
    <w:rsid w:val="00D52F2F"/>
    <w:rsid w:val="00D53089"/>
    <w:rsid w:val="00D5350C"/>
    <w:rsid w:val="00D53873"/>
    <w:rsid w:val="00D547AB"/>
    <w:rsid w:val="00D54A3C"/>
    <w:rsid w:val="00D54AD1"/>
    <w:rsid w:val="00D54DF7"/>
    <w:rsid w:val="00D550BA"/>
    <w:rsid w:val="00D550CC"/>
    <w:rsid w:val="00D5560C"/>
    <w:rsid w:val="00D55799"/>
    <w:rsid w:val="00D5579C"/>
    <w:rsid w:val="00D55E0D"/>
    <w:rsid w:val="00D56272"/>
    <w:rsid w:val="00D56667"/>
    <w:rsid w:val="00D5676C"/>
    <w:rsid w:val="00D56DD9"/>
    <w:rsid w:val="00D56F4B"/>
    <w:rsid w:val="00D574EB"/>
    <w:rsid w:val="00D57B96"/>
    <w:rsid w:val="00D57C18"/>
    <w:rsid w:val="00D57C35"/>
    <w:rsid w:val="00D57D14"/>
    <w:rsid w:val="00D6007E"/>
    <w:rsid w:val="00D6011E"/>
    <w:rsid w:val="00D607D1"/>
    <w:rsid w:val="00D60EC9"/>
    <w:rsid w:val="00D611FC"/>
    <w:rsid w:val="00D6140D"/>
    <w:rsid w:val="00D61521"/>
    <w:rsid w:val="00D61741"/>
    <w:rsid w:val="00D62309"/>
    <w:rsid w:val="00D62D29"/>
    <w:rsid w:val="00D62E1A"/>
    <w:rsid w:val="00D62F0F"/>
    <w:rsid w:val="00D63116"/>
    <w:rsid w:val="00D63131"/>
    <w:rsid w:val="00D6348C"/>
    <w:rsid w:val="00D63549"/>
    <w:rsid w:val="00D63B0B"/>
    <w:rsid w:val="00D63C9F"/>
    <w:rsid w:val="00D63D8E"/>
    <w:rsid w:val="00D63F5C"/>
    <w:rsid w:val="00D64344"/>
    <w:rsid w:val="00D648D8"/>
    <w:rsid w:val="00D6499E"/>
    <w:rsid w:val="00D64A5E"/>
    <w:rsid w:val="00D64B91"/>
    <w:rsid w:val="00D64D08"/>
    <w:rsid w:val="00D64F83"/>
    <w:rsid w:val="00D653A7"/>
    <w:rsid w:val="00D65719"/>
    <w:rsid w:val="00D65808"/>
    <w:rsid w:val="00D659C0"/>
    <w:rsid w:val="00D65CE4"/>
    <w:rsid w:val="00D65FC8"/>
    <w:rsid w:val="00D663D3"/>
    <w:rsid w:val="00D66488"/>
    <w:rsid w:val="00D667B6"/>
    <w:rsid w:val="00D66B6C"/>
    <w:rsid w:val="00D66C51"/>
    <w:rsid w:val="00D66CDC"/>
    <w:rsid w:val="00D66F3F"/>
    <w:rsid w:val="00D6771B"/>
    <w:rsid w:val="00D67ACD"/>
    <w:rsid w:val="00D67C4C"/>
    <w:rsid w:val="00D70138"/>
    <w:rsid w:val="00D70223"/>
    <w:rsid w:val="00D70683"/>
    <w:rsid w:val="00D70A7A"/>
    <w:rsid w:val="00D70B45"/>
    <w:rsid w:val="00D70E8F"/>
    <w:rsid w:val="00D713EA"/>
    <w:rsid w:val="00D714F4"/>
    <w:rsid w:val="00D71C8D"/>
    <w:rsid w:val="00D71E67"/>
    <w:rsid w:val="00D72708"/>
    <w:rsid w:val="00D72C2B"/>
    <w:rsid w:val="00D72F05"/>
    <w:rsid w:val="00D731AE"/>
    <w:rsid w:val="00D73D54"/>
    <w:rsid w:val="00D73E91"/>
    <w:rsid w:val="00D7411F"/>
    <w:rsid w:val="00D74753"/>
    <w:rsid w:val="00D7491D"/>
    <w:rsid w:val="00D7506C"/>
    <w:rsid w:val="00D75278"/>
    <w:rsid w:val="00D7591C"/>
    <w:rsid w:val="00D76708"/>
    <w:rsid w:val="00D76A05"/>
    <w:rsid w:val="00D76C82"/>
    <w:rsid w:val="00D76CB4"/>
    <w:rsid w:val="00D76D1D"/>
    <w:rsid w:val="00D77855"/>
    <w:rsid w:val="00D77869"/>
    <w:rsid w:val="00D77A9A"/>
    <w:rsid w:val="00D77E30"/>
    <w:rsid w:val="00D800B5"/>
    <w:rsid w:val="00D8012F"/>
    <w:rsid w:val="00D804F4"/>
    <w:rsid w:val="00D80C37"/>
    <w:rsid w:val="00D80CC6"/>
    <w:rsid w:val="00D80EE9"/>
    <w:rsid w:val="00D8117E"/>
    <w:rsid w:val="00D81413"/>
    <w:rsid w:val="00D82709"/>
    <w:rsid w:val="00D8275D"/>
    <w:rsid w:val="00D8290E"/>
    <w:rsid w:val="00D83310"/>
    <w:rsid w:val="00D8384C"/>
    <w:rsid w:val="00D839FF"/>
    <w:rsid w:val="00D83A08"/>
    <w:rsid w:val="00D84216"/>
    <w:rsid w:val="00D844D9"/>
    <w:rsid w:val="00D847E7"/>
    <w:rsid w:val="00D84819"/>
    <w:rsid w:val="00D84DDF"/>
    <w:rsid w:val="00D852A5"/>
    <w:rsid w:val="00D852AE"/>
    <w:rsid w:val="00D85B19"/>
    <w:rsid w:val="00D86314"/>
    <w:rsid w:val="00D863FB"/>
    <w:rsid w:val="00D86C29"/>
    <w:rsid w:val="00D871A0"/>
    <w:rsid w:val="00D87465"/>
    <w:rsid w:val="00D8750E"/>
    <w:rsid w:val="00D8756A"/>
    <w:rsid w:val="00D87C24"/>
    <w:rsid w:val="00D90545"/>
    <w:rsid w:val="00D906B6"/>
    <w:rsid w:val="00D90883"/>
    <w:rsid w:val="00D90C9D"/>
    <w:rsid w:val="00D90EEE"/>
    <w:rsid w:val="00D91139"/>
    <w:rsid w:val="00D91202"/>
    <w:rsid w:val="00D913DC"/>
    <w:rsid w:val="00D916AE"/>
    <w:rsid w:val="00D91B1B"/>
    <w:rsid w:val="00D91E0B"/>
    <w:rsid w:val="00D91FBC"/>
    <w:rsid w:val="00D92212"/>
    <w:rsid w:val="00D92267"/>
    <w:rsid w:val="00D922BC"/>
    <w:rsid w:val="00D92314"/>
    <w:rsid w:val="00D928E0"/>
    <w:rsid w:val="00D929D8"/>
    <w:rsid w:val="00D92E78"/>
    <w:rsid w:val="00D93121"/>
    <w:rsid w:val="00D931C0"/>
    <w:rsid w:val="00D93366"/>
    <w:rsid w:val="00D93803"/>
    <w:rsid w:val="00D94135"/>
    <w:rsid w:val="00D94B4D"/>
    <w:rsid w:val="00D94B7E"/>
    <w:rsid w:val="00D94BA7"/>
    <w:rsid w:val="00D94F1D"/>
    <w:rsid w:val="00D95A82"/>
    <w:rsid w:val="00D963DC"/>
    <w:rsid w:val="00D96524"/>
    <w:rsid w:val="00D97099"/>
    <w:rsid w:val="00D97396"/>
    <w:rsid w:val="00D976E1"/>
    <w:rsid w:val="00D97CAA"/>
    <w:rsid w:val="00D97E0E"/>
    <w:rsid w:val="00D97EA7"/>
    <w:rsid w:val="00DA0030"/>
    <w:rsid w:val="00DA0512"/>
    <w:rsid w:val="00DA06E0"/>
    <w:rsid w:val="00DA072A"/>
    <w:rsid w:val="00DA09B5"/>
    <w:rsid w:val="00DA0DC4"/>
    <w:rsid w:val="00DA0EA6"/>
    <w:rsid w:val="00DA117F"/>
    <w:rsid w:val="00DA11A1"/>
    <w:rsid w:val="00DA12D9"/>
    <w:rsid w:val="00DA16C9"/>
    <w:rsid w:val="00DA1909"/>
    <w:rsid w:val="00DA1A19"/>
    <w:rsid w:val="00DA1E52"/>
    <w:rsid w:val="00DA1E7E"/>
    <w:rsid w:val="00DA20BE"/>
    <w:rsid w:val="00DA218A"/>
    <w:rsid w:val="00DA2AED"/>
    <w:rsid w:val="00DA2B1B"/>
    <w:rsid w:val="00DA2E83"/>
    <w:rsid w:val="00DA3106"/>
    <w:rsid w:val="00DA34A0"/>
    <w:rsid w:val="00DA383B"/>
    <w:rsid w:val="00DA3E50"/>
    <w:rsid w:val="00DA42F9"/>
    <w:rsid w:val="00DA4350"/>
    <w:rsid w:val="00DA48CC"/>
    <w:rsid w:val="00DA4C69"/>
    <w:rsid w:val="00DA4F31"/>
    <w:rsid w:val="00DA5DA1"/>
    <w:rsid w:val="00DA629A"/>
    <w:rsid w:val="00DA6CCE"/>
    <w:rsid w:val="00DA6E70"/>
    <w:rsid w:val="00DA6EF2"/>
    <w:rsid w:val="00DA70E8"/>
    <w:rsid w:val="00DA7950"/>
    <w:rsid w:val="00DB0536"/>
    <w:rsid w:val="00DB078F"/>
    <w:rsid w:val="00DB0A3B"/>
    <w:rsid w:val="00DB0B03"/>
    <w:rsid w:val="00DB17F4"/>
    <w:rsid w:val="00DB1865"/>
    <w:rsid w:val="00DB1B78"/>
    <w:rsid w:val="00DB1F97"/>
    <w:rsid w:val="00DB229C"/>
    <w:rsid w:val="00DB2371"/>
    <w:rsid w:val="00DB2760"/>
    <w:rsid w:val="00DB27A2"/>
    <w:rsid w:val="00DB2A2E"/>
    <w:rsid w:val="00DB2B04"/>
    <w:rsid w:val="00DB2F05"/>
    <w:rsid w:val="00DB313E"/>
    <w:rsid w:val="00DB3202"/>
    <w:rsid w:val="00DB37D3"/>
    <w:rsid w:val="00DB3A43"/>
    <w:rsid w:val="00DB3B37"/>
    <w:rsid w:val="00DB3C4B"/>
    <w:rsid w:val="00DB3D00"/>
    <w:rsid w:val="00DB3D5B"/>
    <w:rsid w:val="00DB3DB7"/>
    <w:rsid w:val="00DB411C"/>
    <w:rsid w:val="00DB42A7"/>
    <w:rsid w:val="00DB47E5"/>
    <w:rsid w:val="00DB4A16"/>
    <w:rsid w:val="00DB4B4F"/>
    <w:rsid w:val="00DB4BB9"/>
    <w:rsid w:val="00DB5168"/>
    <w:rsid w:val="00DB56E1"/>
    <w:rsid w:val="00DB5865"/>
    <w:rsid w:val="00DB5902"/>
    <w:rsid w:val="00DB5AA2"/>
    <w:rsid w:val="00DB629B"/>
    <w:rsid w:val="00DB67B7"/>
    <w:rsid w:val="00DB67E9"/>
    <w:rsid w:val="00DB7526"/>
    <w:rsid w:val="00DB79A6"/>
    <w:rsid w:val="00DB7E7B"/>
    <w:rsid w:val="00DB7E9B"/>
    <w:rsid w:val="00DC02BF"/>
    <w:rsid w:val="00DC04A6"/>
    <w:rsid w:val="00DC08F1"/>
    <w:rsid w:val="00DC0ADA"/>
    <w:rsid w:val="00DC0CCC"/>
    <w:rsid w:val="00DC0D41"/>
    <w:rsid w:val="00DC0FA8"/>
    <w:rsid w:val="00DC1727"/>
    <w:rsid w:val="00DC185F"/>
    <w:rsid w:val="00DC1B17"/>
    <w:rsid w:val="00DC1F64"/>
    <w:rsid w:val="00DC22B3"/>
    <w:rsid w:val="00DC2436"/>
    <w:rsid w:val="00DC2BFF"/>
    <w:rsid w:val="00DC2FFC"/>
    <w:rsid w:val="00DC3087"/>
    <w:rsid w:val="00DC3243"/>
    <w:rsid w:val="00DC33A8"/>
    <w:rsid w:val="00DC33C8"/>
    <w:rsid w:val="00DC3803"/>
    <w:rsid w:val="00DC3911"/>
    <w:rsid w:val="00DC3C1C"/>
    <w:rsid w:val="00DC4254"/>
    <w:rsid w:val="00DC428A"/>
    <w:rsid w:val="00DC445D"/>
    <w:rsid w:val="00DC4C37"/>
    <w:rsid w:val="00DC5044"/>
    <w:rsid w:val="00DC593F"/>
    <w:rsid w:val="00DC5F6A"/>
    <w:rsid w:val="00DC612D"/>
    <w:rsid w:val="00DC6160"/>
    <w:rsid w:val="00DC63B9"/>
    <w:rsid w:val="00DC63EA"/>
    <w:rsid w:val="00DC6979"/>
    <w:rsid w:val="00DC6E75"/>
    <w:rsid w:val="00DC6F50"/>
    <w:rsid w:val="00DC725F"/>
    <w:rsid w:val="00DC74C3"/>
    <w:rsid w:val="00DC7550"/>
    <w:rsid w:val="00DC7930"/>
    <w:rsid w:val="00DC7A41"/>
    <w:rsid w:val="00DC7E2D"/>
    <w:rsid w:val="00DC7EC3"/>
    <w:rsid w:val="00DD00EE"/>
    <w:rsid w:val="00DD1B43"/>
    <w:rsid w:val="00DD1BF2"/>
    <w:rsid w:val="00DD1C96"/>
    <w:rsid w:val="00DD1CD5"/>
    <w:rsid w:val="00DD2020"/>
    <w:rsid w:val="00DD20F3"/>
    <w:rsid w:val="00DD26CF"/>
    <w:rsid w:val="00DD26E6"/>
    <w:rsid w:val="00DD29C8"/>
    <w:rsid w:val="00DD3224"/>
    <w:rsid w:val="00DD35BB"/>
    <w:rsid w:val="00DD368F"/>
    <w:rsid w:val="00DD3F96"/>
    <w:rsid w:val="00DD4027"/>
    <w:rsid w:val="00DD44B4"/>
    <w:rsid w:val="00DD465B"/>
    <w:rsid w:val="00DD48CD"/>
    <w:rsid w:val="00DD4B3A"/>
    <w:rsid w:val="00DD4C9F"/>
    <w:rsid w:val="00DD4DEE"/>
    <w:rsid w:val="00DD4F90"/>
    <w:rsid w:val="00DD51D5"/>
    <w:rsid w:val="00DD52BE"/>
    <w:rsid w:val="00DD56E6"/>
    <w:rsid w:val="00DD5D91"/>
    <w:rsid w:val="00DD5DAC"/>
    <w:rsid w:val="00DD6BC0"/>
    <w:rsid w:val="00DD6BD9"/>
    <w:rsid w:val="00DD6D56"/>
    <w:rsid w:val="00DD70BC"/>
    <w:rsid w:val="00DD774F"/>
    <w:rsid w:val="00DD7C97"/>
    <w:rsid w:val="00DE0B99"/>
    <w:rsid w:val="00DE1DAA"/>
    <w:rsid w:val="00DE2072"/>
    <w:rsid w:val="00DE2232"/>
    <w:rsid w:val="00DE2578"/>
    <w:rsid w:val="00DE26C7"/>
    <w:rsid w:val="00DE2734"/>
    <w:rsid w:val="00DE27A3"/>
    <w:rsid w:val="00DE2B8E"/>
    <w:rsid w:val="00DE2D08"/>
    <w:rsid w:val="00DE2FBD"/>
    <w:rsid w:val="00DE2FE6"/>
    <w:rsid w:val="00DE3220"/>
    <w:rsid w:val="00DE33A0"/>
    <w:rsid w:val="00DE37F9"/>
    <w:rsid w:val="00DE3BD9"/>
    <w:rsid w:val="00DE4797"/>
    <w:rsid w:val="00DE47C7"/>
    <w:rsid w:val="00DE4C18"/>
    <w:rsid w:val="00DE4EE2"/>
    <w:rsid w:val="00DE4FA6"/>
    <w:rsid w:val="00DE4FC9"/>
    <w:rsid w:val="00DE50B8"/>
    <w:rsid w:val="00DE5A63"/>
    <w:rsid w:val="00DE5F0E"/>
    <w:rsid w:val="00DE61B9"/>
    <w:rsid w:val="00DE61CC"/>
    <w:rsid w:val="00DE6870"/>
    <w:rsid w:val="00DE6C8F"/>
    <w:rsid w:val="00DE6E27"/>
    <w:rsid w:val="00DE707F"/>
    <w:rsid w:val="00DE70DF"/>
    <w:rsid w:val="00DE732D"/>
    <w:rsid w:val="00DE7A0F"/>
    <w:rsid w:val="00DE7C09"/>
    <w:rsid w:val="00DE7D86"/>
    <w:rsid w:val="00DE7ECA"/>
    <w:rsid w:val="00DF0148"/>
    <w:rsid w:val="00DF0439"/>
    <w:rsid w:val="00DF0670"/>
    <w:rsid w:val="00DF087F"/>
    <w:rsid w:val="00DF0D39"/>
    <w:rsid w:val="00DF10B4"/>
    <w:rsid w:val="00DF13B4"/>
    <w:rsid w:val="00DF1CF9"/>
    <w:rsid w:val="00DF2256"/>
    <w:rsid w:val="00DF2692"/>
    <w:rsid w:val="00DF2704"/>
    <w:rsid w:val="00DF2747"/>
    <w:rsid w:val="00DF2940"/>
    <w:rsid w:val="00DF2EF3"/>
    <w:rsid w:val="00DF3873"/>
    <w:rsid w:val="00DF3CA8"/>
    <w:rsid w:val="00DF3E6D"/>
    <w:rsid w:val="00DF4017"/>
    <w:rsid w:val="00DF4691"/>
    <w:rsid w:val="00DF4727"/>
    <w:rsid w:val="00DF486B"/>
    <w:rsid w:val="00DF4970"/>
    <w:rsid w:val="00DF4DAD"/>
    <w:rsid w:val="00DF5088"/>
    <w:rsid w:val="00DF50F2"/>
    <w:rsid w:val="00DF59E8"/>
    <w:rsid w:val="00DF5A28"/>
    <w:rsid w:val="00DF61F5"/>
    <w:rsid w:val="00DF6BCB"/>
    <w:rsid w:val="00DF7FCA"/>
    <w:rsid w:val="00E0097F"/>
    <w:rsid w:val="00E00D10"/>
    <w:rsid w:val="00E0122E"/>
    <w:rsid w:val="00E01273"/>
    <w:rsid w:val="00E0149C"/>
    <w:rsid w:val="00E0176E"/>
    <w:rsid w:val="00E01C7C"/>
    <w:rsid w:val="00E01C81"/>
    <w:rsid w:val="00E02281"/>
    <w:rsid w:val="00E02501"/>
    <w:rsid w:val="00E025E3"/>
    <w:rsid w:val="00E026CD"/>
    <w:rsid w:val="00E027A8"/>
    <w:rsid w:val="00E0285E"/>
    <w:rsid w:val="00E02BBD"/>
    <w:rsid w:val="00E02C91"/>
    <w:rsid w:val="00E02D3F"/>
    <w:rsid w:val="00E02D5F"/>
    <w:rsid w:val="00E02DE4"/>
    <w:rsid w:val="00E03619"/>
    <w:rsid w:val="00E03B1F"/>
    <w:rsid w:val="00E03F89"/>
    <w:rsid w:val="00E0443D"/>
    <w:rsid w:val="00E044C8"/>
    <w:rsid w:val="00E047E7"/>
    <w:rsid w:val="00E04BC8"/>
    <w:rsid w:val="00E04BFC"/>
    <w:rsid w:val="00E04D70"/>
    <w:rsid w:val="00E053FB"/>
    <w:rsid w:val="00E05B04"/>
    <w:rsid w:val="00E05C84"/>
    <w:rsid w:val="00E05ED6"/>
    <w:rsid w:val="00E0657C"/>
    <w:rsid w:val="00E06C60"/>
    <w:rsid w:val="00E06C86"/>
    <w:rsid w:val="00E0750D"/>
    <w:rsid w:val="00E078F5"/>
    <w:rsid w:val="00E079EF"/>
    <w:rsid w:val="00E101E4"/>
    <w:rsid w:val="00E10382"/>
    <w:rsid w:val="00E10530"/>
    <w:rsid w:val="00E1088F"/>
    <w:rsid w:val="00E10C2A"/>
    <w:rsid w:val="00E112AD"/>
    <w:rsid w:val="00E11400"/>
    <w:rsid w:val="00E11897"/>
    <w:rsid w:val="00E119E8"/>
    <w:rsid w:val="00E11C06"/>
    <w:rsid w:val="00E11FF6"/>
    <w:rsid w:val="00E122CA"/>
    <w:rsid w:val="00E12A13"/>
    <w:rsid w:val="00E12B2E"/>
    <w:rsid w:val="00E12C54"/>
    <w:rsid w:val="00E12FE9"/>
    <w:rsid w:val="00E13169"/>
    <w:rsid w:val="00E13404"/>
    <w:rsid w:val="00E13A06"/>
    <w:rsid w:val="00E13AE5"/>
    <w:rsid w:val="00E143E3"/>
    <w:rsid w:val="00E14452"/>
    <w:rsid w:val="00E14526"/>
    <w:rsid w:val="00E145C3"/>
    <w:rsid w:val="00E14A29"/>
    <w:rsid w:val="00E14BAF"/>
    <w:rsid w:val="00E14F6D"/>
    <w:rsid w:val="00E153AE"/>
    <w:rsid w:val="00E15933"/>
    <w:rsid w:val="00E15CB9"/>
    <w:rsid w:val="00E15CD8"/>
    <w:rsid w:val="00E15E25"/>
    <w:rsid w:val="00E15EBE"/>
    <w:rsid w:val="00E162A8"/>
    <w:rsid w:val="00E1696E"/>
    <w:rsid w:val="00E16AAE"/>
    <w:rsid w:val="00E16BA0"/>
    <w:rsid w:val="00E16F3F"/>
    <w:rsid w:val="00E17863"/>
    <w:rsid w:val="00E1797C"/>
    <w:rsid w:val="00E17ACE"/>
    <w:rsid w:val="00E17B8A"/>
    <w:rsid w:val="00E17C7A"/>
    <w:rsid w:val="00E200D9"/>
    <w:rsid w:val="00E203A6"/>
    <w:rsid w:val="00E2042D"/>
    <w:rsid w:val="00E206A5"/>
    <w:rsid w:val="00E21543"/>
    <w:rsid w:val="00E21547"/>
    <w:rsid w:val="00E216E1"/>
    <w:rsid w:val="00E219D8"/>
    <w:rsid w:val="00E21E37"/>
    <w:rsid w:val="00E21E40"/>
    <w:rsid w:val="00E22749"/>
    <w:rsid w:val="00E227E4"/>
    <w:rsid w:val="00E22D69"/>
    <w:rsid w:val="00E233F8"/>
    <w:rsid w:val="00E23742"/>
    <w:rsid w:val="00E2376E"/>
    <w:rsid w:val="00E237DB"/>
    <w:rsid w:val="00E23C07"/>
    <w:rsid w:val="00E23F29"/>
    <w:rsid w:val="00E240FA"/>
    <w:rsid w:val="00E244EB"/>
    <w:rsid w:val="00E24572"/>
    <w:rsid w:val="00E245BA"/>
    <w:rsid w:val="00E2466C"/>
    <w:rsid w:val="00E249A3"/>
    <w:rsid w:val="00E24BC3"/>
    <w:rsid w:val="00E25139"/>
    <w:rsid w:val="00E25435"/>
    <w:rsid w:val="00E25606"/>
    <w:rsid w:val="00E25CB5"/>
    <w:rsid w:val="00E25CE5"/>
    <w:rsid w:val="00E260AF"/>
    <w:rsid w:val="00E26113"/>
    <w:rsid w:val="00E26265"/>
    <w:rsid w:val="00E2648C"/>
    <w:rsid w:val="00E26BEB"/>
    <w:rsid w:val="00E27159"/>
    <w:rsid w:val="00E2740D"/>
    <w:rsid w:val="00E275F2"/>
    <w:rsid w:val="00E278C3"/>
    <w:rsid w:val="00E27C97"/>
    <w:rsid w:val="00E27F06"/>
    <w:rsid w:val="00E30AB5"/>
    <w:rsid w:val="00E316FF"/>
    <w:rsid w:val="00E31834"/>
    <w:rsid w:val="00E31AAC"/>
    <w:rsid w:val="00E3210D"/>
    <w:rsid w:val="00E3225E"/>
    <w:rsid w:val="00E325D1"/>
    <w:rsid w:val="00E3263C"/>
    <w:rsid w:val="00E328E5"/>
    <w:rsid w:val="00E32A6E"/>
    <w:rsid w:val="00E32D55"/>
    <w:rsid w:val="00E32DBD"/>
    <w:rsid w:val="00E32F1F"/>
    <w:rsid w:val="00E33017"/>
    <w:rsid w:val="00E33257"/>
    <w:rsid w:val="00E3362F"/>
    <w:rsid w:val="00E33B51"/>
    <w:rsid w:val="00E33EF0"/>
    <w:rsid w:val="00E341A7"/>
    <w:rsid w:val="00E34446"/>
    <w:rsid w:val="00E34508"/>
    <w:rsid w:val="00E3477A"/>
    <w:rsid w:val="00E34A15"/>
    <w:rsid w:val="00E34A83"/>
    <w:rsid w:val="00E34C6C"/>
    <w:rsid w:val="00E34EA9"/>
    <w:rsid w:val="00E34F77"/>
    <w:rsid w:val="00E350F6"/>
    <w:rsid w:val="00E3516F"/>
    <w:rsid w:val="00E35556"/>
    <w:rsid w:val="00E35602"/>
    <w:rsid w:val="00E35CF1"/>
    <w:rsid w:val="00E36299"/>
    <w:rsid w:val="00E3630D"/>
    <w:rsid w:val="00E36683"/>
    <w:rsid w:val="00E369A2"/>
    <w:rsid w:val="00E36F15"/>
    <w:rsid w:val="00E373F6"/>
    <w:rsid w:val="00E3778F"/>
    <w:rsid w:val="00E37B20"/>
    <w:rsid w:val="00E4066B"/>
    <w:rsid w:val="00E4083F"/>
    <w:rsid w:val="00E40A85"/>
    <w:rsid w:val="00E40D34"/>
    <w:rsid w:val="00E41639"/>
    <w:rsid w:val="00E41727"/>
    <w:rsid w:val="00E41796"/>
    <w:rsid w:val="00E41971"/>
    <w:rsid w:val="00E419AD"/>
    <w:rsid w:val="00E41ABF"/>
    <w:rsid w:val="00E41ADB"/>
    <w:rsid w:val="00E41D81"/>
    <w:rsid w:val="00E4209F"/>
    <w:rsid w:val="00E42541"/>
    <w:rsid w:val="00E425AE"/>
    <w:rsid w:val="00E42DF1"/>
    <w:rsid w:val="00E42F9B"/>
    <w:rsid w:val="00E430EA"/>
    <w:rsid w:val="00E43103"/>
    <w:rsid w:val="00E4333E"/>
    <w:rsid w:val="00E435DF"/>
    <w:rsid w:val="00E4366B"/>
    <w:rsid w:val="00E43CA2"/>
    <w:rsid w:val="00E43F70"/>
    <w:rsid w:val="00E440F2"/>
    <w:rsid w:val="00E4414E"/>
    <w:rsid w:val="00E44400"/>
    <w:rsid w:val="00E44B8B"/>
    <w:rsid w:val="00E4518A"/>
    <w:rsid w:val="00E45313"/>
    <w:rsid w:val="00E4535A"/>
    <w:rsid w:val="00E45929"/>
    <w:rsid w:val="00E45C64"/>
    <w:rsid w:val="00E4648D"/>
    <w:rsid w:val="00E465A0"/>
    <w:rsid w:val="00E465D3"/>
    <w:rsid w:val="00E4677A"/>
    <w:rsid w:val="00E46A53"/>
    <w:rsid w:val="00E46C80"/>
    <w:rsid w:val="00E474EF"/>
    <w:rsid w:val="00E475FF"/>
    <w:rsid w:val="00E47895"/>
    <w:rsid w:val="00E504FB"/>
    <w:rsid w:val="00E50677"/>
    <w:rsid w:val="00E50756"/>
    <w:rsid w:val="00E50E37"/>
    <w:rsid w:val="00E50F05"/>
    <w:rsid w:val="00E51264"/>
    <w:rsid w:val="00E51B3E"/>
    <w:rsid w:val="00E51D62"/>
    <w:rsid w:val="00E5203A"/>
    <w:rsid w:val="00E52335"/>
    <w:rsid w:val="00E52379"/>
    <w:rsid w:val="00E52D45"/>
    <w:rsid w:val="00E52E95"/>
    <w:rsid w:val="00E53191"/>
    <w:rsid w:val="00E53A68"/>
    <w:rsid w:val="00E53E7F"/>
    <w:rsid w:val="00E53F7C"/>
    <w:rsid w:val="00E544C1"/>
    <w:rsid w:val="00E54985"/>
    <w:rsid w:val="00E54C7E"/>
    <w:rsid w:val="00E54D36"/>
    <w:rsid w:val="00E54F0B"/>
    <w:rsid w:val="00E55510"/>
    <w:rsid w:val="00E5581B"/>
    <w:rsid w:val="00E55BDE"/>
    <w:rsid w:val="00E55D8B"/>
    <w:rsid w:val="00E55F1F"/>
    <w:rsid w:val="00E56378"/>
    <w:rsid w:val="00E5641A"/>
    <w:rsid w:val="00E56CAE"/>
    <w:rsid w:val="00E56DF6"/>
    <w:rsid w:val="00E56E2F"/>
    <w:rsid w:val="00E56E35"/>
    <w:rsid w:val="00E56F93"/>
    <w:rsid w:val="00E57054"/>
    <w:rsid w:val="00E57073"/>
    <w:rsid w:val="00E57188"/>
    <w:rsid w:val="00E57213"/>
    <w:rsid w:val="00E572D8"/>
    <w:rsid w:val="00E575C4"/>
    <w:rsid w:val="00E5799B"/>
    <w:rsid w:val="00E579CB"/>
    <w:rsid w:val="00E57D99"/>
    <w:rsid w:val="00E604E5"/>
    <w:rsid w:val="00E60612"/>
    <w:rsid w:val="00E606BF"/>
    <w:rsid w:val="00E608FD"/>
    <w:rsid w:val="00E609BF"/>
    <w:rsid w:val="00E60E66"/>
    <w:rsid w:val="00E619F4"/>
    <w:rsid w:val="00E61C8C"/>
    <w:rsid w:val="00E61CAE"/>
    <w:rsid w:val="00E62C19"/>
    <w:rsid w:val="00E62D02"/>
    <w:rsid w:val="00E634BA"/>
    <w:rsid w:val="00E63990"/>
    <w:rsid w:val="00E63A07"/>
    <w:rsid w:val="00E6454B"/>
    <w:rsid w:val="00E64659"/>
    <w:rsid w:val="00E646FA"/>
    <w:rsid w:val="00E64911"/>
    <w:rsid w:val="00E64B77"/>
    <w:rsid w:val="00E64BC6"/>
    <w:rsid w:val="00E64FE0"/>
    <w:rsid w:val="00E652AE"/>
    <w:rsid w:val="00E6595A"/>
    <w:rsid w:val="00E65DAD"/>
    <w:rsid w:val="00E66046"/>
    <w:rsid w:val="00E66194"/>
    <w:rsid w:val="00E6666C"/>
    <w:rsid w:val="00E66C15"/>
    <w:rsid w:val="00E66EFA"/>
    <w:rsid w:val="00E67047"/>
    <w:rsid w:val="00E67880"/>
    <w:rsid w:val="00E67BE9"/>
    <w:rsid w:val="00E67D06"/>
    <w:rsid w:val="00E67D8F"/>
    <w:rsid w:val="00E7051A"/>
    <w:rsid w:val="00E709D2"/>
    <w:rsid w:val="00E70D1C"/>
    <w:rsid w:val="00E70EE0"/>
    <w:rsid w:val="00E70EFD"/>
    <w:rsid w:val="00E710EC"/>
    <w:rsid w:val="00E71B71"/>
    <w:rsid w:val="00E71B8B"/>
    <w:rsid w:val="00E72100"/>
    <w:rsid w:val="00E721A6"/>
    <w:rsid w:val="00E72331"/>
    <w:rsid w:val="00E729DE"/>
    <w:rsid w:val="00E7316E"/>
    <w:rsid w:val="00E7318B"/>
    <w:rsid w:val="00E731CC"/>
    <w:rsid w:val="00E7377B"/>
    <w:rsid w:val="00E73D8A"/>
    <w:rsid w:val="00E73E6C"/>
    <w:rsid w:val="00E73EC0"/>
    <w:rsid w:val="00E74144"/>
    <w:rsid w:val="00E74A0F"/>
    <w:rsid w:val="00E74A44"/>
    <w:rsid w:val="00E74AD3"/>
    <w:rsid w:val="00E74AE6"/>
    <w:rsid w:val="00E74C81"/>
    <w:rsid w:val="00E74D98"/>
    <w:rsid w:val="00E74E7E"/>
    <w:rsid w:val="00E756B9"/>
    <w:rsid w:val="00E75862"/>
    <w:rsid w:val="00E758A3"/>
    <w:rsid w:val="00E75A4C"/>
    <w:rsid w:val="00E75AD6"/>
    <w:rsid w:val="00E75B6D"/>
    <w:rsid w:val="00E75FC9"/>
    <w:rsid w:val="00E76025"/>
    <w:rsid w:val="00E761E0"/>
    <w:rsid w:val="00E76274"/>
    <w:rsid w:val="00E763EB"/>
    <w:rsid w:val="00E76B8D"/>
    <w:rsid w:val="00E76EB6"/>
    <w:rsid w:val="00E76F5E"/>
    <w:rsid w:val="00E76FEB"/>
    <w:rsid w:val="00E7719E"/>
    <w:rsid w:val="00E778BD"/>
    <w:rsid w:val="00E77F3F"/>
    <w:rsid w:val="00E800AA"/>
    <w:rsid w:val="00E802E1"/>
    <w:rsid w:val="00E8058E"/>
    <w:rsid w:val="00E80D2E"/>
    <w:rsid w:val="00E80F5E"/>
    <w:rsid w:val="00E817DF"/>
    <w:rsid w:val="00E81A72"/>
    <w:rsid w:val="00E81C52"/>
    <w:rsid w:val="00E81EAD"/>
    <w:rsid w:val="00E820A6"/>
    <w:rsid w:val="00E82529"/>
    <w:rsid w:val="00E8324D"/>
    <w:rsid w:val="00E8324F"/>
    <w:rsid w:val="00E833CC"/>
    <w:rsid w:val="00E83AD1"/>
    <w:rsid w:val="00E83C2F"/>
    <w:rsid w:val="00E83C5E"/>
    <w:rsid w:val="00E842B8"/>
    <w:rsid w:val="00E84652"/>
    <w:rsid w:val="00E848B7"/>
    <w:rsid w:val="00E848C3"/>
    <w:rsid w:val="00E84909"/>
    <w:rsid w:val="00E84AC9"/>
    <w:rsid w:val="00E84CFF"/>
    <w:rsid w:val="00E84DCB"/>
    <w:rsid w:val="00E84EFF"/>
    <w:rsid w:val="00E8525D"/>
    <w:rsid w:val="00E85820"/>
    <w:rsid w:val="00E85845"/>
    <w:rsid w:val="00E861A1"/>
    <w:rsid w:val="00E86249"/>
    <w:rsid w:val="00E86859"/>
    <w:rsid w:val="00E8698D"/>
    <w:rsid w:val="00E86B5D"/>
    <w:rsid w:val="00E86C92"/>
    <w:rsid w:val="00E86D73"/>
    <w:rsid w:val="00E86DAF"/>
    <w:rsid w:val="00E86EB8"/>
    <w:rsid w:val="00E87150"/>
    <w:rsid w:val="00E87F33"/>
    <w:rsid w:val="00E87FD2"/>
    <w:rsid w:val="00E90143"/>
    <w:rsid w:val="00E9033C"/>
    <w:rsid w:val="00E9055E"/>
    <w:rsid w:val="00E9062C"/>
    <w:rsid w:val="00E90924"/>
    <w:rsid w:val="00E91127"/>
    <w:rsid w:val="00E91467"/>
    <w:rsid w:val="00E91719"/>
    <w:rsid w:val="00E91857"/>
    <w:rsid w:val="00E918F1"/>
    <w:rsid w:val="00E91990"/>
    <w:rsid w:val="00E91B44"/>
    <w:rsid w:val="00E91CE3"/>
    <w:rsid w:val="00E91F10"/>
    <w:rsid w:val="00E92423"/>
    <w:rsid w:val="00E92579"/>
    <w:rsid w:val="00E9260D"/>
    <w:rsid w:val="00E92C45"/>
    <w:rsid w:val="00E92C5E"/>
    <w:rsid w:val="00E92F0D"/>
    <w:rsid w:val="00E9326A"/>
    <w:rsid w:val="00E93355"/>
    <w:rsid w:val="00E9361D"/>
    <w:rsid w:val="00E93A2B"/>
    <w:rsid w:val="00E93CE3"/>
    <w:rsid w:val="00E93CF1"/>
    <w:rsid w:val="00E93F5E"/>
    <w:rsid w:val="00E94715"/>
    <w:rsid w:val="00E94D91"/>
    <w:rsid w:val="00E94E3B"/>
    <w:rsid w:val="00E95712"/>
    <w:rsid w:val="00E9597B"/>
    <w:rsid w:val="00E960F5"/>
    <w:rsid w:val="00E96307"/>
    <w:rsid w:val="00E96BC0"/>
    <w:rsid w:val="00E96E27"/>
    <w:rsid w:val="00E96F27"/>
    <w:rsid w:val="00E9742E"/>
    <w:rsid w:val="00E974EA"/>
    <w:rsid w:val="00E9786D"/>
    <w:rsid w:val="00E97900"/>
    <w:rsid w:val="00E97CF1"/>
    <w:rsid w:val="00EA0587"/>
    <w:rsid w:val="00EA06AD"/>
    <w:rsid w:val="00EA0A18"/>
    <w:rsid w:val="00EA10C5"/>
    <w:rsid w:val="00EA1254"/>
    <w:rsid w:val="00EA12DA"/>
    <w:rsid w:val="00EA1510"/>
    <w:rsid w:val="00EA171B"/>
    <w:rsid w:val="00EA1AA8"/>
    <w:rsid w:val="00EA1D7F"/>
    <w:rsid w:val="00EA1DA7"/>
    <w:rsid w:val="00EA25B2"/>
    <w:rsid w:val="00EA279B"/>
    <w:rsid w:val="00EA2C17"/>
    <w:rsid w:val="00EA2DBA"/>
    <w:rsid w:val="00EA2E0C"/>
    <w:rsid w:val="00EA35BD"/>
    <w:rsid w:val="00EA35C1"/>
    <w:rsid w:val="00EA386D"/>
    <w:rsid w:val="00EA3917"/>
    <w:rsid w:val="00EA3959"/>
    <w:rsid w:val="00EA3961"/>
    <w:rsid w:val="00EA3B2F"/>
    <w:rsid w:val="00EA3D9F"/>
    <w:rsid w:val="00EA43F4"/>
    <w:rsid w:val="00EA46E8"/>
    <w:rsid w:val="00EA47A2"/>
    <w:rsid w:val="00EA4BDB"/>
    <w:rsid w:val="00EA5053"/>
    <w:rsid w:val="00EA51D4"/>
    <w:rsid w:val="00EA51E0"/>
    <w:rsid w:val="00EA5364"/>
    <w:rsid w:val="00EA5730"/>
    <w:rsid w:val="00EA58A1"/>
    <w:rsid w:val="00EA5F6B"/>
    <w:rsid w:val="00EA64D7"/>
    <w:rsid w:val="00EA6554"/>
    <w:rsid w:val="00EA6F99"/>
    <w:rsid w:val="00EA7184"/>
    <w:rsid w:val="00EA732F"/>
    <w:rsid w:val="00EA7A45"/>
    <w:rsid w:val="00EA7D2C"/>
    <w:rsid w:val="00EA7E5D"/>
    <w:rsid w:val="00EB00A2"/>
    <w:rsid w:val="00EB0161"/>
    <w:rsid w:val="00EB0465"/>
    <w:rsid w:val="00EB070D"/>
    <w:rsid w:val="00EB08CD"/>
    <w:rsid w:val="00EB12F3"/>
    <w:rsid w:val="00EB1366"/>
    <w:rsid w:val="00EB17FA"/>
    <w:rsid w:val="00EB1BE7"/>
    <w:rsid w:val="00EB1C3F"/>
    <w:rsid w:val="00EB1D36"/>
    <w:rsid w:val="00EB1D6E"/>
    <w:rsid w:val="00EB1FC9"/>
    <w:rsid w:val="00EB20C6"/>
    <w:rsid w:val="00EB22B0"/>
    <w:rsid w:val="00EB2B67"/>
    <w:rsid w:val="00EB2C88"/>
    <w:rsid w:val="00EB2FDC"/>
    <w:rsid w:val="00EB3029"/>
    <w:rsid w:val="00EB3311"/>
    <w:rsid w:val="00EB3600"/>
    <w:rsid w:val="00EB37A4"/>
    <w:rsid w:val="00EB3C31"/>
    <w:rsid w:val="00EB3C69"/>
    <w:rsid w:val="00EB3CBC"/>
    <w:rsid w:val="00EB3FBE"/>
    <w:rsid w:val="00EB44E1"/>
    <w:rsid w:val="00EB457F"/>
    <w:rsid w:val="00EB47A3"/>
    <w:rsid w:val="00EB4AB6"/>
    <w:rsid w:val="00EB4AD6"/>
    <w:rsid w:val="00EB4C11"/>
    <w:rsid w:val="00EB4F22"/>
    <w:rsid w:val="00EB500E"/>
    <w:rsid w:val="00EB520A"/>
    <w:rsid w:val="00EB52D8"/>
    <w:rsid w:val="00EB5CAA"/>
    <w:rsid w:val="00EB6456"/>
    <w:rsid w:val="00EB6780"/>
    <w:rsid w:val="00EB6B09"/>
    <w:rsid w:val="00EB6B0A"/>
    <w:rsid w:val="00EB6C9D"/>
    <w:rsid w:val="00EB6DE9"/>
    <w:rsid w:val="00EB727F"/>
    <w:rsid w:val="00EB780C"/>
    <w:rsid w:val="00EB781F"/>
    <w:rsid w:val="00EB7A64"/>
    <w:rsid w:val="00EC0292"/>
    <w:rsid w:val="00EC0B3F"/>
    <w:rsid w:val="00EC0F45"/>
    <w:rsid w:val="00EC141A"/>
    <w:rsid w:val="00EC147E"/>
    <w:rsid w:val="00EC1510"/>
    <w:rsid w:val="00EC15A7"/>
    <w:rsid w:val="00EC1E5F"/>
    <w:rsid w:val="00EC2428"/>
    <w:rsid w:val="00EC2AC2"/>
    <w:rsid w:val="00EC2C06"/>
    <w:rsid w:val="00EC2C25"/>
    <w:rsid w:val="00EC338A"/>
    <w:rsid w:val="00EC345C"/>
    <w:rsid w:val="00EC377E"/>
    <w:rsid w:val="00EC3CB0"/>
    <w:rsid w:val="00EC3FBA"/>
    <w:rsid w:val="00EC3FF8"/>
    <w:rsid w:val="00EC4007"/>
    <w:rsid w:val="00EC4AA6"/>
    <w:rsid w:val="00EC506E"/>
    <w:rsid w:val="00EC5232"/>
    <w:rsid w:val="00EC563A"/>
    <w:rsid w:val="00EC58BB"/>
    <w:rsid w:val="00EC599B"/>
    <w:rsid w:val="00EC5D04"/>
    <w:rsid w:val="00EC5DDE"/>
    <w:rsid w:val="00EC5F45"/>
    <w:rsid w:val="00EC6086"/>
    <w:rsid w:val="00EC6136"/>
    <w:rsid w:val="00EC61F7"/>
    <w:rsid w:val="00EC620F"/>
    <w:rsid w:val="00EC6C9A"/>
    <w:rsid w:val="00EC6F1C"/>
    <w:rsid w:val="00EC6F96"/>
    <w:rsid w:val="00EC7199"/>
    <w:rsid w:val="00EC7252"/>
    <w:rsid w:val="00ED03B8"/>
    <w:rsid w:val="00ED0737"/>
    <w:rsid w:val="00ED08C1"/>
    <w:rsid w:val="00ED0902"/>
    <w:rsid w:val="00ED0A87"/>
    <w:rsid w:val="00ED0B97"/>
    <w:rsid w:val="00ED186A"/>
    <w:rsid w:val="00ED1B35"/>
    <w:rsid w:val="00ED221F"/>
    <w:rsid w:val="00ED2276"/>
    <w:rsid w:val="00ED24DF"/>
    <w:rsid w:val="00ED2A34"/>
    <w:rsid w:val="00ED3066"/>
    <w:rsid w:val="00ED31FD"/>
    <w:rsid w:val="00ED3272"/>
    <w:rsid w:val="00ED369C"/>
    <w:rsid w:val="00ED39ED"/>
    <w:rsid w:val="00ED40AD"/>
    <w:rsid w:val="00ED431A"/>
    <w:rsid w:val="00ED478C"/>
    <w:rsid w:val="00ED4BC4"/>
    <w:rsid w:val="00ED4F21"/>
    <w:rsid w:val="00ED52CA"/>
    <w:rsid w:val="00ED5333"/>
    <w:rsid w:val="00ED57C6"/>
    <w:rsid w:val="00ED57CC"/>
    <w:rsid w:val="00ED5AF5"/>
    <w:rsid w:val="00ED6026"/>
    <w:rsid w:val="00ED61C1"/>
    <w:rsid w:val="00ED628A"/>
    <w:rsid w:val="00ED664F"/>
    <w:rsid w:val="00ED6A69"/>
    <w:rsid w:val="00ED6BF1"/>
    <w:rsid w:val="00ED7258"/>
    <w:rsid w:val="00ED7321"/>
    <w:rsid w:val="00ED7337"/>
    <w:rsid w:val="00ED75BE"/>
    <w:rsid w:val="00ED7899"/>
    <w:rsid w:val="00EE08C5"/>
    <w:rsid w:val="00EE09E5"/>
    <w:rsid w:val="00EE15F4"/>
    <w:rsid w:val="00EE23A9"/>
    <w:rsid w:val="00EE2ADF"/>
    <w:rsid w:val="00EE2F1E"/>
    <w:rsid w:val="00EE2F4D"/>
    <w:rsid w:val="00EE32E6"/>
    <w:rsid w:val="00EE333D"/>
    <w:rsid w:val="00EE36BD"/>
    <w:rsid w:val="00EE3CDB"/>
    <w:rsid w:val="00EE3EA5"/>
    <w:rsid w:val="00EE4398"/>
    <w:rsid w:val="00EE4BA6"/>
    <w:rsid w:val="00EE4E25"/>
    <w:rsid w:val="00EE4F4C"/>
    <w:rsid w:val="00EE5457"/>
    <w:rsid w:val="00EE5522"/>
    <w:rsid w:val="00EE58DC"/>
    <w:rsid w:val="00EE59E2"/>
    <w:rsid w:val="00EE5A13"/>
    <w:rsid w:val="00EE6459"/>
    <w:rsid w:val="00EE65AC"/>
    <w:rsid w:val="00EE6904"/>
    <w:rsid w:val="00EE6AA3"/>
    <w:rsid w:val="00EE6CCA"/>
    <w:rsid w:val="00EE6EEC"/>
    <w:rsid w:val="00EE748B"/>
    <w:rsid w:val="00EE74AC"/>
    <w:rsid w:val="00EE7594"/>
    <w:rsid w:val="00EE766C"/>
    <w:rsid w:val="00EF0084"/>
    <w:rsid w:val="00EF0C9F"/>
    <w:rsid w:val="00EF13EF"/>
    <w:rsid w:val="00EF16F2"/>
    <w:rsid w:val="00EF175A"/>
    <w:rsid w:val="00EF1F9C"/>
    <w:rsid w:val="00EF23C7"/>
    <w:rsid w:val="00EF259D"/>
    <w:rsid w:val="00EF28B3"/>
    <w:rsid w:val="00EF2BD9"/>
    <w:rsid w:val="00EF2F6C"/>
    <w:rsid w:val="00EF313A"/>
    <w:rsid w:val="00EF33F8"/>
    <w:rsid w:val="00EF35AB"/>
    <w:rsid w:val="00EF36D6"/>
    <w:rsid w:val="00EF3720"/>
    <w:rsid w:val="00EF3931"/>
    <w:rsid w:val="00EF3C26"/>
    <w:rsid w:val="00EF3C99"/>
    <w:rsid w:val="00EF4011"/>
    <w:rsid w:val="00EF41BD"/>
    <w:rsid w:val="00EF41CD"/>
    <w:rsid w:val="00EF4AFE"/>
    <w:rsid w:val="00EF4E3C"/>
    <w:rsid w:val="00EF5563"/>
    <w:rsid w:val="00EF5615"/>
    <w:rsid w:val="00EF577C"/>
    <w:rsid w:val="00EF5C39"/>
    <w:rsid w:val="00EF6292"/>
    <w:rsid w:val="00EF65EA"/>
    <w:rsid w:val="00EF66A7"/>
    <w:rsid w:val="00EF6A4B"/>
    <w:rsid w:val="00EF6E7F"/>
    <w:rsid w:val="00EF6E97"/>
    <w:rsid w:val="00EF6F3A"/>
    <w:rsid w:val="00EF70AA"/>
    <w:rsid w:val="00EF7233"/>
    <w:rsid w:val="00EF7460"/>
    <w:rsid w:val="00F005A9"/>
    <w:rsid w:val="00F00718"/>
    <w:rsid w:val="00F008CF"/>
    <w:rsid w:val="00F00AAC"/>
    <w:rsid w:val="00F00BE4"/>
    <w:rsid w:val="00F00BE5"/>
    <w:rsid w:val="00F00C95"/>
    <w:rsid w:val="00F015E8"/>
    <w:rsid w:val="00F016CB"/>
    <w:rsid w:val="00F01A5C"/>
    <w:rsid w:val="00F01FF8"/>
    <w:rsid w:val="00F022FE"/>
    <w:rsid w:val="00F02389"/>
    <w:rsid w:val="00F0238E"/>
    <w:rsid w:val="00F02AC3"/>
    <w:rsid w:val="00F02E1F"/>
    <w:rsid w:val="00F03C0F"/>
    <w:rsid w:val="00F03F8B"/>
    <w:rsid w:val="00F0413D"/>
    <w:rsid w:val="00F041D7"/>
    <w:rsid w:val="00F0429E"/>
    <w:rsid w:val="00F044D8"/>
    <w:rsid w:val="00F045EC"/>
    <w:rsid w:val="00F0465F"/>
    <w:rsid w:val="00F0479A"/>
    <w:rsid w:val="00F04944"/>
    <w:rsid w:val="00F04A33"/>
    <w:rsid w:val="00F04E38"/>
    <w:rsid w:val="00F04F8D"/>
    <w:rsid w:val="00F05482"/>
    <w:rsid w:val="00F0565D"/>
    <w:rsid w:val="00F0576C"/>
    <w:rsid w:val="00F057A3"/>
    <w:rsid w:val="00F06046"/>
    <w:rsid w:val="00F06289"/>
    <w:rsid w:val="00F062F1"/>
    <w:rsid w:val="00F06494"/>
    <w:rsid w:val="00F06A91"/>
    <w:rsid w:val="00F06EBE"/>
    <w:rsid w:val="00F06F88"/>
    <w:rsid w:val="00F072D7"/>
    <w:rsid w:val="00F0736C"/>
    <w:rsid w:val="00F07390"/>
    <w:rsid w:val="00F07504"/>
    <w:rsid w:val="00F07772"/>
    <w:rsid w:val="00F100BA"/>
    <w:rsid w:val="00F1025A"/>
    <w:rsid w:val="00F10266"/>
    <w:rsid w:val="00F103EB"/>
    <w:rsid w:val="00F10A49"/>
    <w:rsid w:val="00F10ED3"/>
    <w:rsid w:val="00F112D1"/>
    <w:rsid w:val="00F113C8"/>
    <w:rsid w:val="00F12021"/>
    <w:rsid w:val="00F12568"/>
    <w:rsid w:val="00F125B0"/>
    <w:rsid w:val="00F125E4"/>
    <w:rsid w:val="00F12B45"/>
    <w:rsid w:val="00F130CD"/>
    <w:rsid w:val="00F13540"/>
    <w:rsid w:val="00F13752"/>
    <w:rsid w:val="00F139EA"/>
    <w:rsid w:val="00F13AF1"/>
    <w:rsid w:val="00F13CC4"/>
    <w:rsid w:val="00F13DBC"/>
    <w:rsid w:val="00F1409C"/>
    <w:rsid w:val="00F145DB"/>
    <w:rsid w:val="00F14666"/>
    <w:rsid w:val="00F148F6"/>
    <w:rsid w:val="00F1497E"/>
    <w:rsid w:val="00F149D4"/>
    <w:rsid w:val="00F14AAC"/>
    <w:rsid w:val="00F150FE"/>
    <w:rsid w:val="00F15308"/>
    <w:rsid w:val="00F1550A"/>
    <w:rsid w:val="00F1582B"/>
    <w:rsid w:val="00F15910"/>
    <w:rsid w:val="00F15B6D"/>
    <w:rsid w:val="00F15C75"/>
    <w:rsid w:val="00F15E1C"/>
    <w:rsid w:val="00F15E57"/>
    <w:rsid w:val="00F15EC6"/>
    <w:rsid w:val="00F1697A"/>
    <w:rsid w:val="00F16D17"/>
    <w:rsid w:val="00F16F11"/>
    <w:rsid w:val="00F17317"/>
    <w:rsid w:val="00F17A8B"/>
    <w:rsid w:val="00F20026"/>
    <w:rsid w:val="00F20290"/>
    <w:rsid w:val="00F202D2"/>
    <w:rsid w:val="00F204CD"/>
    <w:rsid w:val="00F206A4"/>
    <w:rsid w:val="00F20B38"/>
    <w:rsid w:val="00F217B1"/>
    <w:rsid w:val="00F21880"/>
    <w:rsid w:val="00F21A1B"/>
    <w:rsid w:val="00F21ED6"/>
    <w:rsid w:val="00F221AC"/>
    <w:rsid w:val="00F223B8"/>
    <w:rsid w:val="00F22657"/>
    <w:rsid w:val="00F2295B"/>
    <w:rsid w:val="00F22B7F"/>
    <w:rsid w:val="00F2331E"/>
    <w:rsid w:val="00F2340B"/>
    <w:rsid w:val="00F23502"/>
    <w:rsid w:val="00F23718"/>
    <w:rsid w:val="00F23B59"/>
    <w:rsid w:val="00F23C12"/>
    <w:rsid w:val="00F23FDB"/>
    <w:rsid w:val="00F242AB"/>
    <w:rsid w:val="00F24444"/>
    <w:rsid w:val="00F25B8C"/>
    <w:rsid w:val="00F25D0E"/>
    <w:rsid w:val="00F260ED"/>
    <w:rsid w:val="00F266B9"/>
    <w:rsid w:val="00F26805"/>
    <w:rsid w:val="00F268FD"/>
    <w:rsid w:val="00F26A83"/>
    <w:rsid w:val="00F26B0A"/>
    <w:rsid w:val="00F26FA7"/>
    <w:rsid w:val="00F271F2"/>
    <w:rsid w:val="00F27441"/>
    <w:rsid w:val="00F276BE"/>
    <w:rsid w:val="00F2796D"/>
    <w:rsid w:val="00F27BF8"/>
    <w:rsid w:val="00F27C4E"/>
    <w:rsid w:val="00F27FD8"/>
    <w:rsid w:val="00F30011"/>
    <w:rsid w:val="00F301F4"/>
    <w:rsid w:val="00F305FB"/>
    <w:rsid w:val="00F30601"/>
    <w:rsid w:val="00F307E7"/>
    <w:rsid w:val="00F30EA1"/>
    <w:rsid w:val="00F31091"/>
    <w:rsid w:val="00F31BEC"/>
    <w:rsid w:val="00F31ECB"/>
    <w:rsid w:val="00F3201D"/>
    <w:rsid w:val="00F3260F"/>
    <w:rsid w:val="00F328D1"/>
    <w:rsid w:val="00F328E8"/>
    <w:rsid w:val="00F32B28"/>
    <w:rsid w:val="00F32D2F"/>
    <w:rsid w:val="00F333F3"/>
    <w:rsid w:val="00F33555"/>
    <w:rsid w:val="00F3364B"/>
    <w:rsid w:val="00F33741"/>
    <w:rsid w:val="00F340C9"/>
    <w:rsid w:val="00F34247"/>
    <w:rsid w:val="00F3456B"/>
    <w:rsid w:val="00F3460F"/>
    <w:rsid w:val="00F34889"/>
    <w:rsid w:val="00F352FB"/>
    <w:rsid w:val="00F359A5"/>
    <w:rsid w:val="00F35B55"/>
    <w:rsid w:val="00F35CBF"/>
    <w:rsid w:val="00F3672C"/>
    <w:rsid w:val="00F36E0F"/>
    <w:rsid w:val="00F36F71"/>
    <w:rsid w:val="00F37AFE"/>
    <w:rsid w:val="00F37E23"/>
    <w:rsid w:val="00F37ED1"/>
    <w:rsid w:val="00F37F92"/>
    <w:rsid w:val="00F40105"/>
    <w:rsid w:val="00F4012E"/>
    <w:rsid w:val="00F401C9"/>
    <w:rsid w:val="00F407C8"/>
    <w:rsid w:val="00F4095C"/>
    <w:rsid w:val="00F4096F"/>
    <w:rsid w:val="00F40AA2"/>
    <w:rsid w:val="00F40B34"/>
    <w:rsid w:val="00F40D5A"/>
    <w:rsid w:val="00F410F5"/>
    <w:rsid w:val="00F4134C"/>
    <w:rsid w:val="00F413B4"/>
    <w:rsid w:val="00F41691"/>
    <w:rsid w:val="00F41AC1"/>
    <w:rsid w:val="00F42AD4"/>
    <w:rsid w:val="00F42DA0"/>
    <w:rsid w:val="00F43181"/>
    <w:rsid w:val="00F4388A"/>
    <w:rsid w:val="00F43B9B"/>
    <w:rsid w:val="00F4401B"/>
    <w:rsid w:val="00F44313"/>
    <w:rsid w:val="00F444FD"/>
    <w:rsid w:val="00F446F5"/>
    <w:rsid w:val="00F44AB4"/>
    <w:rsid w:val="00F44BC3"/>
    <w:rsid w:val="00F44C31"/>
    <w:rsid w:val="00F44C63"/>
    <w:rsid w:val="00F44F8F"/>
    <w:rsid w:val="00F451E9"/>
    <w:rsid w:val="00F45237"/>
    <w:rsid w:val="00F453BB"/>
    <w:rsid w:val="00F45BD3"/>
    <w:rsid w:val="00F4674B"/>
    <w:rsid w:val="00F46911"/>
    <w:rsid w:val="00F46CD3"/>
    <w:rsid w:val="00F46D85"/>
    <w:rsid w:val="00F46D92"/>
    <w:rsid w:val="00F47419"/>
    <w:rsid w:val="00F474EC"/>
    <w:rsid w:val="00F4798F"/>
    <w:rsid w:val="00F47A36"/>
    <w:rsid w:val="00F47C27"/>
    <w:rsid w:val="00F5063F"/>
    <w:rsid w:val="00F5071F"/>
    <w:rsid w:val="00F50B24"/>
    <w:rsid w:val="00F5124B"/>
    <w:rsid w:val="00F513AE"/>
    <w:rsid w:val="00F51897"/>
    <w:rsid w:val="00F51C24"/>
    <w:rsid w:val="00F51DD1"/>
    <w:rsid w:val="00F524E7"/>
    <w:rsid w:val="00F52726"/>
    <w:rsid w:val="00F52C4E"/>
    <w:rsid w:val="00F52FF8"/>
    <w:rsid w:val="00F53017"/>
    <w:rsid w:val="00F531E4"/>
    <w:rsid w:val="00F53205"/>
    <w:rsid w:val="00F533AF"/>
    <w:rsid w:val="00F53437"/>
    <w:rsid w:val="00F534E0"/>
    <w:rsid w:val="00F53AA7"/>
    <w:rsid w:val="00F53B5B"/>
    <w:rsid w:val="00F53E7D"/>
    <w:rsid w:val="00F53E7E"/>
    <w:rsid w:val="00F54366"/>
    <w:rsid w:val="00F54988"/>
    <w:rsid w:val="00F549C9"/>
    <w:rsid w:val="00F54CB9"/>
    <w:rsid w:val="00F54E19"/>
    <w:rsid w:val="00F5505D"/>
    <w:rsid w:val="00F55103"/>
    <w:rsid w:val="00F55180"/>
    <w:rsid w:val="00F5524B"/>
    <w:rsid w:val="00F553B8"/>
    <w:rsid w:val="00F5571F"/>
    <w:rsid w:val="00F5576A"/>
    <w:rsid w:val="00F55D02"/>
    <w:rsid w:val="00F55E1D"/>
    <w:rsid w:val="00F55FE5"/>
    <w:rsid w:val="00F56266"/>
    <w:rsid w:val="00F569CC"/>
    <w:rsid w:val="00F569F6"/>
    <w:rsid w:val="00F57628"/>
    <w:rsid w:val="00F57DDA"/>
    <w:rsid w:val="00F57ECD"/>
    <w:rsid w:val="00F57F7B"/>
    <w:rsid w:val="00F600CF"/>
    <w:rsid w:val="00F6011D"/>
    <w:rsid w:val="00F6014A"/>
    <w:rsid w:val="00F60696"/>
    <w:rsid w:val="00F606DE"/>
    <w:rsid w:val="00F6077A"/>
    <w:rsid w:val="00F60E78"/>
    <w:rsid w:val="00F610E1"/>
    <w:rsid w:val="00F610FB"/>
    <w:rsid w:val="00F612FB"/>
    <w:rsid w:val="00F614CE"/>
    <w:rsid w:val="00F6183F"/>
    <w:rsid w:val="00F61C7E"/>
    <w:rsid w:val="00F61C90"/>
    <w:rsid w:val="00F61D89"/>
    <w:rsid w:val="00F61E5D"/>
    <w:rsid w:val="00F61F28"/>
    <w:rsid w:val="00F62395"/>
    <w:rsid w:val="00F62836"/>
    <w:rsid w:val="00F62C03"/>
    <w:rsid w:val="00F62C17"/>
    <w:rsid w:val="00F63386"/>
    <w:rsid w:val="00F63826"/>
    <w:rsid w:val="00F63C50"/>
    <w:rsid w:val="00F63F54"/>
    <w:rsid w:val="00F6403C"/>
    <w:rsid w:val="00F6409A"/>
    <w:rsid w:val="00F641FE"/>
    <w:rsid w:val="00F64243"/>
    <w:rsid w:val="00F642DB"/>
    <w:rsid w:val="00F64676"/>
    <w:rsid w:val="00F64C10"/>
    <w:rsid w:val="00F64FA6"/>
    <w:rsid w:val="00F65293"/>
    <w:rsid w:val="00F6529D"/>
    <w:rsid w:val="00F6536A"/>
    <w:rsid w:val="00F658B2"/>
    <w:rsid w:val="00F65B89"/>
    <w:rsid w:val="00F65E38"/>
    <w:rsid w:val="00F6605D"/>
    <w:rsid w:val="00F660BD"/>
    <w:rsid w:val="00F665B2"/>
    <w:rsid w:val="00F66841"/>
    <w:rsid w:val="00F668BA"/>
    <w:rsid w:val="00F66E46"/>
    <w:rsid w:val="00F66E4F"/>
    <w:rsid w:val="00F66F0A"/>
    <w:rsid w:val="00F66FDF"/>
    <w:rsid w:val="00F67039"/>
    <w:rsid w:val="00F67609"/>
    <w:rsid w:val="00F67B9B"/>
    <w:rsid w:val="00F67C11"/>
    <w:rsid w:val="00F67CCD"/>
    <w:rsid w:val="00F67CD3"/>
    <w:rsid w:val="00F70007"/>
    <w:rsid w:val="00F70545"/>
    <w:rsid w:val="00F705BA"/>
    <w:rsid w:val="00F705E1"/>
    <w:rsid w:val="00F70680"/>
    <w:rsid w:val="00F70723"/>
    <w:rsid w:val="00F70B33"/>
    <w:rsid w:val="00F70DE1"/>
    <w:rsid w:val="00F7148A"/>
    <w:rsid w:val="00F7194E"/>
    <w:rsid w:val="00F71CFB"/>
    <w:rsid w:val="00F71ECC"/>
    <w:rsid w:val="00F724B8"/>
    <w:rsid w:val="00F729F7"/>
    <w:rsid w:val="00F73095"/>
    <w:rsid w:val="00F733A2"/>
    <w:rsid w:val="00F73CD8"/>
    <w:rsid w:val="00F73DA6"/>
    <w:rsid w:val="00F741BF"/>
    <w:rsid w:val="00F74405"/>
    <w:rsid w:val="00F745B3"/>
    <w:rsid w:val="00F748FB"/>
    <w:rsid w:val="00F74BD1"/>
    <w:rsid w:val="00F752F0"/>
    <w:rsid w:val="00F75402"/>
    <w:rsid w:val="00F75607"/>
    <w:rsid w:val="00F756B6"/>
    <w:rsid w:val="00F759F1"/>
    <w:rsid w:val="00F75BA2"/>
    <w:rsid w:val="00F7617B"/>
    <w:rsid w:val="00F76273"/>
    <w:rsid w:val="00F76F24"/>
    <w:rsid w:val="00F77111"/>
    <w:rsid w:val="00F771E5"/>
    <w:rsid w:val="00F771E7"/>
    <w:rsid w:val="00F77425"/>
    <w:rsid w:val="00F7749F"/>
    <w:rsid w:val="00F77C4D"/>
    <w:rsid w:val="00F77DB5"/>
    <w:rsid w:val="00F8019D"/>
    <w:rsid w:val="00F802E4"/>
    <w:rsid w:val="00F806A4"/>
    <w:rsid w:val="00F80783"/>
    <w:rsid w:val="00F80929"/>
    <w:rsid w:val="00F80B91"/>
    <w:rsid w:val="00F80BBC"/>
    <w:rsid w:val="00F80D9A"/>
    <w:rsid w:val="00F81222"/>
    <w:rsid w:val="00F81554"/>
    <w:rsid w:val="00F8190F"/>
    <w:rsid w:val="00F81BBD"/>
    <w:rsid w:val="00F81CB0"/>
    <w:rsid w:val="00F82950"/>
    <w:rsid w:val="00F82C34"/>
    <w:rsid w:val="00F831B8"/>
    <w:rsid w:val="00F83484"/>
    <w:rsid w:val="00F83CB8"/>
    <w:rsid w:val="00F83D6F"/>
    <w:rsid w:val="00F83E77"/>
    <w:rsid w:val="00F8401F"/>
    <w:rsid w:val="00F8437B"/>
    <w:rsid w:val="00F84966"/>
    <w:rsid w:val="00F85327"/>
    <w:rsid w:val="00F85448"/>
    <w:rsid w:val="00F8593A"/>
    <w:rsid w:val="00F85B76"/>
    <w:rsid w:val="00F85ECA"/>
    <w:rsid w:val="00F8603F"/>
    <w:rsid w:val="00F8630C"/>
    <w:rsid w:val="00F86418"/>
    <w:rsid w:val="00F86826"/>
    <w:rsid w:val="00F872C1"/>
    <w:rsid w:val="00F875A6"/>
    <w:rsid w:val="00F8768A"/>
    <w:rsid w:val="00F87741"/>
    <w:rsid w:val="00F877A0"/>
    <w:rsid w:val="00F87BBC"/>
    <w:rsid w:val="00F90525"/>
    <w:rsid w:val="00F9093D"/>
    <w:rsid w:val="00F914DF"/>
    <w:rsid w:val="00F9161B"/>
    <w:rsid w:val="00F916FA"/>
    <w:rsid w:val="00F91A60"/>
    <w:rsid w:val="00F91B30"/>
    <w:rsid w:val="00F91BE8"/>
    <w:rsid w:val="00F91ECF"/>
    <w:rsid w:val="00F91F93"/>
    <w:rsid w:val="00F921DD"/>
    <w:rsid w:val="00F922C8"/>
    <w:rsid w:val="00F922F0"/>
    <w:rsid w:val="00F93151"/>
    <w:rsid w:val="00F93A0B"/>
    <w:rsid w:val="00F93F21"/>
    <w:rsid w:val="00F94BF4"/>
    <w:rsid w:val="00F94F42"/>
    <w:rsid w:val="00F95196"/>
    <w:rsid w:val="00F954C8"/>
    <w:rsid w:val="00F95B03"/>
    <w:rsid w:val="00F95C6A"/>
    <w:rsid w:val="00F95F52"/>
    <w:rsid w:val="00F9602A"/>
    <w:rsid w:val="00F962B7"/>
    <w:rsid w:val="00F96EB2"/>
    <w:rsid w:val="00F97086"/>
    <w:rsid w:val="00F9718A"/>
    <w:rsid w:val="00F979A6"/>
    <w:rsid w:val="00F97A13"/>
    <w:rsid w:val="00F97AF8"/>
    <w:rsid w:val="00F97DF8"/>
    <w:rsid w:val="00FA023B"/>
    <w:rsid w:val="00FA04F1"/>
    <w:rsid w:val="00FA0A9A"/>
    <w:rsid w:val="00FA0D19"/>
    <w:rsid w:val="00FA104B"/>
    <w:rsid w:val="00FA1071"/>
    <w:rsid w:val="00FA14F4"/>
    <w:rsid w:val="00FA1C1F"/>
    <w:rsid w:val="00FA1EC7"/>
    <w:rsid w:val="00FA2793"/>
    <w:rsid w:val="00FA2BB6"/>
    <w:rsid w:val="00FA2EA0"/>
    <w:rsid w:val="00FA3311"/>
    <w:rsid w:val="00FA338E"/>
    <w:rsid w:val="00FA38EB"/>
    <w:rsid w:val="00FA3A98"/>
    <w:rsid w:val="00FA3EA2"/>
    <w:rsid w:val="00FA40AF"/>
    <w:rsid w:val="00FA420E"/>
    <w:rsid w:val="00FA4348"/>
    <w:rsid w:val="00FA4376"/>
    <w:rsid w:val="00FA45F9"/>
    <w:rsid w:val="00FA4665"/>
    <w:rsid w:val="00FA47B0"/>
    <w:rsid w:val="00FA48FD"/>
    <w:rsid w:val="00FA5585"/>
    <w:rsid w:val="00FA5A1B"/>
    <w:rsid w:val="00FA5AFA"/>
    <w:rsid w:val="00FA5B3E"/>
    <w:rsid w:val="00FA6331"/>
    <w:rsid w:val="00FA6488"/>
    <w:rsid w:val="00FA65A4"/>
    <w:rsid w:val="00FA6C53"/>
    <w:rsid w:val="00FA70E3"/>
    <w:rsid w:val="00FA71D3"/>
    <w:rsid w:val="00FA740A"/>
    <w:rsid w:val="00FA7559"/>
    <w:rsid w:val="00FA78F5"/>
    <w:rsid w:val="00FB0223"/>
    <w:rsid w:val="00FB032C"/>
    <w:rsid w:val="00FB0DBE"/>
    <w:rsid w:val="00FB1128"/>
    <w:rsid w:val="00FB1144"/>
    <w:rsid w:val="00FB133E"/>
    <w:rsid w:val="00FB153D"/>
    <w:rsid w:val="00FB15DB"/>
    <w:rsid w:val="00FB18F0"/>
    <w:rsid w:val="00FB1A43"/>
    <w:rsid w:val="00FB1B2B"/>
    <w:rsid w:val="00FB1CF0"/>
    <w:rsid w:val="00FB20EF"/>
    <w:rsid w:val="00FB2142"/>
    <w:rsid w:val="00FB2159"/>
    <w:rsid w:val="00FB2455"/>
    <w:rsid w:val="00FB25C1"/>
    <w:rsid w:val="00FB287D"/>
    <w:rsid w:val="00FB295D"/>
    <w:rsid w:val="00FB2ABE"/>
    <w:rsid w:val="00FB3409"/>
    <w:rsid w:val="00FB3A8A"/>
    <w:rsid w:val="00FB3C9C"/>
    <w:rsid w:val="00FB3D04"/>
    <w:rsid w:val="00FB40CE"/>
    <w:rsid w:val="00FB41FE"/>
    <w:rsid w:val="00FB4205"/>
    <w:rsid w:val="00FB4217"/>
    <w:rsid w:val="00FB4233"/>
    <w:rsid w:val="00FB4AA6"/>
    <w:rsid w:val="00FB5885"/>
    <w:rsid w:val="00FB6042"/>
    <w:rsid w:val="00FB6293"/>
    <w:rsid w:val="00FB6484"/>
    <w:rsid w:val="00FB670A"/>
    <w:rsid w:val="00FB713E"/>
    <w:rsid w:val="00FB734C"/>
    <w:rsid w:val="00FB737F"/>
    <w:rsid w:val="00FB73EE"/>
    <w:rsid w:val="00FB787F"/>
    <w:rsid w:val="00FB7BD1"/>
    <w:rsid w:val="00FB7EDE"/>
    <w:rsid w:val="00FC011B"/>
    <w:rsid w:val="00FC073C"/>
    <w:rsid w:val="00FC0B69"/>
    <w:rsid w:val="00FC0C69"/>
    <w:rsid w:val="00FC0ED8"/>
    <w:rsid w:val="00FC12AA"/>
    <w:rsid w:val="00FC15A5"/>
    <w:rsid w:val="00FC197E"/>
    <w:rsid w:val="00FC1C04"/>
    <w:rsid w:val="00FC1C5D"/>
    <w:rsid w:val="00FC1DB8"/>
    <w:rsid w:val="00FC20D6"/>
    <w:rsid w:val="00FC22F5"/>
    <w:rsid w:val="00FC23A1"/>
    <w:rsid w:val="00FC34EB"/>
    <w:rsid w:val="00FC3739"/>
    <w:rsid w:val="00FC3BE8"/>
    <w:rsid w:val="00FC4233"/>
    <w:rsid w:val="00FC425A"/>
    <w:rsid w:val="00FC450C"/>
    <w:rsid w:val="00FC4A99"/>
    <w:rsid w:val="00FC4FDA"/>
    <w:rsid w:val="00FC5260"/>
    <w:rsid w:val="00FC587C"/>
    <w:rsid w:val="00FC5912"/>
    <w:rsid w:val="00FC5973"/>
    <w:rsid w:val="00FC5CBC"/>
    <w:rsid w:val="00FC5DD0"/>
    <w:rsid w:val="00FC5E5F"/>
    <w:rsid w:val="00FC6268"/>
    <w:rsid w:val="00FC6896"/>
    <w:rsid w:val="00FC6FE4"/>
    <w:rsid w:val="00FC751C"/>
    <w:rsid w:val="00FC7851"/>
    <w:rsid w:val="00FC7A92"/>
    <w:rsid w:val="00FC7CC5"/>
    <w:rsid w:val="00FC7EA9"/>
    <w:rsid w:val="00FD0591"/>
    <w:rsid w:val="00FD10EC"/>
    <w:rsid w:val="00FD1703"/>
    <w:rsid w:val="00FD1CD2"/>
    <w:rsid w:val="00FD1EA9"/>
    <w:rsid w:val="00FD1FB5"/>
    <w:rsid w:val="00FD24FA"/>
    <w:rsid w:val="00FD2581"/>
    <w:rsid w:val="00FD2894"/>
    <w:rsid w:val="00FD29AD"/>
    <w:rsid w:val="00FD2AB6"/>
    <w:rsid w:val="00FD2BEE"/>
    <w:rsid w:val="00FD2D3A"/>
    <w:rsid w:val="00FD2D43"/>
    <w:rsid w:val="00FD2E95"/>
    <w:rsid w:val="00FD33EB"/>
    <w:rsid w:val="00FD37B2"/>
    <w:rsid w:val="00FD45D3"/>
    <w:rsid w:val="00FD4D84"/>
    <w:rsid w:val="00FD5691"/>
    <w:rsid w:val="00FD5713"/>
    <w:rsid w:val="00FD5DE4"/>
    <w:rsid w:val="00FD5F2C"/>
    <w:rsid w:val="00FD60DA"/>
    <w:rsid w:val="00FD66AF"/>
    <w:rsid w:val="00FD6714"/>
    <w:rsid w:val="00FD6931"/>
    <w:rsid w:val="00FD69AC"/>
    <w:rsid w:val="00FD6F2E"/>
    <w:rsid w:val="00FD7405"/>
    <w:rsid w:val="00FD75FD"/>
    <w:rsid w:val="00FD7824"/>
    <w:rsid w:val="00FD7984"/>
    <w:rsid w:val="00FD7A7D"/>
    <w:rsid w:val="00FD7DF2"/>
    <w:rsid w:val="00FD7F37"/>
    <w:rsid w:val="00FE00AB"/>
    <w:rsid w:val="00FE0374"/>
    <w:rsid w:val="00FE038C"/>
    <w:rsid w:val="00FE067E"/>
    <w:rsid w:val="00FE0EDB"/>
    <w:rsid w:val="00FE10B4"/>
    <w:rsid w:val="00FE1178"/>
    <w:rsid w:val="00FE146D"/>
    <w:rsid w:val="00FE1E89"/>
    <w:rsid w:val="00FE23A3"/>
    <w:rsid w:val="00FE24C1"/>
    <w:rsid w:val="00FE2511"/>
    <w:rsid w:val="00FE258E"/>
    <w:rsid w:val="00FE2801"/>
    <w:rsid w:val="00FE295B"/>
    <w:rsid w:val="00FE3145"/>
    <w:rsid w:val="00FE33FD"/>
    <w:rsid w:val="00FE3469"/>
    <w:rsid w:val="00FE35C9"/>
    <w:rsid w:val="00FE3680"/>
    <w:rsid w:val="00FE3DCC"/>
    <w:rsid w:val="00FE4549"/>
    <w:rsid w:val="00FE4854"/>
    <w:rsid w:val="00FE48B0"/>
    <w:rsid w:val="00FE48CA"/>
    <w:rsid w:val="00FE4DC7"/>
    <w:rsid w:val="00FE4DFC"/>
    <w:rsid w:val="00FE5322"/>
    <w:rsid w:val="00FE538D"/>
    <w:rsid w:val="00FE562D"/>
    <w:rsid w:val="00FE56A8"/>
    <w:rsid w:val="00FE57E5"/>
    <w:rsid w:val="00FE5DFF"/>
    <w:rsid w:val="00FE65D9"/>
    <w:rsid w:val="00FE66A9"/>
    <w:rsid w:val="00FE6F57"/>
    <w:rsid w:val="00FE72C2"/>
    <w:rsid w:val="00FE7BC9"/>
    <w:rsid w:val="00FF0459"/>
    <w:rsid w:val="00FF076C"/>
    <w:rsid w:val="00FF0946"/>
    <w:rsid w:val="00FF0B8A"/>
    <w:rsid w:val="00FF0C3C"/>
    <w:rsid w:val="00FF0C96"/>
    <w:rsid w:val="00FF1580"/>
    <w:rsid w:val="00FF184D"/>
    <w:rsid w:val="00FF1C97"/>
    <w:rsid w:val="00FF1D4F"/>
    <w:rsid w:val="00FF1EAB"/>
    <w:rsid w:val="00FF1FC0"/>
    <w:rsid w:val="00FF3D6D"/>
    <w:rsid w:val="00FF3EAC"/>
    <w:rsid w:val="00FF3EB8"/>
    <w:rsid w:val="00FF40AF"/>
    <w:rsid w:val="00FF4571"/>
    <w:rsid w:val="00FF5297"/>
    <w:rsid w:val="00FF52F8"/>
    <w:rsid w:val="00FF55AE"/>
    <w:rsid w:val="00FF603D"/>
    <w:rsid w:val="00FF6176"/>
    <w:rsid w:val="00FF6332"/>
    <w:rsid w:val="00FF63A8"/>
    <w:rsid w:val="00FF64FA"/>
    <w:rsid w:val="00FF65A0"/>
    <w:rsid w:val="00FF6C81"/>
    <w:rsid w:val="00FF6DF9"/>
    <w:rsid w:val="00FF762C"/>
    <w:rsid w:val="00FF7E0D"/>
    <w:rsid w:val="00FF7F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41F7C4D"/>
  <w15:docId w15:val="{5D445F0E-B330-4117-A3F0-1A1731676D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27B9E"/>
    <w:rPr>
      <w:rFonts w:ascii="Times New Roman" w:eastAsia="Times New Roman" w:hAnsi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1"/>
    <w:qFormat/>
    <w:rsid w:val="00F642DB"/>
    <w:pPr>
      <w:widowControl w:val="0"/>
      <w:autoSpaceDE w:val="0"/>
      <w:autoSpaceDN w:val="0"/>
      <w:adjustRightInd w:val="0"/>
      <w:ind w:left="1880" w:hanging="720"/>
      <w:outlineLvl w:val="0"/>
    </w:pPr>
    <w:rPr>
      <w:rFonts w:eastAsiaTheme="minorEastAsia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rsid w:val="00227B9E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rsid w:val="00227B9E"/>
    <w:rPr>
      <w:rFonts w:ascii="Times New Roman" w:eastAsia="Times New Roman" w:hAnsi="Times New Roman" w:cs="Times New Roman"/>
      <w:sz w:val="24"/>
      <w:szCs w:val="24"/>
    </w:rPr>
  </w:style>
  <w:style w:type="character" w:styleId="PageNumber">
    <w:name w:val="page number"/>
    <w:basedOn w:val="DefaultParagraphFont"/>
    <w:rsid w:val="00227B9E"/>
  </w:style>
  <w:style w:type="paragraph" w:styleId="ListParagraph">
    <w:name w:val="List Paragraph"/>
    <w:basedOn w:val="Normal"/>
    <w:uiPriority w:val="34"/>
    <w:qFormat/>
    <w:rsid w:val="00227B9E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566C90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566C90"/>
    <w:rPr>
      <w:rFonts w:ascii="Times New Roman" w:eastAsia="Times New Roman" w:hAnsi="Times New Roman" w:cs="Times New Roman"/>
      <w:sz w:val="24"/>
      <w:szCs w:val="24"/>
    </w:rPr>
  </w:style>
  <w:style w:type="paragraph" w:customStyle="1" w:styleId="a">
    <w:name w:val="_"/>
    <w:basedOn w:val="Normal"/>
    <w:rsid w:val="005C6D0F"/>
    <w:pPr>
      <w:widowControl w:val="0"/>
      <w:autoSpaceDE w:val="0"/>
      <w:autoSpaceDN w:val="0"/>
      <w:adjustRightInd w:val="0"/>
      <w:ind w:left="360" w:hanging="360"/>
    </w:pPr>
    <w:rPr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D3D2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BD3D27"/>
    <w:rPr>
      <w:rFonts w:ascii="Tahoma" w:eastAsia="Times New Roman" w:hAnsi="Tahoma" w:cs="Tahoma"/>
      <w:sz w:val="16"/>
      <w:szCs w:val="16"/>
    </w:rPr>
  </w:style>
  <w:style w:type="paragraph" w:customStyle="1" w:styleId="Default">
    <w:name w:val="Default"/>
    <w:rsid w:val="008A7329"/>
    <w:pPr>
      <w:autoSpaceDE w:val="0"/>
      <w:autoSpaceDN w:val="0"/>
      <w:adjustRightInd w:val="0"/>
    </w:pPr>
    <w:rPr>
      <w:rFonts w:ascii="Tahoma" w:hAnsi="Tahoma" w:cs="Tahoma"/>
      <w:color w:val="000000"/>
      <w:sz w:val="24"/>
      <w:szCs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D01BD"/>
    <w:pPr>
      <w:spacing w:after="200"/>
    </w:pPr>
    <w:rPr>
      <w:rFonts w:ascii="Calibri" w:eastAsia="Calibri" w:hAnsi="Calibri"/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3D01BD"/>
    <w:rPr>
      <w:sz w:val="20"/>
      <w:szCs w:val="20"/>
    </w:rPr>
  </w:style>
  <w:style w:type="character" w:styleId="Strong">
    <w:name w:val="Strong"/>
    <w:uiPriority w:val="22"/>
    <w:qFormat/>
    <w:rsid w:val="00D32FC0"/>
    <w:rPr>
      <w:b/>
      <w:bCs/>
    </w:rPr>
  </w:style>
  <w:style w:type="character" w:styleId="Hyperlink">
    <w:name w:val="Hyperlink"/>
    <w:uiPriority w:val="99"/>
    <w:unhideWhenUsed/>
    <w:rsid w:val="00E55510"/>
    <w:rPr>
      <w:b/>
      <w:bCs/>
      <w:strike w:val="0"/>
      <w:dstrike w:val="0"/>
      <w:color w:val="262626"/>
      <w:u w:val="none"/>
      <w:effect w:val="none"/>
    </w:rPr>
  </w:style>
  <w:style w:type="character" w:styleId="LineNumber">
    <w:name w:val="line number"/>
    <w:basedOn w:val="DefaultParagraphFont"/>
    <w:uiPriority w:val="99"/>
    <w:semiHidden/>
    <w:unhideWhenUsed/>
    <w:rsid w:val="00365B07"/>
  </w:style>
  <w:style w:type="character" w:customStyle="1" w:styleId="BodyTextChar">
    <w:name w:val="Body Text Char"/>
    <w:aliases w:val="bt Char"/>
    <w:basedOn w:val="DefaultParagraphFont"/>
    <w:link w:val="BodyText"/>
    <w:locked/>
    <w:rsid w:val="00290267"/>
    <w:rPr>
      <w:sz w:val="24"/>
      <w:szCs w:val="24"/>
    </w:rPr>
  </w:style>
  <w:style w:type="paragraph" w:styleId="BodyText">
    <w:name w:val="Body Text"/>
    <w:aliases w:val="bt"/>
    <w:basedOn w:val="Normal"/>
    <w:link w:val="BodyTextChar"/>
    <w:unhideWhenUsed/>
    <w:rsid w:val="00290267"/>
    <w:pPr>
      <w:autoSpaceDE w:val="0"/>
      <w:autoSpaceDN w:val="0"/>
      <w:adjustRightInd w:val="0"/>
      <w:jc w:val="both"/>
    </w:pPr>
    <w:rPr>
      <w:rFonts w:ascii="Calibri" w:eastAsia="Calibri" w:hAnsi="Calibri"/>
    </w:rPr>
  </w:style>
  <w:style w:type="character" w:customStyle="1" w:styleId="BodyTextChar1">
    <w:name w:val="Body Text Char1"/>
    <w:basedOn w:val="DefaultParagraphFont"/>
    <w:uiPriority w:val="99"/>
    <w:semiHidden/>
    <w:rsid w:val="00290267"/>
    <w:rPr>
      <w:rFonts w:ascii="Times New Roman" w:eastAsia="Times New Roman" w:hAnsi="Times New Roman"/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sid w:val="009B0AF3"/>
    <w:pPr>
      <w:widowControl w:val="0"/>
      <w:autoSpaceDE w:val="0"/>
      <w:autoSpaceDN w:val="0"/>
      <w:adjustRightInd w:val="0"/>
    </w:pPr>
    <w:rPr>
      <w:rFonts w:eastAsiaTheme="minorEastAsia"/>
    </w:rPr>
  </w:style>
  <w:style w:type="character" w:customStyle="1" w:styleId="Heading1Char">
    <w:name w:val="Heading 1 Char"/>
    <w:basedOn w:val="DefaultParagraphFont"/>
    <w:link w:val="Heading1"/>
    <w:uiPriority w:val="9"/>
    <w:rsid w:val="00F642DB"/>
    <w:rPr>
      <w:rFonts w:ascii="Times New Roman" w:eastAsiaTheme="minorEastAsia" w:hAnsi="Times New Roman"/>
      <w:b/>
      <w:bCs/>
      <w:sz w:val="28"/>
      <w:szCs w:val="28"/>
    </w:rPr>
  </w:style>
  <w:style w:type="character" w:styleId="UnresolvedMention">
    <w:name w:val="Unresolved Mention"/>
    <w:basedOn w:val="DefaultParagraphFont"/>
    <w:uiPriority w:val="99"/>
    <w:semiHidden/>
    <w:unhideWhenUsed/>
    <w:rsid w:val="0059787C"/>
    <w:rPr>
      <w:color w:val="605E5C"/>
      <w:shd w:val="clear" w:color="auto" w:fill="E1DFDD"/>
    </w:rPr>
  </w:style>
  <w:style w:type="character" w:customStyle="1" w:styleId="markcl83u1krx">
    <w:name w:val="markcl83u1krx"/>
    <w:basedOn w:val="DefaultParagraphFont"/>
    <w:rsid w:val="00547278"/>
  </w:style>
  <w:style w:type="character" w:customStyle="1" w:styleId="markg0yce9bie">
    <w:name w:val="markg0yce9bie"/>
    <w:basedOn w:val="DefaultParagraphFont"/>
    <w:rsid w:val="00547278"/>
  </w:style>
  <w:style w:type="paragraph" w:styleId="Revision">
    <w:name w:val="Revision"/>
    <w:hidden/>
    <w:uiPriority w:val="99"/>
    <w:semiHidden/>
    <w:rsid w:val="00E4066B"/>
    <w:rPr>
      <w:rFonts w:ascii="Times New Roman" w:eastAsia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456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58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5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74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0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263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271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8775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1240937">
                      <w:marLeft w:val="0"/>
                      <w:marRight w:val="0"/>
                      <w:marTop w:val="0"/>
                      <w:marBottom w:val="13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985711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82167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36415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736056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523779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678407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689028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489246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068179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070545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741106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4635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71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32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85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29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69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91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974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39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98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45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11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48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34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63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87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948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32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86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634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4336640">
                      <w:marLeft w:val="0"/>
                      <w:marRight w:val="0"/>
                      <w:marTop w:val="0"/>
                      <w:marBottom w:val="13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15005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3952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84832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458031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479887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336001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784146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929841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953748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464151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093637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6526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39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31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670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60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483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3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75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19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53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64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11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687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85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65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579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29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679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246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98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472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69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380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861132">
                      <w:marLeft w:val="0"/>
                      <w:marRight w:val="0"/>
                      <w:marTop w:val="0"/>
                      <w:marBottom w:val="13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034579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98067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50544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873761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528711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638875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5080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38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92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50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82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64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692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450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860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474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771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7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52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932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6670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9421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24033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391192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14691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43980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039083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908228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993934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9333585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2854130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0099664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2314471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6906980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5424444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7797152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3281893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580106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829382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86031836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691445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94446578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4500050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810709875">
                                                                                                          <w:blockQuote w:val="1"/>
                                                                                                          <w:marLeft w:val="96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single" w:sz="6" w:space="6" w:color="CCCCCC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581519809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017271581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13863415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861435373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607343514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963147678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43985777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307246836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1459487833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1303847371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2000039687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1194879417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393042668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245648296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598025624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1448742001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1450272516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1002902409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  <w:div w:id="66347489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253318079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1516578600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1047147843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6830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6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666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02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580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00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18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89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515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CDA45AF-C020-43FE-8B8D-8692819FE1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2102</Words>
  <Characters>11983</Characters>
  <Application>Microsoft Office Word</Application>
  <DocSecurity>0</DocSecurity>
  <Lines>99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4057</CharactersWithSpaces>
  <SharedDoc>false</SharedDoc>
  <HLinks>
    <vt:vector size="6" baseType="variant">
      <vt:variant>
        <vt:i4>7012461</vt:i4>
      </vt:variant>
      <vt:variant>
        <vt:i4>0</vt:i4>
      </vt:variant>
      <vt:variant>
        <vt:i4>0</vt:i4>
      </vt:variant>
      <vt:variant>
        <vt:i4>5</vt:i4>
      </vt:variant>
      <vt:variant>
        <vt:lpwstr>http://www.ch.utah.gov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Teri Forbes</cp:lastModifiedBy>
  <cp:revision>4596</cp:revision>
  <cp:lastPrinted>2016-03-01T15:48:00Z</cp:lastPrinted>
  <dcterms:created xsi:type="dcterms:W3CDTF">2018-12-09T14:31:00Z</dcterms:created>
  <dcterms:modified xsi:type="dcterms:W3CDTF">2020-01-22T16:27:00Z</dcterms:modified>
</cp:coreProperties>
</file>